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D29F6E" w14:textId="77777777" w:rsidR="00251801" w:rsidRPr="00452D50" w:rsidRDefault="00251801" w:rsidP="00452D5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2"/>
        <w:gridCol w:w="1836"/>
        <w:gridCol w:w="1303"/>
        <w:gridCol w:w="1112"/>
        <w:gridCol w:w="1112"/>
        <w:gridCol w:w="1271"/>
      </w:tblGrid>
      <w:tr w:rsidR="00E365D6" w14:paraId="7E956383" w14:textId="77777777" w:rsidTr="00FD62E5">
        <w:tc>
          <w:tcPr>
            <w:tcW w:w="7313" w:type="dxa"/>
            <w:gridSpan w:val="4"/>
            <w:vAlign w:val="center"/>
          </w:tcPr>
          <w:p w14:paraId="573B101B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b/>
                <w:sz w:val="24"/>
                <w:lang w:val="en-IN"/>
              </w:rPr>
              <w:t>Measurement card for Hafnia Henriette</w:t>
            </w:r>
          </w:p>
        </w:tc>
        <w:tc>
          <w:tcPr>
            <w:tcW w:w="2383" w:type="dxa"/>
            <w:gridSpan w:val="2"/>
            <w:vAlign w:val="center"/>
          </w:tcPr>
          <w:p w14:paraId="0FE5D126" w14:textId="420F1AAA" w:rsidR="00E365D6" w:rsidRDefault="00000000">
            <w:pPr>
              <w:jc w:val="center"/>
            </w:pPr>
            <w:r>
              <w:t xml:space="preserve">Date: </w:t>
            </w:r>
            <w:r w:rsidR="003F7AE8">
              <w:t>20 september 2024</w:t>
            </w:r>
          </w:p>
        </w:tc>
      </w:tr>
      <w:tr w:rsidR="00E365D6" w14:paraId="6CA981B3" w14:textId="77777777" w:rsidTr="00FD62E5">
        <w:tc>
          <w:tcPr>
            <w:tcW w:w="3062" w:type="dxa"/>
          </w:tcPr>
          <w:p w14:paraId="44178815" w14:textId="77777777" w:rsidR="00E365D6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Machine name</w:t>
            </w:r>
            <w:r>
              <w:rPr>
                <w:b/>
              </w:rPr>
              <w:br/>
            </w:r>
          </w:p>
        </w:tc>
        <w:tc>
          <w:tcPr>
            <w:tcW w:w="1836" w:type="dxa"/>
          </w:tcPr>
          <w:p w14:paraId="55CC7242" w14:textId="77777777" w:rsidR="00E365D6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Measurement condition</w:t>
            </w:r>
            <w:r>
              <w:rPr>
                <w:b/>
              </w:rPr>
              <w:br/>
            </w:r>
          </w:p>
        </w:tc>
        <w:tc>
          <w:tcPr>
            <w:tcW w:w="1303" w:type="dxa"/>
          </w:tcPr>
          <w:p w14:paraId="1F4825A5" w14:textId="77777777" w:rsidR="00E365D6" w:rsidRDefault="00000000">
            <w:pPr>
              <w:jc w:val="center"/>
            </w:pPr>
            <w:r>
              <w:rPr>
                <w:b/>
              </w:rPr>
              <w:br/>
              <w:t>Work</w:t>
            </w:r>
            <w:r>
              <w:rPr>
                <w:b/>
              </w:rPr>
              <w:br/>
              <w:t>Parameters</w:t>
            </w:r>
          </w:p>
        </w:tc>
        <w:tc>
          <w:tcPr>
            <w:tcW w:w="1112" w:type="dxa"/>
          </w:tcPr>
          <w:p w14:paraId="2DD8F259" w14:textId="77777777" w:rsidR="00E365D6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Hs</w:t>
            </w:r>
            <w:r>
              <w:rPr>
                <w:b/>
              </w:rPr>
              <w:br/>
            </w:r>
          </w:p>
        </w:tc>
        <w:tc>
          <w:tcPr>
            <w:tcW w:w="1112" w:type="dxa"/>
          </w:tcPr>
          <w:p w14:paraId="76D61E24" w14:textId="77777777" w:rsidR="00E365D6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PM</w:t>
            </w:r>
            <w:r>
              <w:rPr>
                <w:b/>
              </w:rPr>
              <w:br/>
            </w:r>
          </w:p>
        </w:tc>
        <w:tc>
          <w:tcPr>
            <w:tcW w:w="1271" w:type="dxa"/>
          </w:tcPr>
          <w:p w14:paraId="0F4F34CE" w14:textId="77777777" w:rsidR="00E365D6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emarks</w:t>
            </w:r>
            <w:r>
              <w:rPr>
                <w:b/>
              </w:rPr>
              <w:br/>
            </w:r>
          </w:p>
        </w:tc>
      </w:tr>
      <w:tr w:rsidR="00E365D6" w14:paraId="12BA6138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3DE19914" w14:textId="77777777" w:rsidR="00E365D6" w:rsidRDefault="00000000">
            <w:pPr>
              <w:jc w:val="center"/>
            </w:pPr>
            <w:r>
              <w:rPr>
                <w:b/>
                <w:color w:val="3366FF"/>
              </w:rPr>
              <w:t>DECK</w:t>
            </w:r>
          </w:p>
        </w:tc>
      </w:tr>
      <w:tr w:rsidR="00E365D6" w14:paraId="4354C9E1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33069BA" w14:textId="77777777" w:rsidR="00E365D6" w:rsidRDefault="00000000">
            <w:pPr>
              <w:jc w:val="center"/>
            </w:pPr>
            <w:r>
              <w:rPr>
                <w:b/>
                <w:color w:val="3366FF"/>
              </w:rPr>
              <w:t>DECK</w:t>
            </w:r>
          </w:p>
        </w:tc>
      </w:tr>
      <w:tr w:rsidR="00E365D6" w14:paraId="51A45C46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6D19741" w14:textId="77777777" w:rsidR="00E365D6" w:rsidRDefault="00000000">
            <w:r>
              <w:rPr>
                <w:b/>
                <w:color w:val="990099"/>
              </w:rPr>
              <w:t>FWD winch hydraulic pumps</w:t>
            </w:r>
          </w:p>
        </w:tc>
      </w:tr>
      <w:tr w:rsidR="00E365D6" w14:paraId="7F939E50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974C418" w14:textId="77777777" w:rsidR="00E365D6" w:rsidRDefault="00000000">
            <w:r>
              <w:rPr>
                <w:b/>
                <w:color w:val="990099"/>
              </w:rPr>
              <w:t>FWD winch hydraulic pumps</w:t>
            </w:r>
          </w:p>
        </w:tc>
      </w:tr>
      <w:tr w:rsidR="00E365D6" w14:paraId="4F36AA9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D2D5BD8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WD winch hydraulic pump no1 el. motor</w:t>
            </w:r>
          </w:p>
        </w:tc>
        <w:tc>
          <w:tcPr>
            <w:tcW w:w="1836" w:type="dxa"/>
            <w:vAlign w:val="center"/>
          </w:tcPr>
          <w:p w14:paraId="3029662E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F41BE1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82647D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F9F6BAF" w14:textId="1ADCE6E4" w:rsidR="00E365D6" w:rsidRDefault="003F7AE8">
            <w:pPr>
              <w:jc w:val="center"/>
            </w:pPr>
            <w:r>
              <w:t>1785</w:t>
            </w:r>
          </w:p>
        </w:tc>
        <w:tc>
          <w:tcPr>
            <w:tcW w:w="1271" w:type="dxa"/>
            <w:vAlign w:val="center"/>
          </w:tcPr>
          <w:p w14:paraId="31F2EB39" w14:textId="77777777" w:rsidR="00E365D6" w:rsidRDefault="00E365D6">
            <w:pPr>
              <w:jc w:val="center"/>
            </w:pPr>
          </w:p>
        </w:tc>
      </w:tr>
      <w:tr w:rsidR="00E365D6" w14:paraId="4E627C7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F3B6E98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WD winch hydraulic pump no1 el. motor</w:t>
            </w:r>
          </w:p>
        </w:tc>
        <w:tc>
          <w:tcPr>
            <w:tcW w:w="1836" w:type="dxa"/>
            <w:vAlign w:val="center"/>
          </w:tcPr>
          <w:p w14:paraId="260EB435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D2419D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CFF221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2CCC5C5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4CBED7B" w14:textId="77777777" w:rsidR="00E365D6" w:rsidRDefault="00E365D6">
            <w:pPr>
              <w:jc w:val="center"/>
            </w:pPr>
          </w:p>
        </w:tc>
      </w:tr>
      <w:tr w:rsidR="00E365D6" w14:paraId="57CD2DF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34EF4D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WD winch hydraulic pump no1</w:t>
            </w:r>
          </w:p>
        </w:tc>
        <w:tc>
          <w:tcPr>
            <w:tcW w:w="1836" w:type="dxa"/>
            <w:vAlign w:val="center"/>
          </w:tcPr>
          <w:p w14:paraId="7714D59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553061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D1E043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39473B1" w14:textId="1704EB31" w:rsidR="00E365D6" w:rsidRDefault="003F7AE8">
            <w:pPr>
              <w:jc w:val="center"/>
            </w:pPr>
            <w:r>
              <w:t>1785</w:t>
            </w:r>
          </w:p>
        </w:tc>
        <w:tc>
          <w:tcPr>
            <w:tcW w:w="1271" w:type="dxa"/>
            <w:vAlign w:val="center"/>
          </w:tcPr>
          <w:p w14:paraId="0127329C" w14:textId="77777777" w:rsidR="00E365D6" w:rsidRDefault="00E365D6">
            <w:pPr>
              <w:jc w:val="center"/>
            </w:pPr>
          </w:p>
        </w:tc>
      </w:tr>
      <w:tr w:rsidR="00E365D6" w14:paraId="0A19C49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5692569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WD winch hydraulic pump no1</w:t>
            </w:r>
          </w:p>
        </w:tc>
        <w:tc>
          <w:tcPr>
            <w:tcW w:w="1836" w:type="dxa"/>
            <w:vAlign w:val="center"/>
          </w:tcPr>
          <w:p w14:paraId="5DCD19CA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06342E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B0AA70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2B6B534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6523075" w14:textId="77777777" w:rsidR="00E365D6" w:rsidRDefault="00E365D6">
            <w:pPr>
              <w:jc w:val="center"/>
            </w:pPr>
          </w:p>
        </w:tc>
      </w:tr>
      <w:tr w:rsidR="00E365D6" w14:paraId="1095BC3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9967A71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WD winch hydraulic pump no2 el. motor</w:t>
            </w:r>
          </w:p>
        </w:tc>
        <w:tc>
          <w:tcPr>
            <w:tcW w:w="1836" w:type="dxa"/>
            <w:vAlign w:val="center"/>
          </w:tcPr>
          <w:p w14:paraId="3CE40862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3226E7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AF3D2E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6EE7FF8" w14:textId="32BF725F" w:rsidR="00E365D6" w:rsidRDefault="003F7AE8">
            <w:pPr>
              <w:jc w:val="center"/>
            </w:pPr>
            <w:r>
              <w:t>1785</w:t>
            </w:r>
          </w:p>
        </w:tc>
        <w:tc>
          <w:tcPr>
            <w:tcW w:w="1271" w:type="dxa"/>
            <w:vAlign w:val="center"/>
          </w:tcPr>
          <w:p w14:paraId="66B032B2" w14:textId="77777777" w:rsidR="00E365D6" w:rsidRDefault="00E365D6">
            <w:pPr>
              <w:jc w:val="center"/>
            </w:pPr>
          </w:p>
        </w:tc>
      </w:tr>
      <w:tr w:rsidR="00E365D6" w14:paraId="0EBCD71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B61825C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WD winch hydraulic pump no2 el. motor</w:t>
            </w:r>
          </w:p>
        </w:tc>
        <w:tc>
          <w:tcPr>
            <w:tcW w:w="1836" w:type="dxa"/>
            <w:vAlign w:val="center"/>
          </w:tcPr>
          <w:p w14:paraId="46D2E61A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3D255C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7308C9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C8DDDD5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9842CF0" w14:textId="77777777" w:rsidR="00E365D6" w:rsidRDefault="00E365D6">
            <w:pPr>
              <w:jc w:val="center"/>
            </w:pPr>
          </w:p>
        </w:tc>
      </w:tr>
      <w:tr w:rsidR="00E365D6" w14:paraId="4607830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D9385E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WD winch hydraulic pump no2</w:t>
            </w:r>
          </w:p>
        </w:tc>
        <w:tc>
          <w:tcPr>
            <w:tcW w:w="1836" w:type="dxa"/>
            <w:vAlign w:val="center"/>
          </w:tcPr>
          <w:p w14:paraId="1F841FB9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AC1AFF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3891DB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E4657D7" w14:textId="7593697F" w:rsidR="00E365D6" w:rsidRDefault="003F7AE8">
            <w:pPr>
              <w:jc w:val="center"/>
            </w:pPr>
            <w:r>
              <w:t>1785</w:t>
            </w:r>
          </w:p>
        </w:tc>
        <w:tc>
          <w:tcPr>
            <w:tcW w:w="1271" w:type="dxa"/>
            <w:vAlign w:val="center"/>
          </w:tcPr>
          <w:p w14:paraId="0BA4A2D5" w14:textId="77777777" w:rsidR="00E365D6" w:rsidRDefault="00E365D6">
            <w:pPr>
              <w:jc w:val="center"/>
            </w:pPr>
          </w:p>
        </w:tc>
      </w:tr>
      <w:tr w:rsidR="00E365D6" w14:paraId="47AC89E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93B29A5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WD winch hydraulic pump no2</w:t>
            </w:r>
          </w:p>
        </w:tc>
        <w:tc>
          <w:tcPr>
            <w:tcW w:w="1836" w:type="dxa"/>
            <w:vAlign w:val="center"/>
          </w:tcPr>
          <w:p w14:paraId="5DB960F4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BC94B7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46080A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5353706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58CDAA3" w14:textId="77777777" w:rsidR="00E365D6" w:rsidRDefault="00E365D6">
            <w:pPr>
              <w:jc w:val="center"/>
            </w:pPr>
          </w:p>
        </w:tc>
      </w:tr>
      <w:tr w:rsidR="00E365D6" w14:paraId="74F40043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133A2A9" w14:textId="77777777" w:rsidR="00E365D6" w:rsidRDefault="00000000">
            <w:r>
              <w:rPr>
                <w:b/>
                <w:color w:val="990099"/>
              </w:rPr>
              <w:t>Mooring Winches</w:t>
            </w:r>
          </w:p>
        </w:tc>
      </w:tr>
      <w:tr w:rsidR="00E365D6" w14:paraId="54F50F3A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FBB067F" w14:textId="77777777" w:rsidR="00E365D6" w:rsidRDefault="00000000">
            <w:r>
              <w:rPr>
                <w:b/>
                <w:color w:val="990099"/>
              </w:rPr>
              <w:t>Mooring Winches</w:t>
            </w:r>
          </w:p>
        </w:tc>
      </w:tr>
      <w:tr w:rsidR="00E365D6" w14:paraId="10F4822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855FCC9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ooring Winch no1 hydraulic motor</w:t>
            </w:r>
          </w:p>
        </w:tc>
        <w:tc>
          <w:tcPr>
            <w:tcW w:w="1836" w:type="dxa"/>
            <w:vAlign w:val="center"/>
          </w:tcPr>
          <w:p w14:paraId="75CF874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584B97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FCB864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DEA7A20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75C09E6" w14:textId="77777777" w:rsidR="00E365D6" w:rsidRDefault="00E365D6">
            <w:pPr>
              <w:jc w:val="center"/>
            </w:pPr>
          </w:p>
        </w:tc>
      </w:tr>
      <w:tr w:rsidR="00E365D6" w14:paraId="5BA7B75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F325549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ooring Winch no1 hydraulic motor</w:t>
            </w:r>
          </w:p>
        </w:tc>
        <w:tc>
          <w:tcPr>
            <w:tcW w:w="1836" w:type="dxa"/>
            <w:vAlign w:val="center"/>
          </w:tcPr>
          <w:p w14:paraId="18FE84B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7357CD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A02948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008CBD9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C80FE46" w14:textId="77777777" w:rsidR="00E365D6" w:rsidRDefault="00E365D6">
            <w:pPr>
              <w:jc w:val="center"/>
            </w:pPr>
          </w:p>
        </w:tc>
      </w:tr>
      <w:tr w:rsidR="00E365D6" w14:paraId="3F4DDA3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C3184BC" w14:textId="77777777" w:rsidR="00E365D6" w:rsidRDefault="00000000">
            <w:r>
              <w:t>Mooring Winch no1 gearbox</w:t>
            </w:r>
          </w:p>
        </w:tc>
        <w:tc>
          <w:tcPr>
            <w:tcW w:w="1836" w:type="dxa"/>
            <w:vAlign w:val="center"/>
          </w:tcPr>
          <w:p w14:paraId="22BDEB0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AED3C8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A373B7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3F02D67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00A899B" w14:textId="77777777" w:rsidR="00E365D6" w:rsidRDefault="00E365D6">
            <w:pPr>
              <w:jc w:val="center"/>
            </w:pPr>
          </w:p>
        </w:tc>
      </w:tr>
      <w:tr w:rsidR="00E365D6" w14:paraId="55312C7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8B896AB" w14:textId="77777777" w:rsidR="00E365D6" w:rsidRDefault="00000000">
            <w:r>
              <w:t>Mooring Winch no1 gearbox</w:t>
            </w:r>
          </w:p>
        </w:tc>
        <w:tc>
          <w:tcPr>
            <w:tcW w:w="1836" w:type="dxa"/>
            <w:vAlign w:val="center"/>
          </w:tcPr>
          <w:p w14:paraId="4C78E42E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4D68C2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5CCA7E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7518DE0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EBC9F1E" w14:textId="77777777" w:rsidR="00E365D6" w:rsidRDefault="00E365D6">
            <w:pPr>
              <w:jc w:val="center"/>
            </w:pPr>
          </w:p>
        </w:tc>
      </w:tr>
      <w:tr w:rsidR="00E365D6" w14:paraId="7E24394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A82F6A4" w14:textId="77777777" w:rsidR="00E365D6" w:rsidRDefault="00000000">
            <w:r>
              <w:t>Windlass Winch no1</w:t>
            </w:r>
          </w:p>
        </w:tc>
        <w:tc>
          <w:tcPr>
            <w:tcW w:w="1836" w:type="dxa"/>
            <w:vAlign w:val="center"/>
          </w:tcPr>
          <w:p w14:paraId="6D3CDAA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29C1F4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A693AC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20045B9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F7F9FDA" w14:textId="77777777" w:rsidR="00E365D6" w:rsidRDefault="00E365D6">
            <w:pPr>
              <w:jc w:val="center"/>
            </w:pPr>
          </w:p>
        </w:tc>
      </w:tr>
      <w:tr w:rsidR="00E365D6" w14:paraId="5FFB0E3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EB60C6B" w14:textId="77777777" w:rsidR="00E365D6" w:rsidRDefault="00000000">
            <w:r>
              <w:t>Windlass Winch no1</w:t>
            </w:r>
          </w:p>
        </w:tc>
        <w:tc>
          <w:tcPr>
            <w:tcW w:w="1836" w:type="dxa"/>
            <w:vAlign w:val="center"/>
          </w:tcPr>
          <w:p w14:paraId="3907448E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6DDD3B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70F6B3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59214F8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03B5A10" w14:textId="77777777" w:rsidR="00E365D6" w:rsidRDefault="00E365D6">
            <w:pPr>
              <w:jc w:val="center"/>
            </w:pPr>
          </w:p>
        </w:tc>
      </w:tr>
      <w:tr w:rsidR="00E365D6" w14:paraId="72ECF04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D5C9411" w14:textId="77777777" w:rsidR="00E365D6" w:rsidRDefault="00000000">
            <w:r>
              <w:t>Mooring Winch no1</w:t>
            </w:r>
          </w:p>
        </w:tc>
        <w:tc>
          <w:tcPr>
            <w:tcW w:w="1836" w:type="dxa"/>
            <w:vAlign w:val="center"/>
          </w:tcPr>
          <w:p w14:paraId="23A92C5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C16C91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2E50A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8D7E3F6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D514C67" w14:textId="77777777" w:rsidR="00E365D6" w:rsidRDefault="00E365D6">
            <w:pPr>
              <w:jc w:val="center"/>
            </w:pPr>
          </w:p>
        </w:tc>
      </w:tr>
      <w:tr w:rsidR="00E365D6" w14:paraId="778AA82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6CA73A4" w14:textId="77777777" w:rsidR="00E365D6" w:rsidRDefault="00000000">
            <w:r>
              <w:t>Mooring Winch no1</w:t>
            </w:r>
          </w:p>
        </w:tc>
        <w:tc>
          <w:tcPr>
            <w:tcW w:w="1836" w:type="dxa"/>
            <w:vAlign w:val="center"/>
          </w:tcPr>
          <w:p w14:paraId="1FC315B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A24339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9DB1CB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5E9668E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61039EA" w14:textId="77777777" w:rsidR="00E365D6" w:rsidRDefault="00E365D6">
            <w:pPr>
              <w:jc w:val="center"/>
            </w:pPr>
          </w:p>
        </w:tc>
      </w:tr>
      <w:tr w:rsidR="00E365D6" w14:paraId="71557EA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D622B27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ooring Winch no2 hydraulic motor</w:t>
            </w:r>
          </w:p>
        </w:tc>
        <w:tc>
          <w:tcPr>
            <w:tcW w:w="1836" w:type="dxa"/>
            <w:vAlign w:val="center"/>
          </w:tcPr>
          <w:p w14:paraId="5A1E2D3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2B8893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C74E9B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C369FB7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69A1CF3" w14:textId="77777777" w:rsidR="00E365D6" w:rsidRDefault="00E365D6">
            <w:pPr>
              <w:jc w:val="center"/>
            </w:pPr>
          </w:p>
        </w:tc>
      </w:tr>
      <w:tr w:rsidR="00E365D6" w14:paraId="4910643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7E8A77A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ooring Winch no2 hydraulic motor</w:t>
            </w:r>
          </w:p>
        </w:tc>
        <w:tc>
          <w:tcPr>
            <w:tcW w:w="1836" w:type="dxa"/>
            <w:vAlign w:val="center"/>
          </w:tcPr>
          <w:p w14:paraId="336DF93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CFEA39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FD6FEA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5F3E685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8DF496C" w14:textId="77777777" w:rsidR="00E365D6" w:rsidRDefault="00E365D6">
            <w:pPr>
              <w:jc w:val="center"/>
            </w:pPr>
          </w:p>
        </w:tc>
      </w:tr>
      <w:tr w:rsidR="00E365D6" w14:paraId="5638851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4E068DF" w14:textId="77777777" w:rsidR="00E365D6" w:rsidRDefault="00000000">
            <w:r>
              <w:t>Mooring Winch no2 gearbox</w:t>
            </w:r>
          </w:p>
        </w:tc>
        <w:tc>
          <w:tcPr>
            <w:tcW w:w="1836" w:type="dxa"/>
            <w:vAlign w:val="center"/>
          </w:tcPr>
          <w:p w14:paraId="0023E7EA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C84B89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AABA9F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6A36647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597A8ED" w14:textId="77777777" w:rsidR="00E365D6" w:rsidRDefault="00E365D6">
            <w:pPr>
              <w:jc w:val="center"/>
            </w:pPr>
          </w:p>
        </w:tc>
      </w:tr>
      <w:tr w:rsidR="00E365D6" w14:paraId="30935A4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1574422" w14:textId="77777777" w:rsidR="00E365D6" w:rsidRDefault="00000000">
            <w:r>
              <w:t>Mooring Winch no2 gearbox</w:t>
            </w:r>
          </w:p>
        </w:tc>
        <w:tc>
          <w:tcPr>
            <w:tcW w:w="1836" w:type="dxa"/>
            <w:vAlign w:val="center"/>
          </w:tcPr>
          <w:p w14:paraId="1BDDB8B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403778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40D615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05C24A5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9F67FD7" w14:textId="77777777" w:rsidR="00E365D6" w:rsidRDefault="00E365D6">
            <w:pPr>
              <w:jc w:val="center"/>
            </w:pPr>
          </w:p>
        </w:tc>
      </w:tr>
      <w:tr w:rsidR="00E365D6" w14:paraId="5268B49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FFA8792" w14:textId="77777777" w:rsidR="00E365D6" w:rsidRDefault="00000000">
            <w:r>
              <w:t>Windlass winch no2</w:t>
            </w:r>
          </w:p>
        </w:tc>
        <w:tc>
          <w:tcPr>
            <w:tcW w:w="1836" w:type="dxa"/>
            <w:vAlign w:val="center"/>
          </w:tcPr>
          <w:p w14:paraId="692FAD99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523C44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82F02F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E915F4D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A01CED6" w14:textId="77777777" w:rsidR="00E365D6" w:rsidRDefault="00E365D6">
            <w:pPr>
              <w:jc w:val="center"/>
            </w:pPr>
          </w:p>
        </w:tc>
      </w:tr>
      <w:tr w:rsidR="00E365D6" w14:paraId="5E2D2DE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5E5F92D" w14:textId="77777777" w:rsidR="00E365D6" w:rsidRDefault="00000000">
            <w:r>
              <w:t>Windlass winch no2</w:t>
            </w:r>
          </w:p>
        </w:tc>
        <w:tc>
          <w:tcPr>
            <w:tcW w:w="1836" w:type="dxa"/>
            <w:vAlign w:val="center"/>
          </w:tcPr>
          <w:p w14:paraId="3294FCC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8B2386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82BC18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1AB6123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6BA2512" w14:textId="77777777" w:rsidR="00E365D6" w:rsidRDefault="00E365D6">
            <w:pPr>
              <w:jc w:val="center"/>
            </w:pPr>
          </w:p>
        </w:tc>
      </w:tr>
      <w:tr w:rsidR="00E365D6" w14:paraId="2A145BB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647F030" w14:textId="77777777" w:rsidR="00E365D6" w:rsidRDefault="00000000">
            <w:r>
              <w:t>Mooring winch no2</w:t>
            </w:r>
          </w:p>
        </w:tc>
        <w:tc>
          <w:tcPr>
            <w:tcW w:w="1836" w:type="dxa"/>
            <w:vAlign w:val="center"/>
          </w:tcPr>
          <w:p w14:paraId="10D6040F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D6663C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C0EA93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97DF68C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0683DB7" w14:textId="77777777" w:rsidR="00E365D6" w:rsidRDefault="00E365D6">
            <w:pPr>
              <w:jc w:val="center"/>
            </w:pPr>
          </w:p>
        </w:tc>
      </w:tr>
      <w:tr w:rsidR="00E365D6" w14:paraId="14ECA34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A0E5058" w14:textId="77777777" w:rsidR="00E365D6" w:rsidRDefault="00000000">
            <w:r>
              <w:t>Mooring winch no2</w:t>
            </w:r>
          </w:p>
        </w:tc>
        <w:tc>
          <w:tcPr>
            <w:tcW w:w="1836" w:type="dxa"/>
            <w:vAlign w:val="center"/>
          </w:tcPr>
          <w:p w14:paraId="422D1EE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807631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E70C3F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71AC26F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8A1DECA" w14:textId="77777777" w:rsidR="00E365D6" w:rsidRDefault="00E365D6">
            <w:pPr>
              <w:jc w:val="center"/>
            </w:pPr>
          </w:p>
        </w:tc>
      </w:tr>
      <w:tr w:rsidR="00E365D6" w14:paraId="31441B29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540C7F6" w14:textId="77777777" w:rsidR="00E365D6" w:rsidRDefault="00000000">
            <w:r>
              <w:rPr>
                <w:b/>
                <w:color w:val="990099"/>
              </w:rPr>
              <w:lastRenderedPageBreak/>
              <w:t>Ballast pumps</w:t>
            </w:r>
          </w:p>
        </w:tc>
      </w:tr>
      <w:tr w:rsidR="00E365D6" w14:paraId="59FE2714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CD2B1DD" w14:textId="77777777" w:rsidR="00E365D6" w:rsidRDefault="00000000">
            <w:r>
              <w:rPr>
                <w:b/>
                <w:color w:val="990099"/>
              </w:rPr>
              <w:t>Ballast pumps</w:t>
            </w:r>
          </w:p>
        </w:tc>
      </w:tr>
      <w:tr w:rsidR="00E365D6" w14:paraId="4F92DAD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62E0229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Ballast pump PS el. motor</w:t>
            </w:r>
          </w:p>
        </w:tc>
        <w:tc>
          <w:tcPr>
            <w:tcW w:w="1836" w:type="dxa"/>
            <w:vAlign w:val="center"/>
          </w:tcPr>
          <w:p w14:paraId="2E1594D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CFBF3E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8C942D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C16A626" w14:textId="729A5F62" w:rsidR="00E365D6" w:rsidRDefault="003F7AE8">
            <w:pPr>
              <w:jc w:val="center"/>
            </w:pPr>
            <w:r>
              <w:t>1782</w:t>
            </w:r>
          </w:p>
        </w:tc>
        <w:tc>
          <w:tcPr>
            <w:tcW w:w="1271" w:type="dxa"/>
            <w:vAlign w:val="center"/>
          </w:tcPr>
          <w:p w14:paraId="2BF0CA6F" w14:textId="77777777" w:rsidR="00E365D6" w:rsidRDefault="00E365D6">
            <w:pPr>
              <w:jc w:val="center"/>
            </w:pPr>
          </w:p>
        </w:tc>
      </w:tr>
      <w:tr w:rsidR="00E365D6" w14:paraId="1BD9A43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FE3489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Ballast pump PS el. motor</w:t>
            </w:r>
          </w:p>
        </w:tc>
        <w:tc>
          <w:tcPr>
            <w:tcW w:w="1836" w:type="dxa"/>
            <w:vAlign w:val="center"/>
          </w:tcPr>
          <w:p w14:paraId="5D65CAA9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51C998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53990C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C72FA02" w14:textId="5D3D672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1EDD38E" w14:textId="77777777" w:rsidR="00E365D6" w:rsidRDefault="00E365D6">
            <w:pPr>
              <w:jc w:val="center"/>
            </w:pPr>
          </w:p>
        </w:tc>
      </w:tr>
      <w:tr w:rsidR="00E365D6" w14:paraId="37363BC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77E6DBD" w14:textId="77777777" w:rsidR="00E365D6" w:rsidRDefault="00000000">
            <w:r>
              <w:t>Ballast pump PS</w:t>
            </w:r>
          </w:p>
        </w:tc>
        <w:tc>
          <w:tcPr>
            <w:tcW w:w="1836" w:type="dxa"/>
            <w:vAlign w:val="center"/>
          </w:tcPr>
          <w:p w14:paraId="1844B145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E51741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5DF6FE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7D4805A" w14:textId="410D5D5C" w:rsidR="00E365D6" w:rsidRDefault="003F7AE8">
            <w:pPr>
              <w:jc w:val="center"/>
            </w:pPr>
            <w:r>
              <w:t>1780</w:t>
            </w:r>
          </w:p>
        </w:tc>
        <w:tc>
          <w:tcPr>
            <w:tcW w:w="1271" w:type="dxa"/>
            <w:vAlign w:val="center"/>
          </w:tcPr>
          <w:p w14:paraId="0E4CE693" w14:textId="77777777" w:rsidR="00E365D6" w:rsidRDefault="00E365D6">
            <w:pPr>
              <w:jc w:val="center"/>
            </w:pPr>
          </w:p>
        </w:tc>
      </w:tr>
      <w:tr w:rsidR="00E365D6" w14:paraId="4BAA615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69FA80B" w14:textId="77777777" w:rsidR="00E365D6" w:rsidRDefault="00000000">
            <w:r>
              <w:t>Ballast pump PS</w:t>
            </w:r>
          </w:p>
        </w:tc>
        <w:tc>
          <w:tcPr>
            <w:tcW w:w="1836" w:type="dxa"/>
            <w:vAlign w:val="center"/>
          </w:tcPr>
          <w:p w14:paraId="25FE7FAB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F749C8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7A51BD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428ECAF" w14:textId="19F82DB6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10C9B31" w14:textId="77777777" w:rsidR="00E365D6" w:rsidRDefault="00E365D6">
            <w:pPr>
              <w:jc w:val="center"/>
            </w:pPr>
          </w:p>
        </w:tc>
      </w:tr>
      <w:tr w:rsidR="00E365D6" w14:paraId="3306FD1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2645B4E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Ballast pump SB el. motor</w:t>
            </w:r>
          </w:p>
        </w:tc>
        <w:tc>
          <w:tcPr>
            <w:tcW w:w="1836" w:type="dxa"/>
            <w:vAlign w:val="center"/>
          </w:tcPr>
          <w:p w14:paraId="3F0FBB5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992EA0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429A85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D2C3DF0" w14:textId="17AB2F24" w:rsidR="00E365D6" w:rsidRDefault="003F7AE8">
            <w:pPr>
              <w:jc w:val="center"/>
            </w:pPr>
            <w:r>
              <w:t>1782</w:t>
            </w:r>
          </w:p>
        </w:tc>
        <w:tc>
          <w:tcPr>
            <w:tcW w:w="1271" w:type="dxa"/>
            <w:vAlign w:val="center"/>
          </w:tcPr>
          <w:p w14:paraId="255117B3" w14:textId="77777777" w:rsidR="00E365D6" w:rsidRDefault="00E365D6">
            <w:pPr>
              <w:jc w:val="center"/>
            </w:pPr>
          </w:p>
        </w:tc>
      </w:tr>
      <w:tr w:rsidR="00E365D6" w14:paraId="79200FB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E27B3F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Ballast pump SB el. motor</w:t>
            </w:r>
          </w:p>
        </w:tc>
        <w:tc>
          <w:tcPr>
            <w:tcW w:w="1836" w:type="dxa"/>
            <w:vAlign w:val="center"/>
          </w:tcPr>
          <w:p w14:paraId="442F0FEC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C82B5B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D82E7C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203A300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09116B0" w14:textId="77777777" w:rsidR="00E365D6" w:rsidRDefault="00E365D6">
            <w:pPr>
              <w:jc w:val="center"/>
            </w:pPr>
          </w:p>
        </w:tc>
      </w:tr>
      <w:tr w:rsidR="00E365D6" w14:paraId="67EF0AC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E06C427" w14:textId="77777777" w:rsidR="00E365D6" w:rsidRDefault="00000000">
            <w:r>
              <w:t>Ballast pump SB</w:t>
            </w:r>
          </w:p>
        </w:tc>
        <w:tc>
          <w:tcPr>
            <w:tcW w:w="1836" w:type="dxa"/>
            <w:vAlign w:val="center"/>
          </w:tcPr>
          <w:p w14:paraId="449FF7B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7EE0DE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2973CA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EFE397E" w14:textId="60FE62A0" w:rsidR="00E365D6" w:rsidRDefault="003F7AE8">
            <w:pPr>
              <w:jc w:val="center"/>
            </w:pPr>
            <w:r>
              <w:t>1780</w:t>
            </w:r>
          </w:p>
        </w:tc>
        <w:tc>
          <w:tcPr>
            <w:tcW w:w="1271" w:type="dxa"/>
            <w:vAlign w:val="center"/>
          </w:tcPr>
          <w:p w14:paraId="09F06F6B" w14:textId="77777777" w:rsidR="00E365D6" w:rsidRDefault="00E365D6">
            <w:pPr>
              <w:jc w:val="center"/>
            </w:pPr>
          </w:p>
        </w:tc>
      </w:tr>
      <w:tr w:rsidR="00E365D6" w14:paraId="310CB26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87D42E4" w14:textId="77777777" w:rsidR="00E365D6" w:rsidRDefault="00000000">
            <w:r>
              <w:t>Ballast pump SB</w:t>
            </w:r>
          </w:p>
        </w:tc>
        <w:tc>
          <w:tcPr>
            <w:tcW w:w="1836" w:type="dxa"/>
            <w:vAlign w:val="center"/>
          </w:tcPr>
          <w:p w14:paraId="587C136C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B01F3F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4F953D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C12951B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FEF0E84" w14:textId="77777777" w:rsidR="00E365D6" w:rsidRDefault="00E365D6">
            <w:pPr>
              <w:jc w:val="center"/>
            </w:pPr>
          </w:p>
        </w:tc>
      </w:tr>
      <w:tr w:rsidR="00E365D6" w14:paraId="5028F222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F24C1BB" w14:textId="77777777" w:rsidR="00E365D6" w:rsidRDefault="00000000">
            <w:r>
              <w:rPr>
                <w:b/>
                <w:color w:val="990099"/>
              </w:rPr>
              <w:t>Cargo pumps</w:t>
            </w:r>
          </w:p>
        </w:tc>
      </w:tr>
      <w:tr w:rsidR="00E365D6" w14:paraId="534C75DC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DDDDBF7" w14:textId="77777777" w:rsidR="00E365D6" w:rsidRDefault="00000000">
            <w:r>
              <w:rPr>
                <w:b/>
                <w:color w:val="990099"/>
              </w:rPr>
              <w:t>Cargo pumps</w:t>
            </w:r>
          </w:p>
        </w:tc>
      </w:tr>
      <w:tr w:rsidR="00E365D6" w14:paraId="4B4DE5D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7525EAD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Slop pump PS el. motor</w:t>
            </w:r>
          </w:p>
        </w:tc>
        <w:tc>
          <w:tcPr>
            <w:tcW w:w="1836" w:type="dxa"/>
            <w:vAlign w:val="center"/>
          </w:tcPr>
          <w:p w14:paraId="6E06DFF2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8CA439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29001A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99C1892" w14:textId="7EECB29E" w:rsidR="00E365D6" w:rsidRDefault="00493488">
            <w:pPr>
              <w:jc w:val="center"/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446755A8" w14:textId="77777777" w:rsidR="00E365D6" w:rsidRDefault="00E365D6">
            <w:pPr>
              <w:jc w:val="center"/>
            </w:pPr>
          </w:p>
        </w:tc>
      </w:tr>
      <w:tr w:rsidR="00E365D6" w14:paraId="4DBAC6C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6778B2E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Slop pump PS el. motor</w:t>
            </w:r>
          </w:p>
        </w:tc>
        <w:tc>
          <w:tcPr>
            <w:tcW w:w="1836" w:type="dxa"/>
            <w:vAlign w:val="center"/>
          </w:tcPr>
          <w:p w14:paraId="332312EB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399857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3A29DC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08C53FA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27E98DB" w14:textId="77777777" w:rsidR="00E365D6" w:rsidRDefault="00E365D6">
            <w:pPr>
              <w:jc w:val="center"/>
            </w:pPr>
          </w:p>
        </w:tc>
      </w:tr>
      <w:tr w:rsidR="00E365D6" w14:paraId="43FBD2B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1688322" w14:textId="77777777" w:rsidR="00E365D6" w:rsidRDefault="00000000">
            <w:r>
              <w:t>Slop pump PS</w:t>
            </w:r>
          </w:p>
        </w:tc>
        <w:tc>
          <w:tcPr>
            <w:tcW w:w="1836" w:type="dxa"/>
            <w:vAlign w:val="center"/>
          </w:tcPr>
          <w:p w14:paraId="717B7ABA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920276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1959C8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3A29A4B" w14:textId="0FE1F09B" w:rsidR="00E365D6" w:rsidRDefault="00493488">
            <w:pPr>
              <w:jc w:val="center"/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40061260" w14:textId="77777777" w:rsidR="00E365D6" w:rsidRDefault="00E365D6">
            <w:pPr>
              <w:jc w:val="center"/>
            </w:pPr>
          </w:p>
        </w:tc>
      </w:tr>
      <w:tr w:rsidR="00E365D6" w14:paraId="343BC6E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ECF1776" w14:textId="77777777" w:rsidR="00E365D6" w:rsidRDefault="00000000">
            <w:r>
              <w:t>Slop pump PS</w:t>
            </w:r>
          </w:p>
        </w:tc>
        <w:tc>
          <w:tcPr>
            <w:tcW w:w="1836" w:type="dxa"/>
            <w:vAlign w:val="center"/>
          </w:tcPr>
          <w:p w14:paraId="59C3DC1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9DE359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CBBC62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AAD2173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EE938FA" w14:textId="77777777" w:rsidR="00E365D6" w:rsidRDefault="00E365D6">
            <w:pPr>
              <w:jc w:val="center"/>
            </w:pPr>
          </w:p>
        </w:tc>
      </w:tr>
      <w:tr w:rsidR="00E365D6" w14:paraId="6CC1C67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44B78D1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Slop pump SB el. motor</w:t>
            </w:r>
          </w:p>
        </w:tc>
        <w:tc>
          <w:tcPr>
            <w:tcW w:w="1836" w:type="dxa"/>
            <w:vAlign w:val="center"/>
          </w:tcPr>
          <w:p w14:paraId="0E66DA66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AD520E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D5BC09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3F9358E" w14:textId="66E1277B" w:rsidR="00E365D6" w:rsidRDefault="00493488">
            <w:pPr>
              <w:jc w:val="center"/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4A885F6D" w14:textId="77777777" w:rsidR="00E365D6" w:rsidRDefault="00E365D6">
            <w:pPr>
              <w:jc w:val="center"/>
            </w:pPr>
          </w:p>
        </w:tc>
      </w:tr>
      <w:tr w:rsidR="00E365D6" w14:paraId="45A3FDF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0E6C1D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Slop pump SB el. motor</w:t>
            </w:r>
          </w:p>
        </w:tc>
        <w:tc>
          <w:tcPr>
            <w:tcW w:w="1836" w:type="dxa"/>
            <w:vAlign w:val="center"/>
          </w:tcPr>
          <w:p w14:paraId="0FA6C7B2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C47BDC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749158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9CC7EEB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52DB5CC" w14:textId="77777777" w:rsidR="00E365D6" w:rsidRDefault="00E365D6">
            <w:pPr>
              <w:jc w:val="center"/>
            </w:pPr>
          </w:p>
        </w:tc>
      </w:tr>
      <w:tr w:rsidR="00E365D6" w14:paraId="4762538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F52E909" w14:textId="77777777" w:rsidR="00E365D6" w:rsidRDefault="00000000">
            <w:r>
              <w:t>Slop pump SB</w:t>
            </w:r>
          </w:p>
        </w:tc>
        <w:tc>
          <w:tcPr>
            <w:tcW w:w="1836" w:type="dxa"/>
            <w:vAlign w:val="center"/>
          </w:tcPr>
          <w:p w14:paraId="6AC2E53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1E0853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D6349B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51027A1" w14:textId="455C5D58" w:rsidR="00E365D6" w:rsidRDefault="00493488">
            <w:pPr>
              <w:jc w:val="center"/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67CD3B21" w14:textId="77777777" w:rsidR="00E365D6" w:rsidRDefault="00E365D6">
            <w:pPr>
              <w:jc w:val="center"/>
            </w:pPr>
          </w:p>
        </w:tc>
      </w:tr>
      <w:tr w:rsidR="00E365D6" w14:paraId="255B556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22C3E03" w14:textId="77777777" w:rsidR="00E365D6" w:rsidRDefault="00000000">
            <w:r>
              <w:t>Slop pump SB</w:t>
            </w:r>
          </w:p>
        </w:tc>
        <w:tc>
          <w:tcPr>
            <w:tcW w:w="1836" w:type="dxa"/>
            <w:vAlign w:val="center"/>
          </w:tcPr>
          <w:p w14:paraId="1653C14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62964A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D07418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A6A5A65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D1AB9EC" w14:textId="77777777" w:rsidR="00E365D6" w:rsidRDefault="00E365D6">
            <w:pPr>
              <w:jc w:val="center"/>
            </w:pPr>
          </w:p>
        </w:tc>
      </w:tr>
      <w:tr w:rsidR="00E365D6" w:rsidRPr="003F7AE8" w14:paraId="5ED2096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BE8DD09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1 PS el. motor</w:t>
            </w:r>
          </w:p>
        </w:tc>
        <w:tc>
          <w:tcPr>
            <w:tcW w:w="1836" w:type="dxa"/>
            <w:vAlign w:val="center"/>
          </w:tcPr>
          <w:p w14:paraId="6F748313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63D563D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C6322C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2398AE0" w14:textId="368B5EB2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04918CC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4BAC993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AC08CB7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1 PS el. motor</w:t>
            </w:r>
          </w:p>
        </w:tc>
        <w:tc>
          <w:tcPr>
            <w:tcW w:w="1836" w:type="dxa"/>
            <w:vAlign w:val="center"/>
          </w:tcPr>
          <w:p w14:paraId="07E31476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2D94AD6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BCC837C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FDD01B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4C96AE6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267541E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77F25AE" w14:textId="77777777" w:rsidR="00E365D6" w:rsidRDefault="00000000">
            <w:r>
              <w:t>Cargo pump no1 PS</w:t>
            </w:r>
          </w:p>
        </w:tc>
        <w:tc>
          <w:tcPr>
            <w:tcW w:w="1836" w:type="dxa"/>
            <w:vAlign w:val="center"/>
          </w:tcPr>
          <w:p w14:paraId="23D5555C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4A38796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39602C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CF4E255" w14:textId="160008FB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399BBB8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72496B0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B6DB598" w14:textId="77777777" w:rsidR="00E365D6" w:rsidRDefault="00000000">
            <w:r>
              <w:t>Cargo pump no1 PS</w:t>
            </w:r>
          </w:p>
        </w:tc>
        <w:tc>
          <w:tcPr>
            <w:tcW w:w="1836" w:type="dxa"/>
            <w:vAlign w:val="center"/>
          </w:tcPr>
          <w:p w14:paraId="3ADC8C65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3A02C20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6DB51E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6E0E07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2C0FB96E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6623F1A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59BE2FC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1 SB el. motor</w:t>
            </w:r>
          </w:p>
        </w:tc>
        <w:tc>
          <w:tcPr>
            <w:tcW w:w="1836" w:type="dxa"/>
            <w:vAlign w:val="center"/>
          </w:tcPr>
          <w:p w14:paraId="485F7F57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12A50360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F7F3A6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EEFD0DE" w14:textId="5F7CDF1F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412C938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282FD1D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BF9ED6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1 SB el. motor</w:t>
            </w:r>
          </w:p>
        </w:tc>
        <w:tc>
          <w:tcPr>
            <w:tcW w:w="1836" w:type="dxa"/>
            <w:vAlign w:val="center"/>
          </w:tcPr>
          <w:p w14:paraId="0E14830D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43F430E9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A05346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4B86AD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31E7E45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7E4A969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D913490" w14:textId="77777777" w:rsidR="00E365D6" w:rsidRDefault="00000000">
            <w:r>
              <w:t>Cargo pump no1 SB</w:t>
            </w:r>
          </w:p>
        </w:tc>
        <w:tc>
          <w:tcPr>
            <w:tcW w:w="1836" w:type="dxa"/>
            <w:vAlign w:val="center"/>
          </w:tcPr>
          <w:p w14:paraId="569A58E5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7A51283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68012A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A5880AF" w14:textId="6659CD6A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404DA89E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57C209E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E7F9C29" w14:textId="77777777" w:rsidR="00E365D6" w:rsidRDefault="00000000">
            <w:r>
              <w:t>Cargo pump no1 SB</w:t>
            </w:r>
          </w:p>
        </w:tc>
        <w:tc>
          <w:tcPr>
            <w:tcW w:w="1836" w:type="dxa"/>
            <w:vAlign w:val="center"/>
          </w:tcPr>
          <w:p w14:paraId="5096960D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3C0763A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2873CA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92EF950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3A1F245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0445D2D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A01C245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2 PS el. motor</w:t>
            </w:r>
          </w:p>
        </w:tc>
        <w:tc>
          <w:tcPr>
            <w:tcW w:w="1836" w:type="dxa"/>
            <w:vAlign w:val="center"/>
          </w:tcPr>
          <w:p w14:paraId="4086C07C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0C9332B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60D258C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1660C87" w14:textId="1BBBD7F4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02FB786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1046344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5B6656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2 PS el. motor</w:t>
            </w:r>
          </w:p>
        </w:tc>
        <w:tc>
          <w:tcPr>
            <w:tcW w:w="1836" w:type="dxa"/>
            <w:vAlign w:val="center"/>
          </w:tcPr>
          <w:p w14:paraId="415C6B49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118CA26C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B3FC01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7B8BDF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455CB2D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5A9FF02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05074E3" w14:textId="77777777" w:rsidR="00E365D6" w:rsidRDefault="00000000">
            <w:r>
              <w:t>Cargo pump no2 PS</w:t>
            </w:r>
          </w:p>
        </w:tc>
        <w:tc>
          <w:tcPr>
            <w:tcW w:w="1836" w:type="dxa"/>
            <w:vAlign w:val="center"/>
          </w:tcPr>
          <w:p w14:paraId="59A11449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13941D0C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42B17BF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43AD1AD" w14:textId="057A1E83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0F8ACB2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4DACFCA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4CC09D7" w14:textId="77777777" w:rsidR="00E365D6" w:rsidRDefault="00000000">
            <w:r>
              <w:t>Cargo pump no2 PS</w:t>
            </w:r>
          </w:p>
        </w:tc>
        <w:tc>
          <w:tcPr>
            <w:tcW w:w="1836" w:type="dxa"/>
            <w:vAlign w:val="center"/>
          </w:tcPr>
          <w:p w14:paraId="62A24D80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078423E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3615CA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92C84C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3BEEA7E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6A15671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0654613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2 SB el. motor</w:t>
            </w:r>
          </w:p>
        </w:tc>
        <w:tc>
          <w:tcPr>
            <w:tcW w:w="1836" w:type="dxa"/>
            <w:vAlign w:val="center"/>
          </w:tcPr>
          <w:p w14:paraId="483DEB3E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0A76870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027408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CE285B4" w14:textId="34A5DB19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1930395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0E8CD6A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220FA68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lastRenderedPageBreak/>
              <w:t>Cargo pump no2 SB el. motor</w:t>
            </w:r>
          </w:p>
        </w:tc>
        <w:tc>
          <w:tcPr>
            <w:tcW w:w="1836" w:type="dxa"/>
            <w:vAlign w:val="center"/>
          </w:tcPr>
          <w:p w14:paraId="563336D4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05CB550F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648AE57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F919E8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507AB55F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7568696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C148A88" w14:textId="77777777" w:rsidR="00E365D6" w:rsidRDefault="00000000">
            <w:r>
              <w:t>Cargo pump no2 SB</w:t>
            </w:r>
          </w:p>
        </w:tc>
        <w:tc>
          <w:tcPr>
            <w:tcW w:w="1836" w:type="dxa"/>
            <w:vAlign w:val="center"/>
          </w:tcPr>
          <w:p w14:paraId="4B135B86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40AAEE89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88DC2D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179112A" w14:textId="32462D72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4C946EB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73F711D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1A1599B" w14:textId="77777777" w:rsidR="00E365D6" w:rsidRDefault="00000000">
            <w:r>
              <w:t>Cargo pump no2 SB</w:t>
            </w:r>
          </w:p>
        </w:tc>
        <w:tc>
          <w:tcPr>
            <w:tcW w:w="1836" w:type="dxa"/>
            <w:vAlign w:val="center"/>
          </w:tcPr>
          <w:p w14:paraId="65F7756F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6161134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642CFFC7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D5D5A99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7169693C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28D38A1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874466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3 PS el. motor</w:t>
            </w:r>
          </w:p>
        </w:tc>
        <w:tc>
          <w:tcPr>
            <w:tcW w:w="1836" w:type="dxa"/>
            <w:vAlign w:val="center"/>
          </w:tcPr>
          <w:p w14:paraId="4FBF0EBA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6FA4DFD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32B447F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DEF8172" w14:textId="4451F630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7845CCE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2E38E5A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666A20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3 PS el. motor</w:t>
            </w:r>
          </w:p>
        </w:tc>
        <w:tc>
          <w:tcPr>
            <w:tcW w:w="1836" w:type="dxa"/>
            <w:vAlign w:val="center"/>
          </w:tcPr>
          <w:p w14:paraId="3A61B291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510C32F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C0C738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64B9635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372554F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0D79FD9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7CE859D" w14:textId="77777777" w:rsidR="00E365D6" w:rsidRDefault="00000000">
            <w:r>
              <w:t>Cargo pump no3 PS</w:t>
            </w:r>
          </w:p>
        </w:tc>
        <w:tc>
          <w:tcPr>
            <w:tcW w:w="1836" w:type="dxa"/>
            <w:vAlign w:val="center"/>
          </w:tcPr>
          <w:p w14:paraId="28E8CB5A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05CE041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B7F389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6AAA39EA" w14:textId="1924FEBA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1F7CB009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4A1D483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C019BA3" w14:textId="77777777" w:rsidR="00E365D6" w:rsidRDefault="00000000">
            <w:r>
              <w:t>Cargo pump no3 PS</w:t>
            </w:r>
          </w:p>
        </w:tc>
        <w:tc>
          <w:tcPr>
            <w:tcW w:w="1836" w:type="dxa"/>
            <w:vAlign w:val="center"/>
          </w:tcPr>
          <w:p w14:paraId="04BC8EA4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50B8D58F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DE5C0B0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21E15C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6737289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443F968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068C05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3 SB el. motor</w:t>
            </w:r>
          </w:p>
        </w:tc>
        <w:tc>
          <w:tcPr>
            <w:tcW w:w="1836" w:type="dxa"/>
            <w:vAlign w:val="center"/>
          </w:tcPr>
          <w:p w14:paraId="2DA6EF2B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7832153E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465D67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1E0B50C" w14:textId="4F7B507A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648E5AD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2C8796D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67EFAF5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3 SB el. motor</w:t>
            </w:r>
          </w:p>
        </w:tc>
        <w:tc>
          <w:tcPr>
            <w:tcW w:w="1836" w:type="dxa"/>
            <w:vAlign w:val="center"/>
          </w:tcPr>
          <w:p w14:paraId="606E6623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0651447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6BBD3A7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EB3B2BE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6EDCED4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72E6EDA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8B33648" w14:textId="77777777" w:rsidR="00E365D6" w:rsidRDefault="00000000">
            <w:r>
              <w:t>Cargo pump no3 SB</w:t>
            </w:r>
          </w:p>
        </w:tc>
        <w:tc>
          <w:tcPr>
            <w:tcW w:w="1836" w:type="dxa"/>
            <w:vAlign w:val="center"/>
          </w:tcPr>
          <w:p w14:paraId="3E36697C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48798127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85C9D77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411D871" w14:textId="39BD7665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0BA9246C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5C021B8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037A571" w14:textId="77777777" w:rsidR="00E365D6" w:rsidRDefault="00000000">
            <w:r>
              <w:t>Cargo pump no3 SB</w:t>
            </w:r>
          </w:p>
        </w:tc>
        <w:tc>
          <w:tcPr>
            <w:tcW w:w="1836" w:type="dxa"/>
            <w:vAlign w:val="center"/>
          </w:tcPr>
          <w:p w14:paraId="11D29315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5661347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6A27918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B06B40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1B3504B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3D34BC4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7E79F8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4 PS el. motor</w:t>
            </w:r>
          </w:p>
        </w:tc>
        <w:tc>
          <w:tcPr>
            <w:tcW w:w="1836" w:type="dxa"/>
            <w:vAlign w:val="center"/>
          </w:tcPr>
          <w:p w14:paraId="6BDEE2F0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60B5118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D6EBAD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C01BC0B" w14:textId="4DF9C6C3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2997BCD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45DDD23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B27DBC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4 PS el. motor</w:t>
            </w:r>
          </w:p>
        </w:tc>
        <w:tc>
          <w:tcPr>
            <w:tcW w:w="1836" w:type="dxa"/>
            <w:vAlign w:val="center"/>
          </w:tcPr>
          <w:p w14:paraId="3326BE3A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705C909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A248CD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73BB167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2811971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456A741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9D6CD7D" w14:textId="77777777" w:rsidR="00E365D6" w:rsidRDefault="00000000">
            <w:r>
              <w:t>Cargo pump no4 PS</w:t>
            </w:r>
          </w:p>
        </w:tc>
        <w:tc>
          <w:tcPr>
            <w:tcW w:w="1836" w:type="dxa"/>
            <w:vAlign w:val="center"/>
          </w:tcPr>
          <w:p w14:paraId="70962D1E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4C4DC9A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F3D683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1D45621" w14:textId="0FDF7F19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59F920C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59B3810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FF55ADF" w14:textId="77777777" w:rsidR="00E365D6" w:rsidRDefault="00000000">
            <w:r>
              <w:t>Cargo pump no4 PS</w:t>
            </w:r>
          </w:p>
        </w:tc>
        <w:tc>
          <w:tcPr>
            <w:tcW w:w="1836" w:type="dxa"/>
            <w:vAlign w:val="center"/>
          </w:tcPr>
          <w:p w14:paraId="22ABEACA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385B0FB0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875B7A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712ED3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2C231A4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394A90F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66A2A68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4 SB el. motor</w:t>
            </w:r>
          </w:p>
        </w:tc>
        <w:tc>
          <w:tcPr>
            <w:tcW w:w="1836" w:type="dxa"/>
            <w:vAlign w:val="center"/>
          </w:tcPr>
          <w:p w14:paraId="41E9C673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406F0E7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F8B635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16E0414" w14:textId="7F3A35DC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149F2B3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5EA64DC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CA70F7D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4 SB el. motor</w:t>
            </w:r>
          </w:p>
        </w:tc>
        <w:tc>
          <w:tcPr>
            <w:tcW w:w="1836" w:type="dxa"/>
            <w:vAlign w:val="center"/>
          </w:tcPr>
          <w:p w14:paraId="300A397A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134BDBF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6042094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606B3A1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0C9F846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54DCBB9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D02FBFA" w14:textId="77777777" w:rsidR="00E365D6" w:rsidRDefault="00000000">
            <w:r>
              <w:t>Cargo pump no4 SB</w:t>
            </w:r>
          </w:p>
        </w:tc>
        <w:tc>
          <w:tcPr>
            <w:tcW w:w="1836" w:type="dxa"/>
            <w:vAlign w:val="center"/>
          </w:tcPr>
          <w:p w14:paraId="66896522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3FF9B5D9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69C2204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75CDA1F" w14:textId="73CF5EED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2028B60C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7D0D546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3151913" w14:textId="77777777" w:rsidR="00E365D6" w:rsidRDefault="00000000">
            <w:r>
              <w:t>Cargo pump no4 SB</w:t>
            </w:r>
          </w:p>
        </w:tc>
        <w:tc>
          <w:tcPr>
            <w:tcW w:w="1836" w:type="dxa"/>
            <w:vAlign w:val="center"/>
          </w:tcPr>
          <w:p w14:paraId="4B6FAE7D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1685E14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92041E7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58CFDF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1CF84F77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4B27D6E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36CF5C1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5 PS el. motor</w:t>
            </w:r>
          </w:p>
        </w:tc>
        <w:tc>
          <w:tcPr>
            <w:tcW w:w="1836" w:type="dxa"/>
            <w:vAlign w:val="center"/>
          </w:tcPr>
          <w:p w14:paraId="061C8EE9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10A3310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F9D803C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84D66B3" w14:textId="61D301BA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0C699FE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0C0BC30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26B428A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5 PS el. motor</w:t>
            </w:r>
          </w:p>
        </w:tc>
        <w:tc>
          <w:tcPr>
            <w:tcW w:w="1836" w:type="dxa"/>
            <w:vAlign w:val="center"/>
          </w:tcPr>
          <w:p w14:paraId="77E488F0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1566531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18EE64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225503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5C824130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1F2F09E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A45AF4C" w14:textId="77777777" w:rsidR="00E365D6" w:rsidRDefault="00000000">
            <w:r>
              <w:t>Cargo pump no5 PS</w:t>
            </w:r>
          </w:p>
        </w:tc>
        <w:tc>
          <w:tcPr>
            <w:tcW w:w="1836" w:type="dxa"/>
            <w:vAlign w:val="center"/>
          </w:tcPr>
          <w:p w14:paraId="1E62C297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4DCFD560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939986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1983055" w14:textId="3FD0794E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76831E5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2D981A7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A9CB6B7" w14:textId="77777777" w:rsidR="00E365D6" w:rsidRDefault="00000000">
            <w:r>
              <w:t>Cargo pump no5 PS</w:t>
            </w:r>
          </w:p>
        </w:tc>
        <w:tc>
          <w:tcPr>
            <w:tcW w:w="1836" w:type="dxa"/>
            <w:vAlign w:val="center"/>
          </w:tcPr>
          <w:p w14:paraId="191A80B8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28C8DE7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D0A9FD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BA1FE0C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709C0C7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1CE84BC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F3BEEDE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5 SB el. motor</w:t>
            </w:r>
          </w:p>
        </w:tc>
        <w:tc>
          <w:tcPr>
            <w:tcW w:w="1836" w:type="dxa"/>
            <w:vAlign w:val="center"/>
          </w:tcPr>
          <w:p w14:paraId="794797DB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4A99AB4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44C092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408C309" w14:textId="7E6EF688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0F2F193F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1740C01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6B096A5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argo pump no5 SB el. motor</w:t>
            </w:r>
          </w:p>
        </w:tc>
        <w:tc>
          <w:tcPr>
            <w:tcW w:w="1836" w:type="dxa"/>
            <w:vAlign w:val="center"/>
          </w:tcPr>
          <w:p w14:paraId="0F900100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2283144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9AE836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6F3A71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5C5DD85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3F7AE8" w14:paraId="1695962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A17222E" w14:textId="77777777" w:rsidR="00E365D6" w:rsidRDefault="00000000">
            <w:r>
              <w:t>Cargo pump no5 SB</w:t>
            </w:r>
          </w:p>
        </w:tc>
        <w:tc>
          <w:tcPr>
            <w:tcW w:w="1836" w:type="dxa"/>
            <w:vAlign w:val="center"/>
          </w:tcPr>
          <w:p w14:paraId="54870C09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5BE5A07E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34AD8D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96D8C7E" w14:textId="3876A573" w:rsidR="00E365D6" w:rsidRPr="003F7AE8" w:rsidRDefault="00493488">
            <w:pPr>
              <w:jc w:val="center"/>
              <w:rPr>
                <w:lang w:val="en-IN"/>
              </w:rPr>
            </w:pPr>
            <w:r>
              <w:t>1784</w:t>
            </w:r>
          </w:p>
        </w:tc>
        <w:tc>
          <w:tcPr>
            <w:tcW w:w="1271" w:type="dxa"/>
            <w:vAlign w:val="center"/>
          </w:tcPr>
          <w:p w14:paraId="3AB3963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4A99880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3AEA43A" w14:textId="77777777" w:rsidR="00E365D6" w:rsidRDefault="00000000">
            <w:r>
              <w:t>Cargo pump no5 SB</w:t>
            </w:r>
          </w:p>
        </w:tc>
        <w:tc>
          <w:tcPr>
            <w:tcW w:w="1836" w:type="dxa"/>
            <w:vAlign w:val="center"/>
          </w:tcPr>
          <w:p w14:paraId="5DDEE5D0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Normal operation. Provide information about load and suction/discharge pressure</w:t>
            </w:r>
          </w:p>
        </w:tc>
        <w:tc>
          <w:tcPr>
            <w:tcW w:w="1303" w:type="dxa"/>
            <w:vAlign w:val="center"/>
          </w:tcPr>
          <w:p w14:paraId="4B2344D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315A62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09323A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77CB3ABE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14:paraId="409EE61D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F03674D" w14:textId="77777777" w:rsidR="00E365D6" w:rsidRDefault="00000000">
            <w:r>
              <w:rPr>
                <w:b/>
                <w:color w:val="990099"/>
              </w:rPr>
              <w:t>Engine Room vent fans</w:t>
            </w:r>
          </w:p>
        </w:tc>
      </w:tr>
      <w:tr w:rsidR="00E365D6" w14:paraId="25F4E1ED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AEECB2A" w14:textId="77777777" w:rsidR="00E365D6" w:rsidRDefault="00000000">
            <w:r>
              <w:rPr>
                <w:b/>
                <w:color w:val="990099"/>
              </w:rPr>
              <w:t>Engine Room vent fans</w:t>
            </w:r>
          </w:p>
        </w:tc>
      </w:tr>
      <w:tr w:rsidR="00E365D6" w14:paraId="162403B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E8C0881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Engine room fan no1 el. motor</w:t>
            </w:r>
          </w:p>
        </w:tc>
        <w:tc>
          <w:tcPr>
            <w:tcW w:w="1836" w:type="dxa"/>
            <w:vAlign w:val="center"/>
          </w:tcPr>
          <w:p w14:paraId="1D2F1AA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31F223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C70306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6FDE7DE" w14:textId="5439F1F4" w:rsidR="00E365D6" w:rsidRDefault="00493488">
            <w:pPr>
              <w:jc w:val="center"/>
            </w:pPr>
            <w:r>
              <w:t>1775</w:t>
            </w:r>
          </w:p>
        </w:tc>
        <w:tc>
          <w:tcPr>
            <w:tcW w:w="1271" w:type="dxa"/>
            <w:vAlign w:val="center"/>
          </w:tcPr>
          <w:p w14:paraId="55B4DA35" w14:textId="77777777" w:rsidR="00E365D6" w:rsidRDefault="00E365D6">
            <w:pPr>
              <w:jc w:val="center"/>
            </w:pPr>
          </w:p>
        </w:tc>
      </w:tr>
      <w:tr w:rsidR="00E365D6" w14:paraId="014EF12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EAE480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Engine room fan no1 el. motor</w:t>
            </w:r>
          </w:p>
        </w:tc>
        <w:tc>
          <w:tcPr>
            <w:tcW w:w="1836" w:type="dxa"/>
            <w:vAlign w:val="center"/>
          </w:tcPr>
          <w:p w14:paraId="7F0D631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F9F7EF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4D77FB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A4B2DC1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1270746" w14:textId="77777777" w:rsidR="00E365D6" w:rsidRDefault="00E365D6">
            <w:pPr>
              <w:jc w:val="center"/>
            </w:pPr>
          </w:p>
        </w:tc>
      </w:tr>
      <w:tr w:rsidR="00E365D6" w14:paraId="48CE577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C874927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Engine room fan no2 el. motor</w:t>
            </w:r>
          </w:p>
        </w:tc>
        <w:tc>
          <w:tcPr>
            <w:tcW w:w="1836" w:type="dxa"/>
            <w:vAlign w:val="center"/>
          </w:tcPr>
          <w:p w14:paraId="7D0E360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53BC68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3CA33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E4ED505" w14:textId="5C62A23E" w:rsidR="00E365D6" w:rsidRDefault="00493488">
            <w:pPr>
              <w:jc w:val="center"/>
            </w:pPr>
            <w:r>
              <w:t>1775</w:t>
            </w:r>
          </w:p>
        </w:tc>
        <w:tc>
          <w:tcPr>
            <w:tcW w:w="1271" w:type="dxa"/>
            <w:vAlign w:val="center"/>
          </w:tcPr>
          <w:p w14:paraId="014ED858" w14:textId="77777777" w:rsidR="00E365D6" w:rsidRDefault="00E365D6">
            <w:pPr>
              <w:jc w:val="center"/>
            </w:pPr>
          </w:p>
        </w:tc>
      </w:tr>
      <w:tr w:rsidR="00E365D6" w14:paraId="75A0568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EFD2D0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Engine room fan no2 el. motor</w:t>
            </w:r>
          </w:p>
        </w:tc>
        <w:tc>
          <w:tcPr>
            <w:tcW w:w="1836" w:type="dxa"/>
            <w:vAlign w:val="center"/>
          </w:tcPr>
          <w:p w14:paraId="41B46DBC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1E28E2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B7350B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ED712E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D1B9142" w14:textId="77777777" w:rsidR="00E365D6" w:rsidRDefault="00E365D6">
            <w:pPr>
              <w:jc w:val="center"/>
            </w:pPr>
          </w:p>
        </w:tc>
      </w:tr>
      <w:tr w:rsidR="00E365D6" w14:paraId="3B63CF6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323BFA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lastRenderedPageBreak/>
              <w:t>Engine room fan no3 el. motor</w:t>
            </w:r>
          </w:p>
        </w:tc>
        <w:tc>
          <w:tcPr>
            <w:tcW w:w="1836" w:type="dxa"/>
            <w:vAlign w:val="center"/>
          </w:tcPr>
          <w:p w14:paraId="2D7BBC0A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EE98DB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0EEADA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F87AE9D" w14:textId="52324CC7" w:rsidR="00E365D6" w:rsidRDefault="00493488">
            <w:pPr>
              <w:jc w:val="center"/>
            </w:pPr>
            <w:r>
              <w:t>1775</w:t>
            </w:r>
          </w:p>
        </w:tc>
        <w:tc>
          <w:tcPr>
            <w:tcW w:w="1271" w:type="dxa"/>
            <w:vAlign w:val="center"/>
          </w:tcPr>
          <w:p w14:paraId="53428E8E" w14:textId="77777777" w:rsidR="00E365D6" w:rsidRDefault="00E365D6">
            <w:pPr>
              <w:jc w:val="center"/>
            </w:pPr>
          </w:p>
        </w:tc>
      </w:tr>
      <w:tr w:rsidR="00E365D6" w14:paraId="0471DB1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F1878E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Engine room fan no3 el. motor</w:t>
            </w:r>
          </w:p>
        </w:tc>
        <w:tc>
          <w:tcPr>
            <w:tcW w:w="1836" w:type="dxa"/>
            <w:vAlign w:val="center"/>
          </w:tcPr>
          <w:p w14:paraId="68E2677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0A839B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0B9FFA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A90DCDD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2760386" w14:textId="77777777" w:rsidR="00E365D6" w:rsidRDefault="00E365D6">
            <w:pPr>
              <w:jc w:val="center"/>
            </w:pPr>
          </w:p>
        </w:tc>
      </w:tr>
      <w:tr w:rsidR="00E365D6" w14:paraId="4E0C38D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EEF9A31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Engine room fan no4 el. motor</w:t>
            </w:r>
          </w:p>
        </w:tc>
        <w:tc>
          <w:tcPr>
            <w:tcW w:w="1836" w:type="dxa"/>
            <w:vAlign w:val="center"/>
          </w:tcPr>
          <w:p w14:paraId="68FB0C2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20F08C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5CFB39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C28D19D" w14:textId="42E61F85" w:rsidR="00E365D6" w:rsidRDefault="00493488">
            <w:pPr>
              <w:jc w:val="center"/>
            </w:pPr>
            <w:r>
              <w:t>1775</w:t>
            </w:r>
          </w:p>
        </w:tc>
        <w:tc>
          <w:tcPr>
            <w:tcW w:w="1271" w:type="dxa"/>
            <w:vAlign w:val="center"/>
          </w:tcPr>
          <w:p w14:paraId="24FE6242" w14:textId="77777777" w:rsidR="00E365D6" w:rsidRDefault="00E365D6">
            <w:pPr>
              <w:jc w:val="center"/>
            </w:pPr>
          </w:p>
        </w:tc>
      </w:tr>
      <w:tr w:rsidR="00E365D6" w14:paraId="5C8F378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5EE940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Engine room fan no4 el. motor</w:t>
            </w:r>
          </w:p>
        </w:tc>
        <w:tc>
          <w:tcPr>
            <w:tcW w:w="1836" w:type="dxa"/>
            <w:vAlign w:val="center"/>
          </w:tcPr>
          <w:p w14:paraId="6CB0F82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C2BD6F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8E1A40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35DAD01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BC2D5C1" w14:textId="77777777" w:rsidR="00E365D6" w:rsidRDefault="00E365D6">
            <w:pPr>
              <w:jc w:val="center"/>
            </w:pPr>
          </w:p>
        </w:tc>
      </w:tr>
      <w:tr w:rsidR="00E365D6" w14:paraId="38D1B04A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D5173BA" w14:textId="77777777" w:rsidR="00E365D6" w:rsidRDefault="00000000">
            <w:pPr>
              <w:jc w:val="center"/>
            </w:pPr>
            <w:r>
              <w:rPr>
                <w:b/>
                <w:color w:val="3366FF"/>
              </w:rPr>
              <w:t>ENGINE ROOM</w:t>
            </w:r>
          </w:p>
        </w:tc>
      </w:tr>
      <w:tr w:rsidR="00E365D6" w14:paraId="3B3EF431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F64DB53" w14:textId="77777777" w:rsidR="00E365D6" w:rsidRDefault="00000000">
            <w:pPr>
              <w:jc w:val="center"/>
            </w:pPr>
            <w:r>
              <w:rPr>
                <w:b/>
                <w:color w:val="3366FF"/>
              </w:rPr>
              <w:t>ENGINE ROOM</w:t>
            </w:r>
          </w:p>
        </w:tc>
      </w:tr>
      <w:tr w:rsidR="00E365D6" w14:paraId="79BA989C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92ACAFF" w14:textId="77777777" w:rsidR="00E365D6" w:rsidRDefault="00000000">
            <w:r>
              <w:rPr>
                <w:b/>
                <w:color w:val="990099"/>
              </w:rPr>
              <w:t>ME</w:t>
            </w:r>
          </w:p>
        </w:tc>
      </w:tr>
      <w:tr w:rsidR="00E365D6" w14:paraId="1CC30B16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67DA22B" w14:textId="77777777" w:rsidR="00E365D6" w:rsidRDefault="00000000">
            <w:r>
              <w:rPr>
                <w:b/>
                <w:color w:val="990099"/>
              </w:rPr>
              <w:t>ME</w:t>
            </w:r>
          </w:p>
        </w:tc>
      </w:tr>
      <w:tr w:rsidR="00E365D6" w14:paraId="4B5EF0F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18D1F11" w14:textId="77777777" w:rsidR="00E365D6" w:rsidRDefault="00000000">
            <w:r>
              <w:t>Main Engine</w:t>
            </w:r>
          </w:p>
        </w:tc>
        <w:tc>
          <w:tcPr>
            <w:tcW w:w="1836" w:type="dxa"/>
            <w:vAlign w:val="center"/>
          </w:tcPr>
          <w:p w14:paraId="1DED7B03" w14:textId="77777777" w:rsidR="00E365D6" w:rsidRDefault="00000000">
            <w:pPr>
              <w:jc w:val="center"/>
            </w:pPr>
            <w:r>
              <w:t>Expected minimum load: 80%</w:t>
            </w:r>
          </w:p>
        </w:tc>
        <w:tc>
          <w:tcPr>
            <w:tcW w:w="1303" w:type="dxa"/>
            <w:vAlign w:val="center"/>
          </w:tcPr>
          <w:p w14:paraId="3A94DF8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C5047A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ED9885E" w14:textId="169DF472" w:rsidR="00E365D6" w:rsidRDefault="00493488">
            <w:pPr>
              <w:jc w:val="center"/>
            </w:pPr>
            <w:r>
              <w:t>99</w:t>
            </w:r>
          </w:p>
        </w:tc>
        <w:tc>
          <w:tcPr>
            <w:tcW w:w="1271" w:type="dxa"/>
            <w:vAlign w:val="center"/>
          </w:tcPr>
          <w:p w14:paraId="6A5148B3" w14:textId="77777777" w:rsidR="00E365D6" w:rsidRDefault="00E365D6">
            <w:pPr>
              <w:jc w:val="center"/>
            </w:pPr>
          </w:p>
        </w:tc>
      </w:tr>
      <w:tr w:rsidR="00E365D6" w14:paraId="3D5E73C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44F09D3" w14:textId="77777777" w:rsidR="00E365D6" w:rsidRDefault="00000000">
            <w:r>
              <w:t>Main Engine</w:t>
            </w:r>
          </w:p>
        </w:tc>
        <w:tc>
          <w:tcPr>
            <w:tcW w:w="1836" w:type="dxa"/>
            <w:vAlign w:val="center"/>
          </w:tcPr>
          <w:p w14:paraId="3738B22E" w14:textId="77777777" w:rsidR="00E365D6" w:rsidRDefault="00000000">
            <w:pPr>
              <w:jc w:val="center"/>
            </w:pPr>
            <w:r>
              <w:t>Expected minimum load: 80%</w:t>
            </w:r>
          </w:p>
        </w:tc>
        <w:tc>
          <w:tcPr>
            <w:tcW w:w="1303" w:type="dxa"/>
            <w:vAlign w:val="center"/>
          </w:tcPr>
          <w:p w14:paraId="15184FF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0C0E55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32A1071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FC5ABD8" w14:textId="77777777" w:rsidR="00E365D6" w:rsidRDefault="00E365D6">
            <w:pPr>
              <w:jc w:val="center"/>
            </w:pPr>
          </w:p>
        </w:tc>
      </w:tr>
      <w:tr w:rsidR="00E365D6" w14:paraId="0AD29B5B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B8C923A" w14:textId="77777777" w:rsidR="00E365D6" w:rsidRDefault="00000000">
            <w:r>
              <w:rPr>
                <w:b/>
                <w:color w:val="990099"/>
              </w:rPr>
              <w:t>Middle bearing</w:t>
            </w:r>
          </w:p>
        </w:tc>
      </w:tr>
      <w:tr w:rsidR="00E365D6" w14:paraId="7F9CEF48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C9EB545" w14:textId="77777777" w:rsidR="00E365D6" w:rsidRDefault="00000000">
            <w:r>
              <w:rPr>
                <w:b/>
                <w:color w:val="990099"/>
              </w:rPr>
              <w:t>Middle bearing</w:t>
            </w:r>
          </w:p>
        </w:tc>
      </w:tr>
      <w:tr w:rsidR="00E365D6" w:rsidRPr="00505FFC" w14:paraId="61B83C0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294877B" w14:textId="77777777" w:rsidR="00E365D6" w:rsidRDefault="00000000">
            <w:r>
              <w:t>Middle bearing</w:t>
            </w:r>
          </w:p>
        </w:tc>
        <w:tc>
          <w:tcPr>
            <w:tcW w:w="1836" w:type="dxa"/>
            <w:vAlign w:val="center"/>
          </w:tcPr>
          <w:p w14:paraId="571E49EE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Expected minimum load/speed on ME: 80%</w:t>
            </w:r>
          </w:p>
        </w:tc>
        <w:tc>
          <w:tcPr>
            <w:tcW w:w="1303" w:type="dxa"/>
            <w:vAlign w:val="center"/>
          </w:tcPr>
          <w:p w14:paraId="40071DE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6C131D1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44F734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6705B9D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3D282CB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3E3FC8F" w14:textId="77777777" w:rsidR="00E365D6" w:rsidRDefault="00000000">
            <w:r>
              <w:t>Middle bearing</w:t>
            </w:r>
          </w:p>
        </w:tc>
        <w:tc>
          <w:tcPr>
            <w:tcW w:w="1836" w:type="dxa"/>
            <w:vAlign w:val="center"/>
          </w:tcPr>
          <w:p w14:paraId="0C5CEB3F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Expected minimum load/speed on ME: 80%</w:t>
            </w:r>
          </w:p>
        </w:tc>
        <w:tc>
          <w:tcPr>
            <w:tcW w:w="1303" w:type="dxa"/>
            <w:vAlign w:val="center"/>
          </w:tcPr>
          <w:p w14:paraId="63B9759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CE07040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93F3E0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7A3ACF1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14:paraId="08162FC8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948C764" w14:textId="77777777" w:rsidR="00E365D6" w:rsidRDefault="00000000">
            <w:r>
              <w:rPr>
                <w:b/>
                <w:color w:val="990099"/>
              </w:rPr>
              <w:t>Emergency generator</w:t>
            </w:r>
          </w:p>
        </w:tc>
      </w:tr>
      <w:tr w:rsidR="00E365D6" w14:paraId="1B68FF51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633C713" w14:textId="77777777" w:rsidR="00E365D6" w:rsidRDefault="00000000">
            <w:r>
              <w:rPr>
                <w:b/>
                <w:color w:val="990099"/>
              </w:rPr>
              <w:t>Emergency generator</w:t>
            </w:r>
          </w:p>
        </w:tc>
      </w:tr>
      <w:tr w:rsidR="00E365D6" w14:paraId="78701FA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61790FB" w14:textId="77777777" w:rsidR="00E365D6" w:rsidRDefault="00000000">
            <w:r>
              <w:t>Emergency generator engine</w:t>
            </w:r>
          </w:p>
        </w:tc>
        <w:tc>
          <w:tcPr>
            <w:tcW w:w="1836" w:type="dxa"/>
            <w:vAlign w:val="center"/>
          </w:tcPr>
          <w:p w14:paraId="7121BCC1" w14:textId="77777777" w:rsidR="00E365D6" w:rsidRDefault="00000000">
            <w:pPr>
              <w:jc w:val="center"/>
            </w:pPr>
            <w:r>
              <w:t>Idle (no load)</w:t>
            </w:r>
          </w:p>
        </w:tc>
        <w:tc>
          <w:tcPr>
            <w:tcW w:w="1303" w:type="dxa"/>
            <w:vAlign w:val="center"/>
          </w:tcPr>
          <w:p w14:paraId="3653349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11493A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D70C2CE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9EE5CEF" w14:textId="77777777" w:rsidR="00E365D6" w:rsidRDefault="00E365D6">
            <w:pPr>
              <w:jc w:val="center"/>
            </w:pPr>
          </w:p>
        </w:tc>
      </w:tr>
      <w:tr w:rsidR="00E365D6" w14:paraId="00F1C9E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07B39EA" w14:textId="77777777" w:rsidR="00E365D6" w:rsidRDefault="00000000">
            <w:r>
              <w:t>Emergency generator engine</w:t>
            </w:r>
          </w:p>
        </w:tc>
        <w:tc>
          <w:tcPr>
            <w:tcW w:w="1836" w:type="dxa"/>
            <w:vAlign w:val="center"/>
          </w:tcPr>
          <w:p w14:paraId="12697D62" w14:textId="77777777" w:rsidR="00E365D6" w:rsidRDefault="00000000">
            <w:pPr>
              <w:jc w:val="center"/>
            </w:pPr>
            <w:r>
              <w:t>Idle (no load)</w:t>
            </w:r>
          </w:p>
        </w:tc>
        <w:tc>
          <w:tcPr>
            <w:tcW w:w="1303" w:type="dxa"/>
            <w:vAlign w:val="center"/>
          </w:tcPr>
          <w:p w14:paraId="73FBD4F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F27090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79301D4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DB9EE25" w14:textId="77777777" w:rsidR="00E365D6" w:rsidRDefault="00E365D6">
            <w:pPr>
              <w:jc w:val="center"/>
            </w:pPr>
          </w:p>
        </w:tc>
      </w:tr>
      <w:tr w:rsidR="00E365D6" w14:paraId="2C5E7AB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6DB48D5" w14:textId="77777777" w:rsidR="00E365D6" w:rsidRDefault="00000000">
            <w:r>
              <w:t>Emergency generator</w:t>
            </w:r>
          </w:p>
        </w:tc>
        <w:tc>
          <w:tcPr>
            <w:tcW w:w="1836" w:type="dxa"/>
            <w:vAlign w:val="center"/>
          </w:tcPr>
          <w:p w14:paraId="3585E9C6" w14:textId="77777777" w:rsidR="00E365D6" w:rsidRDefault="00000000">
            <w:pPr>
              <w:jc w:val="center"/>
            </w:pPr>
            <w:r>
              <w:t>Idle (no load)</w:t>
            </w:r>
          </w:p>
        </w:tc>
        <w:tc>
          <w:tcPr>
            <w:tcW w:w="1303" w:type="dxa"/>
            <w:vAlign w:val="center"/>
          </w:tcPr>
          <w:p w14:paraId="6D66206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F6EB1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8A57DA3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FD1BD77" w14:textId="77777777" w:rsidR="00E365D6" w:rsidRDefault="00E365D6">
            <w:pPr>
              <w:jc w:val="center"/>
            </w:pPr>
          </w:p>
        </w:tc>
      </w:tr>
      <w:tr w:rsidR="00E365D6" w14:paraId="7739C78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F95808A" w14:textId="77777777" w:rsidR="00E365D6" w:rsidRDefault="00000000">
            <w:r>
              <w:t>Emergency generator</w:t>
            </w:r>
          </w:p>
        </w:tc>
        <w:tc>
          <w:tcPr>
            <w:tcW w:w="1836" w:type="dxa"/>
            <w:vAlign w:val="center"/>
          </w:tcPr>
          <w:p w14:paraId="6570F65D" w14:textId="77777777" w:rsidR="00E365D6" w:rsidRDefault="00000000">
            <w:pPr>
              <w:jc w:val="center"/>
            </w:pPr>
            <w:r>
              <w:t>Idle (no load)</w:t>
            </w:r>
          </w:p>
        </w:tc>
        <w:tc>
          <w:tcPr>
            <w:tcW w:w="1303" w:type="dxa"/>
            <w:vAlign w:val="center"/>
          </w:tcPr>
          <w:p w14:paraId="39A82B8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39A701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6CA4BD0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9CB4C45" w14:textId="77777777" w:rsidR="00E365D6" w:rsidRDefault="00E365D6">
            <w:pPr>
              <w:jc w:val="center"/>
            </w:pPr>
          </w:p>
        </w:tc>
      </w:tr>
      <w:tr w:rsidR="00E365D6" w14:paraId="03C7EF0E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EA7BB43" w14:textId="77777777" w:rsidR="00E365D6" w:rsidRDefault="00000000">
            <w:r>
              <w:rPr>
                <w:b/>
                <w:color w:val="990099"/>
              </w:rPr>
              <w:t>ME blowers</w:t>
            </w:r>
          </w:p>
        </w:tc>
      </w:tr>
      <w:tr w:rsidR="00E365D6" w14:paraId="08491131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82AAD5A" w14:textId="77777777" w:rsidR="00E365D6" w:rsidRDefault="00000000">
            <w:r>
              <w:rPr>
                <w:b/>
                <w:color w:val="990099"/>
              </w:rPr>
              <w:t>ME blowers</w:t>
            </w:r>
          </w:p>
        </w:tc>
      </w:tr>
      <w:tr w:rsidR="00E365D6" w14:paraId="134FC8C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62540D1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blower no1 el. motor</w:t>
            </w:r>
          </w:p>
        </w:tc>
        <w:tc>
          <w:tcPr>
            <w:tcW w:w="1836" w:type="dxa"/>
            <w:vAlign w:val="center"/>
          </w:tcPr>
          <w:p w14:paraId="0E347EBA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EEE4F2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75F841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65BB9BA" w14:textId="70F37F23" w:rsidR="00E365D6" w:rsidRDefault="00493488">
            <w:pPr>
              <w:jc w:val="center"/>
            </w:pPr>
            <w:r>
              <w:t>3540</w:t>
            </w:r>
          </w:p>
        </w:tc>
        <w:tc>
          <w:tcPr>
            <w:tcW w:w="1271" w:type="dxa"/>
            <w:vAlign w:val="center"/>
          </w:tcPr>
          <w:p w14:paraId="17F0FE12" w14:textId="77777777" w:rsidR="00E365D6" w:rsidRDefault="00E365D6">
            <w:pPr>
              <w:jc w:val="center"/>
            </w:pPr>
          </w:p>
        </w:tc>
      </w:tr>
      <w:tr w:rsidR="00E365D6" w14:paraId="49B2BF9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6D6B57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blower no1 el. motor</w:t>
            </w:r>
          </w:p>
        </w:tc>
        <w:tc>
          <w:tcPr>
            <w:tcW w:w="1836" w:type="dxa"/>
            <w:vAlign w:val="center"/>
          </w:tcPr>
          <w:p w14:paraId="25FC660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EE3059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65B478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6D3EAAC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ADEA026" w14:textId="77777777" w:rsidR="00E365D6" w:rsidRDefault="00E365D6">
            <w:pPr>
              <w:jc w:val="center"/>
            </w:pPr>
          </w:p>
        </w:tc>
      </w:tr>
      <w:tr w:rsidR="00E365D6" w14:paraId="330154B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96C4849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blower no2 el. motor</w:t>
            </w:r>
          </w:p>
        </w:tc>
        <w:tc>
          <w:tcPr>
            <w:tcW w:w="1836" w:type="dxa"/>
            <w:vAlign w:val="center"/>
          </w:tcPr>
          <w:p w14:paraId="7A1E0935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D543DA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3CDEBD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DDD4530" w14:textId="7996D394" w:rsidR="00E365D6" w:rsidRDefault="00493488">
            <w:pPr>
              <w:jc w:val="center"/>
            </w:pPr>
            <w:r>
              <w:t>3540</w:t>
            </w:r>
          </w:p>
        </w:tc>
        <w:tc>
          <w:tcPr>
            <w:tcW w:w="1271" w:type="dxa"/>
            <w:vAlign w:val="center"/>
          </w:tcPr>
          <w:p w14:paraId="4CB4111D" w14:textId="77777777" w:rsidR="00E365D6" w:rsidRDefault="00E365D6">
            <w:pPr>
              <w:jc w:val="center"/>
            </w:pPr>
          </w:p>
        </w:tc>
      </w:tr>
      <w:tr w:rsidR="00E365D6" w14:paraId="62C9B53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51C89E9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blower no2 el. motor</w:t>
            </w:r>
          </w:p>
        </w:tc>
        <w:tc>
          <w:tcPr>
            <w:tcW w:w="1836" w:type="dxa"/>
            <w:vAlign w:val="center"/>
          </w:tcPr>
          <w:p w14:paraId="42E392C6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F829BA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09B55A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232A42B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BD0C2B1" w14:textId="77777777" w:rsidR="00E365D6" w:rsidRDefault="00E365D6">
            <w:pPr>
              <w:jc w:val="center"/>
            </w:pPr>
          </w:p>
        </w:tc>
      </w:tr>
      <w:tr w:rsidR="00E365D6" w14:paraId="039F7B0C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F394881" w14:textId="77777777" w:rsidR="00E365D6" w:rsidRDefault="00000000">
            <w:r>
              <w:rPr>
                <w:b/>
                <w:color w:val="990099"/>
              </w:rPr>
              <w:t>ME LO pumps</w:t>
            </w:r>
          </w:p>
        </w:tc>
      </w:tr>
      <w:tr w:rsidR="00E365D6" w14:paraId="70A5212C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8402A58" w14:textId="77777777" w:rsidR="00E365D6" w:rsidRDefault="00000000">
            <w:r>
              <w:rPr>
                <w:b/>
                <w:color w:val="990099"/>
              </w:rPr>
              <w:t>ME LO pumps</w:t>
            </w:r>
          </w:p>
        </w:tc>
      </w:tr>
      <w:tr w:rsidR="00E365D6" w14:paraId="1AF3300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9F67F7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mp no1 el. motor</w:t>
            </w:r>
          </w:p>
        </w:tc>
        <w:tc>
          <w:tcPr>
            <w:tcW w:w="1836" w:type="dxa"/>
            <w:vAlign w:val="center"/>
          </w:tcPr>
          <w:p w14:paraId="508489B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7A30B2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4EF34A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7C2C215" w14:textId="7BF4E7A4" w:rsidR="00E365D6" w:rsidRDefault="00493488">
            <w:pPr>
              <w:jc w:val="center"/>
            </w:pPr>
            <w:r>
              <w:t>1780</w:t>
            </w:r>
          </w:p>
        </w:tc>
        <w:tc>
          <w:tcPr>
            <w:tcW w:w="1271" w:type="dxa"/>
            <w:vAlign w:val="center"/>
          </w:tcPr>
          <w:p w14:paraId="459C5EF1" w14:textId="77777777" w:rsidR="00E365D6" w:rsidRDefault="00E365D6">
            <w:pPr>
              <w:jc w:val="center"/>
            </w:pPr>
          </w:p>
        </w:tc>
      </w:tr>
      <w:tr w:rsidR="00E365D6" w14:paraId="5B74533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E8716CB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mp no1 el. motor</w:t>
            </w:r>
          </w:p>
        </w:tc>
        <w:tc>
          <w:tcPr>
            <w:tcW w:w="1836" w:type="dxa"/>
            <w:vAlign w:val="center"/>
          </w:tcPr>
          <w:p w14:paraId="1F82732B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A88F13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299C3F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FFF8210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82DADE1" w14:textId="77777777" w:rsidR="00E365D6" w:rsidRDefault="00E365D6">
            <w:pPr>
              <w:jc w:val="center"/>
            </w:pPr>
          </w:p>
        </w:tc>
      </w:tr>
      <w:tr w:rsidR="00E365D6" w14:paraId="4A45D78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8A8A9CA" w14:textId="77777777" w:rsidR="00E365D6" w:rsidRDefault="00000000">
            <w:r>
              <w:t>ME LO pump no1</w:t>
            </w:r>
          </w:p>
        </w:tc>
        <w:tc>
          <w:tcPr>
            <w:tcW w:w="1836" w:type="dxa"/>
            <w:vAlign w:val="center"/>
          </w:tcPr>
          <w:p w14:paraId="1986713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5B1313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9BA626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E5DC536" w14:textId="6659B0D2" w:rsidR="00E365D6" w:rsidRDefault="00493488">
            <w:pPr>
              <w:jc w:val="center"/>
            </w:pPr>
            <w:r>
              <w:t>1780</w:t>
            </w:r>
          </w:p>
        </w:tc>
        <w:tc>
          <w:tcPr>
            <w:tcW w:w="1271" w:type="dxa"/>
            <w:vAlign w:val="center"/>
          </w:tcPr>
          <w:p w14:paraId="7E638081" w14:textId="77777777" w:rsidR="00E365D6" w:rsidRDefault="00E365D6">
            <w:pPr>
              <w:jc w:val="center"/>
            </w:pPr>
          </w:p>
        </w:tc>
      </w:tr>
      <w:tr w:rsidR="00E365D6" w14:paraId="7A34BFD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46A9A94" w14:textId="77777777" w:rsidR="00E365D6" w:rsidRDefault="00000000">
            <w:r>
              <w:t>ME LO pump no1</w:t>
            </w:r>
          </w:p>
        </w:tc>
        <w:tc>
          <w:tcPr>
            <w:tcW w:w="1836" w:type="dxa"/>
            <w:vAlign w:val="center"/>
          </w:tcPr>
          <w:p w14:paraId="38B90A9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DD903C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9729B7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CC42570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BDD0C7C" w14:textId="77777777" w:rsidR="00E365D6" w:rsidRDefault="00E365D6">
            <w:pPr>
              <w:jc w:val="center"/>
            </w:pPr>
          </w:p>
        </w:tc>
      </w:tr>
      <w:tr w:rsidR="00E365D6" w14:paraId="140D402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4B1AB2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mp no2 el. motor</w:t>
            </w:r>
          </w:p>
        </w:tc>
        <w:tc>
          <w:tcPr>
            <w:tcW w:w="1836" w:type="dxa"/>
            <w:vAlign w:val="center"/>
          </w:tcPr>
          <w:p w14:paraId="3EFFA24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0005C1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8DA05A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F186230" w14:textId="77E56863" w:rsidR="00E365D6" w:rsidRDefault="00493488">
            <w:pPr>
              <w:jc w:val="center"/>
            </w:pPr>
            <w:r>
              <w:t>1780</w:t>
            </w:r>
          </w:p>
        </w:tc>
        <w:tc>
          <w:tcPr>
            <w:tcW w:w="1271" w:type="dxa"/>
            <w:vAlign w:val="center"/>
          </w:tcPr>
          <w:p w14:paraId="257BA8F3" w14:textId="77777777" w:rsidR="00E365D6" w:rsidRDefault="00E365D6">
            <w:pPr>
              <w:jc w:val="center"/>
            </w:pPr>
          </w:p>
        </w:tc>
      </w:tr>
      <w:tr w:rsidR="00E365D6" w14:paraId="0CB89A2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B620143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mp no2 el. motor</w:t>
            </w:r>
          </w:p>
        </w:tc>
        <w:tc>
          <w:tcPr>
            <w:tcW w:w="1836" w:type="dxa"/>
            <w:vAlign w:val="center"/>
          </w:tcPr>
          <w:p w14:paraId="59D747EC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2EF07B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708EA2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C0BA3BF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595BE76" w14:textId="77777777" w:rsidR="00E365D6" w:rsidRDefault="00E365D6">
            <w:pPr>
              <w:jc w:val="center"/>
            </w:pPr>
          </w:p>
        </w:tc>
      </w:tr>
      <w:tr w:rsidR="00E365D6" w14:paraId="104866B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0FF53A4" w14:textId="77777777" w:rsidR="00E365D6" w:rsidRDefault="00000000">
            <w:r>
              <w:t>ME LO pump no2</w:t>
            </w:r>
          </w:p>
        </w:tc>
        <w:tc>
          <w:tcPr>
            <w:tcW w:w="1836" w:type="dxa"/>
            <w:vAlign w:val="center"/>
          </w:tcPr>
          <w:p w14:paraId="7E38834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9105C2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3AC5AF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62BDB20" w14:textId="65AC2A25" w:rsidR="00E365D6" w:rsidRDefault="00493488">
            <w:pPr>
              <w:jc w:val="center"/>
            </w:pPr>
            <w:r>
              <w:t>1780</w:t>
            </w:r>
          </w:p>
        </w:tc>
        <w:tc>
          <w:tcPr>
            <w:tcW w:w="1271" w:type="dxa"/>
            <w:vAlign w:val="center"/>
          </w:tcPr>
          <w:p w14:paraId="3B824972" w14:textId="77777777" w:rsidR="00E365D6" w:rsidRDefault="00E365D6">
            <w:pPr>
              <w:jc w:val="center"/>
            </w:pPr>
          </w:p>
        </w:tc>
      </w:tr>
      <w:tr w:rsidR="00E365D6" w14:paraId="032C82A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4986AB1" w14:textId="77777777" w:rsidR="00E365D6" w:rsidRDefault="00000000">
            <w:r>
              <w:lastRenderedPageBreak/>
              <w:t>ME LO pump no2</w:t>
            </w:r>
          </w:p>
        </w:tc>
        <w:tc>
          <w:tcPr>
            <w:tcW w:w="1836" w:type="dxa"/>
            <w:vAlign w:val="center"/>
          </w:tcPr>
          <w:p w14:paraId="2641F2B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B08942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32918F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AB0031D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D7456A3" w14:textId="77777777" w:rsidR="00E365D6" w:rsidRDefault="00E365D6">
            <w:pPr>
              <w:jc w:val="center"/>
            </w:pPr>
          </w:p>
        </w:tc>
      </w:tr>
      <w:tr w:rsidR="00E365D6" w14:paraId="74A91E5D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D9D3FE5" w14:textId="77777777" w:rsidR="00E365D6" w:rsidRDefault="00000000">
            <w:r>
              <w:rPr>
                <w:b/>
                <w:color w:val="990099"/>
              </w:rPr>
              <w:t>ME Hydraulic oil pump</w:t>
            </w:r>
          </w:p>
        </w:tc>
      </w:tr>
      <w:tr w:rsidR="00E365D6" w14:paraId="494D1DB1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6FED564" w14:textId="77777777" w:rsidR="00E365D6" w:rsidRDefault="00000000">
            <w:r>
              <w:rPr>
                <w:b/>
                <w:color w:val="990099"/>
              </w:rPr>
              <w:t>ME Hydraulic oil pump</w:t>
            </w:r>
          </w:p>
        </w:tc>
      </w:tr>
      <w:tr w:rsidR="00E365D6" w14:paraId="78FA4F1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E78EA4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ydraulic oil pump for ME no1 el. motor</w:t>
            </w:r>
          </w:p>
        </w:tc>
        <w:tc>
          <w:tcPr>
            <w:tcW w:w="1836" w:type="dxa"/>
            <w:vAlign w:val="center"/>
          </w:tcPr>
          <w:p w14:paraId="6FBFF9CF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2DF628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ED29C5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0C4BFA0" w14:textId="03FF348E" w:rsidR="00E365D6" w:rsidRDefault="00493488">
            <w:pPr>
              <w:jc w:val="center"/>
            </w:pPr>
            <w:r>
              <w:t>1775</w:t>
            </w:r>
          </w:p>
        </w:tc>
        <w:tc>
          <w:tcPr>
            <w:tcW w:w="1271" w:type="dxa"/>
            <w:vAlign w:val="center"/>
          </w:tcPr>
          <w:p w14:paraId="06F826EF" w14:textId="77777777" w:rsidR="00E365D6" w:rsidRDefault="00E365D6">
            <w:pPr>
              <w:jc w:val="center"/>
            </w:pPr>
          </w:p>
        </w:tc>
      </w:tr>
      <w:tr w:rsidR="00E365D6" w14:paraId="2E22E7F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5B88B35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ydraulic oil pump for ME no1 el. motor</w:t>
            </w:r>
          </w:p>
        </w:tc>
        <w:tc>
          <w:tcPr>
            <w:tcW w:w="1836" w:type="dxa"/>
            <w:vAlign w:val="center"/>
          </w:tcPr>
          <w:p w14:paraId="03C13B1C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705664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530B79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8FFC585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749327E" w14:textId="77777777" w:rsidR="00E365D6" w:rsidRDefault="00E365D6">
            <w:pPr>
              <w:jc w:val="center"/>
            </w:pPr>
          </w:p>
        </w:tc>
      </w:tr>
      <w:tr w:rsidR="00E365D6" w14:paraId="7580DF3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C28A5B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ydraulic oil pump for ME no2 el. motor</w:t>
            </w:r>
          </w:p>
        </w:tc>
        <w:tc>
          <w:tcPr>
            <w:tcW w:w="1836" w:type="dxa"/>
            <w:vAlign w:val="center"/>
          </w:tcPr>
          <w:p w14:paraId="0E6990C2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2E315F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CCE035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661ED74" w14:textId="0B3EAEFF" w:rsidR="00E365D6" w:rsidRDefault="00493488">
            <w:pPr>
              <w:jc w:val="center"/>
            </w:pPr>
            <w:r>
              <w:t>1775</w:t>
            </w:r>
          </w:p>
        </w:tc>
        <w:tc>
          <w:tcPr>
            <w:tcW w:w="1271" w:type="dxa"/>
            <w:vAlign w:val="center"/>
          </w:tcPr>
          <w:p w14:paraId="55DF605E" w14:textId="77777777" w:rsidR="00E365D6" w:rsidRDefault="00E365D6">
            <w:pPr>
              <w:jc w:val="center"/>
            </w:pPr>
          </w:p>
        </w:tc>
      </w:tr>
      <w:tr w:rsidR="00E365D6" w14:paraId="15A589D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BFF745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ydraulic oil pump for ME no2 el. motor</w:t>
            </w:r>
          </w:p>
        </w:tc>
        <w:tc>
          <w:tcPr>
            <w:tcW w:w="1836" w:type="dxa"/>
            <w:vAlign w:val="center"/>
          </w:tcPr>
          <w:p w14:paraId="421E9B66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B3C6CA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820F8E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3FA1654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C376EE2" w14:textId="77777777" w:rsidR="00E365D6" w:rsidRDefault="00E365D6">
            <w:pPr>
              <w:jc w:val="center"/>
            </w:pPr>
          </w:p>
        </w:tc>
      </w:tr>
      <w:tr w:rsidR="00E365D6" w14:paraId="0190ACCD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AA54690" w14:textId="77777777" w:rsidR="00E365D6" w:rsidRDefault="00000000">
            <w:r>
              <w:rPr>
                <w:b/>
                <w:color w:val="990099"/>
              </w:rPr>
              <w:t>AE</w:t>
            </w:r>
          </w:p>
        </w:tc>
      </w:tr>
      <w:tr w:rsidR="00E365D6" w14:paraId="495DC799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641E793" w14:textId="77777777" w:rsidR="00E365D6" w:rsidRDefault="00000000">
            <w:r>
              <w:rPr>
                <w:b/>
                <w:color w:val="990099"/>
              </w:rPr>
              <w:t>AE</w:t>
            </w:r>
          </w:p>
        </w:tc>
      </w:tr>
      <w:tr w:rsidR="00E365D6" w14:paraId="589B458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DBF0BB7" w14:textId="77777777" w:rsidR="00E365D6" w:rsidRDefault="00000000">
            <w:r>
              <w:t>Auxiliary Engine no1</w:t>
            </w:r>
          </w:p>
        </w:tc>
        <w:tc>
          <w:tcPr>
            <w:tcW w:w="1836" w:type="dxa"/>
            <w:vAlign w:val="center"/>
          </w:tcPr>
          <w:p w14:paraId="15314672" w14:textId="77777777" w:rsidR="00E365D6" w:rsidRDefault="00000000">
            <w:pPr>
              <w:jc w:val="center"/>
            </w:pPr>
            <w:r>
              <w:t>Expected minimum load: 45%</w:t>
            </w:r>
          </w:p>
        </w:tc>
        <w:tc>
          <w:tcPr>
            <w:tcW w:w="1303" w:type="dxa"/>
            <w:vAlign w:val="center"/>
          </w:tcPr>
          <w:p w14:paraId="1E684A8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1FFB89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A5A593E" w14:textId="20AC76FC" w:rsidR="00E365D6" w:rsidRDefault="00493488">
            <w:pPr>
              <w:jc w:val="center"/>
            </w:pPr>
            <w:r>
              <w:t>900</w:t>
            </w:r>
          </w:p>
        </w:tc>
        <w:tc>
          <w:tcPr>
            <w:tcW w:w="1271" w:type="dxa"/>
            <w:vAlign w:val="center"/>
          </w:tcPr>
          <w:p w14:paraId="271E832E" w14:textId="77777777" w:rsidR="00E365D6" w:rsidRDefault="00E365D6">
            <w:pPr>
              <w:jc w:val="center"/>
            </w:pPr>
          </w:p>
        </w:tc>
      </w:tr>
      <w:tr w:rsidR="00E365D6" w14:paraId="3112C7D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7C6AF92" w14:textId="77777777" w:rsidR="00E365D6" w:rsidRDefault="00000000">
            <w:r>
              <w:t>Auxiliary Engine no1</w:t>
            </w:r>
          </w:p>
        </w:tc>
        <w:tc>
          <w:tcPr>
            <w:tcW w:w="1836" w:type="dxa"/>
            <w:vAlign w:val="center"/>
          </w:tcPr>
          <w:p w14:paraId="7C4A4CFA" w14:textId="77777777" w:rsidR="00E365D6" w:rsidRDefault="00000000">
            <w:pPr>
              <w:jc w:val="center"/>
            </w:pPr>
            <w:r>
              <w:t>Expected minimum load: 45%</w:t>
            </w:r>
          </w:p>
        </w:tc>
        <w:tc>
          <w:tcPr>
            <w:tcW w:w="1303" w:type="dxa"/>
            <w:vAlign w:val="center"/>
          </w:tcPr>
          <w:p w14:paraId="497803F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C3CD90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55D864D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FF625BE" w14:textId="77777777" w:rsidR="00E365D6" w:rsidRDefault="00E365D6">
            <w:pPr>
              <w:jc w:val="center"/>
            </w:pPr>
          </w:p>
        </w:tc>
      </w:tr>
      <w:tr w:rsidR="00E365D6" w:rsidRPr="003F7AE8" w14:paraId="7A3CF88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889201A" w14:textId="77777777" w:rsidR="00E365D6" w:rsidRDefault="00000000">
            <w:r>
              <w:t>Auxiliary Engine no1 alternator</w:t>
            </w:r>
          </w:p>
        </w:tc>
        <w:tc>
          <w:tcPr>
            <w:tcW w:w="1836" w:type="dxa"/>
            <w:vAlign w:val="center"/>
          </w:tcPr>
          <w:p w14:paraId="7FA16A98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Expected minimum load/speed on DG: 45%</w:t>
            </w:r>
          </w:p>
        </w:tc>
        <w:tc>
          <w:tcPr>
            <w:tcW w:w="1303" w:type="dxa"/>
            <w:vAlign w:val="center"/>
          </w:tcPr>
          <w:p w14:paraId="6E8351A9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EE0B7C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DF64E97" w14:textId="416A7814" w:rsidR="00E365D6" w:rsidRPr="003F7AE8" w:rsidRDefault="00493488">
            <w:pPr>
              <w:jc w:val="center"/>
              <w:rPr>
                <w:lang w:val="en-IN"/>
              </w:rPr>
            </w:pPr>
            <w:r>
              <w:t>900</w:t>
            </w:r>
          </w:p>
        </w:tc>
        <w:tc>
          <w:tcPr>
            <w:tcW w:w="1271" w:type="dxa"/>
            <w:vAlign w:val="center"/>
          </w:tcPr>
          <w:p w14:paraId="7D31CAC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0D274D6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0182559" w14:textId="77777777" w:rsidR="00E365D6" w:rsidRDefault="00000000">
            <w:r>
              <w:t>Auxiliary Engine no1 alternator</w:t>
            </w:r>
          </w:p>
        </w:tc>
        <w:tc>
          <w:tcPr>
            <w:tcW w:w="1836" w:type="dxa"/>
            <w:vAlign w:val="center"/>
          </w:tcPr>
          <w:p w14:paraId="095D7F02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Expected minimum load/speed on DG: 45%</w:t>
            </w:r>
          </w:p>
        </w:tc>
        <w:tc>
          <w:tcPr>
            <w:tcW w:w="1303" w:type="dxa"/>
            <w:vAlign w:val="center"/>
          </w:tcPr>
          <w:p w14:paraId="62DE21A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EBCF64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240E500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7E9DF75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14:paraId="71706AC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7D13F43" w14:textId="77777777" w:rsidR="00E365D6" w:rsidRDefault="00000000">
            <w:r>
              <w:t>Auxiliary Engine no2</w:t>
            </w:r>
          </w:p>
        </w:tc>
        <w:tc>
          <w:tcPr>
            <w:tcW w:w="1836" w:type="dxa"/>
            <w:vAlign w:val="center"/>
          </w:tcPr>
          <w:p w14:paraId="7174B4D2" w14:textId="77777777" w:rsidR="00E365D6" w:rsidRDefault="00000000">
            <w:pPr>
              <w:jc w:val="center"/>
            </w:pPr>
            <w:r>
              <w:t>Expected minimum load: 45%</w:t>
            </w:r>
          </w:p>
        </w:tc>
        <w:tc>
          <w:tcPr>
            <w:tcW w:w="1303" w:type="dxa"/>
            <w:vAlign w:val="center"/>
          </w:tcPr>
          <w:p w14:paraId="2549C11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9808ED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3F52DB0" w14:textId="78EA7C15" w:rsidR="00E365D6" w:rsidRDefault="00493488" w:rsidP="00493488">
            <w:r>
              <w:t xml:space="preserve">      900</w:t>
            </w:r>
          </w:p>
        </w:tc>
        <w:tc>
          <w:tcPr>
            <w:tcW w:w="1271" w:type="dxa"/>
            <w:vAlign w:val="center"/>
          </w:tcPr>
          <w:p w14:paraId="1FE6B9BE" w14:textId="77777777" w:rsidR="00E365D6" w:rsidRDefault="00E365D6">
            <w:pPr>
              <w:jc w:val="center"/>
            </w:pPr>
          </w:p>
        </w:tc>
      </w:tr>
      <w:tr w:rsidR="00E365D6" w14:paraId="7408414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0BDAD24" w14:textId="77777777" w:rsidR="00E365D6" w:rsidRDefault="00000000">
            <w:r>
              <w:t>Auxiliary Engine no2</w:t>
            </w:r>
          </w:p>
        </w:tc>
        <w:tc>
          <w:tcPr>
            <w:tcW w:w="1836" w:type="dxa"/>
            <w:vAlign w:val="center"/>
          </w:tcPr>
          <w:p w14:paraId="07A7E4F8" w14:textId="77777777" w:rsidR="00E365D6" w:rsidRDefault="00000000">
            <w:pPr>
              <w:jc w:val="center"/>
            </w:pPr>
            <w:r>
              <w:t>Expected minimum load: 45%</w:t>
            </w:r>
          </w:p>
        </w:tc>
        <w:tc>
          <w:tcPr>
            <w:tcW w:w="1303" w:type="dxa"/>
            <w:vAlign w:val="center"/>
          </w:tcPr>
          <w:p w14:paraId="4F07BBF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6C3993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8DA7D7F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10D3DCB" w14:textId="77777777" w:rsidR="00E365D6" w:rsidRDefault="00E365D6">
            <w:pPr>
              <w:jc w:val="center"/>
            </w:pPr>
          </w:p>
        </w:tc>
      </w:tr>
      <w:tr w:rsidR="00E365D6" w:rsidRPr="003F7AE8" w14:paraId="458D894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BBC3067" w14:textId="77777777" w:rsidR="00E365D6" w:rsidRDefault="00000000">
            <w:r>
              <w:t>Auxiliary Engine no2 alternator</w:t>
            </w:r>
          </w:p>
        </w:tc>
        <w:tc>
          <w:tcPr>
            <w:tcW w:w="1836" w:type="dxa"/>
            <w:vAlign w:val="center"/>
          </w:tcPr>
          <w:p w14:paraId="7D99EA68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Expected minimum load/speed on DG: 45%</w:t>
            </w:r>
          </w:p>
        </w:tc>
        <w:tc>
          <w:tcPr>
            <w:tcW w:w="1303" w:type="dxa"/>
            <w:vAlign w:val="center"/>
          </w:tcPr>
          <w:p w14:paraId="14C295E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7FCF3E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E2638AB" w14:textId="6A266B8D" w:rsidR="00E365D6" w:rsidRPr="003F7AE8" w:rsidRDefault="00493488">
            <w:pPr>
              <w:jc w:val="center"/>
              <w:rPr>
                <w:lang w:val="en-IN"/>
              </w:rPr>
            </w:pPr>
            <w:r>
              <w:t>900</w:t>
            </w:r>
          </w:p>
        </w:tc>
        <w:tc>
          <w:tcPr>
            <w:tcW w:w="1271" w:type="dxa"/>
            <w:vAlign w:val="center"/>
          </w:tcPr>
          <w:p w14:paraId="6B58B7BC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5B9232E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1D93F4A" w14:textId="77777777" w:rsidR="00E365D6" w:rsidRDefault="00000000">
            <w:r>
              <w:t>Auxiliary Engine no2 alternator</w:t>
            </w:r>
          </w:p>
        </w:tc>
        <w:tc>
          <w:tcPr>
            <w:tcW w:w="1836" w:type="dxa"/>
            <w:vAlign w:val="center"/>
          </w:tcPr>
          <w:p w14:paraId="665DDE6F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Expected minimum load/speed on DG: 45%</w:t>
            </w:r>
          </w:p>
        </w:tc>
        <w:tc>
          <w:tcPr>
            <w:tcW w:w="1303" w:type="dxa"/>
            <w:vAlign w:val="center"/>
          </w:tcPr>
          <w:p w14:paraId="3A2B3F6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82B847F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886B33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5295E580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14:paraId="5FDCA32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2B75B67" w14:textId="77777777" w:rsidR="00E365D6" w:rsidRDefault="00000000">
            <w:r>
              <w:t>Auxiliary Engine no3</w:t>
            </w:r>
          </w:p>
        </w:tc>
        <w:tc>
          <w:tcPr>
            <w:tcW w:w="1836" w:type="dxa"/>
            <w:vAlign w:val="center"/>
          </w:tcPr>
          <w:p w14:paraId="1F3A3A96" w14:textId="77777777" w:rsidR="00E365D6" w:rsidRDefault="00000000">
            <w:pPr>
              <w:jc w:val="center"/>
            </w:pPr>
            <w:r>
              <w:t>Expected minimum load: 45%</w:t>
            </w:r>
          </w:p>
        </w:tc>
        <w:tc>
          <w:tcPr>
            <w:tcW w:w="1303" w:type="dxa"/>
            <w:vAlign w:val="center"/>
          </w:tcPr>
          <w:p w14:paraId="17E660D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C1EC5F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39E7498" w14:textId="05293C05" w:rsidR="00E365D6" w:rsidRDefault="00493488">
            <w:pPr>
              <w:jc w:val="center"/>
            </w:pPr>
            <w:r>
              <w:t>900</w:t>
            </w:r>
          </w:p>
        </w:tc>
        <w:tc>
          <w:tcPr>
            <w:tcW w:w="1271" w:type="dxa"/>
            <w:vAlign w:val="center"/>
          </w:tcPr>
          <w:p w14:paraId="30EBC476" w14:textId="77777777" w:rsidR="00E365D6" w:rsidRDefault="00E365D6">
            <w:pPr>
              <w:jc w:val="center"/>
            </w:pPr>
          </w:p>
        </w:tc>
      </w:tr>
      <w:tr w:rsidR="00E365D6" w14:paraId="6F5728F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E6C0987" w14:textId="77777777" w:rsidR="00E365D6" w:rsidRDefault="00000000">
            <w:r>
              <w:t>Auxiliary Engine no3</w:t>
            </w:r>
          </w:p>
        </w:tc>
        <w:tc>
          <w:tcPr>
            <w:tcW w:w="1836" w:type="dxa"/>
            <w:vAlign w:val="center"/>
          </w:tcPr>
          <w:p w14:paraId="01B64B46" w14:textId="77777777" w:rsidR="00E365D6" w:rsidRDefault="00000000">
            <w:pPr>
              <w:jc w:val="center"/>
            </w:pPr>
            <w:r>
              <w:t>Expected minimum load: 45%</w:t>
            </w:r>
          </w:p>
        </w:tc>
        <w:tc>
          <w:tcPr>
            <w:tcW w:w="1303" w:type="dxa"/>
            <w:vAlign w:val="center"/>
          </w:tcPr>
          <w:p w14:paraId="49727DF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85850A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F1A8C79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88C098D" w14:textId="77777777" w:rsidR="00E365D6" w:rsidRDefault="00E365D6">
            <w:pPr>
              <w:jc w:val="center"/>
            </w:pPr>
          </w:p>
        </w:tc>
      </w:tr>
      <w:tr w:rsidR="00E365D6" w:rsidRPr="003F7AE8" w14:paraId="496EAF9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DCC1F50" w14:textId="77777777" w:rsidR="00E365D6" w:rsidRDefault="00000000">
            <w:r>
              <w:t>Auxiliary Engine no3 alternator</w:t>
            </w:r>
          </w:p>
        </w:tc>
        <w:tc>
          <w:tcPr>
            <w:tcW w:w="1836" w:type="dxa"/>
            <w:vAlign w:val="center"/>
          </w:tcPr>
          <w:p w14:paraId="1ADA4344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Expected minimum load/speed on DG: 45%</w:t>
            </w:r>
          </w:p>
        </w:tc>
        <w:tc>
          <w:tcPr>
            <w:tcW w:w="1303" w:type="dxa"/>
            <w:vAlign w:val="center"/>
          </w:tcPr>
          <w:p w14:paraId="42533D47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E62A1C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8E48EED" w14:textId="5460401E" w:rsidR="00E365D6" w:rsidRPr="003F7AE8" w:rsidRDefault="00493488">
            <w:pPr>
              <w:jc w:val="center"/>
              <w:rPr>
                <w:lang w:val="en-IN"/>
              </w:rPr>
            </w:pPr>
            <w:r>
              <w:t>900</w:t>
            </w:r>
          </w:p>
        </w:tc>
        <w:tc>
          <w:tcPr>
            <w:tcW w:w="1271" w:type="dxa"/>
            <w:vAlign w:val="center"/>
          </w:tcPr>
          <w:p w14:paraId="734C192C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2C80900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652D80C" w14:textId="77777777" w:rsidR="00E365D6" w:rsidRDefault="00000000">
            <w:r>
              <w:t>Auxiliary Engine no3 alternator</w:t>
            </w:r>
          </w:p>
        </w:tc>
        <w:tc>
          <w:tcPr>
            <w:tcW w:w="1836" w:type="dxa"/>
            <w:vAlign w:val="center"/>
          </w:tcPr>
          <w:p w14:paraId="233713EF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Expected minimum load/speed on DG: 45%</w:t>
            </w:r>
          </w:p>
        </w:tc>
        <w:tc>
          <w:tcPr>
            <w:tcW w:w="1303" w:type="dxa"/>
            <w:vAlign w:val="center"/>
          </w:tcPr>
          <w:p w14:paraId="13048DE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0C53EE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A0ABED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294739C9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58E3DA20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B22961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t>Auxiliary Engine pre-</w:t>
            </w:r>
            <w:proofErr w:type="spellStart"/>
            <w:r w:rsidRPr="003F7AE8">
              <w:rPr>
                <w:b/>
                <w:color w:val="990099"/>
                <w:lang w:val="en-IN"/>
              </w:rPr>
              <w:t>lub</w:t>
            </w:r>
            <w:proofErr w:type="spellEnd"/>
            <w:r w:rsidRPr="003F7AE8">
              <w:rPr>
                <w:b/>
                <w:color w:val="990099"/>
                <w:lang w:val="en-IN"/>
              </w:rPr>
              <w:t xml:space="preserve"> oil pumps</w:t>
            </w:r>
          </w:p>
        </w:tc>
      </w:tr>
      <w:tr w:rsidR="00E365D6" w:rsidRPr="00505FFC" w14:paraId="36C6EE73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3833D03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t>Auxiliary Engine pre-</w:t>
            </w:r>
            <w:proofErr w:type="spellStart"/>
            <w:r w:rsidRPr="003F7AE8">
              <w:rPr>
                <w:b/>
                <w:color w:val="990099"/>
                <w:lang w:val="en-IN"/>
              </w:rPr>
              <w:t>lub</w:t>
            </w:r>
            <w:proofErr w:type="spellEnd"/>
            <w:r w:rsidRPr="003F7AE8">
              <w:rPr>
                <w:b/>
                <w:color w:val="990099"/>
                <w:lang w:val="en-IN"/>
              </w:rPr>
              <w:t xml:space="preserve"> oil pumps</w:t>
            </w:r>
          </w:p>
        </w:tc>
      </w:tr>
      <w:tr w:rsidR="00E365D6" w14:paraId="1A9D9BE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8B674EB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pre-</w:t>
            </w:r>
            <w:proofErr w:type="spellStart"/>
            <w:r w:rsidRPr="003F7AE8">
              <w:rPr>
                <w:lang w:val="en-IN"/>
              </w:rPr>
              <w:t>lub</w:t>
            </w:r>
            <w:proofErr w:type="spellEnd"/>
            <w:r w:rsidRPr="003F7AE8">
              <w:rPr>
                <w:lang w:val="en-IN"/>
              </w:rPr>
              <w:t xml:space="preserve"> oil pump no1 el. motor</w:t>
            </w:r>
          </w:p>
        </w:tc>
        <w:tc>
          <w:tcPr>
            <w:tcW w:w="1836" w:type="dxa"/>
            <w:vAlign w:val="center"/>
          </w:tcPr>
          <w:p w14:paraId="5AB0054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DC67D0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2B8784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9E9F3E2" w14:textId="7B120310" w:rsidR="00E365D6" w:rsidRDefault="00493488">
            <w:pPr>
              <w:jc w:val="center"/>
            </w:pPr>
            <w:r>
              <w:t>3535</w:t>
            </w:r>
          </w:p>
        </w:tc>
        <w:tc>
          <w:tcPr>
            <w:tcW w:w="1271" w:type="dxa"/>
            <w:vAlign w:val="center"/>
          </w:tcPr>
          <w:p w14:paraId="4F3E0DA0" w14:textId="77777777" w:rsidR="00E365D6" w:rsidRDefault="00E365D6">
            <w:pPr>
              <w:jc w:val="center"/>
            </w:pPr>
          </w:p>
        </w:tc>
      </w:tr>
      <w:tr w:rsidR="00E365D6" w14:paraId="0B0C625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B71B7AB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pre-</w:t>
            </w:r>
            <w:proofErr w:type="spellStart"/>
            <w:r w:rsidRPr="003F7AE8">
              <w:rPr>
                <w:lang w:val="en-IN"/>
              </w:rPr>
              <w:t>lub</w:t>
            </w:r>
            <w:proofErr w:type="spellEnd"/>
            <w:r w:rsidRPr="003F7AE8">
              <w:rPr>
                <w:lang w:val="en-IN"/>
              </w:rPr>
              <w:t xml:space="preserve"> oil pump no1 el. motor</w:t>
            </w:r>
          </w:p>
        </w:tc>
        <w:tc>
          <w:tcPr>
            <w:tcW w:w="1836" w:type="dxa"/>
            <w:vAlign w:val="center"/>
          </w:tcPr>
          <w:p w14:paraId="449FE60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5494CC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8132FC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31CDC0F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532DB1C" w14:textId="77777777" w:rsidR="00E365D6" w:rsidRDefault="00E365D6">
            <w:pPr>
              <w:jc w:val="center"/>
            </w:pPr>
          </w:p>
        </w:tc>
      </w:tr>
      <w:tr w:rsidR="00E365D6" w14:paraId="29FBD15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5268C8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pre-</w:t>
            </w:r>
            <w:proofErr w:type="spellStart"/>
            <w:r w:rsidRPr="003F7AE8">
              <w:rPr>
                <w:lang w:val="en-IN"/>
              </w:rPr>
              <w:t>lub</w:t>
            </w:r>
            <w:proofErr w:type="spellEnd"/>
            <w:r w:rsidRPr="003F7AE8">
              <w:rPr>
                <w:lang w:val="en-IN"/>
              </w:rPr>
              <w:t xml:space="preserve"> oil pump no1</w:t>
            </w:r>
          </w:p>
        </w:tc>
        <w:tc>
          <w:tcPr>
            <w:tcW w:w="1836" w:type="dxa"/>
            <w:vAlign w:val="center"/>
          </w:tcPr>
          <w:p w14:paraId="62E9E03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14AF0A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2FEEE4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9077800" w14:textId="708E2D39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E9374FC" w14:textId="77777777" w:rsidR="00E365D6" w:rsidRDefault="00E365D6">
            <w:pPr>
              <w:jc w:val="center"/>
            </w:pPr>
          </w:p>
        </w:tc>
      </w:tr>
      <w:tr w:rsidR="00E365D6" w14:paraId="7CCF784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C9B0917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pre-</w:t>
            </w:r>
            <w:proofErr w:type="spellStart"/>
            <w:r w:rsidRPr="003F7AE8">
              <w:rPr>
                <w:lang w:val="en-IN"/>
              </w:rPr>
              <w:t>lub</w:t>
            </w:r>
            <w:proofErr w:type="spellEnd"/>
            <w:r w:rsidRPr="003F7AE8">
              <w:rPr>
                <w:lang w:val="en-IN"/>
              </w:rPr>
              <w:t xml:space="preserve"> oil pump no1</w:t>
            </w:r>
          </w:p>
        </w:tc>
        <w:tc>
          <w:tcPr>
            <w:tcW w:w="1836" w:type="dxa"/>
            <w:vAlign w:val="center"/>
          </w:tcPr>
          <w:p w14:paraId="22B8955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E4515B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B5F371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ED25CBA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73C3BD1" w14:textId="77777777" w:rsidR="00E365D6" w:rsidRDefault="00E365D6">
            <w:pPr>
              <w:jc w:val="center"/>
            </w:pPr>
          </w:p>
        </w:tc>
      </w:tr>
      <w:tr w:rsidR="00E365D6" w14:paraId="1E5C28A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E46DE5E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pre-</w:t>
            </w:r>
            <w:proofErr w:type="spellStart"/>
            <w:r w:rsidRPr="003F7AE8">
              <w:rPr>
                <w:lang w:val="en-IN"/>
              </w:rPr>
              <w:t>lub</w:t>
            </w:r>
            <w:proofErr w:type="spellEnd"/>
            <w:r w:rsidRPr="003F7AE8">
              <w:rPr>
                <w:lang w:val="en-IN"/>
              </w:rPr>
              <w:t xml:space="preserve"> oil pump no2 el. motor</w:t>
            </w:r>
          </w:p>
        </w:tc>
        <w:tc>
          <w:tcPr>
            <w:tcW w:w="1836" w:type="dxa"/>
            <w:vAlign w:val="center"/>
          </w:tcPr>
          <w:p w14:paraId="3FCD7F36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99603E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B205AC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34693E7" w14:textId="13389B01" w:rsidR="00E365D6" w:rsidRDefault="00493488">
            <w:pPr>
              <w:jc w:val="center"/>
            </w:pPr>
            <w:r>
              <w:t>3535</w:t>
            </w:r>
          </w:p>
        </w:tc>
        <w:tc>
          <w:tcPr>
            <w:tcW w:w="1271" w:type="dxa"/>
            <w:vAlign w:val="center"/>
          </w:tcPr>
          <w:p w14:paraId="05A4CD14" w14:textId="77777777" w:rsidR="00E365D6" w:rsidRDefault="00E365D6">
            <w:pPr>
              <w:jc w:val="center"/>
            </w:pPr>
          </w:p>
        </w:tc>
      </w:tr>
      <w:tr w:rsidR="00E365D6" w14:paraId="107CB42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0910EF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pre-</w:t>
            </w:r>
            <w:proofErr w:type="spellStart"/>
            <w:r w:rsidRPr="003F7AE8">
              <w:rPr>
                <w:lang w:val="en-IN"/>
              </w:rPr>
              <w:t>lub</w:t>
            </w:r>
            <w:proofErr w:type="spellEnd"/>
            <w:r w:rsidRPr="003F7AE8">
              <w:rPr>
                <w:lang w:val="en-IN"/>
              </w:rPr>
              <w:t xml:space="preserve"> oil pump no2 el. motor</w:t>
            </w:r>
          </w:p>
        </w:tc>
        <w:tc>
          <w:tcPr>
            <w:tcW w:w="1836" w:type="dxa"/>
            <w:vAlign w:val="center"/>
          </w:tcPr>
          <w:p w14:paraId="67F93589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E87ADF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62AF8B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99344BE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1C0E777" w14:textId="77777777" w:rsidR="00E365D6" w:rsidRDefault="00E365D6">
            <w:pPr>
              <w:jc w:val="center"/>
            </w:pPr>
          </w:p>
        </w:tc>
      </w:tr>
      <w:tr w:rsidR="00E365D6" w14:paraId="1A64807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B17C948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pre-</w:t>
            </w:r>
            <w:proofErr w:type="spellStart"/>
            <w:r w:rsidRPr="003F7AE8">
              <w:rPr>
                <w:lang w:val="en-IN"/>
              </w:rPr>
              <w:t>lub</w:t>
            </w:r>
            <w:proofErr w:type="spellEnd"/>
            <w:r w:rsidRPr="003F7AE8">
              <w:rPr>
                <w:lang w:val="en-IN"/>
              </w:rPr>
              <w:t xml:space="preserve"> oil pump no2</w:t>
            </w:r>
          </w:p>
        </w:tc>
        <w:tc>
          <w:tcPr>
            <w:tcW w:w="1836" w:type="dxa"/>
            <w:vAlign w:val="center"/>
          </w:tcPr>
          <w:p w14:paraId="7A91A0D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FD3BE6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93C6A1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DBE7A59" w14:textId="324C4AB8" w:rsidR="00E365D6" w:rsidRDefault="00E365D6" w:rsidP="00493488"/>
        </w:tc>
        <w:tc>
          <w:tcPr>
            <w:tcW w:w="1271" w:type="dxa"/>
            <w:vAlign w:val="center"/>
          </w:tcPr>
          <w:p w14:paraId="6F68968D" w14:textId="77777777" w:rsidR="00E365D6" w:rsidRDefault="00E365D6">
            <w:pPr>
              <w:jc w:val="center"/>
            </w:pPr>
          </w:p>
        </w:tc>
      </w:tr>
      <w:tr w:rsidR="00E365D6" w14:paraId="1AC36B9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CA1BFD5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pre-</w:t>
            </w:r>
            <w:proofErr w:type="spellStart"/>
            <w:r w:rsidRPr="003F7AE8">
              <w:rPr>
                <w:lang w:val="en-IN"/>
              </w:rPr>
              <w:t>lub</w:t>
            </w:r>
            <w:proofErr w:type="spellEnd"/>
            <w:r w:rsidRPr="003F7AE8">
              <w:rPr>
                <w:lang w:val="en-IN"/>
              </w:rPr>
              <w:t xml:space="preserve"> oil pump no2</w:t>
            </w:r>
          </w:p>
        </w:tc>
        <w:tc>
          <w:tcPr>
            <w:tcW w:w="1836" w:type="dxa"/>
            <w:vAlign w:val="center"/>
          </w:tcPr>
          <w:p w14:paraId="04491D5B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3F7F0C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9DC7EB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AF5574A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122AFEA" w14:textId="77777777" w:rsidR="00E365D6" w:rsidRDefault="00E365D6">
            <w:pPr>
              <w:jc w:val="center"/>
            </w:pPr>
          </w:p>
        </w:tc>
      </w:tr>
      <w:tr w:rsidR="00E365D6" w14:paraId="025EA5F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6025F0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pre-</w:t>
            </w:r>
            <w:proofErr w:type="spellStart"/>
            <w:r w:rsidRPr="003F7AE8">
              <w:rPr>
                <w:lang w:val="en-IN"/>
              </w:rPr>
              <w:t>lub</w:t>
            </w:r>
            <w:proofErr w:type="spellEnd"/>
            <w:r w:rsidRPr="003F7AE8">
              <w:rPr>
                <w:lang w:val="en-IN"/>
              </w:rPr>
              <w:t xml:space="preserve"> oil pump no3 el. motor</w:t>
            </w:r>
          </w:p>
        </w:tc>
        <w:tc>
          <w:tcPr>
            <w:tcW w:w="1836" w:type="dxa"/>
            <w:vAlign w:val="center"/>
          </w:tcPr>
          <w:p w14:paraId="3405A3EF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76EC75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FE315D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5C90DBA" w14:textId="433A3E02" w:rsidR="00E365D6" w:rsidRDefault="00493488">
            <w:pPr>
              <w:jc w:val="center"/>
            </w:pPr>
            <w:r>
              <w:t>3535</w:t>
            </w:r>
          </w:p>
        </w:tc>
        <w:tc>
          <w:tcPr>
            <w:tcW w:w="1271" w:type="dxa"/>
            <w:vAlign w:val="center"/>
          </w:tcPr>
          <w:p w14:paraId="1D207CC0" w14:textId="77777777" w:rsidR="00E365D6" w:rsidRDefault="00E365D6">
            <w:pPr>
              <w:jc w:val="center"/>
            </w:pPr>
          </w:p>
        </w:tc>
      </w:tr>
      <w:tr w:rsidR="00E365D6" w14:paraId="6061BDD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411FB3B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pre-</w:t>
            </w:r>
            <w:proofErr w:type="spellStart"/>
            <w:r w:rsidRPr="003F7AE8">
              <w:rPr>
                <w:lang w:val="en-IN"/>
              </w:rPr>
              <w:t>lub</w:t>
            </w:r>
            <w:proofErr w:type="spellEnd"/>
            <w:r w:rsidRPr="003F7AE8">
              <w:rPr>
                <w:lang w:val="en-IN"/>
              </w:rPr>
              <w:t xml:space="preserve"> oil pump no3 el. motor</w:t>
            </w:r>
          </w:p>
        </w:tc>
        <w:tc>
          <w:tcPr>
            <w:tcW w:w="1836" w:type="dxa"/>
            <w:vAlign w:val="center"/>
          </w:tcPr>
          <w:p w14:paraId="40DFBBA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22E255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F5B299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7573510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79B6AEC" w14:textId="77777777" w:rsidR="00E365D6" w:rsidRDefault="00E365D6">
            <w:pPr>
              <w:jc w:val="center"/>
            </w:pPr>
          </w:p>
        </w:tc>
      </w:tr>
      <w:tr w:rsidR="00E365D6" w14:paraId="7536443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0BCE6B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lastRenderedPageBreak/>
              <w:t>AE pre-</w:t>
            </w:r>
            <w:proofErr w:type="spellStart"/>
            <w:r w:rsidRPr="003F7AE8">
              <w:rPr>
                <w:lang w:val="en-IN"/>
              </w:rPr>
              <w:t>lub</w:t>
            </w:r>
            <w:proofErr w:type="spellEnd"/>
            <w:r w:rsidRPr="003F7AE8">
              <w:rPr>
                <w:lang w:val="en-IN"/>
              </w:rPr>
              <w:t xml:space="preserve"> oil pump no3</w:t>
            </w:r>
          </w:p>
        </w:tc>
        <w:tc>
          <w:tcPr>
            <w:tcW w:w="1836" w:type="dxa"/>
            <w:vAlign w:val="center"/>
          </w:tcPr>
          <w:p w14:paraId="09EB5C1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5378F0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F76E8B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FCB9BC2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1236067" w14:textId="77777777" w:rsidR="00E365D6" w:rsidRDefault="00E365D6">
            <w:pPr>
              <w:jc w:val="center"/>
            </w:pPr>
          </w:p>
        </w:tc>
      </w:tr>
      <w:tr w:rsidR="00E365D6" w14:paraId="393BBD9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DE46C2B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pre-</w:t>
            </w:r>
            <w:proofErr w:type="spellStart"/>
            <w:r w:rsidRPr="003F7AE8">
              <w:rPr>
                <w:lang w:val="en-IN"/>
              </w:rPr>
              <w:t>lub</w:t>
            </w:r>
            <w:proofErr w:type="spellEnd"/>
            <w:r w:rsidRPr="003F7AE8">
              <w:rPr>
                <w:lang w:val="en-IN"/>
              </w:rPr>
              <w:t xml:space="preserve"> oil pump no3</w:t>
            </w:r>
          </w:p>
        </w:tc>
        <w:tc>
          <w:tcPr>
            <w:tcW w:w="1836" w:type="dxa"/>
            <w:vAlign w:val="center"/>
          </w:tcPr>
          <w:p w14:paraId="7F167446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B77ACA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92722A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D699CBD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7AED55A" w14:textId="77777777" w:rsidR="00E365D6" w:rsidRDefault="00E365D6">
            <w:pPr>
              <w:jc w:val="center"/>
            </w:pPr>
          </w:p>
        </w:tc>
      </w:tr>
      <w:tr w:rsidR="00E365D6" w14:paraId="5CB64D95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3E5A9F7" w14:textId="77777777" w:rsidR="00E365D6" w:rsidRDefault="00000000">
            <w:r>
              <w:rPr>
                <w:b/>
                <w:color w:val="990099"/>
              </w:rPr>
              <w:t>FO feed pumps</w:t>
            </w:r>
          </w:p>
        </w:tc>
      </w:tr>
      <w:tr w:rsidR="00E365D6" w14:paraId="07716970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8CB39B3" w14:textId="77777777" w:rsidR="00E365D6" w:rsidRDefault="00000000">
            <w:r>
              <w:rPr>
                <w:b/>
                <w:color w:val="990099"/>
              </w:rPr>
              <w:t>FO feed pumps</w:t>
            </w:r>
          </w:p>
        </w:tc>
      </w:tr>
      <w:tr w:rsidR="00E365D6" w14:paraId="0D9FF00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4E6A643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O feed pump no1 el. motor</w:t>
            </w:r>
          </w:p>
        </w:tc>
        <w:tc>
          <w:tcPr>
            <w:tcW w:w="1836" w:type="dxa"/>
            <w:vAlign w:val="center"/>
          </w:tcPr>
          <w:p w14:paraId="3F85112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EEF396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A7A7F3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86EFD13" w14:textId="4985FAE6" w:rsidR="00E365D6" w:rsidRDefault="00892731">
            <w:pPr>
              <w:jc w:val="center"/>
            </w:pPr>
            <w:r>
              <w:t>3312</w:t>
            </w:r>
          </w:p>
        </w:tc>
        <w:tc>
          <w:tcPr>
            <w:tcW w:w="1271" w:type="dxa"/>
            <w:vAlign w:val="center"/>
          </w:tcPr>
          <w:p w14:paraId="54EFC686" w14:textId="77777777" w:rsidR="00E365D6" w:rsidRDefault="00E365D6">
            <w:pPr>
              <w:jc w:val="center"/>
            </w:pPr>
          </w:p>
        </w:tc>
      </w:tr>
      <w:tr w:rsidR="00E365D6" w14:paraId="1885EF5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BC70A5D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O feed pump no1 el. motor</w:t>
            </w:r>
          </w:p>
        </w:tc>
        <w:tc>
          <w:tcPr>
            <w:tcW w:w="1836" w:type="dxa"/>
            <w:vAlign w:val="center"/>
          </w:tcPr>
          <w:p w14:paraId="2DE56DE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5B4E6E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80B963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F8EBBD0" w14:textId="32DDC98D" w:rsidR="00E365D6" w:rsidRDefault="00E365D6" w:rsidP="00493488"/>
        </w:tc>
        <w:tc>
          <w:tcPr>
            <w:tcW w:w="1271" w:type="dxa"/>
            <w:vAlign w:val="center"/>
          </w:tcPr>
          <w:p w14:paraId="71C7C964" w14:textId="77777777" w:rsidR="00E365D6" w:rsidRDefault="00E365D6">
            <w:pPr>
              <w:jc w:val="center"/>
            </w:pPr>
          </w:p>
        </w:tc>
      </w:tr>
      <w:tr w:rsidR="00E365D6" w14:paraId="0389011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53B0F81" w14:textId="77777777" w:rsidR="00E365D6" w:rsidRDefault="00000000">
            <w:r>
              <w:t>FO feed pump no1</w:t>
            </w:r>
          </w:p>
        </w:tc>
        <w:tc>
          <w:tcPr>
            <w:tcW w:w="1836" w:type="dxa"/>
            <w:vAlign w:val="center"/>
          </w:tcPr>
          <w:p w14:paraId="25CEA53A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3A561F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AACD80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3E9BDA5" w14:textId="163E5E7F" w:rsidR="00E365D6" w:rsidRDefault="00892731">
            <w:pPr>
              <w:jc w:val="center"/>
            </w:pPr>
            <w:r>
              <w:t>3312</w:t>
            </w:r>
          </w:p>
        </w:tc>
        <w:tc>
          <w:tcPr>
            <w:tcW w:w="1271" w:type="dxa"/>
            <w:vAlign w:val="center"/>
          </w:tcPr>
          <w:p w14:paraId="491D4912" w14:textId="77777777" w:rsidR="00E365D6" w:rsidRDefault="00E365D6">
            <w:pPr>
              <w:jc w:val="center"/>
            </w:pPr>
          </w:p>
        </w:tc>
      </w:tr>
      <w:tr w:rsidR="00E365D6" w14:paraId="09C4D4E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9FCC3F9" w14:textId="77777777" w:rsidR="00E365D6" w:rsidRDefault="00000000">
            <w:r>
              <w:t>FO feed pump no1</w:t>
            </w:r>
          </w:p>
        </w:tc>
        <w:tc>
          <w:tcPr>
            <w:tcW w:w="1836" w:type="dxa"/>
            <w:vAlign w:val="center"/>
          </w:tcPr>
          <w:p w14:paraId="30F70CC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0B15E7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F82F6D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E43911B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122A946" w14:textId="77777777" w:rsidR="00E365D6" w:rsidRDefault="00E365D6">
            <w:pPr>
              <w:jc w:val="center"/>
            </w:pPr>
          </w:p>
        </w:tc>
      </w:tr>
      <w:tr w:rsidR="00E365D6" w14:paraId="03D225C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F292A3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O feed pump no2 el. motor</w:t>
            </w:r>
          </w:p>
        </w:tc>
        <w:tc>
          <w:tcPr>
            <w:tcW w:w="1836" w:type="dxa"/>
            <w:vAlign w:val="center"/>
          </w:tcPr>
          <w:p w14:paraId="49446614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00CE3A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9868E6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A12E91A" w14:textId="4F9E812B" w:rsidR="00E365D6" w:rsidRDefault="00892731">
            <w:pPr>
              <w:jc w:val="center"/>
            </w:pPr>
            <w:r>
              <w:t>3312</w:t>
            </w:r>
          </w:p>
        </w:tc>
        <w:tc>
          <w:tcPr>
            <w:tcW w:w="1271" w:type="dxa"/>
            <w:vAlign w:val="center"/>
          </w:tcPr>
          <w:p w14:paraId="72856DCC" w14:textId="77777777" w:rsidR="00E365D6" w:rsidRDefault="00E365D6">
            <w:pPr>
              <w:jc w:val="center"/>
            </w:pPr>
          </w:p>
        </w:tc>
      </w:tr>
      <w:tr w:rsidR="00E365D6" w14:paraId="6D20988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FFFB761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O feed pump no2 el. motor</w:t>
            </w:r>
          </w:p>
        </w:tc>
        <w:tc>
          <w:tcPr>
            <w:tcW w:w="1836" w:type="dxa"/>
            <w:vAlign w:val="center"/>
          </w:tcPr>
          <w:p w14:paraId="002AE2A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845CF0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924E9E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82E5CBD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5A885C4" w14:textId="77777777" w:rsidR="00E365D6" w:rsidRDefault="00E365D6">
            <w:pPr>
              <w:jc w:val="center"/>
            </w:pPr>
          </w:p>
        </w:tc>
      </w:tr>
      <w:tr w:rsidR="00E365D6" w14:paraId="7FEC865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68760B6" w14:textId="77777777" w:rsidR="00E365D6" w:rsidRDefault="00000000">
            <w:r>
              <w:t>FO feed pump no2</w:t>
            </w:r>
          </w:p>
        </w:tc>
        <w:tc>
          <w:tcPr>
            <w:tcW w:w="1836" w:type="dxa"/>
            <w:vAlign w:val="center"/>
          </w:tcPr>
          <w:p w14:paraId="6295E37B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B44DCD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BD836C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0BA9657" w14:textId="7D1624E1" w:rsidR="00E365D6" w:rsidRDefault="00892731">
            <w:pPr>
              <w:jc w:val="center"/>
            </w:pPr>
            <w:r>
              <w:t>3312</w:t>
            </w:r>
          </w:p>
        </w:tc>
        <w:tc>
          <w:tcPr>
            <w:tcW w:w="1271" w:type="dxa"/>
            <w:vAlign w:val="center"/>
          </w:tcPr>
          <w:p w14:paraId="11262881" w14:textId="77777777" w:rsidR="00E365D6" w:rsidRDefault="00E365D6">
            <w:pPr>
              <w:jc w:val="center"/>
            </w:pPr>
          </w:p>
        </w:tc>
      </w:tr>
      <w:tr w:rsidR="00E365D6" w14:paraId="2DC8A2D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FEBE7FB" w14:textId="77777777" w:rsidR="00E365D6" w:rsidRDefault="00000000">
            <w:r>
              <w:t>FO feed pump no2</w:t>
            </w:r>
          </w:p>
        </w:tc>
        <w:tc>
          <w:tcPr>
            <w:tcW w:w="1836" w:type="dxa"/>
            <w:vAlign w:val="center"/>
          </w:tcPr>
          <w:p w14:paraId="082F54F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ADC285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B04F89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8C2526F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1E15D64" w14:textId="77777777" w:rsidR="00E365D6" w:rsidRDefault="00E365D6">
            <w:pPr>
              <w:jc w:val="center"/>
            </w:pPr>
          </w:p>
        </w:tc>
      </w:tr>
      <w:tr w:rsidR="00E365D6" w14:paraId="196B8948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51BDFF6" w14:textId="77777777" w:rsidR="00E365D6" w:rsidRDefault="00000000">
            <w:r>
              <w:rPr>
                <w:b/>
                <w:color w:val="990099"/>
              </w:rPr>
              <w:t>FO booster pumps</w:t>
            </w:r>
          </w:p>
        </w:tc>
      </w:tr>
      <w:tr w:rsidR="00E365D6" w14:paraId="00D1C6E3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D7E4960" w14:textId="77777777" w:rsidR="00E365D6" w:rsidRDefault="00000000">
            <w:r>
              <w:rPr>
                <w:b/>
                <w:color w:val="990099"/>
              </w:rPr>
              <w:t>FO booster pumps</w:t>
            </w:r>
          </w:p>
        </w:tc>
      </w:tr>
      <w:tr w:rsidR="00E365D6" w14:paraId="4DF4146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AC7B23B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O booster pump no1 el. motor</w:t>
            </w:r>
          </w:p>
        </w:tc>
        <w:tc>
          <w:tcPr>
            <w:tcW w:w="1836" w:type="dxa"/>
            <w:vAlign w:val="center"/>
          </w:tcPr>
          <w:p w14:paraId="2A0D4B04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B03A5A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5F75EB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DF93625" w14:textId="5F385D42" w:rsidR="00E365D6" w:rsidRDefault="00892731">
            <w:pPr>
              <w:jc w:val="center"/>
            </w:pPr>
            <w:r>
              <w:t>3444</w:t>
            </w:r>
          </w:p>
        </w:tc>
        <w:tc>
          <w:tcPr>
            <w:tcW w:w="1271" w:type="dxa"/>
            <w:vAlign w:val="center"/>
          </w:tcPr>
          <w:p w14:paraId="0C9F14F8" w14:textId="77777777" w:rsidR="00E365D6" w:rsidRDefault="00E365D6">
            <w:pPr>
              <w:jc w:val="center"/>
            </w:pPr>
          </w:p>
        </w:tc>
      </w:tr>
      <w:tr w:rsidR="00E365D6" w14:paraId="258C19F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7BEC679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O booster pump no1 el. motor</w:t>
            </w:r>
          </w:p>
        </w:tc>
        <w:tc>
          <w:tcPr>
            <w:tcW w:w="1836" w:type="dxa"/>
            <w:vAlign w:val="center"/>
          </w:tcPr>
          <w:p w14:paraId="5CD0E5C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50ACFC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AD163F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DF441A2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E86D452" w14:textId="77777777" w:rsidR="00E365D6" w:rsidRDefault="00E365D6">
            <w:pPr>
              <w:jc w:val="center"/>
            </w:pPr>
          </w:p>
        </w:tc>
      </w:tr>
      <w:tr w:rsidR="00E365D6" w14:paraId="594B967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ACDF4B3" w14:textId="77777777" w:rsidR="00E365D6" w:rsidRDefault="00000000">
            <w:r>
              <w:t>FO booster pump no1</w:t>
            </w:r>
          </w:p>
        </w:tc>
        <w:tc>
          <w:tcPr>
            <w:tcW w:w="1836" w:type="dxa"/>
            <w:vAlign w:val="center"/>
          </w:tcPr>
          <w:p w14:paraId="1A313F3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E51C4D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1F952F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4F15028" w14:textId="45678AF6" w:rsidR="00E365D6" w:rsidRDefault="00892731">
            <w:pPr>
              <w:jc w:val="center"/>
            </w:pPr>
            <w:r>
              <w:t>3444</w:t>
            </w:r>
          </w:p>
        </w:tc>
        <w:tc>
          <w:tcPr>
            <w:tcW w:w="1271" w:type="dxa"/>
            <w:vAlign w:val="center"/>
          </w:tcPr>
          <w:p w14:paraId="189CFABB" w14:textId="77777777" w:rsidR="00E365D6" w:rsidRDefault="00E365D6">
            <w:pPr>
              <w:jc w:val="center"/>
            </w:pPr>
          </w:p>
        </w:tc>
      </w:tr>
      <w:tr w:rsidR="00E365D6" w14:paraId="67B7FCA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3D979AD" w14:textId="77777777" w:rsidR="00E365D6" w:rsidRDefault="00000000">
            <w:r>
              <w:t>FO booster pump no1</w:t>
            </w:r>
          </w:p>
        </w:tc>
        <w:tc>
          <w:tcPr>
            <w:tcW w:w="1836" w:type="dxa"/>
            <w:vAlign w:val="center"/>
          </w:tcPr>
          <w:p w14:paraId="091DBF2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53A5AA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AB4E10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829CF5D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7050C5D" w14:textId="77777777" w:rsidR="00E365D6" w:rsidRDefault="00E365D6">
            <w:pPr>
              <w:jc w:val="center"/>
            </w:pPr>
          </w:p>
        </w:tc>
      </w:tr>
      <w:tr w:rsidR="00E365D6" w14:paraId="3D29269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863E38A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O booster pump no2 el. motor</w:t>
            </w:r>
          </w:p>
        </w:tc>
        <w:tc>
          <w:tcPr>
            <w:tcW w:w="1836" w:type="dxa"/>
            <w:vAlign w:val="center"/>
          </w:tcPr>
          <w:p w14:paraId="4B1CF54E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0FB98D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F22377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EB7544F" w14:textId="6F9D7AA9" w:rsidR="00E365D6" w:rsidRDefault="00892731">
            <w:pPr>
              <w:jc w:val="center"/>
            </w:pPr>
            <w:r>
              <w:t>3444</w:t>
            </w:r>
          </w:p>
        </w:tc>
        <w:tc>
          <w:tcPr>
            <w:tcW w:w="1271" w:type="dxa"/>
            <w:vAlign w:val="center"/>
          </w:tcPr>
          <w:p w14:paraId="7A2A2061" w14:textId="77777777" w:rsidR="00E365D6" w:rsidRDefault="00E365D6">
            <w:pPr>
              <w:jc w:val="center"/>
            </w:pPr>
          </w:p>
        </w:tc>
      </w:tr>
      <w:tr w:rsidR="00E365D6" w14:paraId="599405E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EBA6AB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FO booster pump no2 el. motor</w:t>
            </w:r>
          </w:p>
        </w:tc>
        <w:tc>
          <w:tcPr>
            <w:tcW w:w="1836" w:type="dxa"/>
            <w:vAlign w:val="center"/>
          </w:tcPr>
          <w:p w14:paraId="009CABA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570D4F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4A7F32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A27430B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F43DD78" w14:textId="77777777" w:rsidR="00E365D6" w:rsidRDefault="00E365D6">
            <w:pPr>
              <w:jc w:val="center"/>
            </w:pPr>
          </w:p>
        </w:tc>
      </w:tr>
      <w:tr w:rsidR="00E365D6" w14:paraId="05F50BC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EB4644A" w14:textId="77777777" w:rsidR="00E365D6" w:rsidRDefault="00000000">
            <w:r>
              <w:t>FO booster pump no2</w:t>
            </w:r>
          </w:p>
        </w:tc>
        <w:tc>
          <w:tcPr>
            <w:tcW w:w="1836" w:type="dxa"/>
            <w:vAlign w:val="center"/>
          </w:tcPr>
          <w:p w14:paraId="097822C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0DB197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06CB6A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5A82F5B" w14:textId="3865974C" w:rsidR="00E365D6" w:rsidRDefault="00892731">
            <w:pPr>
              <w:jc w:val="center"/>
            </w:pPr>
            <w:r>
              <w:t>3444</w:t>
            </w:r>
          </w:p>
        </w:tc>
        <w:tc>
          <w:tcPr>
            <w:tcW w:w="1271" w:type="dxa"/>
            <w:vAlign w:val="center"/>
          </w:tcPr>
          <w:p w14:paraId="502DBE94" w14:textId="77777777" w:rsidR="00E365D6" w:rsidRDefault="00E365D6">
            <w:pPr>
              <w:jc w:val="center"/>
            </w:pPr>
          </w:p>
        </w:tc>
      </w:tr>
      <w:tr w:rsidR="00E365D6" w14:paraId="0D4AA9B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4D2C816" w14:textId="77777777" w:rsidR="00E365D6" w:rsidRDefault="00000000">
            <w:r>
              <w:t>FO booster pump no2</w:t>
            </w:r>
          </w:p>
        </w:tc>
        <w:tc>
          <w:tcPr>
            <w:tcW w:w="1836" w:type="dxa"/>
            <w:vAlign w:val="center"/>
          </w:tcPr>
          <w:p w14:paraId="4552BD32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23112C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FA9966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7FB1BBF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76448D3" w14:textId="77777777" w:rsidR="00E365D6" w:rsidRDefault="00E365D6">
            <w:pPr>
              <w:jc w:val="center"/>
            </w:pPr>
          </w:p>
        </w:tc>
      </w:tr>
      <w:tr w:rsidR="00E365D6" w14:paraId="0DC0765C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45D638B" w14:textId="77777777" w:rsidR="00E365D6" w:rsidRDefault="00000000">
            <w:r>
              <w:rPr>
                <w:b/>
                <w:color w:val="990099"/>
              </w:rPr>
              <w:t>Transfer pumps</w:t>
            </w:r>
          </w:p>
        </w:tc>
      </w:tr>
      <w:tr w:rsidR="00E365D6" w14:paraId="4EDB81F3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B895701" w14:textId="77777777" w:rsidR="00E365D6" w:rsidRDefault="00000000">
            <w:r>
              <w:rPr>
                <w:b/>
                <w:color w:val="990099"/>
              </w:rPr>
              <w:t>Transfer pumps</w:t>
            </w:r>
          </w:p>
        </w:tc>
      </w:tr>
      <w:tr w:rsidR="00E365D6" w14:paraId="11C3255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6153725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DO transfer pump el. motor</w:t>
            </w:r>
          </w:p>
        </w:tc>
        <w:tc>
          <w:tcPr>
            <w:tcW w:w="1836" w:type="dxa"/>
            <w:vAlign w:val="center"/>
          </w:tcPr>
          <w:p w14:paraId="06F1678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61E4F4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3D46CC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75EC0D4" w14:textId="6959C3A1" w:rsidR="00E365D6" w:rsidRDefault="00892731">
            <w:pPr>
              <w:jc w:val="center"/>
            </w:pPr>
            <w:r>
              <w:t>1178</w:t>
            </w:r>
          </w:p>
        </w:tc>
        <w:tc>
          <w:tcPr>
            <w:tcW w:w="1271" w:type="dxa"/>
            <w:vAlign w:val="center"/>
          </w:tcPr>
          <w:p w14:paraId="59183C03" w14:textId="77777777" w:rsidR="00E365D6" w:rsidRDefault="00E365D6">
            <w:pPr>
              <w:jc w:val="center"/>
            </w:pPr>
          </w:p>
        </w:tc>
      </w:tr>
      <w:tr w:rsidR="00E365D6" w14:paraId="3313360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67D5EAB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DO transfer pump el. motor</w:t>
            </w:r>
          </w:p>
        </w:tc>
        <w:tc>
          <w:tcPr>
            <w:tcW w:w="1836" w:type="dxa"/>
            <w:vAlign w:val="center"/>
          </w:tcPr>
          <w:p w14:paraId="12A57F9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21CA9E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0AF124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75C33E2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73F50FF" w14:textId="77777777" w:rsidR="00E365D6" w:rsidRDefault="00E365D6">
            <w:pPr>
              <w:jc w:val="center"/>
            </w:pPr>
          </w:p>
        </w:tc>
      </w:tr>
      <w:tr w:rsidR="00E365D6" w14:paraId="7B3B094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30D94C0" w14:textId="77777777" w:rsidR="00E365D6" w:rsidRDefault="00000000">
            <w:r>
              <w:t>DO transfer pump</w:t>
            </w:r>
          </w:p>
        </w:tc>
        <w:tc>
          <w:tcPr>
            <w:tcW w:w="1836" w:type="dxa"/>
            <w:vAlign w:val="center"/>
          </w:tcPr>
          <w:p w14:paraId="3B103F2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954686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635499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5545B74" w14:textId="3CB30C4B" w:rsidR="00E365D6" w:rsidRDefault="00892731">
            <w:pPr>
              <w:jc w:val="center"/>
            </w:pPr>
            <w:r>
              <w:t>1150</w:t>
            </w:r>
          </w:p>
        </w:tc>
        <w:tc>
          <w:tcPr>
            <w:tcW w:w="1271" w:type="dxa"/>
            <w:vAlign w:val="center"/>
          </w:tcPr>
          <w:p w14:paraId="00453CD3" w14:textId="77777777" w:rsidR="00E365D6" w:rsidRDefault="00E365D6">
            <w:pPr>
              <w:jc w:val="center"/>
            </w:pPr>
          </w:p>
        </w:tc>
      </w:tr>
      <w:tr w:rsidR="00E365D6" w14:paraId="57423A8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2E08D9E" w14:textId="77777777" w:rsidR="00E365D6" w:rsidRDefault="00000000">
            <w:r>
              <w:t>DO transfer pump</w:t>
            </w:r>
          </w:p>
        </w:tc>
        <w:tc>
          <w:tcPr>
            <w:tcW w:w="1836" w:type="dxa"/>
            <w:vAlign w:val="center"/>
          </w:tcPr>
          <w:p w14:paraId="1BA5A292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C5A690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37CB91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2D49480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051A561" w14:textId="77777777" w:rsidR="00E365D6" w:rsidRDefault="00E365D6">
            <w:pPr>
              <w:jc w:val="center"/>
            </w:pPr>
          </w:p>
        </w:tc>
      </w:tr>
      <w:tr w:rsidR="00E365D6" w14:paraId="0924164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2CC210B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transfer pump el. motor</w:t>
            </w:r>
          </w:p>
        </w:tc>
        <w:tc>
          <w:tcPr>
            <w:tcW w:w="1836" w:type="dxa"/>
            <w:vAlign w:val="center"/>
          </w:tcPr>
          <w:p w14:paraId="0C1C564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625920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A5F893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E1F835C" w14:textId="07039F40" w:rsidR="00E365D6" w:rsidRDefault="00892731">
            <w:pPr>
              <w:jc w:val="center"/>
            </w:pPr>
            <w:r>
              <w:t>1178</w:t>
            </w:r>
          </w:p>
        </w:tc>
        <w:tc>
          <w:tcPr>
            <w:tcW w:w="1271" w:type="dxa"/>
            <w:vAlign w:val="center"/>
          </w:tcPr>
          <w:p w14:paraId="39FF1060" w14:textId="77777777" w:rsidR="00E365D6" w:rsidRDefault="00E365D6">
            <w:pPr>
              <w:jc w:val="center"/>
            </w:pPr>
          </w:p>
        </w:tc>
      </w:tr>
      <w:tr w:rsidR="00E365D6" w14:paraId="6C283E9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8788999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transfer pump el. motor</w:t>
            </w:r>
          </w:p>
        </w:tc>
        <w:tc>
          <w:tcPr>
            <w:tcW w:w="1836" w:type="dxa"/>
            <w:vAlign w:val="center"/>
          </w:tcPr>
          <w:p w14:paraId="5343959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2CD8D2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2AC005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B959273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42009E3" w14:textId="77777777" w:rsidR="00E365D6" w:rsidRDefault="00E365D6">
            <w:pPr>
              <w:jc w:val="center"/>
            </w:pPr>
          </w:p>
        </w:tc>
      </w:tr>
      <w:tr w:rsidR="00E365D6" w14:paraId="0C368AA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EF589EE" w14:textId="77777777" w:rsidR="00E365D6" w:rsidRDefault="00000000">
            <w:r>
              <w:t>HFO transfer pump</w:t>
            </w:r>
          </w:p>
        </w:tc>
        <w:tc>
          <w:tcPr>
            <w:tcW w:w="1836" w:type="dxa"/>
            <w:vAlign w:val="center"/>
          </w:tcPr>
          <w:p w14:paraId="0CB96B79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05CA5A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D4C917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D75AE91" w14:textId="71FA1893" w:rsidR="00E365D6" w:rsidRDefault="00892731">
            <w:pPr>
              <w:jc w:val="center"/>
            </w:pPr>
            <w:r>
              <w:t>1150</w:t>
            </w:r>
          </w:p>
        </w:tc>
        <w:tc>
          <w:tcPr>
            <w:tcW w:w="1271" w:type="dxa"/>
            <w:vAlign w:val="center"/>
          </w:tcPr>
          <w:p w14:paraId="66B6C1D2" w14:textId="77777777" w:rsidR="00E365D6" w:rsidRDefault="00E365D6">
            <w:pPr>
              <w:jc w:val="center"/>
            </w:pPr>
          </w:p>
        </w:tc>
      </w:tr>
      <w:tr w:rsidR="00E365D6" w14:paraId="783834A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3710733" w14:textId="77777777" w:rsidR="00E365D6" w:rsidRDefault="00000000">
            <w:r>
              <w:t>HFO transfer pump</w:t>
            </w:r>
          </w:p>
        </w:tc>
        <w:tc>
          <w:tcPr>
            <w:tcW w:w="1836" w:type="dxa"/>
            <w:vAlign w:val="center"/>
          </w:tcPr>
          <w:p w14:paraId="422DF8A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8A929A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CB0101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964FD5E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258EAE6" w14:textId="77777777" w:rsidR="00E365D6" w:rsidRDefault="00E365D6">
            <w:pPr>
              <w:jc w:val="center"/>
            </w:pPr>
          </w:p>
        </w:tc>
      </w:tr>
      <w:tr w:rsidR="00E365D6" w14:paraId="40B03D3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F49906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LO transfer pump el. motor</w:t>
            </w:r>
          </w:p>
        </w:tc>
        <w:tc>
          <w:tcPr>
            <w:tcW w:w="1836" w:type="dxa"/>
            <w:vAlign w:val="center"/>
          </w:tcPr>
          <w:p w14:paraId="6435010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074517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96519D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69E2DDE" w14:textId="7B9B09A6" w:rsidR="00E365D6" w:rsidRDefault="00892731">
            <w:pPr>
              <w:jc w:val="center"/>
            </w:pPr>
            <w:r>
              <w:t>1140</w:t>
            </w:r>
          </w:p>
        </w:tc>
        <w:tc>
          <w:tcPr>
            <w:tcW w:w="1271" w:type="dxa"/>
            <w:vAlign w:val="center"/>
          </w:tcPr>
          <w:p w14:paraId="5D527DC8" w14:textId="77777777" w:rsidR="00E365D6" w:rsidRDefault="00E365D6">
            <w:pPr>
              <w:jc w:val="center"/>
            </w:pPr>
          </w:p>
        </w:tc>
      </w:tr>
      <w:tr w:rsidR="00E365D6" w14:paraId="1E1AC57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42965D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lastRenderedPageBreak/>
              <w:t>LO transfer pump el. motor</w:t>
            </w:r>
          </w:p>
        </w:tc>
        <w:tc>
          <w:tcPr>
            <w:tcW w:w="1836" w:type="dxa"/>
            <w:vAlign w:val="center"/>
          </w:tcPr>
          <w:p w14:paraId="03348A14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1A1D1B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7F853E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CB6676E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CAAC37F" w14:textId="77777777" w:rsidR="00E365D6" w:rsidRDefault="00E365D6">
            <w:pPr>
              <w:jc w:val="center"/>
            </w:pPr>
          </w:p>
        </w:tc>
      </w:tr>
      <w:tr w:rsidR="00E365D6" w14:paraId="0F704E1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4172AE6" w14:textId="77777777" w:rsidR="00E365D6" w:rsidRDefault="00000000">
            <w:r>
              <w:t>LO transfer pump</w:t>
            </w:r>
          </w:p>
        </w:tc>
        <w:tc>
          <w:tcPr>
            <w:tcW w:w="1836" w:type="dxa"/>
            <w:vAlign w:val="center"/>
          </w:tcPr>
          <w:p w14:paraId="07D56EE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20C7A5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3BE676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A9271D3" w14:textId="3AEC18CC" w:rsidR="00E365D6" w:rsidRDefault="00892731">
            <w:pPr>
              <w:jc w:val="center"/>
            </w:pPr>
            <w:r>
              <w:t>1150</w:t>
            </w:r>
          </w:p>
        </w:tc>
        <w:tc>
          <w:tcPr>
            <w:tcW w:w="1271" w:type="dxa"/>
            <w:vAlign w:val="center"/>
          </w:tcPr>
          <w:p w14:paraId="6F259274" w14:textId="77777777" w:rsidR="00E365D6" w:rsidRDefault="00E365D6">
            <w:pPr>
              <w:jc w:val="center"/>
            </w:pPr>
          </w:p>
        </w:tc>
      </w:tr>
      <w:tr w:rsidR="00E365D6" w14:paraId="1D3C642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26FF1F6" w14:textId="77777777" w:rsidR="00E365D6" w:rsidRDefault="00000000">
            <w:r>
              <w:t>LO transfer pump</w:t>
            </w:r>
          </w:p>
        </w:tc>
        <w:tc>
          <w:tcPr>
            <w:tcW w:w="1836" w:type="dxa"/>
            <w:vAlign w:val="center"/>
          </w:tcPr>
          <w:p w14:paraId="7BA25A02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E63F14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B2C99B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9130382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97A8B3C" w14:textId="77777777" w:rsidR="00E365D6" w:rsidRDefault="00E365D6">
            <w:pPr>
              <w:jc w:val="center"/>
            </w:pPr>
          </w:p>
        </w:tc>
      </w:tr>
      <w:tr w:rsidR="00E365D6" w14:paraId="324A5E2D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30D9E59C" w14:textId="77777777" w:rsidR="00E365D6" w:rsidRDefault="00000000">
            <w:r>
              <w:rPr>
                <w:b/>
                <w:color w:val="990099"/>
              </w:rPr>
              <w:t>Purifiers</w:t>
            </w:r>
          </w:p>
        </w:tc>
      </w:tr>
      <w:tr w:rsidR="00E365D6" w14:paraId="5C6A0D31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A0BA948" w14:textId="77777777" w:rsidR="00E365D6" w:rsidRDefault="00000000">
            <w:r>
              <w:rPr>
                <w:b/>
                <w:color w:val="990099"/>
              </w:rPr>
              <w:t>Purifiers</w:t>
            </w:r>
          </w:p>
        </w:tc>
      </w:tr>
      <w:tr w:rsidR="00E365D6" w:rsidRPr="00892731" w14:paraId="734496A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B88E91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LO purifier el. motor</w:t>
            </w:r>
          </w:p>
        </w:tc>
        <w:tc>
          <w:tcPr>
            <w:tcW w:w="1836" w:type="dxa"/>
            <w:vAlign w:val="center"/>
          </w:tcPr>
          <w:p w14:paraId="7E6209F6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12252C0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7163C7E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6B1B7999" w14:textId="16A8683A" w:rsidR="00E365D6" w:rsidRPr="003F7AE8" w:rsidRDefault="00892731">
            <w:pPr>
              <w:jc w:val="center"/>
              <w:rPr>
                <w:lang w:val="en-IN"/>
              </w:rPr>
            </w:pPr>
            <w:r>
              <w:t>3510</w:t>
            </w:r>
          </w:p>
        </w:tc>
        <w:tc>
          <w:tcPr>
            <w:tcW w:w="1271" w:type="dxa"/>
            <w:vAlign w:val="center"/>
          </w:tcPr>
          <w:p w14:paraId="1814DBE5" w14:textId="171EB4EC" w:rsidR="00E365D6" w:rsidRPr="003F7AE8" w:rsidRDefault="00505FFC">
            <w:pPr>
              <w:jc w:val="center"/>
              <w:rPr>
                <w:lang w:val="en-IN"/>
              </w:rPr>
            </w:pPr>
            <w:r>
              <w:t>19/09/2024</w:t>
            </w:r>
          </w:p>
        </w:tc>
      </w:tr>
      <w:tr w:rsidR="00E365D6" w:rsidRPr="00505FFC" w14:paraId="7BE19A2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954D39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LO purifier el. motor</w:t>
            </w:r>
          </w:p>
        </w:tc>
        <w:tc>
          <w:tcPr>
            <w:tcW w:w="1836" w:type="dxa"/>
            <w:vAlign w:val="center"/>
          </w:tcPr>
          <w:p w14:paraId="364748EA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67C4FDC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B4924D9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01752F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69D718DC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892731" w14:paraId="268C223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8E45331" w14:textId="77777777" w:rsidR="00E365D6" w:rsidRDefault="00000000">
            <w:r>
              <w:t>AE LO purifier</w:t>
            </w:r>
          </w:p>
        </w:tc>
        <w:tc>
          <w:tcPr>
            <w:tcW w:w="1836" w:type="dxa"/>
            <w:vAlign w:val="center"/>
          </w:tcPr>
          <w:p w14:paraId="0A58441D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7739C0AF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DA1E39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6A53F52" w14:textId="26CC297F" w:rsidR="00E365D6" w:rsidRPr="003F7AE8" w:rsidRDefault="00892731">
            <w:pPr>
              <w:jc w:val="center"/>
              <w:rPr>
                <w:lang w:val="en-IN"/>
              </w:rPr>
            </w:pPr>
            <w:r>
              <w:t>12000</w:t>
            </w:r>
          </w:p>
        </w:tc>
        <w:tc>
          <w:tcPr>
            <w:tcW w:w="1271" w:type="dxa"/>
            <w:vAlign w:val="center"/>
          </w:tcPr>
          <w:p w14:paraId="4C7B056E" w14:textId="001E31B4" w:rsidR="00E365D6" w:rsidRPr="003F7AE8" w:rsidRDefault="00505FFC">
            <w:pPr>
              <w:jc w:val="center"/>
              <w:rPr>
                <w:lang w:val="en-IN"/>
              </w:rPr>
            </w:pPr>
            <w:r>
              <w:t>19/09/2024</w:t>
            </w:r>
          </w:p>
        </w:tc>
      </w:tr>
      <w:tr w:rsidR="00E365D6" w:rsidRPr="00505FFC" w14:paraId="1C2C6AE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90A0008" w14:textId="77777777" w:rsidR="00E365D6" w:rsidRDefault="00000000">
            <w:r>
              <w:t>AE LO purifier</w:t>
            </w:r>
          </w:p>
        </w:tc>
        <w:tc>
          <w:tcPr>
            <w:tcW w:w="1836" w:type="dxa"/>
            <w:vAlign w:val="center"/>
          </w:tcPr>
          <w:p w14:paraId="3FB02180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6302093C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6029258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5927B80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7F9898D7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892731" w14:paraId="1AAB915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F0E61C1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rifier no1 el. motor</w:t>
            </w:r>
          </w:p>
        </w:tc>
        <w:tc>
          <w:tcPr>
            <w:tcW w:w="1836" w:type="dxa"/>
            <w:vAlign w:val="center"/>
          </w:tcPr>
          <w:p w14:paraId="15C925A6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60B6009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141459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016CC08" w14:textId="611B5A36" w:rsidR="00E365D6" w:rsidRPr="003F7AE8" w:rsidRDefault="00892731">
            <w:pPr>
              <w:jc w:val="center"/>
              <w:rPr>
                <w:lang w:val="en-IN"/>
              </w:rPr>
            </w:pPr>
            <w:r>
              <w:t>3510</w:t>
            </w:r>
          </w:p>
        </w:tc>
        <w:tc>
          <w:tcPr>
            <w:tcW w:w="1271" w:type="dxa"/>
            <w:vAlign w:val="center"/>
          </w:tcPr>
          <w:p w14:paraId="059E0828" w14:textId="38B511BC" w:rsidR="00E365D6" w:rsidRPr="003F7AE8" w:rsidRDefault="00505FFC">
            <w:pPr>
              <w:jc w:val="center"/>
              <w:rPr>
                <w:lang w:val="en-IN"/>
              </w:rPr>
            </w:pPr>
            <w:r>
              <w:t>20/09/2024</w:t>
            </w:r>
          </w:p>
        </w:tc>
      </w:tr>
      <w:tr w:rsidR="00E365D6" w:rsidRPr="00505FFC" w14:paraId="1A9412B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2F2AD0E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rifier no1 el. motor</w:t>
            </w:r>
          </w:p>
        </w:tc>
        <w:tc>
          <w:tcPr>
            <w:tcW w:w="1836" w:type="dxa"/>
            <w:vAlign w:val="center"/>
          </w:tcPr>
          <w:p w14:paraId="72E5D78E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768B58A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AD5A28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0C8684F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33568E0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892731" w14:paraId="1B40A33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D9DC9D9" w14:textId="77777777" w:rsidR="00E365D6" w:rsidRDefault="00000000">
            <w:r>
              <w:t>ME LO purifier no1</w:t>
            </w:r>
          </w:p>
        </w:tc>
        <w:tc>
          <w:tcPr>
            <w:tcW w:w="1836" w:type="dxa"/>
            <w:vAlign w:val="center"/>
          </w:tcPr>
          <w:p w14:paraId="6955507D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08FDB04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75FE6E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52A5A0E" w14:textId="2F7A9C44" w:rsidR="00E365D6" w:rsidRPr="003F7AE8" w:rsidRDefault="00892731">
            <w:pPr>
              <w:jc w:val="center"/>
              <w:rPr>
                <w:lang w:val="en-IN"/>
              </w:rPr>
            </w:pPr>
            <w:r>
              <w:t>12000</w:t>
            </w:r>
          </w:p>
        </w:tc>
        <w:tc>
          <w:tcPr>
            <w:tcW w:w="1271" w:type="dxa"/>
            <w:vAlign w:val="center"/>
          </w:tcPr>
          <w:p w14:paraId="44CD83A8" w14:textId="6A1757A9" w:rsidR="00E365D6" w:rsidRPr="003F7AE8" w:rsidRDefault="00505FFC">
            <w:pPr>
              <w:jc w:val="center"/>
              <w:rPr>
                <w:lang w:val="en-IN"/>
              </w:rPr>
            </w:pPr>
            <w:r>
              <w:t>20/09/2024</w:t>
            </w:r>
          </w:p>
        </w:tc>
      </w:tr>
      <w:tr w:rsidR="00E365D6" w:rsidRPr="00505FFC" w14:paraId="7ECDE73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9C15C81" w14:textId="77777777" w:rsidR="00E365D6" w:rsidRDefault="00000000">
            <w:r>
              <w:t>ME LO purifier no1</w:t>
            </w:r>
          </w:p>
        </w:tc>
        <w:tc>
          <w:tcPr>
            <w:tcW w:w="1836" w:type="dxa"/>
            <w:vAlign w:val="center"/>
          </w:tcPr>
          <w:p w14:paraId="2A068234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56BDC75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995A5F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D0C6ED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3103EDFE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892731" w14:paraId="0551A03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C2CF151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rifier no2 el. motor</w:t>
            </w:r>
          </w:p>
        </w:tc>
        <w:tc>
          <w:tcPr>
            <w:tcW w:w="1836" w:type="dxa"/>
            <w:vAlign w:val="center"/>
          </w:tcPr>
          <w:p w14:paraId="23328878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64AA277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6EB962E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9138A10" w14:textId="0BC3DE65" w:rsidR="00E365D6" w:rsidRPr="003F7AE8" w:rsidRDefault="00892731">
            <w:pPr>
              <w:jc w:val="center"/>
              <w:rPr>
                <w:lang w:val="en-IN"/>
              </w:rPr>
            </w:pPr>
            <w:r>
              <w:t>3510</w:t>
            </w:r>
          </w:p>
        </w:tc>
        <w:tc>
          <w:tcPr>
            <w:tcW w:w="1271" w:type="dxa"/>
            <w:vAlign w:val="center"/>
          </w:tcPr>
          <w:p w14:paraId="5DA45B5B" w14:textId="34ED817D" w:rsidR="00E365D6" w:rsidRPr="003F7AE8" w:rsidRDefault="00505FFC">
            <w:pPr>
              <w:jc w:val="center"/>
              <w:rPr>
                <w:lang w:val="en-IN"/>
              </w:rPr>
            </w:pPr>
            <w:r>
              <w:t>20/09/2024</w:t>
            </w:r>
          </w:p>
        </w:tc>
      </w:tr>
      <w:tr w:rsidR="00E365D6" w:rsidRPr="00505FFC" w14:paraId="3264AF6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77BC52E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rifier no2 el. motor</w:t>
            </w:r>
          </w:p>
        </w:tc>
        <w:tc>
          <w:tcPr>
            <w:tcW w:w="1836" w:type="dxa"/>
            <w:vAlign w:val="center"/>
          </w:tcPr>
          <w:p w14:paraId="52484AD4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3A6B8E0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B350C7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D2C349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33E9FB91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892731" w14:paraId="546A359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BAB1348" w14:textId="77777777" w:rsidR="00E365D6" w:rsidRDefault="00000000">
            <w:r>
              <w:t>ME LO purifier no2</w:t>
            </w:r>
          </w:p>
        </w:tc>
        <w:tc>
          <w:tcPr>
            <w:tcW w:w="1836" w:type="dxa"/>
            <w:vAlign w:val="center"/>
          </w:tcPr>
          <w:p w14:paraId="4D0FA8D1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6CCC36D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160929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0E3DB5C" w14:textId="2C5B37B4" w:rsidR="00E365D6" w:rsidRPr="003F7AE8" w:rsidRDefault="00892731">
            <w:pPr>
              <w:jc w:val="center"/>
              <w:rPr>
                <w:lang w:val="en-IN"/>
              </w:rPr>
            </w:pPr>
            <w:r>
              <w:t>12000</w:t>
            </w:r>
          </w:p>
        </w:tc>
        <w:tc>
          <w:tcPr>
            <w:tcW w:w="1271" w:type="dxa"/>
            <w:vAlign w:val="center"/>
          </w:tcPr>
          <w:p w14:paraId="606316B0" w14:textId="5967B40F" w:rsidR="00E365D6" w:rsidRPr="003F7AE8" w:rsidRDefault="00505FFC">
            <w:pPr>
              <w:jc w:val="center"/>
              <w:rPr>
                <w:lang w:val="en-IN"/>
              </w:rPr>
            </w:pPr>
            <w:r>
              <w:t>20/09/2024</w:t>
            </w:r>
          </w:p>
        </w:tc>
      </w:tr>
      <w:tr w:rsidR="00E365D6" w:rsidRPr="00505FFC" w14:paraId="4F9692F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99742B8" w14:textId="77777777" w:rsidR="00E365D6" w:rsidRDefault="00000000">
            <w:r>
              <w:t>ME LO purifier no2</w:t>
            </w:r>
          </w:p>
        </w:tc>
        <w:tc>
          <w:tcPr>
            <w:tcW w:w="1836" w:type="dxa"/>
            <w:vAlign w:val="center"/>
          </w:tcPr>
          <w:p w14:paraId="0AE7444B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6533B49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BA48377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15427F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548D663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892731" w14:paraId="6103E41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E90B870" w14:textId="77777777" w:rsidR="00E365D6" w:rsidRDefault="00000000">
            <w:r>
              <w:t>DO purifier el. motor</w:t>
            </w:r>
          </w:p>
        </w:tc>
        <w:tc>
          <w:tcPr>
            <w:tcW w:w="1836" w:type="dxa"/>
            <w:vAlign w:val="center"/>
          </w:tcPr>
          <w:p w14:paraId="71008F0E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3D7CFB4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EC0C1E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3DBEFCC" w14:textId="2E850EF7" w:rsidR="00E365D6" w:rsidRPr="003F7AE8" w:rsidRDefault="00892731">
            <w:pPr>
              <w:jc w:val="center"/>
              <w:rPr>
                <w:lang w:val="en-IN"/>
              </w:rPr>
            </w:pPr>
            <w:r>
              <w:t>3510</w:t>
            </w:r>
          </w:p>
        </w:tc>
        <w:tc>
          <w:tcPr>
            <w:tcW w:w="1271" w:type="dxa"/>
            <w:vAlign w:val="center"/>
          </w:tcPr>
          <w:p w14:paraId="678B2B2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15F53C6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D522D87" w14:textId="77777777" w:rsidR="00E365D6" w:rsidRDefault="00000000">
            <w:r>
              <w:t>DO purifier el. motor</w:t>
            </w:r>
          </w:p>
        </w:tc>
        <w:tc>
          <w:tcPr>
            <w:tcW w:w="1836" w:type="dxa"/>
            <w:vAlign w:val="center"/>
          </w:tcPr>
          <w:p w14:paraId="04A998D2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79585EA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E34B0A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66A7559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4D24C06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892731" w14:paraId="08BF353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C1B1C39" w14:textId="77777777" w:rsidR="00E365D6" w:rsidRDefault="00000000">
            <w:r>
              <w:t>DO purifier</w:t>
            </w:r>
          </w:p>
        </w:tc>
        <w:tc>
          <w:tcPr>
            <w:tcW w:w="1836" w:type="dxa"/>
            <w:vAlign w:val="center"/>
          </w:tcPr>
          <w:p w14:paraId="3716AA9F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7B9C6F99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3B72389E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7F2DEF1" w14:textId="16A72701" w:rsidR="00E365D6" w:rsidRPr="003F7AE8" w:rsidRDefault="00892731">
            <w:pPr>
              <w:jc w:val="center"/>
              <w:rPr>
                <w:lang w:val="en-IN"/>
              </w:rPr>
            </w:pPr>
            <w:r>
              <w:t>12000</w:t>
            </w:r>
          </w:p>
        </w:tc>
        <w:tc>
          <w:tcPr>
            <w:tcW w:w="1271" w:type="dxa"/>
            <w:vAlign w:val="center"/>
          </w:tcPr>
          <w:p w14:paraId="2B5F795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505FFC" w14:paraId="6F315B8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A68FEFB" w14:textId="77777777" w:rsidR="00E365D6" w:rsidRDefault="00000000">
            <w:r>
              <w:t>DO purifier</w:t>
            </w:r>
          </w:p>
        </w:tc>
        <w:tc>
          <w:tcPr>
            <w:tcW w:w="1836" w:type="dxa"/>
            <w:vAlign w:val="center"/>
          </w:tcPr>
          <w:p w14:paraId="190ABD06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4C0260D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24A649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B019CB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17E60A99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892731" w14:paraId="449E332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3925DD5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purifier no1 el. motor</w:t>
            </w:r>
          </w:p>
        </w:tc>
        <w:tc>
          <w:tcPr>
            <w:tcW w:w="1836" w:type="dxa"/>
            <w:vAlign w:val="center"/>
          </w:tcPr>
          <w:p w14:paraId="312688F9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2E61951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0A09A7E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C53D480" w14:textId="6BF78D26" w:rsidR="00E365D6" w:rsidRPr="003F7AE8" w:rsidRDefault="00892731">
            <w:pPr>
              <w:jc w:val="center"/>
              <w:rPr>
                <w:lang w:val="en-IN"/>
              </w:rPr>
            </w:pPr>
            <w:r>
              <w:t>3510</w:t>
            </w:r>
          </w:p>
        </w:tc>
        <w:tc>
          <w:tcPr>
            <w:tcW w:w="1271" w:type="dxa"/>
            <w:vAlign w:val="center"/>
          </w:tcPr>
          <w:p w14:paraId="170C0EBD" w14:textId="25757867" w:rsidR="00E365D6" w:rsidRPr="003F7AE8" w:rsidRDefault="00505FFC">
            <w:pPr>
              <w:jc w:val="center"/>
              <w:rPr>
                <w:lang w:val="en-IN"/>
              </w:rPr>
            </w:pPr>
            <w:r>
              <w:t>20/09/2024</w:t>
            </w:r>
          </w:p>
        </w:tc>
      </w:tr>
      <w:tr w:rsidR="00E365D6" w:rsidRPr="00505FFC" w14:paraId="52707C7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41CB4B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purifier no1 el. motor</w:t>
            </w:r>
          </w:p>
        </w:tc>
        <w:tc>
          <w:tcPr>
            <w:tcW w:w="1836" w:type="dxa"/>
            <w:vAlign w:val="center"/>
          </w:tcPr>
          <w:p w14:paraId="5C4C77C9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7C9C4E8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37DA28F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5D1F1D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723766D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892731" w14:paraId="748C543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06332DA" w14:textId="77777777" w:rsidR="00E365D6" w:rsidRDefault="00000000">
            <w:r>
              <w:t>HFO purifier no1</w:t>
            </w:r>
          </w:p>
        </w:tc>
        <w:tc>
          <w:tcPr>
            <w:tcW w:w="1836" w:type="dxa"/>
            <w:vAlign w:val="center"/>
          </w:tcPr>
          <w:p w14:paraId="38A29E53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51A0BAC8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E2A625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B0AD18F" w14:textId="545D27A3" w:rsidR="00E365D6" w:rsidRPr="003F7AE8" w:rsidRDefault="00892731">
            <w:pPr>
              <w:jc w:val="center"/>
              <w:rPr>
                <w:lang w:val="en-IN"/>
              </w:rPr>
            </w:pPr>
            <w:r>
              <w:t>12000</w:t>
            </w:r>
          </w:p>
        </w:tc>
        <w:tc>
          <w:tcPr>
            <w:tcW w:w="1271" w:type="dxa"/>
            <w:vAlign w:val="center"/>
          </w:tcPr>
          <w:p w14:paraId="491638C2" w14:textId="0A984813" w:rsidR="00E365D6" w:rsidRPr="003F7AE8" w:rsidRDefault="00505FFC">
            <w:pPr>
              <w:jc w:val="center"/>
              <w:rPr>
                <w:lang w:val="en-IN"/>
              </w:rPr>
            </w:pPr>
            <w:r>
              <w:t>20/09/2024</w:t>
            </w:r>
          </w:p>
        </w:tc>
      </w:tr>
      <w:tr w:rsidR="00E365D6" w:rsidRPr="00505FFC" w14:paraId="0DCE809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6870DAE" w14:textId="77777777" w:rsidR="00E365D6" w:rsidRDefault="00000000">
            <w:r>
              <w:t>HFO purifier no1</w:t>
            </w:r>
          </w:p>
        </w:tc>
        <w:tc>
          <w:tcPr>
            <w:tcW w:w="1836" w:type="dxa"/>
            <w:vAlign w:val="center"/>
          </w:tcPr>
          <w:p w14:paraId="4624AE71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084503EA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5AB3D9D5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0B8B890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098D53A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892731" w14:paraId="3D85124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626E0D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purifier no2 el. motor</w:t>
            </w:r>
          </w:p>
        </w:tc>
        <w:tc>
          <w:tcPr>
            <w:tcW w:w="1836" w:type="dxa"/>
            <w:vAlign w:val="center"/>
          </w:tcPr>
          <w:p w14:paraId="5C8B76DC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6D5BB3F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2139644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7478AE01" w14:textId="266AC3A5" w:rsidR="00E365D6" w:rsidRPr="003F7AE8" w:rsidRDefault="00892731">
            <w:pPr>
              <w:jc w:val="center"/>
              <w:rPr>
                <w:lang w:val="en-IN"/>
              </w:rPr>
            </w:pPr>
            <w:r>
              <w:t>3510</w:t>
            </w:r>
          </w:p>
        </w:tc>
        <w:tc>
          <w:tcPr>
            <w:tcW w:w="1271" w:type="dxa"/>
            <w:vAlign w:val="center"/>
          </w:tcPr>
          <w:p w14:paraId="54B84D94" w14:textId="2B0693CF" w:rsidR="00E365D6" w:rsidRPr="003F7AE8" w:rsidRDefault="00505FFC">
            <w:pPr>
              <w:jc w:val="center"/>
              <w:rPr>
                <w:lang w:val="en-IN"/>
              </w:rPr>
            </w:pPr>
            <w:r>
              <w:t>20/09/2024</w:t>
            </w:r>
          </w:p>
        </w:tc>
      </w:tr>
      <w:tr w:rsidR="00E365D6" w:rsidRPr="00505FFC" w14:paraId="43FC78F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51B6D7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purifier no2 el. motor</w:t>
            </w:r>
          </w:p>
        </w:tc>
        <w:tc>
          <w:tcPr>
            <w:tcW w:w="1836" w:type="dxa"/>
            <w:vAlign w:val="center"/>
          </w:tcPr>
          <w:p w14:paraId="784313C4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405A467B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624EB55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08F066D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09F62BD6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:rsidRPr="00892731" w14:paraId="0DAC22D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7B9D1B2" w14:textId="77777777" w:rsidR="00E365D6" w:rsidRDefault="00000000">
            <w:r>
              <w:t>HFO purifier no2</w:t>
            </w:r>
          </w:p>
        </w:tc>
        <w:tc>
          <w:tcPr>
            <w:tcW w:w="1836" w:type="dxa"/>
            <w:vAlign w:val="center"/>
          </w:tcPr>
          <w:p w14:paraId="3EAE64BE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435BA70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2E22FDB3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0F6B8D2E" w14:textId="4CAF3BFA" w:rsidR="00E365D6" w:rsidRPr="003F7AE8" w:rsidRDefault="00892731">
            <w:pPr>
              <w:jc w:val="center"/>
              <w:rPr>
                <w:lang w:val="en-IN"/>
              </w:rPr>
            </w:pPr>
            <w:r>
              <w:t>12000</w:t>
            </w:r>
          </w:p>
        </w:tc>
        <w:tc>
          <w:tcPr>
            <w:tcW w:w="1271" w:type="dxa"/>
            <w:vAlign w:val="center"/>
          </w:tcPr>
          <w:p w14:paraId="2C13C653" w14:textId="051E9BA9" w:rsidR="00E365D6" w:rsidRPr="003F7AE8" w:rsidRDefault="00505FFC">
            <w:pPr>
              <w:jc w:val="center"/>
              <w:rPr>
                <w:lang w:val="en-IN"/>
              </w:rPr>
            </w:pPr>
            <w:r>
              <w:t>20/09/2024</w:t>
            </w:r>
          </w:p>
        </w:tc>
      </w:tr>
      <w:tr w:rsidR="00E365D6" w:rsidRPr="00505FFC" w14:paraId="22AC4B5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FC2416B" w14:textId="77777777" w:rsidR="00E365D6" w:rsidRDefault="00000000">
            <w:r>
              <w:t>HFO purifier no2</w:t>
            </w:r>
          </w:p>
        </w:tc>
        <w:tc>
          <w:tcPr>
            <w:tcW w:w="1836" w:type="dxa"/>
            <w:vAlign w:val="center"/>
          </w:tcPr>
          <w:p w14:paraId="7A546422" w14:textId="77777777" w:rsidR="00E365D6" w:rsidRPr="003F7AE8" w:rsidRDefault="00000000">
            <w:pPr>
              <w:jc w:val="center"/>
              <w:rPr>
                <w:lang w:val="en-IN"/>
              </w:rPr>
            </w:pPr>
            <w:r w:rsidRPr="003F7AE8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303" w:type="dxa"/>
            <w:vAlign w:val="center"/>
          </w:tcPr>
          <w:p w14:paraId="12926A62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1607F929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112" w:type="dxa"/>
            <w:vAlign w:val="center"/>
          </w:tcPr>
          <w:p w14:paraId="4AEE5F47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  <w:tc>
          <w:tcPr>
            <w:tcW w:w="1271" w:type="dxa"/>
            <w:vAlign w:val="center"/>
          </w:tcPr>
          <w:p w14:paraId="35CA0847" w14:textId="77777777" w:rsidR="00E365D6" w:rsidRPr="003F7AE8" w:rsidRDefault="00E365D6">
            <w:pPr>
              <w:jc w:val="center"/>
              <w:rPr>
                <w:lang w:val="en-IN"/>
              </w:rPr>
            </w:pPr>
          </w:p>
        </w:tc>
      </w:tr>
      <w:tr w:rsidR="00E365D6" w14:paraId="218BC373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6D2D6EB" w14:textId="77777777" w:rsidR="00E365D6" w:rsidRDefault="00000000">
            <w:r>
              <w:rPr>
                <w:b/>
                <w:color w:val="990099"/>
              </w:rPr>
              <w:t>Purifiers supply pumps</w:t>
            </w:r>
          </w:p>
        </w:tc>
      </w:tr>
      <w:tr w:rsidR="00E365D6" w14:paraId="6AB02B70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9D5D099" w14:textId="77777777" w:rsidR="00E365D6" w:rsidRDefault="00000000">
            <w:r>
              <w:rPr>
                <w:b/>
                <w:color w:val="990099"/>
              </w:rPr>
              <w:t>Purifiers supply pumps</w:t>
            </w:r>
          </w:p>
        </w:tc>
      </w:tr>
      <w:tr w:rsidR="00E365D6" w14:paraId="6A702B8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37F47D3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LO purifier supply pump el. motor</w:t>
            </w:r>
          </w:p>
        </w:tc>
        <w:tc>
          <w:tcPr>
            <w:tcW w:w="1836" w:type="dxa"/>
            <w:vAlign w:val="center"/>
          </w:tcPr>
          <w:p w14:paraId="44F31EDA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DF369B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E2A4C4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7BCC9E8" w14:textId="2859A06C" w:rsidR="00E365D6" w:rsidRDefault="00892731">
            <w:pPr>
              <w:jc w:val="center"/>
            </w:pPr>
            <w:r>
              <w:t>1640</w:t>
            </w:r>
          </w:p>
        </w:tc>
        <w:tc>
          <w:tcPr>
            <w:tcW w:w="1271" w:type="dxa"/>
            <w:vAlign w:val="center"/>
          </w:tcPr>
          <w:p w14:paraId="209AB721" w14:textId="77777777" w:rsidR="00E365D6" w:rsidRDefault="00E365D6">
            <w:pPr>
              <w:jc w:val="center"/>
            </w:pPr>
          </w:p>
        </w:tc>
      </w:tr>
      <w:tr w:rsidR="00E365D6" w14:paraId="68A4B05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C43B3C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LO purifier supply pump el. motor</w:t>
            </w:r>
          </w:p>
        </w:tc>
        <w:tc>
          <w:tcPr>
            <w:tcW w:w="1836" w:type="dxa"/>
            <w:vAlign w:val="center"/>
          </w:tcPr>
          <w:p w14:paraId="7C541D1F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1EE340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A4E136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04B5F16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68BB4D1" w14:textId="77777777" w:rsidR="00E365D6" w:rsidRDefault="00E365D6">
            <w:pPr>
              <w:jc w:val="center"/>
            </w:pPr>
          </w:p>
        </w:tc>
      </w:tr>
      <w:tr w:rsidR="00E365D6" w14:paraId="02E61A8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10E8BC5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lastRenderedPageBreak/>
              <w:t>AE LO purifier supply pump</w:t>
            </w:r>
          </w:p>
        </w:tc>
        <w:tc>
          <w:tcPr>
            <w:tcW w:w="1836" w:type="dxa"/>
            <w:vAlign w:val="center"/>
          </w:tcPr>
          <w:p w14:paraId="7614CFF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77A466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8EC1FB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5893C5F" w14:textId="250ED3AC" w:rsidR="00E365D6" w:rsidRDefault="00892731">
            <w:pPr>
              <w:jc w:val="center"/>
            </w:pPr>
            <w:r>
              <w:t>1640</w:t>
            </w:r>
          </w:p>
        </w:tc>
        <w:tc>
          <w:tcPr>
            <w:tcW w:w="1271" w:type="dxa"/>
            <w:vAlign w:val="center"/>
          </w:tcPr>
          <w:p w14:paraId="1CDDC548" w14:textId="77777777" w:rsidR="00E365D6" w:rsidRDefault="00E365D6">
            <w:pPr>
              <w:jc w:val="center"/>
            </w:pPr>
          </w:p>
        </w:tc>
      </w:tr>
      <w:tr w:rsidR="00E365D6" w14:paraId="69F20BB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09539F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E LO purifier supply pump</w:t>
            </w:r>
          </w:p>
        </w:tc>
        <w:tc>
          <w:tcPr>
            <w:tcW w:w="1836" w:type="dxa"/>
            <w:vAlign w:val="center"/>
          </w:tcPr>
          <w:p w14:paraId="07DD68B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405FC0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4A1AAE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927038A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8BF9CDF" w14:textId="77777777" w:rsidR="00E365D6" w:rsidRDefault="00E365D6">
            <w:pPr>
              <w:jc w:val="center"/>
            </w:pPr>
          </w:p>
        </w:tc>
      </w:tr>
      <w:tr w:rsidR="00E365D6" w14:paraId="444134F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5B99E98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rifier supply pump no1 el. motor</w:t>
            </w:r>
          </w:p>
        </w:tc>
        <w:tc>
          <w:tcPr>
            <w:tcW w:w="1836" w:type="dxa"/>
            <w:vAlign w:val="center"/>
          </w:tcPr>
          <w:p w14:paraId="3D05D88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4508C6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1284C8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20D88FA" w14:textId="03EBD489" w:rsidR="00E365D6" w:rsidRDefault="00892731">
            <w:pPr>
              <w:jc w:val="center"/>
            </w:pPr>
            <w:r>
              <w:t>1720</w:t>
            </w:r>
          </w:p>
        </w:tc>
        <w:tc>
          <w:tcPr>
            <w:tcW w:w="1271" w:type="dxa"/>
            <w:vAlign w:val="center"/>
          </w:tcPr>
          <w:p w14:paraId="1C4CAACD" w14:textId="77777777" w:rsidR="00E365D6" w:rsidRDefault="00E365D6">
            <w:pPr>
              <w:jc w:val="center"/>
            </w:pPr>
          </w:p>
        </w:tc>
      </w:tr>
      <w:tr w:rsidR="00E365D6" w14:paraId="04B8851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49AC8CC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rifier supply pump no1 el. motor</w:t>
            </w:r>
          </w:p>
        </w:tc>
        <w:tc>
          <w:tcPr>
            <w:tcW w:w="1836" w:type="dxa"/>
            <w:vAlign w:val="center"/>
          </w:tcPr>
          <w:p w14:paraId="1115E964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0A76C6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F6ABC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F28842C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0638380" w14:textId="77777777" w:rsidR="00E365D6" w:rsidRDefault="00E365D6">
            <w:pPr>
              <w:jc w:val="center"/>
            </w:pPr>
          </w:p>
        </w:tc>
      </w:tr>
      <w:tr w:rsidR="00E365D6" w14:paraId="53580D2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5D78B8B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rifier supply pump no1</w:t>
            </w:r>
          </w:p>
        </w:tc>
        <w:tc>
          <w:tcPr>
            <w:tcW w:w="1836" w:type="dxa"/>
            <w:vAlign w:val="center"/>
          </w:tcPr>
          <w:p w14:paraId="29112BD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2CB069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1C76BA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A7A8984" w14:textId="6EE35FA4" w:rsidR="00E365D6" w:rsidRDefault="00892731">
            <w:pPr>
              <w:jc w:val="center"/>
            </w:pPr>
            <w:r>
              <w:t>1720</w:t>
            </w:r>
          </w:p>
        </w:tc>
        <w:tc>
          <w:tcPr>
            <w:tcW w:w="1271" w:type="dxa"/>
            <w:vAlign w:val="center"/>
          </w:tcPr>
          <w:p w14:paraId="39FA533D" w14:textId="77777777" w:rsidR="00E365D6" w:rsidRDefault="00E365D6">
            <w:pPr>
              <w:jc w:val="center"/>
            </w:pPr>
          </w:p>
        </w:tc>
      </w:tr>
      <w:tr w:rsidR="00E365D6" w14:paraId="300A906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3FE2BCB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rifier supply pump no1</w:t>
            </w:r>
          </w:p>
        </w:tc>
        <w:tc>
          <w:tcPr>
            <w:tcW w:w="1836" w:type="dxa"/>
            <w:vAlign w:val="center"/>
          </w:tcPr>
          <w:p w14:paraId="78E310A4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A02543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664DC4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6646384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44AAE39" w14:textId="77777777" w:rsidR="00E365D6" w:rsidRDefault="00E365D6">
            <w:pPr>
              <w:jc w:val="center"/>
            </w:pPr>
          </w:p>
        </w:tc>
      </w:tr>
      <w:tr w:rsidR="00E365D6" w14:paraId="2D3BDE4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053AFFE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rifier supply pump no2 el. motor</w:t>
            </w:r>
          </w:p>
        </w:tc>
        <w:tc>
          <w:tcPr>
            <w:tcW w:w="1836" w:type="dxa"/>
            <w:vAlign w:val="center"/>
          </w:tcPr>
          <w:p w14:paraId="4593698E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34554F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5D93C2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9E69040" w14:textId="6A0106E9" w:rsidR="00E365D6" w:rsidRDefault="00892731">
            <w:pPr>
              <w:jc w:val="center"/>
            </w:pPr>
            <w:r>
              <w:t>1720</w:t>
            </w:r>
          </w:p>
        </w:tc>
        <w:tc>
          <w:tcPr>
            <w:tcW w:w="1271" w:type="dxa"/>
            <w:vAlign w:val="center"/>
          </w:tcPr>
          <w:p w14:paraId="6D388B10" w14:textId="77777777" w:rsidR="00E365D6" w:rsidRDefault="00E365D6">
            <w:pPr>
              <w:jc w:val="center"/>
            </w:pPr>
          </w:p>
        </w:tc>
      </w:tr>
      <w:tr w:rsidR="00E365D6" w14:paraId="491827C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CCAE7D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rifier supply pump no2 el. motor</w:t>
            </w:r>
          </w:p>
        </w:tc>
        <w:tc>
          <w:tcPr>
            <w:tcW w:w="1836" w:type="dxa"/>
            <w:vAlign w:val="center"/>
          </w:tcPr>
          <w:p w14:paraId="3F2CF6BA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B020C5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89F7BF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9633B7E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EEE5AA4" w14:textId="77777777" w:rsidR="00E365D6" w:rsidRDefault="00E365D6">
            <w:pPr>
              <w:jc w:val="center"/>
            </w:pPr>
          </w:p>
        </w:tc>
      </w:tr>
      <w:tr w:rsidR="00E365D6" w14:paraId="750D2DD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EBC0F2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rifier supply pump no2</w:t>
            </w:r>
          </w:p>
        </w:tc>
        <w:tc>
          <w:tcPr>
            <w:tcW w:w="1836" w:type="dxa"/>
            <w:vAlign w:val="center"/>
          </w:tcPr>
          <w:p w14:paraId="4F9D6A8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50BF14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6348B9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8DBBBF3" w14:textId="50581B76" w:rsidR="00E365D6" w:rsidRDefault="00892731">
            <w:pPr>
              <w:jc w:val="center"/>
            </w:pPr>
            <w:r>
              <w:t>1720</w:t>
            </w:r>
          </w:p>
        </w:tc>
        <w:tc>
          <w:tcPr>
            <w:tcW w:w="1271" w:type="dxa"/>
            <w:vAlign w:val="center"/>
          </w:tcPr>
          <w:p w14:paraId="20C65DE7" w14:textId="77777777" w:rsidR="00E365D6" w:rsidRDefault="00E365D6">
            <w:pPr>
              <w:jc w:val="center"/>
            </w:pPr>
          </w:p>
        </w:tc>
      </w:tr>
      <w:tr w:rsidR="00E365D6" w14:paraId="2B60A89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5A5C4BE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ME LO purifier supply pump no2</w:t>
            </w:r>
          </w:p>
        </w:tc>
        <w:tc>
          <w:tcPr>
            <w:tcW w:w="1836" w:type="dxa"/>
            <w:vAlign w:val="center"/>
          </w:tcPr>
          <w:p w14:paraId="137962E6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2D3DC0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4AD0DE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DFA2496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05A8303" w14:textId="77777777" w:rsidR="00E365D6" w:rsidRDefault="00E365D6">
            <w:pPr>
              <w:jc w:val="center"/>
            </w:pPr>
          </w:p>
        </w:tc>
      </w:tr>
      <w:tr w:rsidR="00E365D6" w14:paraId="7872449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630599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DO purifier supply pump el. motor</w:t>
            </w:r>
          </w:p>
        </w:tc>
        <w:tc>
          <w:tcPr>
            <w:tcW w:w="1836" w:type="dxa"/>
            <w:vAlign w:val="center"/>
          </w:tcPr>
          <w:p w14:paraId="77E8ADB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45D65D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E1844C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412E960" w14:textId="2FE84CEF" w:rsidR="00E365D6" w:rsidRDefault="00892731">
            <w:pPr>
              <w:jc w:val="center"/>
            </w:pPr>
            <w:r>
              <w:t>1720</w:t>
            </w:r>
          </w:p>
        </w:tc>
        <w:tc>
          <w:tcPr>
            <w:tcW w:w="1271" w:type="dxa"/>
            <w:vAlign w:val="center"/>
          </w:tcPr>
          <w:p w14:paraId="648FB727" w14:textId="77777777" w:rsidR="00E365D6" w:rsidRDefault="00E365D6">
            <w:pPr>
              <w:jc w:val="center"/>
            </w:pPr>
          </w:p>
        </w:tc>
      </w:tr>
      <w:tr w:rsidR="00E365D6" w14:paraId="2D5282B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2BEEEA9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DO purifier supply pump el. motor</w:t>
            </w:r>
          </w:p>
        </w:tc>
        <w:tc>
          <w:tcPr>
            <w:tcW w:w="1836" w:type="dxa"/>
            <w:vAlign w:val="center"/>
          </w:tcPr>
          <w:p w14:paraId="01D6A915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3213C6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D16467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A99D297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A30CDC3" w14:textId="77777777" w:rsidR="00E365D6" w:rsidRDefault="00E365D6">
            <w:pPr>
              <w:jc w:val="center"/>
            </w:pPr>
          </w:p>
        </w:tc>
      </w:tr>
      <w:tr w:rsidR="00E365D6" w14:paraId="7EBDAFC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16C7367" w14:textId="77777777" w:rsidR="00E365D6" w:rsidRDefault="00000000">
            <w:r>
              <w:t>DO purifier supply pump</w:t>
            </w:r>
          </w:p>
        </w:tc>
        <w:tc>
          <w:tcPr>
            <w:tcW w:w="1836" w:type="dxa"/>
            <w:vAlign w:val="center"/>
          </w:tcPr>
          <w:p w14:paraId="48940B9C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28E4DA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846657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FAFB065" w14:textId="46B0FD18" w:rsidR="00E365D6" w:rsidRDefault="00892731">
            <w:pPr>
              <w:jc w:val="center"/>
            </w:pPr>
            <w:r>
              <w:t>1720</w:t>
            </w:r>
          </w:p>
        </w:tc>
        <w:tc>
          <w:tcPr>
            <w:tcW w:w="1271" w:type="dxa"/>
            <w:vAlign w:val="center"/>
          </w:tcPr>
          <w:p w14:paraId="320ED993" w14:textId="77777777" w:rsidR="00E365D6" w:rsidRDefault="00E365D6">
            <w:pPr>
              <w:jc w:val="center"/>
            </w:pPr>
          </w:p>
        </w:tc>
      </w:tr>
      <w:tr w:rsidR="00E365D6" w14:paraId="20792B1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E0E0551" w14:textId="77777777" w:rsidR="00E365D6" w:rsidRDefault="00000000">
            <w:r>
              <w:t>DO purifier supply pump</w:t>
            </w:r>
          </w:p>
        </w:tc>
        <w:tc>
          <w:tcPr>
            <w:tcW w:w="1836" w:type="dxa"/>
            <w:vAlign w:val="center"/>
          </w:tcPr>
          <w:p w14:paraId="0AEED6F6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7B9496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A40AF9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E9CBA73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DA9A704" w14:textId="77777777" w:rsidR="00E365D6" w:rsidRDefault="00E365D6">
            <w:pPr>
              <w:jc w:val="center"/>
            </w:pPr>
          </w:p>
        </w:tc>
      </w:tr>
      <w:tr w:rsidR="00E365D6" w14:paraId="29A720F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3777EF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purifier supply pump no1 el. motor</w:t>
            </w:r>
          </w:p>
        </w:tc>
        <w:tc>
          <w:tcPr>
            <w:tcW w:w="1836" w:type="dxa"/>
            <w:vAlign w:val="center"/>
          </w:tcPr>
          <w:p w14:paraId="7A4E2FC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48CD18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94EB38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B49540C" w14:textId="5F56A09A" w:rsidR="00E365D6" w:rsidRDefault="00892731">
            <w:pPr>
              <w:jc w:val="center"/>
            </w:pPr>
            <w:r>
              <w:t>1720</w:t>
            </w:r>
          </w:p>
        </w:tc>
        <w:tc>
          <w:tcPr>
            <w:tcW w:w="1271" w:type="dxa"/>
            <w:vAlign w:val="center"/>
          </w:tcPr>
          <w:p w14:paraId="772A37AF" w14:textId="2D8F4138" w:rsidR="00E365D6" w:rsidRDefault="00892731">
            <w:pPr>
              <w:jc w:val="center"/>
            </w:pPr>
            <w:r>
              <w:t>19/09/2024</w:t>
            </w:r>
          </w:p>
        </w:tc>
      </w:tr>
      <w:tr w:rsidR="00E365D6" w14:paraId="335B575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BA9AA2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purifier supply pump no1 el. motor</w:t>
            </w:r>
          </w:p>
        </w:tc>
        <w:tc>
          <w:tcPr>
            <w:tcW w:w="1836" w:type="dxa"/>
            <w:vAlign w:val="center"/>
          </w:tcPr>
          <w:p w14:paraId="06F294DC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3456FD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9E0ACF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B57CD4D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26BF9CE" w14:textId="77777777" w:rsidR="00E365D6" w:rsidRDefault="00E365D6">
            <w:pPr>
              <w:jc w:val="center"/>
            </w:pPr>
          </w:p>
        </w:tc>
      </w:tr>
      <w:tr w:rsidR="00E365D6" w14:paraId="31B65B1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2324FB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purifier supply pump no1</w:t>
            </w:r>
          </w:p>
        </w:tc>
        <w:tc>
          <w:tcPr>
            <w:tcW w:w="1836" w:type="dxa"/>
            <w:vAlign w:val="center"/>
          </w:tcPr>
          <w:p w14:paraId="6F27FDC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C3FE29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9E5456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BA35177" w14:textId="65E6BDD9" w:rsidR="00E365D6" w:rsidRDefault="00892731">
            <w:pPr>
              <w:jc w:val="center"/>
            </w:pPr>
            <w:r>
              <w:t>1720</w:t>
            </w:r>
          </w:p>
        </w:tc>
        <w:tc>
          <w:tcPr>
            <w:tcW w:w="1271" w:type="dxa"/>
            <w:vAlign w:val="center"/>
          </w:tcPr>
          <w:p w14:paraId="6378F0AF" w14:textId="0AEAC819" w:rsidR="00E365D6" w:rsidRDefault="00892731">
            <w:pPr>
              <w:jc w:val="center"/>
            </w:pPr>
            <w:r>
              <w:t>19/09/2024</w:t>
            </w:r>
          </w:p>
        </w:tc>
      </w:tr>
      <w:tr w:rsidR="00E365D6" w14:paraId="030ADEC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BD1625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purifier supply pump no1</w:t>
            </w:r>
          </w:p>
        </w:tc>
        <w:tc>
          <w:tcPr>
            <w:tcW w:w="1836" w:type="dxa"/>
            <w:vAlign w:val="center"/>
          </w:tcPr>
          <w:p w14:paraId="6AB5728C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DF85CB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C0AD6D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6E0CC92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914EE69" w14:textId="77777777" w:rsidR="00E365D6" w:rsidRDefault="00E365D6">
            <w:pPr>
              <w:jc w:val="center"/>
            </w:pPr>
          </w:p>
        </w:tc>
      </w:tr>
      <w:tr w:rsidR="00E365D6" w14:paraId="6FC74C9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312423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purifier supply pump no2 el. motor</w:t>
            </w:r>
          </w:p>
        </w:tc>
        <w:tc>
          <w:tcPr>
            <w:tcW w:w="1836" w:type="dxa"/>
            <w:vAlign w:val="center"/>
          </w:tcPr>
          <w:p w14:paraId="7E8295AA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2B4844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242A83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23C813A" w14:textId="43CAE08F" w:rsidR="00E365D6" w:rsidRDefault="00892731">
            <w:pPr>
              <w:jc w:val="center"/>
            </w:pPr>
            <w:r>
              <w:t>1720</w:t>
            </w:r>
          </w:p>
        </w:tc>
        <w:tc>
          <w:tcPr>
            <w:tcW w:w="1271" w:type="dxa"/>
            <w:vAlign w:val="center"/>
          </w:tcPr>
          <w:p w14:paraId="063664D7" w14:textId="77777777" w:rsidR="00E365D6" w:rsidRDefault="00E365D6">
            <w:pPr>
              <w:jc w:val="center"/>
            </w:pPr>
          </w:p>
        </w:tc>
      </w:tr>
      <w:tr w:rsidR="00E365D6" w14:paraId="62DE535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BD3324C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purifier supply pump no2 el. motor</w:t>
            </w:r>
          </w:p>
        </w:tc>
        <w:tc>
          <w:tcPr>
            <w:tcW w:w="1836" w:type="dxa"/>
            <w:vAlign w:val="center"/>
          </w:tcPr>
          <w:p w14:paraId="003D72D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06B64C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3068C8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D4AC60D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89CCFD7" w14:textId="77777777" w:rsidR="00E365D6" w:rsidRDefault="00E365D6">
            <w:pPr>
              <w:jc w:val="center"/>
            </w:pPr>
          </w:p>
        </w:tc>
      </w:tr>
      <w:tr w:rsidR="00E365D6" w14:paraId="1434347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62FB0C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purifier supply pump no2</w:t>
            </w:r>
          </w:p>
        </w:tc>
        <w:tc>
          <w:tcPr>
            <w:tcW w:w="1836" w:type="dxa"/>
            <w:vAlign w:val="center"/>
          </w:tcPr>
          <w:p w14:paraId="6E9CC3E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F13CB4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5697D1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AF1AF15" w14:textId="5C0524EB" w:rsidR="00E365D6" w:rsidRDefault="00892731">
            <w:pPr>
              <w:jc w:val="center"/>
            </w:pPr>
            <w:r>
              <w:t>1720</w:t>
            </w:r>
          </w:p>
        </w:tc>
        <w:tc>
          <w:tcPr>
            <w:tcW w:w="1271" w:type="dxa"/>
            <w:vAlign w:val="center"/>
          </w:tcPr>
          <w:p w14:paraId="64D68188" w14:textId="77777777" w:rsidR="00E365D6" w:rsidRDefault="00E365D6">
            <w:pPr>
              <w:jc w:val="center"/>
            </w:pPr>
          </w:p>
        </w:tc>
      </w:tr>
      <w:tr w:rsidR="00E365D6" w14:paraId="564743B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1CEA9CE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FO purifier supply pump no2</w:t>
            </w:r>
          </w:p>
        </w:tc>
        <w:tc>
          <w:tcPr>
            <w:tcW w:w="1836" w:type="dxa"/>
            <w:vAlign w:val="center"/>
          </w:tcPr>
          <w:p w14:paraId="60550A1E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972094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6DA9D3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BCF330E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6E690A2" w14:textId="77777777" w:rsidR="00E365D6" w:rsidRDefault="00E365D6">
            <w:pPr>
              <w:jc w:val="center"/>
            </w:pPr>
          </w:p>
        </w:tc>
      </w:tr>
      <w:tr w:rsidR="00E365D6" w:rsidRPr="00505FFC" w14:paraId="66258672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6FE559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t>Auxiliary boiler FO supply pumps</w:t>
            </w:r>
          </w:p>
        </w:tc>
      </w:tr>
      <w:tr w:rsidR="00E365D6" w:rsidRPr="00505FFC" w14:paraId="4CA5C0CE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8A3BD6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t>Auxiliary boiler FO supply pumps</w:t>
            </w:r>
          </w:p>
        </w:tc>
      </w:tr>
      <w:tr w:rsidR="00E365D6" w14:paraId="07EB596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DE2750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O supply pump no1 el. motor</w:t>
            </w:r>
          </w:p>
        </w:tc>
        <w:tc>
          <w:tcPr>
            <w:tcW w:w="1836" w:type="dxa"/>
            <w:vAlign w:val="center"/>
          </w:tcPr>
          <w:p w14:paraId="43AF7CDB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E55C11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ADC650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41D35DA" w14:textId="12613B6F" w:rsidR="00E365D6" w:rsidRDefault="00892731">
            <w:pPr>
              <w:jc w:val="center"/>
            </w:pPr>
            <w:r>
              <w:t>3465</w:t>
            </w:r>
          </w:p>
        </w:tc>
        <w:tc>
          <w:tcPr>
            <w:tcW w:w="1271" w:type="dxa"/>
            <w:vAlign w:val="center"/>
          </w:tcPr>
          <w:p w14:paraId="1FA7EAE7" w14:textId="77777777" w:rsidR="00E365D6" w:rsidRDefault="00E365D6">
            <w:pPr>
              <w:jc w:val="center"/>
            </w:pPr>
          </w:p>
        </w:tc>
      </w:tr>
      <w:tr w:rsidR="00E365D6" w14:paraId="7D4D611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AD1110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O supply pump no1 el. motor</w:t>
            </w:r>
          </w:p>
        </w:tc>
        <w:tc>
          <w:tcPr>
            <w:tcW w:w="1836" w:type="dxa"/>
            <w:vAlign w:val="center"/>
          </w:tcPr>
          <w:p w14:paraId="7186AF6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704D4D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F67349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55A87C8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D18038F" w14:textId="77777777" w:rsidR="00E365D6" w:rsidRDefault="00E365D6">
            <w:pPr>
              <w:jc w:val="center"/>
            </w:pPr>
          </w:p>
        </w:tc>
      </w:tr>
      <w:tr w:rsidR="00E365D6" w14:paraId="1FDB3D3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C93590C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O supply pump no1</w:t>
            </w:r>
          </w:p>
        </w:tc>
        <w:tc>
          <w:tcPr>
            <w:tcW w:w="1836" w:type="dxa"/>
            <w:vAlign w:val="center"/>
          </w:tcPr>
          <w:p w14:paraId="5BCBEE29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97C7BB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7A275F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E937851" w14:textId="36804626" w:rsidR="00E365D6" w:rsidRDefault="00892731">
            <w:pPr>
              <w:jc w:val="center"/>
            </w:pPr>
            <w:r>
              <w:t>3465</w:t>
            </w:r>
          </w:p>
        </w:tc>
        <w:tc>
          <w:tcPr>
            <w:tcW w:w="1271" w:type="dxa"/>
            <w:vAlign w:val="center"/>
          </w:tcPr>
          <w:p w14:paraId="6A7B8647" w14:textId="77777777" w:rsidR="00E365D6" w:rsidRDefault="00E365D6">
            <w:pPr>
              <w:jc w:val="center"/>
            </w:pPr>
          </w:p>
        </w:tc>
      </w:tr>
      <w:tr w:rsidR="00E365D6" w14:paraId="43C57CA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8C9392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O supply pump no1</w:t>
            </w:r>
          </w:p>
        </w:tc>
        <w:tc>
          <w:tcPr>
            <w:tcW w:w="1836" w:type="dxa"/>
            <w:vAlign w:val="center"/>
          </w:tcPr>
          <w:p w14:paraId="1AA19D6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51F456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BB6CFA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F49BD00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AE44F5E" w14:textId="77777777" w:rsidR="00E365D6" w:rsidRDefault="00E365D6">
            <w:pPr>
              <w:jc w:val="center"/>
            </w:pPr>
          </w:p>
        </w:tc>
      </w:tr>
      <w:tr w:rsidR="00E365D6" w14:paraId="4A98C69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A4AD7CD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O supply pump no2 el. motor</w:t>
            </w:r>
          </w:p>
        </w:tc>
        <w:tc>
          <w:tcPr>
            <w:tcW w:w="1836" w:type="dxa"/>
            <w:vAlign w:val="center"/>
          </w:tcPr>
          <w:p w14:paraId="7445867F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A45AAB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DB36D5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775D520" w14:textId="2ECA0610" w:rsidR="00E365D6" w:rsidRDefault="00892731">
            <w:pPr>
              <w:jc w:val="center"/>
            </w:pPr>
            <w:r>
              <w:t>3465</w:t>
            </w:r>
          </w:p>
        </w:tc>
        <w:tc>
          <w:tcPr>
            <w:tcW w:w="1271" w:type="dxa"/>
            <w:vAlign w:val="center"/>
          </w:tcPr>
          <w:p w14:paraId="7E7E33DE" w14:textId="77777777" w:rsidR="00E365D6" w:rsidRDefault="00E365D6">
            <w:pPr>
              <w:jc w:val="center"/>
            </w:pPr>
          </w:p>
        </w:tc>
      </w:tr>
      <w:tr w:rsidR="00E365D6" w14:paraId="47B9779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20804FE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O supply pump no2 el. motor</w:t>
            </w:r>
          </w:p>
        </w:tc>
        <w:tc>
          <w:tcPr>
            <w:tcW w:w="1836" w:type="dxa"/>
            <w:vAlign w:val="center"/>
          </w:tcPr>
          <w:p w14:paraId="68B4788F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E82028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CA8DE0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55B51E5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B61885E" w14:textId="77777777" w:rsidR="00E365D6" w:rsidRDefault="00E365D6">
            <w:pPr>
              <w:jc w:val="center"/>
            </w:pPr>
          </w:p>
        </w:tc>
      </w:tr>
      <w:tr w:rsidR="00E365D6" w14:paraId="2DA285B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12E600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O supply pump no2</w:t>
            </w:r>
          </w:p>
        </w:tc>
        <w:tc>
          <w:tcPr>
            <w:tcW w:w="1836" w:type="dxa"/>
            <w:vAlign w:val="center"/>
          </w:tcPr>
          <w:p w14:paraId="5B25F96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ADCD11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44EF4F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41880BF" w14:textId="3239E647" w:rsidR="00E365D6" w:rsidRDefault="00892731">
            <w:pPr>
              <w:jc w:val="center"/>
            </w:pPr>
            <w:r>
              <w:t>3465</w:t>
            </w:r>
          </w:p>
        </w:tc>
        <w:tc>
          <w:tcPr>
            <w:tcW w:w="1271" w:type="dxa"/>
            <w:vAlign w:val="center"/>
          </w:tcPr>
          <w:p w14:paraId="7B0FF121" w14:textId="77777777" w:rsidR="00E365D6" w:rsidRDefault="00E365D6">
            <w:pPr>
              <w:jc w:val="center"/>
            </w:pPr>
          </w:p>
        </w:tc>
      </w:tr>
      <w:tr w:rsidR="00E365D6" w14:paraId="2ACE505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EF0615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O supply pump no2</w:t>
            </w:r>
          </w:p>
        </w:tc>
        <w:tc>
          <w:tcPr>
            <w:tcW w:w="1836" w:type="dxa"/>
            <w:vAlign w:val="center"/>
          </w:tcPr>
          <w:p w14:paraId="76D4539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A9714F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10CAE4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E86FCD5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B9E812D" w14:textId="77777777" w:rsidR="00E365D6" w:rsidRDefault="00E365D6">
            <w:pPr>
              <w:jc w:val="center"/>
            </w:pPr>
          </w:p>
        </w:tc>
      </w:tr>
      <w:tr w:rsidR="00E365D6" w:rsidRPr="00505FFC" w14:paraId="4DEF7D5B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7EC43BD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t>Auxiliary boiler MGO supply pumps</w:t>
            </w:r>
          </w:p>
        </w:tc>
      </w:tr>
      <w:tr w:rsidR="00E365D6" w:rsidRPr="00505FFC" w14:paraId="24EA6157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7A8E1C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lastRenderedPageBreak/>
              <w:t>Auxiliary boiler MGO supply pumps</w:t>
            </w:r>
          </w:p>
        </w:tc>
      </w:tr>
      <w:tr w:rsidR="00E365D6" w14:paraId="3752CB5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EA51C8C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MGO supply pump no1 el. motor</w:t>
            </w:r>
          </w:p>
        </w:tc>
        <w:tc>
          <w:tcPr>
            <w:tcW w:w="1836" w:type="dxa"/>
            <w:vAlign w:val="center"/>
          </w:tcPr>
          <w:p w14:paraId="2F450DD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72FAE1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B35A34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3C5EA94" w14:textId="0B00F58C" w:rsidR="00E365D6" w:rsidRDefault="00892731">
            <w:pPr>
              <w:jc w:val="center"/>
            </w:pPr>
            <w:r>
              <w:t>3480</w:t>
            </w:r>
          </w:p>
        </w:tc>
        <w:tc>
          <w:tcPr>
            <w:tcW w:w="1271" w:type="dxa"/>
            <w:vAlign w:val="center"/>
          </w:tcPr>
          <w:p w14:paraId="3AC51F69" w14:textId="77777777" w:rsidR="00E365D6" w:rsidRDefault="00E365D6">
            <w:pPr>
              <w:jc w:val="center"/>
            </w:pPr>
          </w:p>
        </w:tc>
      </w:tr>
      <w:tr w:rsidR="00E365D6" w14:paraId="54BA793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E4FE4C1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MGO supply pump no1 el. motor</w:t>
            </w:r>
          </w:p>
        </w:tc>
        <w:tc>
          <w:tcPr>
            <w:tcW w:w="1836" w:type="dxa"/>
            <w:vAlign w:val="center"/>
          </w:tcPr>
          <w:p w14:paraId="5A07AEA2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3C353B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76E9B2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942BF5E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0B46CAF" w14:textId="77777777" w:rsidR="00E365D6" w:rsidRDefault="00E365D6">
            <w:pPr>
              <w:jc w:val="center"/>
            </w:pPr>
          </w:p>
        </w:tc>
      </w:tr>
      <w:tr w:rsidR="00E365D6" w14:paraId="11FA125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0C95F18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MGO supply pump no1</w:t>
            </w:r>
          </w:p>
        </w:tc>
        <w:tc>
          <w:tcPr>
            <w:tcW w:w="1836" w:type="dxa"/>
            <w:vAlign w:val="center"/>
          </w:tcPr>
          <w:p w14:paraId="1851D7F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6D6D3B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A848A5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9BBFF4D" w14:textId="3C293483" w:rsidR="00E365D6" w:rsidRDefault="00892731">
            <w:pPr>
              <w:jc w:val="center"/>
            </w:pPr>
            <w:r>
              <w:t>3480</w:t>
            </w:r>
          </w:p>
        </w:tc>
        <w:tc>
          <w:tcPr>
            <w:tcW w:w="1271" w:type="dxa"/>
            <w:vAlign w:val="center"/>
          </w:tcPr>
          <w:p w14:paraId="1C3E02B1" w14:textId="77777777" w:rsidR="00E365D6" w:rsidRDefault="00E365D6">
            <w:pPr>
              <w:jc w:val="center"/>
            </w:pPr>
          </w:p>
        </w:tc>
      </w:tr>
      <w:tr w:rsidR="00E365D6" w14:paraId="1DCC2B4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19EB633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MGO supply pump no1</w:t>
            </w:r>
          </w:p>
        </w:tc>
        <w:tc>
          <w:tcPr>
            <w:tcW w:w="1836" w:type="dxa"/>
            <w:vAlign w:val="center"/>
          </w:tcPr>
          <w:p w14:paraId="00C0A284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927493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330A3B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C0575AE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88051BA" w14:textId="77777777" w:rsidR="00E365D6" w:rsidRDefault="00E365D6">
            <w:pPr>
              <w:jc w:val="center"/>
            </w:pPr>
          </w:p>
        </w:tc>
      </w:tr>
      <w:tr w:rsidR="00E365D6" w14:paraId="6004A30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CA53369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MGO supply pump no2 el. motor</w:t>
            </w:r>
          </w:p>
        </w:tc>
        <w:tc>
          <w:tcPr>
            <w:tcW w:w="1836" w:type="dxa"/>
            <w:vAlign w:val="center"/>
          </w:tcPr>
          <w:p w14:paraId="28B21D36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41760D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FEA986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5E59D22" w14:textId="49D3CCA3" w:rsidR="00E365D6" w:rsidRDefault="00892731">
            <w:pPr>
              <w:jc w:val="center"/>
            </w:pPr>
            <w:r>
              <w:t>3480</w:t>
            </w:r>
          </w:p>
        </w:tc>
        <w:tc>
          <w:tcPr>
            <w:tcW w:w="1271" w:type="dxa"/>
            <w:vAlign w:val="center"/>
          </w:tcPr>
          <w:p w14:paraId="54C9E28A" w14:textId="77777777" w:rsidR="00E365D6" w:rsidRDefault="00E365D6">
            <w:pPr>
              <w:jc w:val="center"/>
            </w:pPr>
          </w:p>
        </w:tc>
      </w:tr>
      <w:tr w:rsidR="00E365D6" w14:paraId="20A8C2D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CEEDD5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MGO supply pump no2 el. motor</w:t>
            </w:r>
          </w:p>
        </w:tc>
        <w:tc>
          <w:tcPr>
            <w:tcW w:w="1836" w:type="dxa"/>
            <w:vAlign w:val="center"/>
          </w:tcPr>
          <w:p w14:paraId="62AD58D8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F36504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1B3812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E6E6D36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D60ABBA" w14:textId="77777777" w:rsidR="00E365D6" w:rsidRDefault="00E365D6">
            <w:pPr>
              <w:jc w:val="center"/>
            </w:pPr>
          </w:p>
        </w:tc>
      </w:tr>
      <w:tr w:rsidR="00E365D6" w14:paraId="24B6350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5472B11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MGO supply pump no2</w:t>
            </w:r>
          </w:p>
        </w:tc>
        <w:tc>
          <w:tcPr>
            <w:tcW w:w="1836" w:type="dxa"/>
            <w:vAlign w:val="center"/>
          </w:tcPr>
          <w:p w14:paraId="164BDBCF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73C434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DECF12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5EC253B" w14:textId="75E627C8" w:rsidR="00E365D6" w:rsidRDefault="00892731">
            <w:pPr>
              <w:jc w:val="center"/>
            </w:pPr>
            <w:r>
              <w:t>3480</w:t>
            </w:r>
          </w:p>
        </w:tc>
        <w:tc>
          <w:tcPr>
            <w:tcW w:w="1271" w:type="dxa"/>
            <w:vAlign w:val="center"/>
          </w:tcPr>
          <w:p w14:paraId="2F5D2DE3" w14:textId="77777777" w:rsidR="00E365D6" w:rsidRDefault="00E365D6">
            <w:pPr>
              <w:jc w:val="center"/>
            </w:pPr>
          </w:p>
        </w:tc>
      </w:tr>
      <w:tr w:rsidR="00E365D6" w14:paraId="77BE737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D1E40E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MGO supply pump no2</w:t>
            </w:r>
          </w:p>
        </w:tc>
        <w:tc>
          <w:tcPr>
            <w:tcW w:w="1836" w:type="dxa"/>
            <w:vAlign w:val="center"/>
          </w:tcPr>
          <w:p w14:paraId="0CAC2666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349DA1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3417A2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F902EB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8F19A6F" w14:textId="77777777" w:rsidR="00E365D6" w:rsidRDefault="00E365D6">
            <w:pPr>
              <w:jc w:val="center"/>
            </w:pPr>
          </w:p>
        </w:tc>
      </w:tr>
      <w:tr w:rsidR="00E365D6" w:rsidRPr="00505FFC" w14:paraId="03A67B93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060FBBD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t>Auxiliary boiler feed water pumps</w:t>
            </w:r>
          </w:p>
        </w:tc>
      </w:tr>
      <w:tr w:rsidR="00E365D6" w:rsidRPr="00505FFC" w14:paraId="2738ED94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4DF57D3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t>Auxiliary boiler feed water pumps</w:t>
            </w:r>
          </w:p>
        </w:tc>
      </w:tr>
      <w:tr w:rsidR="00E365D6" w14:paraId="3EA6E91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DFF1BE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eed water pump no1 el. motor</w:t>
            </w:r>
          </w:p>
        </w:tc>
        <w:tc>
          <w:tcPr>
            <w:tcW w:w="1836" w:type="dxa"/>
            <w:vAlign w:val="center"/>
          </w:tcPr>
          <w:p w14:paraId="4EDD942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588867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9B39D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B0749FF" w14:textId="55F51F45" w:rsidR="00E365D6" w:rsidRDefault="00892731">
            <w:pPr>
              <w:jc w:val="center"/>
            </w:pPr>
            <w:r>
              <w:t>3528</w:t>
            </w:r>
          </w:p>
        </w:tc>
        <w:tc>
          <w:tcPr>
            <w:tcW w:w="1271" w:type="dxa"/>
            <w:vAlign w:val="center"/>
          </w:tcPr>
          <w:p w14:paraId="21AE8166" w14:textId="77777777" w:rsidR="00E365D6" w:rsidRDefault="00E365D6">
            <w:pPr>
              <w:jc w:val="center"/>
            </w:pPr>
          </w:p>
        </w:tc>
      </w:tr>
      <w:tr w:rsidR="00E365D6" w14:paraId="03833D5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449ED2E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eed water pump no1 el. motor</w:t>
            </w:r>
          </w:p>
        </w:tc>
        <w:tc>
          <w:tcPr>
            <w:tcW w:w="1836" w:type="dxa"/>
            <w:vAlign w:val="center"/>
          </w:tcPr>
          <w:p w14:paraId="431CC9EA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27AE56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FC09B7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B199474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F60E6CE" w14:textId="77777777" w:rsidR="00E365D6" w:rsidRDefault="00E365D6">
            <w:pPr>
              <w:jc w:val="center"/>
            </w:pPr>
          </w:p>
        </w:tc>
      </w:tr>
      <w:tr w:rsidR="00E365D6" w14:paraId="0B5FCD1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CD3DCA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eed water pump no1</w:t>
            </w:r>
          </w:p>
        </w:tc>
        <w:tc>
          <w:tcPr>
            <w:tcW w:w="1836" w:type="dxa"/>
            <w:vAlign w:val="center"/>
          </w:tcPr>
          <w:p w14:paraId="46C60F5F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7489BA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78773C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272C3DD" w14:textId="7DE4AE03" w:rsidR="00E365D6" w:rsidRDefault="00892731">
            <w:pPr>
              <w:jc w:val="center"/>
            </w:pPr>
            <w:r>
              <w:t>3528</w:t>
            </w:r>
          </w:p>
        </w:tc>
        <w:tc>
          <w:tcPr>
            <w:tcW w:w="1271" w:type="dxa"/>
            <w:vAlign w:val="center"/>
          </w:tcPr>
          <w:p w14:paraId="27D0ABE9" w14:textId="77777777" w:rsidR="00E365D6" w:rsidRDefault="00E365D6">
            <w:pPr>
              <w:jc w:val="center"/>
            </w:pPr>
          </w:p>
        </w:tc>
      </w:tr>
      <w:tr w:rsidR="00E365D6" w14:paraId="3880A51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54B646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eed water pump no1</w:t>
            </w:r>
          </w:p>
        </w:tc>
        <w:tc>
          <w:tcPr>
            <w:tcW w:w="1836" w:type="dxa"/>
            <w:vAlign w:val="center"/>
          </w:tcPr>
          <w:p w14:paraId="685707EC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DD7E08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DCE1F5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7954DB5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5D2F151" w14:textId="77777777" w:rsidR="00E365D6" w:rsidRDefault="00E365D6">
            <w:pPr>
              <w:jc w:val="center"/>
            </w:pPr>
          </w:p>
        </w:tc>
      </w:tr>
      <w:tr w:rsidR="00E365D6" w14:paraId="2027139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A4A3627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eed water pump no2 el. motor</w:t>
            </w:r>
          </w:p>
        </w:tc>
        <w:tc>
          <w:tcPr>
            <w:tcW w:w="1836" w:type="dxa"/>
            <w:vAlign w:val="center"/>
          </w:tcPr>
          <w:p w14:paraId="4C0C44FE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DBFA16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BA00A8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5C04DD6" w14:textId="2E2E4FB7" w:rsidR="00E365D6" w:rsidRDefault="00892731">
            <w:pPr>
              <w:jc w:val="center"/>
            </w:pPr>
            <w:r>
              <w:t>3528</w:t>
            </w:r>
          </w:p>
        </w:tc>
        <w:tc>
          <w:tcPr>
            <w:tcW w:w="1271" w:type="dxa"/>
            <w:vAlign w:val="center"/>
          </w:tcPr>
          <w:p w14:paraId="0D76C317" w14:textId="77777777" w:rsidR="00E365D6" w:rsidRDefault="00E365D6">
            <w:pPr>
              <w:jc w:val="center"/>
            </w:pPr>
          </w:p>
        </w:tc>
      </w:tr>
      <w:tr w:rsidR="00E365D6" w14:paraId="2F4BBE3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62821BD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eed water pump no2 el. motor</w:t>
            </w:r>
          </w:p>
        </w:tc>
        <w:tc>
          <w:tcPr>
            <w:tcW w:w="1836" w:type="dxa"/>
            <w:vAlign w:val="center"/>
          </w:tcPr>
          <w:p w14:paraId="1CA30FE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6A4D16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C022BC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A55E5C1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C5BF827" w14:textId="77777777" w:rsidR="00E365D6" w:rsidRDefault="00E365D6">
            <w:pPr>
              <w:jc w:val="center"/>
            </w:pPr>
          </w:p>
        </w:tc>
      </w:tr>
      <w:tr w:rsidR="00E365D6" w14:paraId="68E150A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7CE34B5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eed water pump no2</w:t>
            </w:r>
          </w:p>
        </w:tc>
        <w:tc>
          <w:tcPr>
            <w:tcW w:w="1836" w:type="dxa"/>
            <w:vAlign w:val="center"/>
          </w:tcPr>
          <w:p w14:paraId="0CC8B19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A528DC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C16F36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784688C" w14:textId="00DFB960" w:rsidR="00E365D6" w:rsidRDefault="00892731">
            <w:pPr>
              <w:jc w:val="center"/>
            </w:pPr>
            <w:r>
              <w:t>3528</w:t>
            </w:r>
          </w:p>
        </w:tc>
        <w:tc>
          <w:tcPr>
            <w:tcW w:w="1271" w:type="dxa"/>
            <w:vAlign w:val="center"/>
          </w:tcPr>
          <w:p w14:paraId="6DAB8A30" w14:textId="77777777" w:rsidR="00E365D6" w:rsidRDefault="00E365D6">
            <w:pPr>
              <w:jc w:val="center"/>
            </w:pPr>
          </w:p>
        </w:tc>
      </w:tr>
      <w:tr w:rsidR="00E365D6" w14:paraId="53DD611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6DF918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 boiler feed water pump no2</w:t>
            </w:r>
          </w:p>
        </w:tc>
        <w:tc>
          <w:tcPr>
            <w:tcW w:w="1836" w:type="dxa"/>
            <w:vAlign w:val="center"/>
          </w:tcPr>
          <w:p w14:paraId="69DDA0E2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671DF9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99B3D0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38136F2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F25AFFE" w14:textId="77777777" w:rsidR="00E365D6" w:rsidRDefault="00E365D6">
            <w:pPr>
              <w:jc w:val="center"/>
            </w:pPr>
          </w:p>
        </w:tc>
      </w:tr>
      <w:tr w:rsidR="00E365D6" w:rsidRPr="00505FFC" w14:paraId="02DE7E8A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EE28393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t>Auxiliary boiler FO ignition pump</w:t>
            </w:r>
          </w:p>
        </w:tc>
      </w:tr>
      <w:tr w:rsidR="00E365D6" w:rsidRPr="00505FFC" w14:paraId="70A65A3D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CA92969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t>Auxiliary boiler FO ignition pump</w:t>
            </w:r>
          </w:p>
        </w:tc>
      </w:tr>
      <w:tr w:rsidR="00E365D6" w14:paraId="49AC481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8E0D6BD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 xml:space="preserve">Auxiliary boiler FO ignition </w:t>
            </w:r>
            <w:proofErr w:type="gramStart"/>
            <w:r w:rsidRPr="003F7AE8">
              <w:rPr>
                <w:lang w:val="en-IN"/>
              </w:rPr>
              <w:t>pump  el.</w:t>
            </w:r>
            <w:proofErr w:type="gramEnd"/>
            <w:r w:rsidRPr="003F7AE8">
              <w:rPr>
                <w:lang w:val="en-IN"/>
              </w:rPr>
              <w:t xml:space="preserve"> motor</w:t>
            </w:r>
          </w:p>
        </w:tc>
        <w:tc>
          <w:tcPr>
            <w:tcW w:w="1836" w:type="dxa"/>
            <w:vAlign w:val="center"/>
          </w:tcPr>
          <w:p w14:paraId="249ADED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462965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52EA46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966F078" w14:textId="67DE40E8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D2403A2" w14:textId="77777777" w:rsidR="00E365D6" w:rsidRDefault="00E365D6">
            <w:pPr>
              <w:jc w:val="center"/>
            </w:pPr>
          </w:p>
        </w:tc>
      </w:tr>
      <w:tr w:rsidR="00E365D6" w14:paraId="72294C1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156D6A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 xml:space="preserve">Auxiliary boiler FO ignition </w:t>
            </w:r>
            <w:proofErr w:type="gramStart"/>
            <w:r w:rsidRPr="003F7AE8">
              <w:rPr>
                <w:lang w:val="en-IN"/>
              </w:rPr>
              <w:t>pump  el.</w:t>
            </w:r>
            <w:proofErr w:type="gramEnd"/>
            <w:r w:rsidRPr="003F7AE8">
              <w:rPr>
                <w:lang w:val="en-IN"/>
              </w:rPr>
              <w:t xml:space="preserve"> motor</w:t>
            </w:r>
          </w:p>
        </w:tc>
        <w:tc>
          <w:tcPr>
            <w:tcW w:w="1836" w:type="dxa"/>
            <w:vAlign w:val="center"/>
          </w:tcPr>
          <w:p w14:paraId="2B7589E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738367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28E3B0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57ABC61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099AA5C" w14:textId="77777777" w:rsidR="00E365D6" w:rsidRDefault="00E365D6">
            <w:pPr>
              <w:jc w:val="center"/>
            </w:pPr>
          </w:p>
        </w:tc>
      </w:tr>
      <w:tr w:rsidR="00E365D6" w14:paraId="664EB88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558B877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iliary boiler FO ignition pump</w:t>
            </w:r>
          </w:p>
        </w:tc>
        <w:tc>
          <w:tcPr>
            <w:tcW w:w="1836" w:type="dxa"/>
            <w:vAlign w:val="center"/>
          </w:tcPr>
          <w:p w14:paraId="27A98A5E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E2E098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730173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AF6B7E0" w14:textId="76D86D19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5F8D6A0" w14:textId="77777777" w:rsidR="00E365D6" w:rsidRDefault="00E365D6">
            <w:pPr>
              <w:jc w:val="center"/>
            </w:pPr>
          </w:p>
        </w:tc>
      </w:tr>
      <w:tr w:rsidR="00E365D6" w14:paraId="0BE1851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50ADFF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Auxiliary boiler FO ignition pump</w:t>
            </w:r>
          </w:p>
        </w:tc>
        <w:tc>
          <w:tcPr>
            <w:tcW w:w="1836" w:type="dxa"/>
            <w:vAlign w:val="center"/>
          </w:tcPr>
          <w:p w14:paraId="3D3E483E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96639C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C37D8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3B39602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B8EAF22" w14:textId="77777777" w:rsidR="00E365D6" w:rsidRDefault="00E365D6">
            <w:pPr>
              <w:jc w:val="center"/>
            </w:pPr>
          </w:p>
        </w:tc>
      </w:tr>
      <w:tr w:rsidR="00E365D6" w14:paraId="0F83E376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5BC9A9A" w14:textId="77777777" w:rsidR="00E365D6" w:rsidRDefault="00000000">
            <w:r>
              <w:rPr>
                <w:b/>
                <w:color w:val="990099"/>
              </w:rPr>
              <w:t>Composite boiler FO pumps</w:t>
            </w:r>
          </w:p>
        </w:tc>
      </w:tr>
      <w:tr w:rsidR="00E365D6" w14:paraId="6007EB55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1B9CD5B" w14:textId="77777777" w:rsidR="00E365D6" w:rsidRDefault="00000000">
            <w:r>
              <w:rPr>
                <w:b/>
                <w:color w:val="990099"/>
              </w:rPr>
              <w:t>Composite boiler FO pumps</w:t>
            </w:r>
          </w:p>
        </w:tc>
      </w:tr>
      <w:tr w:rsidR="00E365D6" w14:paraId="20D7151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ADBFC77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O pump no1 el. motor</w:t>
            </w:r>
          </w:p>
        </w:tc>
        <w:tc>
          <w:tcPr>
            <w:tcW w:w="1836" w:type="dxa"/>
            <w:vAlign w:val="center"/>
          </w:tcPr>
          <w:p w14:paraId="547119E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1FA8C8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3ECFA7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550A920" w14:textId="3F7E7D04" w:rsidR="00E365D6" w:rsidRDefault="00892731">
            <w:pPr>
              <w:jc w:val="center"/>
            </w:pPr>
            <w:r>
              <w:t>3285</w:t>
            </w:r>
          </w:p>
        </w:tc>
        <w:tc>
          <w:tcPr>
            <w:tcW w:w="1271" w:type="dxa"/>
            <w:vAlign w:val="center"/>
          </w:tcPr>
          <w:p w14:paraId="427515EE" w14:textId="77777777" w:rsidR="00E365D6" w:rsidRDefault="00E365D6">
            <w:pPr>
              <w:jc w:val="center"/>
            </w:pPr>
          </w:p>
        </w:tc>
      </w:tr>
      <w:tr w:rsidR="00E365D6" w14:paraId="1D02CF9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651E893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O pump no1 el. motor</w:t>
            </w:r>
          </w:p>
        </w:tc>
        <w:tc>
          <w:tcPr>
            <w:tcW w:w="1836" w:type="dxa"/>
            <w:vAlign w:val="center"/>
          </w:tcPr>
          <w:p w14:paraId="3F5456F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198726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068E5B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341FF65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5EF6BAF" w14:textId="77777777" w:rsidR="00E365D6" w:rsidRDefault="00E365D6">
            <w:pPr>
              <w:jc w:val="center"/>
            </w:pPr>
          </w:p>
        </w:tc>
      </w:tr>
      <w:tr w:rsidR="00E365D6" w14:paraId="1BFEBCB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FE21153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O pump no1</w:t>
            </w:r>
          </w:p>
        </w:tc>
        <w:tc>
          <w:tcPr>
            <w:tcW w:w="1836" w:type="dxa"/>
            <w:vAlign w:val="center"/>
          </w:tcPr>
          <w:p w14:paraId="6EBF453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AD015D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BE1D90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250B7AB" w14:textId="116CEBC7" w:rsidR="00E365D6" w:rsidRDefault="00892731">
            <w:pPr>
              <w:jc w:val="center"/>
            </w:pPr>
            <w:r>
              <w:t>3285</w:t>
            </w:r>
          </w:p>
        </w:tc>
        <w:tc>
          <w:tcPr>
            <w:tcW w:w="1271" w:type="dxa"/>
            <w:vAlign w:val="center"/>
          </w:tcPr>
          <w:p w14:paraId="6DA2DCD5" w14:textId="77777777" w:rsidR="00E365D6" w:rsidRDefault="00E365D6">
            <w:pPr>
              <w:jc w:val="center"/>
            </w:pPr>
          </w:p>
        </w:tc>
      </w:tr>
      <w:tr w:rsidR="00E365D6" w14:paraId="43DA87C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699664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O pump no1</w:t>
            </w:r>
          </w:p>
        </w:tc>
        <w:tc>
          <w:tcPr>
            <w:tcW w:w="1836" w:type="dxa"/>
            <w:vAlign w:val="center"/>
          </w:tcPr>
          <w:p w14:paraId="15F6AB49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315C70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581BB5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CFC402F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4372D88" w14:textId="77777777" w:rsidR="00E365D6" w:rsidRDefault="00E365D6">
            <w:pPr>
              <w:jc w:val="center"/>
            </w:pPr>
          </w:p>
        </w:tc>
      </w:tr>
      <w:tr w:rsidR="00E365D6" w14:paraId="573A103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198DC07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O pump no2 el. motor</w:t>
            </w:r>
          </w:p>
        </w:tc>
        <w:tc>
          <w:tcPr>
            <w:tcW w:w="1836" w:type="dxa"/>
            <w:vAlign w:val="center"/>
          </w:tcPr>
          <w:p w14:paraId="503DCB7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DB4572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A8107E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31814F0" w14:textId="2AB826C8" w:rsidR="00E365D6" w:rsidRDefault="00892731">
            <w:pPr>
              <w:jc w:val="center"/>
            </w:pPr>
            <w:r>
              <w:t>3285</w:t>
            </w:r>
          </w:p>
        </w:tc>
        <w:tc>
          <w:tcPr>
            <w:tcW w:w="1271" w:type="dxa"/>
            <w:vAlign w:val="center"/>
          </w:tcPr>
          <w:p w14:paraId="4DE7F8A1" w14:textId="77777777" w:rsidR="00E365D6" w:rsidRDefault="00E365D6">
            <w:pPr>
              <w:jc w:val="center"/>
            </w:pPr>
          </w:p>
        </w:tc>
      </w:tr>
      <w:tr w:rsidR="00E365D6" w14:paraId="72D3701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98D8CC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O pump no2 el. motor</w:t>
            </w:r>
          </w:p>
        </w:tc>
        <w:tc>
          <w:tcPr>
            <w:tcW w:w="1836" w:type="dxa"/>
            <w:vAlign w:val="center"/>
          </w:tcPr>
          <w:p w14:paraId="765FD82F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5F56DF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389B14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462718C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FAAB44B" w14:textId="77777777" w:rsidR="00E365D6" w:rsidRDefault="00E365D6">
            <w:pPr>
              <w:jc w:val="center"/>
            </w:pPr>
          </w:p>
        </w:tc>
      </w:tr>
      <w:tr w:rsidR="00E365D6" w14:paraId="47AB076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47F3FAD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O pump no2</w:t>
            </w:r>
          </w:p>
        </w:tc>
        <w:tc>
          <w:tcPr>
            <w:tcW w:w="1836" w:type="dxa"/>
            <w:vAlign w:val="center"/>
          </w:tcPr>
          <w:p w14:paraId="10BAA14C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2CAA51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32C644F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910F554" w14:textId="1286E63D" w:rsidR="00E365D6" w:rsidRDefault="00892731">
            <w:pPr>
              <w:jc w:val="center"/>
            </w:pPr>
            <w:r>
              <w:t>3285</w:t>
            </w:r>
          </w:p>
        </w:tc>
        <w:tc>
          <w:tcPr>
            <w:tcW w:w="1271" w:type="dxa"/>
            <w:vAlign w:val="center"/>
          </w:tcPr>
          <w:p w14:paraId="0AA06E10" w14:textId="77777777" w:rsidR="00E365D6" w:rsidRDefault="00E365D6">
            <w:pPr>
              <w:jc w:val="center"/>
            </w:pPr>
          </w:p>
        </w:tc>
      </w:tr>
      <w:tr w:rsidR="00E365D6" w14:paraId="3A42578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7488923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lastRenderedPageBreak/>
              <w:t>Composite boiler FO pump no2</w:t>
            </w:r>
          </w:p>
        </w:tc>
        <w:tc>
          <w:tcPr>
            <w:tcW w:w="1836" w:type="dxa"/>
            <w:vAlign w:val="center"/>
          </w:tcPr>
          <w:p w14:paraId="04C1C176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82772C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C6A3A5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24E0356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5E2D642" w14:textId="77777777" w:rsidR="00E365D6" w:rsidRDefault="00E365D6">
            <w:pPr>
              <w:jc w:val="center"/>
            </w:pPr>
          </w:p>
        </w:tc>
      </w:tr>
      <w:tr w:rsidR="00E365D6" w14:paraId="223FDDE5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E259132" w14:textId="77777777" w:rsidR="00E365D6" w:rsidRDefault="00000000">
            <w:r>
              <w:rPr>
                <w:b/>
                <w:color w:val="990099"/>
              </w:rPr>
              <w:t>Composite boiler MGO pumps</w:t>
            </w:r>
          </w:p>
        </w:tc>
      </w:tr>
      <w:tr w:rsidR="00E365D6" w14:paraId="62F54CBB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7304C8C" w14:textId="77777777" w:rsidR="00E365D6" w:rsidRDefault="00000000">
            <w:r>
              <w:rPr>
                <w:b/>
                <w:color w:val="990099"/>
              </w:rPr>
              <w:t>Composite boiler MGO pumps</w:t>
            </w:r>
          </w:p>
        </w:tc>
      </w:tr>
      <w:tr w:rsidR="00E365D6" w14:paraId="0399255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78D92C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MGO pump no1 el. motor</w:t>
            </w:r>
          </w:p>
        </w:tc>
        <w:tc>
          <w:tcPr>
            <w:tcW w:w="1836" w:type="dxa"/>
            <w:vAlign w:val="center"/>
          </w:tcPr>
          <w:p w14:paraId="0D44A4E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D76E5D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55C649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48BB584" w14:textId="7CFE4B10" w:rsidR="00E365D6" w:rsidRDefault="00892731">
            <w:pPr>
              <w:jc w:val="center"/>
            </w:pPr>
            <w:r>
              <w:t>3465</w:t>
            </w:r>
          </w:p>
        </w:tc>
        <w:tc>
          <w:tcPr>
            <w:tcW w:w="1271" w:type="dxa"/>
            <w:vAlign w:val="center"/>
          </w:tcPr>
          <w:p w14:paraId="2EBF7FDE" w14:textId="77777777" w:rsidR="00E365D6" w:rsidRDefault="00E365D6">
            <w:pPr>
              <w:jc w:val="center"/>
            </w:pPr>
          </w:p>
        </w:tc>
      </w:tr>
      <w:tr w:rsidR="00E365D6" w14:paraId="7532249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5395AB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MGO pump no1 el. motor</w:t>
            </w:r>
          </w:p>
        </w:tc>
        <w:tc>
          <w:tcPr>
            <w:tcW w:w="1836" w:type="dxa"/>
            <w:vAlign w:val="center"/>
          </w:tcPr>
          <w:p w14:paraId="2459BA22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1465EC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3AFBE0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8191CE8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676C360" w14:textId="77777777" w:rsidR="00E365D6" w:rsidRDefault="00E365D6">
            <w:pPr>
              <w:jc w:val="center"/>
            </w:pPr>
          </w:p>
        </w:tc>
      </w:tr>
      <w:tr w:rsidR="00E365D6" w14:paraId="4514ECE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FB1E80E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MGO pump no1</w:t>
            </w:r>
          </w:p>
        </w:tc>
        <w:tc>
          <w:tcPr>
            <w:tcW w:w="1836" w:type="dxa"/>
            <w:vAlign w:val="center"/>
          </w:tcPr>
          <w:p w14:paraId="07203409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978F3A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028BC0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5C1B7A7" w14:textId="388BB0D8" w:rsidR="00E365D6" w:rsidRDefault="00892731">
            <w:pPr>
              <w:jc w:val="center"/>
            </w:pPr>
            <w:r>
              <w:t>3465</w:t>
            </w:r>
          </w:p>
        </w:tc>
        <w:tc>
          <w:tcPr>
            <w:tcW w:w="1271" w:type="dxa"/>
            <w:vAlign w:val="center"/>
          </w:tcPr>
          <w:p w14:paraId="13AF3F1D" w14:textId="77777777" w:rsidR="00E365D6" w:rsidRDefault="00E365D6">
            <w:pPr>
              <w:jc w:val="center"/>
            </w:pPr>
          </w:p>
        </w:tc>
      </w:tr>
      <w:tr w:rsidR="00E365D6" w14:paraId="4132CBE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ED19B6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MGO pump no1</w:t>
            </w:r>
          </w:p>
        </w:tc>
        <w:tc>
          <w:tcPr>
            <w:tcW w:w="1836" w:type="dxa"/>
            <w:vAlign w:val="center"/>
          </w:tcPr>
          <w:p w14:paraId="5A42D84A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17078F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2DE16D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D1E1D66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75ACB38" w14:textId="77777777" w:rsidR="00E365D6" w:rsidRDefault="00E365D6">
            <w:pPr>
              <w:jc w:val="center"/>
            </w:pPr>
          </w:p>
        </w:tc>
      </w:tr>
      <w:tr w:rsidR="00E365D6" w14:paraId="1F75FBD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4C45AD7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MGO pump no2 el. motor</w:t>
            </w:r>
          </w:p>
        </w:tc>
        <w:tc>
          <w:tcPr>
            <w:tcW w:w="1836" w:type="dxa"/>
            <w:vAlign w:val="center"/>
          </w:tcPr>
          <w:p w14:paraId="0BDDDDB9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98FC01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AC95A4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998E515" w14:textId="3A4DCD09" w:rsidR="00E365D6" w:rsidRDefault="00892731">
            <w:pPr>
              <w:jc w:val="center"/>
            </w:pPr>
            <w:r>
              <w:t>3465</w:t>
            </w:r>
          </w:p>
        </w:tc>
        <w:tc>
          <w:tcPr>
            <w:tcW w:w="1271" w:type="dxa"/>
            <w:vAlign w:val="center"/>
          </w:tcPr>
          <w:p w14:paraId="19990C35" w14:textId="77777777" w:rsidR="00E365D6" w:rsidRDefault="00E365D6">
            <w:pPr>
              <w:jc w:val="center"/>
            </w:pPr>
          </w:p>
        </w:tc>
      </w:tr>
      <w:tr w:rsidR="00E365D6" w14:paraId="1A5D09B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C4C000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MGO pump no2 el. motor</w:t>
            </w:r>
          </w:p>
        </w:tc>
        <w:tc>
          <w:tcPr>
            <w:tcW w:w="1836" w:type="dxa"/>
            <w:vAlign w:val="center"/>
          </w:tcPr>
          <w:p w14:paraId="5AA94BCE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BCDFA1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7FF756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E46F935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3D34078" w14:textId="77777777" w:rsidR="00E365D6" w:rsidRDefault="00E365D6">
            <w:pPr>
              <w:jc w:val="center"/>
            </w:pPr>
          </w:p>
        </w:tc>
      </w:tr>
      <w:tr w:rsidR="00E365D6" w14:paraId="04C3A7E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E4BA92B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MGO pump no2</w:t>
            </w:r>
          </w:p>
        </w:tc>
        <w:tc>
          <w:tcPr>
            <w:tcW w:w="1836" w:type="dxa"/>
            <w:vAlign w:val="center"/>
          </w:tcPr>
          <w:p w14:paraId="37A5CD15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EB97F3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D5219A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1ADF541" w14:textId="6B71467B" w:rsidR="00E365D6" w:rsidRDefault="00892731">
            <w:pPr>
              <w:jc w:val="center"/>
            </w:pPr>
            <w:r>
              <w:t>3465</w:t>
            </w:r>
          </w:p>
        </w:tc>
        <w:tc>
          <w:tcPr>
            <w:tcW w:w="1271" w:type="dxa"/>
            <w:vAlign w:val="center"/>
          </w:tcPr>
          <w:p w14:paraId="79A68831" w14:textId="77777777" w:rsidR="00E365D6" w:rsidRDefault="00E365D6">
            <w:pPr>
              <w:jc w:val="center"/>
            </w:pPr>
          </w:p>
        </w:tc>
      </w:tr>
      <w:tr w:rsidR="00E365D6" w14:paraId="3DA94F2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10C21C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MGO pump no2</w:t>
            </w:r>
          </w:p>
        </w:tc>
        <w:tc>
          <w:tcPr>
            <w:tcW w:w="1836" w:type="dxa"/>
            <w:vAlign w:val="center"/>
          </w:tcPr>
          <w:p w14:paraId="2977B9B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11D4C3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C01E1E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F442193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3C8E942" w14:textId="77777777" w:rsidR="00E365D6" w:rsidRDefault="00E365D6">
            <w:pPr>
              <w:jc w:val="center"/>
            </w:pPr>
          </w:p>
        </w:tc>
      </w:tr>
      <w:tr w:rsidR="00E365D6" w:rsidRPr="00505FFC" w14:paraId="40A6109E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34F9F7C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t>Composite boiler feed water pumps</w:t>
            </w:r>
          </w:p>
        </w:tc>
      </w:tr>
      <w:tr w:rsidR="00E365D6" w:rsidRPr="00505FFC" w14:paraId="3063A7A7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3DD85C8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t>Composite boiler feed water pumps</w:t>
            </w:r>
          </w:p>
        </w:tc>
      </w:tr>
      <w:tr w:rsidR="00E365D6" w14:paraId="5C4EACC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A237301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eed water pump no1 el. motor</w:t>
            </w:r>
          </w:p>
        </w:tc>
        <w:tc>
          <w:tcPr>
            <w:tcW w:w="1836" w:type="dxa"/>
            <w:vAlign w:val="center"/>
          </w:tcPr>
          <w:p w14:paraId="3CFFD63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DC8CDC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B8AF2B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C8DD20E" w14:textId="4451DF03" w:rsidR="00E365D6" w:rsidRDefault="00892731">
            <w:pPr>
              <w:jc w:val="center"/>
            </w:pPr>
            <w:r>
              <w:t>3530</w:t>
            </w:r>
          </w:p>
        </w:tc>
        <w:tc>
          <w:tcPr>
            <w:tcW w:w="1271" w:type="dxa"/>
            <w:vAlign w:val="center"/>
          </w:tcPr>
          <w:p w14:paraId="67C06E27" w14:textId="77777777" w:rsidR="00E365D6" w:rsidRDefault="00E365D6">
            <w:pPr>
              <w:jc w:val="center"/>
            </w:pPr>
          </w:p>
        </w:tc>
      </w:tr>
      <w:tr w:rsidR="00E365D6" w14:paraId="3771186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1481E1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eed water pump no1 el. motor</w:t>
            </w:r>
          </w:p>
        </w:tc>
        <w:tc>
          <w:tcPr>
            <w:tcW w:w="1836" w:type="dxa"/>
            <w:vAlign w:val="center"/>
          </w:tcPr>
          <w:p w14:paraId="56B86972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BB2209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B9A1DF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27BB0F1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E3FFA46" w14:textId="77777777" w:rsidR="00E365D6" w:rsidRDefault="00E365D6">
            <w:pPr>
              <w:jc w:val="center"/>
            </w:pPr>
          </w:p>
        </w:tc>
      </w:tr>
      <w:tr w:rsidR="00E365D6" w14:paraId="08ADDF5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8C24AD7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eed water pump no1</w:t>
            </w:r>
          </w:p>
        </w:tc>
        <w:tc>
          <w:tcPr>
            <w:tcW w:w="1836" w:type="dxa"/>
            <w:vAlign w:val="center"/>
          </w:tcPr>
          <w:p w14:paraId="20BDD3A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D6D7454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B14790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B7307EF" w14:textId="0B49F3F8" w:rsidR="00E365D6" w:rsidRDefault="00892731">
            <w:pPr>
              <w:jc w:val="center"/>
            </w:pPr>
            <w:r>
              <w:t>3530</w:t>
            </w:r>
          </w:p>
        </w:tc>
        <w:tc>
          <w:tcPr>
            <w:tcW w:w="1271" w:type="dxa"/>
            <w:vAlign w:val="center"/>
          </w:tcPr>
          <w:p w14:paraId="47043D3B" w14:textId="77777777" w:rsidR="00E365D6" w:rsidRDefault="00E365D6">
            <w:pPr>
              <w:jc w:val="center"/>
            </w:pPr>
          </w:p>
        </w:tc>
      </w:tr>
      <w:tr w:rsidR="00E365D6" w14:paraId="7FB89DF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15EF84F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eed water pump no1</w:t>
            </w:r>
          </w:p>
        </w:tc>
        <w:tc>
          <w:tcPr>
            <w:tcW w:w="1836" w:type="dxa"/>
            <w:vAlign w:val="center"/>
          </w:tcPr>
          <w:p w14:paraId="0368BC6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4107CC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78EE0F0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F583572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6074396" w14:textId="77777777" w:rsidR="00E365D6" w:rsidRDefault="00E365D6">
            <w:pPr>
              <w:jc w:val="center"/>
            </w:pPr>
          </w:p>
        </w:tc>
      </w:tr>
      <w:tr w:rsidR="00E365D6" w14:paraId="6B01B28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892049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eed water pump no2 el. motor</w:t>
            </w:r>
          </w:p>
        </w:tc>
        <w:tc>
          <w:tcPr>
            <w:tcW w:w="1836" w:type="dxa"/>
            <w:vAlign w:val="center"/>
          </w:tcPr>
          <w:p w14:paraId="44C63313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2A2382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451A26A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AD0795A" w14:textId="5BB0273D" w:rsidR="00E365D6" w:rsidRDefault="00892731">
            <w:pPr>
              <w:jc w:val="center"/>
            </w:pPr>
            <w:r>
              <w:t>3530</w:t>
            </w:r>
          </w:p>
        </w:tc>
        <w:tc>
          <w:tcPr>
            <w:tcW w:w="1271" w:type="dxa"/>
            <w:vAlign w:val="center"/>
          </w:tcPr>
          <w:p w14:paraId="5ACC4F0E" w14:textId="77777777" w:rsidR="00E365D6" w:rsidRDefault="00E365D6">
            <w:pPr>
              <w:jc w:val="center"/>
            </w:pPr>
          </w:p>
        </w:tc>
      </w:tr>
      <w:tr w:rsidR="00E365D6" w14:paraId="61DCEDB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B2A310B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eed water pump no2 el. motor</w:t>
            </w:r>
          </w:p>
        </w:tc>
        <w:tc>
          <w:tcPr>
            <w:tcW w:w="1836" w:type="dxa"/>
            <w:vAlign w:val="center"/>
          </w:tcPr>
          <w:p w14:paraId="5CA84ABC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F48030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8A949F5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187261B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8CD9513" w14:textId="77777777" w:rsidR="00E365D6" w:rsidRDefault="00E365D6">
            <w:pPr>
              <w:jc w:val="center"/>
            </w:pPr>
          </w:p>
        </w:tc>
      </w:tr>
      <w:tr w:rsidR="00E365D6" w14:paraId="11A49DD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39964D1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eed water pump no2</w:t>
            </w:r>
          </w:p>
        </w:tc>
        <w:tc>
          <w:tcPr>
            <w:tcW w:w="1836" w:type="dxa"/>
            <w:vAlign w:val="center"/>
          </w:tcPr>
          <w:p w14:paraId="5EBD9B1D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AF484A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928BD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E0C346F" w14:textId="56428F22" w:rsidR="00E365D6" w:rsidRDefault="00892731">
            <w:pPr>
              <w:jc w:val="center"/>
            </w:pPr>
            <w:r>
              <w:t>3530</w:t>
            </w:r>
          </w:p>
        </w:tc>
        <w:tc>
          <w:tcPr>
            <w:tcW w:w="1271" w:type="dxa"/>
            <w:vAlign w:val="center"/>
          </w:tcPr>
          <w:p w14:paraId="65448B65" w14:textId="77777777" w:rsidR="00E365D6" w:rsidRDefault="00E365D6">
            <w:pPr>
              <w:jc w:val="center"/>
            </w:pPr>
          </w:p>
        </w:tc>
      </w:tr>
      <w:tr w:rsidR="00E365D6" w14:paraId="6B397DB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34866D8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Composite boiler feed water pump no2</w:t>
            </w:r>
          </w:p>
        </w:tc>
        <w:tc>
          <w:tcPr>
            <w:tcW w:w="1836" w:type="dxa"/>
            <w:vAlign w:val="center"/>
          </w:tcPr>
          <w:p w14:paraId="3B9E6494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6856233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6150F9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1044EF3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D55AF78" w14:textId="77777777" w:rsidR="00E365D6" w:rsidRDefault="00E365D6">
            <w:pPr>
              <w:jc w:val="center"/>
            </w:pPr>
          </w:p>
        </w:tc>
      </w:tr>
      <w:tr w:rsidR="00E365D6" w14:paraId="53EFF820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7989745" w14:textId="77777777" w:rsidR="00E365D6" w:rsidRDefault="00000000">
            <w:r>
              <w:rPr>
                <w:b/>
                <w:color w:val="990099"/>
              </w:rPr>
              <w:t>Stern tube LO pump</w:t>
            </w:r>
          </w:p>
        </w:tc>
      </w:tr>
      <w:tr w:rsidR="00E365D6" w14:paraId="2792FAE6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380EB719" w14:textId="77777777" w:rsidR="00E365D6" w:rsidRDefault="00000000">
            <w:r>
              <w:rPr>
                <w:b/>
                <w:color w:val="990099"/>
              </w:rPr>
              <w:t>Stern tube LO pump</w:t>
            </w:r>
          </w:p>
        </w:tc>
      </w:tr>
      <w:tr w:rsidR="00E365D6" w14:paraId="4FB3077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CB0019A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Stern tube LO pump no1 el. motor</w:t>
            </w:r>
          </w:p>
        </w:tc>
        <w:tc>
          <w:tcPr>
            <w:tcW w:w="1836" w:type="dxa"/>
            <w:vAlign w:val="center"/>
          </w:tcPr>
          <w:p w14:paraId="173A45B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1905B7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A12892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4236BBE" w14:textId="41F8008A" w:rsidR="00E365D6" w:rsidRDefault="00892731">
            <w:pPr>
              <w:jc w:val="center"/>
            </w:pPr>
            <w:r>
              <w:t>1110</w:t>
            </w:r>
          </w:p>
        </w:tc>
        <w:tc>
          <w:tcPr>
            <w:tcW w:w="1271" w:type="dxa"/>
            <w:vAlign w:val="center"/>
          </w:tcPr>
          <w:p w14:paraId="5DE906B4" w14:textId="77777777" w:rsidR="00E365D6" w:rsidRDefault="00E365D6">
            <w:pPr>
              <w:jc w:val="center"/>
            </w:pPr>
          </w:p>
        </w:tc>
      </w:tr>
      <w:tr w:rsidR="00E365D6" w14:paraId="07958CD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2319B6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Stern tube LO pump no1 el. motor</w:t>
            </w:r>
          </w:p>
        </w:tc>
        <w:tc>
          <w:tcPr>
            <w:tcW w:w="1836" w:type="dxa"/>
            <w:vAlign w:val="center"/>
          </w:tcPr>
          <w:p w14:paraId="6422681F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7015A96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9FCE07E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53D1DDC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4AF63D3" w14:textId="77777777" w:rsidR="00E365D6" w:rsidRDefault="00E365D6">
            <w:pPr>
              <w:jc w:val="center"/>
            </w:pPr>
          </w:p>
        </w:tc>
      </w:tr>
      <w:tr w:rsidR="00E365D6" w14:paraId="7222370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F49D3D4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Stern tube LO pump no1</w:t>
            </w:r>
          </w:p>
        </w:tc>
        <w:tc>
          <w:tcPr>
            <w:tcW w:w="1836" w:type="dxa"/>
            <w:vAlign w:val="center"/>
          </w:tcPr>
          <w:p w14:paraId="1E5021D1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32E127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9861F6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96FFF59" w14:textId="75142399" w:rsidR="00E365D6" w:rsidRDefault="00892731">
            <w:pPr>
              <w:jc w:val="center"/>
            </w:pPr>
            <w:r>
              <w:t>1200</w:t>
            </w:r>
          </w:p>
        </w:tc>
        <w:tc>
          <w:tcPr>
            <w:tcW w:w="1271" w:type="dxa"/>
            <w:vAlign w:val="center"/>
          </w:tcPr>
          <w:p w14:paraId="68A3E201" w14:textId="77777777" w:rsidR="00E365D6" w:rsidRDefault="00E365D6">
            <w:pPr>
              <w:jc w:val="center"/>
            </w:pPr>
          </w:p>
        </w:tc>
      </w:tr>
      <w:tr w:rsidR="00E365D6" w14:paraId="55CBB20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5A6BCC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Stern tube LO pump no1</w:t>
            </w:r>
          </w:p>
        </w:tc>
        <w:tc>
          <w:tcPr>
            <w:tcW w:w="1836" w:type="dxa"/>
            <w:vAlign w:val="center"/>
          </w:tcPr>
          <w:p w14:paraId="08A4C3B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3F3DC8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D60EE1B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A9B5653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44BAA29" w14:textId="77777777" w:rsidR="00E365D6" w:rsidRDefault="00E365D6">
            <w:pPr>
              <w:jc w:val="center"/>
            </w:pPr>
          </w:p>
        </w:tc>
      </w:tr>
      <w:tr w:rsidR="00E365D6" w14:paraId="3AA4CA2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27A575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Stern tube LO pump no2 el. motor</w:t>
            </w:r>
          </w:p>
        </w:tc>
        <w:tc>
          <w:tcPr>
            <w:tcW w:w="1836" w:type="dxa"/>
            <w:vAlign w:val="center"/>
          </w:tcPr>
          <w:p w14:paraId="2A7499EA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641778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8937EDD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D76B1B0" w14:textId="24389947" w:rsidR="00E365D6" w:rsidRDefault="00892731">
            <w:pPr>
              <w:jc w:val="center"/>
            </w:pPr>
            <w:r>
              <w:t>1110</w:t>
            </w:r>
          </w:p>
        </w:tc>
        <w:tc>
          <w:tcPr>
            <w:tcW w:w="1271" w:type="dxa"/>
            <w:vAlign w:val="center"/>
          </w:tcPr>
          <w:p w14:paraId="0D8B78C5" w14:textId="77777777" w:rsidR="00E365D6" w:rsidRDefault="00E365D6">
            <w:pPr>
              <w:jc w:val="center"/>
            </w:pPr>
          </w:p>
        </w:tc>
      </w:tr>
      <w:tr w:rsidR="00E365D6" w14:paraId="54D5936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EEBF09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Stern tube LO pump no2 el. motor</w:t>
            </w:r>
          </w:p>
        </w:tc>
        <w:tc>
          <w:tcPr>
            <w:tcW w:w="1836" w:type="dxa"/>
            <w:vAlign w:val="center"/>
          </w:tcPr>
          <w:p w14:paraId="1C78BF92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F5A162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E10FFBC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D2F84CD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306541B" w14:textId="77777777" w:rsidR="00E365D6" w:rsidRDefault="00E365D6">
            <w:pPr>
              <w:jc w:val="center"/>
            </w:pPr>
          </w:p>
        </w:tc>
      </w:tr>
      <w:tr w:rsidR="00E365D6" w14:paraId="4D3C997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083EEF2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Stern tube LO pump no2</w:t>
            </w:r>
          </w:p>
        </w:tc>
        <w:tc>
          <w:tcPr>
            <w:tcW w:w="1836" w:type="dxa"/>
            <w:vAlign w:val="center"/>
          </w:tcPr>
          <w:p w14:paraId="00727350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1BE7CC9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3C5F1C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BD84A0A" w14:textId="2B3311D5" w:rsidR="00E365D6" w:rsidRDefault="00892731">
            <w:pPr>
              <w:jc w:val="center"/>
            </w:pPr>
            <w:r>
              <w:t>1200</w:t>
            </w:r>
          </w:p>
        </w:tc>
        <w:tc>
          <w:tcPr>
            <w:tcW w:w="1271" w:type="dxa"/>
            <w:vAlign w:val="center"/>
          </w:tcPr>
          <w:p w14:paraId="539D1BB4" w14:textId="77777777" w:rsidR="00E365D6" w:rsidRDefault="00E365D6">
            <w:pPr>
              <w:jc w:val="center"/>
            </w:pPr>
          </w:p>
        </w:tc>
      </w:tr>
      <w:tr w:rsidR="00E365D6" w14:paraId="2852891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8D8323D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Stern tube LO pump no2</w:t>
            </w:r>
          </w:p>
        </w:tc>
        <w:tc>
          <w:tcPr>
            <w:tcW w:w="1836" w:type="dxa"/>
            <w:vAlign w:val="center"/>
          </w:tcPr>
          <w:p w14:paraId="090C16FE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FDAD708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9780FB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DFEE593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6B9FE04" w14:textId="77777777" w:rsidR="00E365D6" w:rsidRDefault="00E365D6">
            <w:pPr>
              <w:jc w:val="center"/>
            </w:pPr>
          </w:p>
        </w:tc>
      </w:tr>
      <w:tr w:rsidR="00E365D6" w14:paraId="4CAD7010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162F714" w14:textId="77777777" w:rsidR="00E365D6" w:rsidRDefault="00000000">
            <w:r>
              <w:rPr>
                <w:b/>
                <w:color w:val="990099"/>
              </w:rPr>
              <w:t>HT CFW pumps</w:t>
            </w:r>
          </w:p>
        </w:tc>
      </w:tr>
      <w:tr w:rsidR="00E365D6" w14:paraId="054DDB22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34B0FFB0" w14:textId="77777777" w:rsidR="00E365D6" w:rsidRDefault="00000000">
            <w:r>
              <w:rPr>
                <w:b/>
                <w:color w:val="990099"/>
              </w:rPr>
              <w:t>HT CFW pumps</w:t>
            </w:r>
          </w:p>
        </w:tc>
      </w:tr>
      <w:tr w:rsidR="00E365D6" w14:paraId="1F9BD66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6DC52D0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t>HT cooling FW pump no1 el. motor</w:t>
            </w:r>
          </w:p>
        </w:tc>
        <w:tc>
          <w:tcPr>
            <w:tcW w:w="1836" w:type="dxa"/>
            <w:vAlign w:val="center"/>
          </w:tcPr>
          <w:p w14:paraId="1D61B687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8A41F07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B471C0B" w14:textId="7053E168" w:rsidR="00E365D6" w:rsidRDefault="00FD62E5">
            <w:pPr>
              <w:jc w:val="center"/>
            </w:pPr>
            <w:r>
              <w:t>31280</w:t>
            </w:r>
          </w:p>
        </w:tc>
        <w:tc>
          <w:tcPr>
            <w:tcW w:w="1112" w:type="dxa"/>
            <w:vAlign w:val="center"/>
          </w:tcPr>
          <w:p w14:paraId="520BBD4B" w14:textId="484B2230" w:rsidR="00E365D6" w:rsidRDefault="00FD62E5">
            <w:pPr>
              <w:jc w:val="center"/>
            </w:pPr>
            <w:r>
              <w:t>1765</w:t>
            </w:r>
          </w:p>
        </w:tc>
        <w:tc>
          <w:tcPr>
            <w:tcW w:w="1271" w:type="dxa"/>
            <w:vAlign w:val="center"/>
          </w:tcPr>
          <w:p w14:paraId="2769C448" w14:textId="17381833" w:rsidR="00E365D6" w:rsidRDefault="00FD62E5">
            <w:pPr>
              <w:jc w:val="center"/>
            </w:pPr>
            <w:r>
              <w:t>19/09/2024</w:t>
            </w:r>
          </w:p>
        </w:tc>
      </w:tr>
      <w:tr w:rsidR="00E365D6" w14:paraId="14271A9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87DC606" w14:textId="77777777" w:rsidR="00E365D6" w:rsidRPr="003F7AE8" w:rsidRDefault="00000000">
            <w:pPr>
              <w:rPr>
                <w:lang w:val="en-IN"/>
              </w:rPr>
            </w:pPr>
            <w:r w:rsidRPr="003F7AE8">
              <w:rPr>
                <w:lang w:val="en-IN"/>
              </w:rPr>
              <w:lastRenderedPageBreak/>
              <w:t>HT cooling FW pump no1 el. motor</w:t>
            </w:r>
          </w:p>
        </w:tc>
        <w:tc>
          <w:tcPr>
            <w:tcW w:w="1836" w:type="dxa"/>
            <w:vAlign w:val="center"/>
          </w:tcPr>
          <w:p w14:paraId="4C22B762" w14:textId="77777777" w:rsidR="00E365D6" w:rsidRDefault="00000000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AE21752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EA59421" w14:textId="77777777" w:rsidR="00E365D6" w:rsidRDefault="00E365D6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130B332" w14:textId="77777777" w:rsidR="00E365D6" w:rsidRDefault="00E365D6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4574CB9" w14:textId="77777777" w:rsidR="00E365D6" w:rsidRDefault="00E365D6">
            <w:pPr>
              <w:jc w:val="center"/>
            </w:pPr>
          </w:p>
        </w:tc>
      </w:tr>
      <w:tr w:rsidR="00FD62E5" w14:paraId="7EF4556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B33F456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HT cooling FW pump no1</w:t>
            </w:r>
          </w:p>
        </w:tc>
        <w:tc>
          <w:tcPr>
            <w:tcW w:w="1836" w:type="dxa"/>
            <w:vAlign w:val="center"/>
          </w:tcPr>
          <w:p w14:paraId="53316D25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A34FF7B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E39DFC2" w14:textId="2C090522" w:rsidR="00FD62E5" w:rsidRDefault="00FD62E5" w:rsidP="00FD62E5">
            <w:pPr>
              <w:jc w:val="center"/>
            </w:pPr>
            <w:r>
              <w:t>31280</w:t>
            </w:r>
          </w:p>
        </w:tc>
        <w:tc>
          <w:tcPr>
            <w:tcW w:w="1112" w:type="dxa"/>
            <w:vAlign w:val="center"/>
          </w:tcPr>
          <w:p w14:paraId="1D49F9A8" w14:textId="096FED19" w:rsidR="00FD62E5" w:rsidRDefault="00FD62E5" w:rsidP="00FD62E5">
            <w:pPr>
              <w:jc w:val="center"/>
            </w:pPr>
            <w:r>
              <w:t>1750</w:t>
            </w:r>
          </w:p>
        </w:tc>
        <w:tc>
          <w:tcPr>
            <w:tcW w:w="1271" w:type="dxa"/>
          </w:tcPr>
          <w:p w14:paraId="39FB7640" w14:textId="25E79E71" w:rsidR="00FD62E5" w:rsidRDefault="00FD62E5" w:rsidP="00FD62E5">
            <w:pPr>
              <w:jc w:val="center"/>
            </w:pPr>
            <w:r w:rsidRPr="00813F0B">
              <w:t>19/09/2024</w:t>
            </w:r>
          </w:p>
        </w:tc>
      </w:tr>
      <w:tr w:rsidR="00FD62E5" w14:paraId="1B74DE0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E7C6C29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HT cooling FW pump no1</w:t>
            </w:r>
          </w:p>
        </w:tc>
        <w:tc>
          <w:tcPr>
            <w:tcW w:w="1836" w:type="dxa"/>
            <w:vAlign w:val="center"/>
          </w:tcPr>
          <w:p w14:paraId="064E5FE7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7C1CFE7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1518020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EAD0FBD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0417D67" w14:textId="77777777" w:rsidR="00FD62E5" w:rsidRDefault="00FD62E5" w:rsidP="00FD62E5">
            <w:pPr>
              <w:jc w:val="center"/>
            </w:pPr>
          </w:p>
        </w:tc>
      </w:tr>
      <w:tr w:rsidR="00FD62E5" w14:paraId="149E14CF" w14:textId="77777777" w:rsidTr="00AE3129">
        <w:trPr>
          <w:trHeight w:hRule="exact" w:val="400"/>
        </w:trPr>
        <w:tc>
          <w:tcPr>
            <w:tcW w:w="3062" w:type="dxa"/>
            <w:vAlign w:val="center"/>
          </w:tcPr>
          <w:p w14:paraId="6D761432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HT cooling FW pump no2 el. motor</w:t>
            </w:r>
          </w:p>
        </w:tc>
        <w:tc>
          <w:tcPr>
            <w:tcW w:w="1836" w:type="dxa"/>
            <w:vAlign w:val="center"/>
          </w:tcPr>
          <w:p w14:paraId="65F1ACB6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37BA759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9CFC405" w14:textId="38002764" w:rsidR="00FD62E5" w:rsidRDefault="00FD62E5" w:rsidP="00FD62E5">
            <w:pPr>
              <w:jc w:val="center"/>
            </w:pPr>
            <w:r>
              <w:t>39208</w:t>
            </w:r>
          </w:p>
        </w:tc>
        <w:tc>
          <w:tcPr>
            <w:tcW w:w="1112" w:type="dxa"/>
            <w:vAlign w:val="center"/>
          </w:tcPr>
          <w:p w14:paraId="729FC09D" w14:textId="78F3ED4F" w:rsidR="00FD62E5" w:rsidRDefault="00FD62E5" w:rsidP="00FD62E5">
            <w:pPr>
              <w:jc w:val="center"/>
            </w:pPr>
            <w:r>
              <w:t>1765</w:t>
            </w:r>
          </w:p>
        </w:tc>
        <w:tc>
          <w:tcPr>
            <w:tcW w:w="1271" w:type="dxa"/>
          </w:tcPr>
          <w:p w14:paraId="75AD4E34" w14:textId="40E3E291" w:rsidR="00FD62E5" w:rsidRDefault="00FD62E5" w:rsidP="00FD62E5">
            <w:pPr>
              <w:jc w:val="center"/>
            </w:pPr>
            <w:r w:rsidRPr="00813F0B">
              <w:t>19/09/2024</w:t>
            </w:r>
          </w:p>
        </w:tc>
      </w:tr>
      <w:tr w:rsidR="00FD62E5" w14:paraId="2029452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F90FCAE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HT cooling FW pump no2 el. motor</w:t>
            </w:r>
          </w:p>
        </w:tc>
        <w:tc>
          <w:tcPr>
            <w:tcW w:w="1836" w:type="dxa"/>
            <w:vAlign w:val="center"/>
          </w:tcPr>
          <w:p w14:paraId="483A4A85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F49A9B4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80052FB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F7C32EF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ABAED2A" w14:textId="77777777" w:rsidR="00FD62E5" w:rsidRDefault="00FD62E5" w:rsidP="00FD62E5">
            <w:pPr>
              <w:jc w:val="center"/>
            </w:pPr>
          </w:p>
        </w:tc>
      </w:tr>
      <w:tr w:rsidR="00FD62E5" w14:paraId="54BD7B3A" w14:textId="77777777" w:rsidTr="00AE5A8F">
        <w:trPr>
          <w:trHeight w:hRule="exact" w:val="400"/>
        </w:trPr>
        <w:tc>
          <w:tcPr>
            <w:tcW w:w="3062" w:type="dxa"/>
            <w:vAlign w:val="center"/>
          </w:tcPr>
          <w:p w14:paraId="6A4E4A98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HT cooling FW pump no2</w:t>
            </w:r>
          </w:p>
        </w:tc>
        <w:tc>
          <w:tcPr>
            <w:tcW w:w="1836" w:type="dxa"/>
            <w:vAlign w:val="center"/>
          </w:tcPr>
          <w:p w14:paraId="5890A539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01F6D26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0AB24CC" w14:textId="565CDC81" w:rsidR="00FD62E5" w:rsidRDefault="00FD62E5" w:rsidP="00FD62E5">
            <w:pPr>
              <w:jc w:val="center"/>
            </w:pPr>
            <w:r>
              <w:t>39208</w:t>
            </w:r>
          </w:p>
        </w:tc>
        <w:tc>
          <w:tcPr>
            <w:tcW w:w="1112" w:type="dxa"/>
            <w:vAlign w:val="center"/>
          </w:tcPr>
          <w:p w14:paraId="10AF5F5C" w14:textId="4384214C" w:rsidR="00FD62E5" w:rsidRDefault="00FD62E5" w:rsidP="00FD62E5">
            <w:pPr>
              <w:jc w:val="center"/>
            </w:pPr>
            <w:r>
              <w:t>1750</w:t>
            </w:r>
          </w:p>
        </w:tc>
        <w:tc>
          <w:tcPr>
            <w:tcW w:w="1271" w:type="dxa"/>
          </w:tcPr>
          <w:p w14:paraId="32E9F735" w14:textId="3EFE31AF" w:rsidR="00FD62E5" w:rsidRDefault="00FD62E5" w:rsidP="00FD62E5">
            <w:pPr>
              <w:jc w:val="center"/>
            </w:pPr>
            <w:r w:rsidRPr="00813F0B">
              <w:t>19/09/2024</w:t>
            </w:r>
          </w:p>
        </w:tc>
      </w:tr>
      <w:tr w:rsidR="00FD62E5" w14:paraId="29FCA38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42D4B26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HT cooling FW pump no2</w:t>
            </w:r>
          </w:p>
        </w:tc>
        <w:tc>
          <w:tcPr>
            <w:tcW w:w="1836" w:type="dxa"/>
            <w:vAlign w:val="center"/>
          </w:tcPr>
          <w:p w14:paraId="58A89392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6322CAB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DE873C9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9AED3CA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2FFCA32" w14:textId="77777777" w:rsidR="00FD62E5" w:rsidRDefault="00FD62E5" w:rsidP="00FD62E5">
            <w:pPr>
              <w:jc w:val="center"/>
            </w:pPr>
          </w:p>
        </w:tc>
      </w:tr>
      <w:tr w:rsidR="00FD62E5" w14:paraId="73D05476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C1A30D5" w14:textId="77777777" w:rsidR="00FD62E5" w:rsidRDefault="00FD62E5" w:rsidP="00FD62E5">
            <w:r>
              <w:rPr>
                <w:b/>
                <w:color w:val="990099"/>
              </w:rPr>
              <w:t>LT CFW pumps</w:t>
            </w:r>
          </w:p>
        </w:tc>
      </w:tr>
      <w:tr w:rsidR="00FD62E5" w14:paraId="69132A52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A452117" w14:textId="77777777" w:rsidR="00FD62E5" w:rsidRDefault="00FD62E5" w:rsidP="00FD62E5">
            <w:r>
              <w:rPr>
                <w:b/>
                <w:color w:val="990099"/>
              </w:rPr>
              <w:t>LT CFW pumps</w:t>
            </w:r>
          </w:p>
        </w:tc>
      </w:tr>
      <w:tr w:rsidR="00FD62E5" w14:paraId="39E70FEE" w14:textId="77777777" w:rsidTr="00177E48">
        <w:trPr>
          <w:trHeight w:hRule="exact" w:val="400"/>
        </w:trPr>
        <w:tc>
          <w:tcPr>
            <w:tcW w:w="3062" w:type="dxa"/>
            <w:vAlign w:val="center"/>
          </w:tcPr>
          <w:p w14:paraId="1F4B8A1F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cooling FW pump no1 el. motor</w:t>
            </w:r>
          </w:p>
        </w:tc>
        <w:tc>
          <w:tcPr>
            <w:tcW w:w="1836" w:type="dxa"/>
            <w:vAlign w:val="center"/>
          </w:tcPr>
          <w:p w14:paraId="2FFE842E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221A609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FEB927D" w14:textId="64AAE1C6" w:rsidR="00FD62E5" w:rsidRDefault="00FD62E5" w:rsidP="00FD62E5">
            <w:pPr>
              <w:jc w:val="center"/>
            </w:pPr>
            <w:r>
              <w:t>30049</w:t>
            </w:r>
          </w:p>
        </w:tc>
        <w:tc>
          <w:tcPr>
            <w:tcW w:w="1112" w:type="dxa"/>
            <w:vAlign w:val="center"/>
          </w:tcPr>
          <w:p w14:paraId="3B5FC2D7" w14:textId="0AA44CF6" w:rsidR="00FD62E5" w:rsidRDefault="00FD62E5" w:rsidP="00FD62E5">
            <w:pPr>
              <w:jc w:val="center"/>
            </w:pPr>
            <w:r>
              <w:t>1770</w:t>
            </w:r>
          </w:p>
        </w:tc>
        <w:tc>
          <w:tcPr>
            <w:tcW w:w="1271" w:type="dxa"/>
          </w:tcPr>
          <w:p w14:paraId="63C28EA4" w14:textId="5C293FA6" w:rsidR="00FD62E5" w:rsidRDefault="00FD62E5" w:rsidP="00FD62E5">
            <w:pPr>
              <w:jc w:val="center"/>
            </w:pPr>
            <w:r w:rsidRPr="001158F9">
              <w:t>19/09/2024</w:t>
            </w:r>
          </w:p>
        </w:tc>
      </w:tr>
      <w:tr w:rsidR="00FD62E5" w14:paraId="253E027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05AFBF1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cooling FW pump no1 el. motor</w:t>
            </w:r>
          </w:p>
        </w:tc>
        <w:tc>
          <w:tcPr>
            <w:tcW w:w="1836" w:type="dxa"/>
            <w:vAlign w:val="center"/>
          </w:tcPr>
          <w:p w14:paraId="6D804EA0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E55368D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61AA4C0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72F3862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992F140" w14:textId="77777777" w:rsidR="00FD62E5" w:rsidRDefault="00FD62E5" w:rsidP="00FD62E5">
            <w:pPr>
              <w:jc w:val="center"/>
            </w:pPr>
          </w:p>
        </w:tc>
      </w:tr>
      <w:tr w:rsidR="00FD62E5" w14:paraId="457C4BD5" w14:textId="77777777" w:rsidTr="00A236AF">
        <w:trPr>
          <w:trHeight w:hRule="exact" w:val="400"/>
        </w:trPr>
        <w:tc>
          <w:tcPr>
            <w:tcW w:w="3062" w:type="dxa"/>
            <w:vAlign w:val="center"/>
          </w:tcPr>
          <w:p w14:paraId="56F04286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cooling FW pump no1</w:t>
            </w:r>
          </w:p>
        </w:tc>
        <w:tc>
          <w:tcPr>
            <w:tcW w:w="1836" w:type="dxa"/>
            <w:vAlign w:val="center"/>
          </w:tcPr>
          <w:p w14:paraId="5A350597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F2455CF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FFCCBE0" w14:textId="18625135" w:rsidR="00FD62E5" w:rsidRDefault="00FD62E5" w:rsidP="00FD62E5">
            <w:pPr>
              <w:jc w:val="center"/>
            </w:pPr>
            <w:r>
              <w:t>30049</w:t>
            </w:r>
          </w:p>
        </w:tc>
        <w:tc>
          <w:tcPr>
            <w:tcW w:w="1112" w:type="dxa"/>
            <w:vAlign w:val="center"/>
          </w:tcPr>
          <w:p w14:paraId="50263CDF" w14:textId="0ED21840" w:rsidR="00FD62E5" w:rsidRDefault="00FD62E5" w:rsidP="00FD62E5">
            <w:pPr>
              <w:jc w:val="center"/>
            </w:pPr>
            <w:r>
              <w:t>1750</w:t>
            </w:r>
          </w:p>
        </w:tc>
        <w:tc>
          <w:tcPr>
            <w:tcW w:w="1271" w:type="dxa"/>
          </w:tcPr>
          <w:p w14:paraId="65FA1173" w14:textId="2CF9195B" w:rsidR="00FD62E5" w:rsidRDefault="00FD62E5" w:rsidP="00FD62E5">
            <w:pPr>
              <w:jc w:val="center"/>
            </w:pPr>
            <w:r w:rsidRPr="001158F9">
              <w:t>19/09/2024</w:t>
            </w:r>
          </w:p>
        </w:tc>
      </w:tr>
      <w:tr w:rsidR="00FD62E5" w14:paraId="133B5BC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C76092A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cooling FW pump no1</w:t>
            </w:r>
          </w:p>
        </w:tc>
        <w:tc>
          <w:tcPr>
            <w:tcW w:w="1836" w:type="dxa"/>
            <w:vAlign w:val="center"/>
          </w:tcPr>
          <w:p w14:paraId="674A617A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B8A81A1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B9BBE13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0D7CEC6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2243CC0" w14:textId="77777777" w:rsidR="00FD62E5" w:rsidRDefault="00FD62E5" w:rsidP="00FD62E5">
            <w:pPr>
              <w:jc w:val="center"/>
            </w:pPr>
          </w:p>
        </w:tc>
      </w:tr>
      <w:tr w:rsidR="00FD62E5" w14:paraId="60981304" w14:textId="77777777" w:rsidTr="007C510E">
        <w:trPr>
          <w:trHeight w:hRule="exact" w:val="400"/>
        </w:trPr>
        <w:tc>
          <w:tcPr>
            <w:tcW w:w="3062" w:type="dxa"/>
            <w:vAlign w:val="center"/>
          </w:tcPr>
          <w:p w14:paraId="673CCCD0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cooling FW pump no2 el. motor</w:t>
            </w:r>
          </w:p>
        </w:tc>
        <w:tc>
          <w:tcPr>
            <w:tcW w:w="1836" w:type="dxa"/>
            <w:vAlign w:val="center"/>
          </w:tcPr>
          <w:p w14:paraId="228A3A81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BF332C4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BEF631E" w14:textId="59F8FCC0" w:rsidR="00FD62E5" w:rsidRDefault="00FD62E5" w:rsidP="00FD62E5">
            <w:pPr>
              <w:jc w:val="center"/>
            </w:pPr>
            <w:r>
              <w:t>49454</w:t>
            </w:r>
          </w:p>
        </w:tc>
        <w:tc>
          <w:tcPr>
            <w:tcW w:w="1112" w:type="dxa"/>
            <w:vAlign w:val="center"/>
          </w:tcPr>
          <w:p w14:paraId="19BA4E8B" w14:textId="4005472A" w:rsidR="00FD62E5" w:rsidRDefault="00FD62E5" w:rsidP="00FD62E5">
            <w:pPr>
              <w:jc w:val="center"/>
            </w:pPr>
            <w:r>
              <w:t>1770</w:t>
            </w:r>
          </w:p>
        </w:tc>
        <w:tc>
          <w:tcPr>
            <w:tcW w:w="1271" w:type="dxa"/>
          </w:tcPr>
          <w:p w14:paraId="1B63D967" w14:textId="2587E1F0" w:rsidR="00FD62E5" w:rsidRDefault="00FD62E5" w:rsidP="00FD62E5">
            <w:pPr>
              <w:jc w:val="center"/>
            </w:pPr>
            <w:r w:rsidRPr="001158F9">
              <w:t>19/09/2024</w:t>
            </w:r>
          </w:p>
        </w:tc>
      </w:tr>
      <w:tr w:rsidR="00FD62E5" w14:paraId="6F91B45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51E6F0C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cooling FW pump no2 el. motor</w:t>
            </w:r>
          </w:p>
        </w:tc>
        <w:tc>
          <w:tcPr>
            <w:tcW w:w="1836" w:type="dxa"/>
            <w:vAlign w:val="center"/>
          </w:tcPr>
          <w:p w14:paraId="3B96FD18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A78647A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7B35F3B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7593C23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5650585" w14:textId="77777777" w:rsidR="00FD62E5" w:rsidRDefault="00FD62E5" w:rsidP="00FD62E5">
            <w:pPr>
              <w:jc w:val="center"/>
            </w:pPr>
          </w:p>
        </w:tc>
      </w:tr>
      <w:tr w:rsidR="00FD62E5" w14:paraId="22C58BAF" w14:textId="77777777" w:rsidTr="00E64DDC">
        <w:trPr>
          <w:trHeight w:hRule="exact" w:val="400"/>
        </w:trPr>
        <w:tc>
          <w:tcPr>
            <w:tcW w:w="3062" w:type="dxa"/>
            <w:vAlign w:val="center"/>
          </w:tcPr>
          <w:p w14:paraId="43C0D642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cooling FW pump no2</w:t>
            </w:r>
          </w:p>
        </w:tc>
        <w:tc>
          <w:tcPr>
            <w:tcW w:w="1836" w:type="dxa"/>
            <w:vAlign w:val="center"/>
          </w:tcPr>
          <w:p w14:paraId="57E87BAA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CDD12DC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8293D31" w14:textId="2424CBE9" w:rsidR="00FD62E5" w:rsidRDefault="00FD62E5" w:rsidP="00FD62E5">
            <w:pPr>
              <w:jc w:val="center"/>
            </w:pPr>
            <w:r>
              <w:t>49454</w:t>
            </w:r>
          </w:p>
        </w:tc>
        <w:tc>
          <w:tcPr>
            <w:tcW w:w="1112" w:type="dxa"/>
            <w:vAlign w:val="center"/>
          </w:tcPr>
          <w:p w14:paraId="011D4E48" w14:textId="32AF6151" w:rsidR="00FD62E5" w:rsidRDefault="00FD62E5" w:rsidP="00FD62E5">
            <w:pPr>
              <w:jc w:val="center"/>
            </w:pPr>
            <w:r>
              <w:t>1750</w:t>
            </w:r>
          </w:p>
        </w:tc>
        <w:tc>
          <w:tcPr>
            <w:tcW w:w="1271" w:type="dxa"/>
          </w:tcPr>
          <w:p w14:paraId="5C50CC96" w14:textId="0D3538B2" w:rsidR="00FD62E5" w:rsidRDefault="00FD62E5" w:rsidP="00FD62E5">
            <w:pPr>
              <w:jc w:val="center"/>
            </w:pPr>
            <w:r w:rsidRPr="001158F9">
              <w:t>19/09/2024</w:t>
            </w:r>
          </w:p>
        </w:tc>
      </w:tr>
      <w:tr w:rsidR="00FD62E5" w14:paraId="6C536DD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F8C7AD0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cooling FW pump no2</w:t>
            </w:r>
          </w:p>
        </w:tc>
        <w:tc>
          <w:tcPr>
            <w:tcW w:w="1836" w:type="dxa"/>
            <w:vAlign w:val="center"/>
          </w:tcPr>
          <w:p w14:paraId="1B5046EB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1BD788A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CC637CD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B577C14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63FE57A" w14:textId="77777777" w:rsidR="00FD62E5" w:rsidRDefault="00FD62E5" w:rsidP="00FD62E5">
            <w:pPr>
              <w:jc w:val="center"/>
            </w:pPr>
          </w:p>
        </w:tc>
      </w:tr>
      <w:tr w:rsidR="00FD62E5" w14:paraId="0B88A549" w14:textId="77777777" w:rsidTr="00984AEF">
        <w:trPr>
          <w:trHeight w:hRule="exact" w:val="400"/>
        </w:trPr>
        <w:tc>
          <w:tcPr>
            <w:tcW w:w="3062" w:type="dxa"/>
            <w:vAlign w:val="center"/>
          </w:tcPr>
          <w:p w14:paraId="57A96F86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cooling FW pump no3 el. motor</w:t>
            </w:r>
          </w:p>
        </w:tc>
        <w:tc>
          <w:tcPr>
            <w:tcW w:w="1836" w:type="dxa"/>
            <w:vAlign w:val="center"/>
          </w:tcPr>
          <w:p w14:paraId="1A285E4B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9B62B54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CA90550" w14:textId="04F61F85" w:rsidR="00FD62E5" w:rsidRDefault="00FD62E5" w:rsidP="00FD62E5">
            <w:pPr>
              <w:jc w:val="center"/>
            </w:pPr>
            <w:r>
              <w:t>51089</w:t>
            </w:r>
          </w:p>
        </w:tc>
        <w:tc>
          <w:tcPr>
            <w:tcW w:w="1112" w:type="dxa"/>
            <w:vAlign w:val="center"/>
          </w:tcPr>
          <w:p w14:paraId="7B3DB90F" w14:textId="7123EA1C" w:rsidR="00FD62E5" w:rsidRDefault="00FD62E5" w:rsidP="00FD62E5">
            <w:pPr>
              <w:jc w:val="center"/>
            </w:pPr>
            <w:r>
              <w:t>1770</w:t>
            </w:r>
          </w:p>
        </w:tc>
        <w:tc>
          <w:tcPr>
            <w:tcW w:w="1271" w:type="dxa"/>
          </w:tcPr>
          <w:p w14:paraId="09F15CFA" w14:textId="09D9283D" w:rsidR="00FD62E5" w:rsidRDefault="00FD62E5" w:rsidP="00FD62E5">
            <w:pPr>
              <w:jc w:val="center"/>
            </w:pPr>
            <w:r w:rsidRPr="001158F9">
              <w:t>19/09/2024</w:t>
            </w:r>
          </w:p>
        </w:tc>
      </w:tr>
      <w:tr w:rsidR="00FD62E5" w14:paraId="50DA578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439996B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cooling FW pump no3 el. motor</w:t>
            </w:r>
          </w:p>
        </w:tc>
        <w:tc>
          <w:tcPr>
            <w:tcW w:w="1836" w:type="dxa"/>
            <w:vAlign w:val="center"/>
          </w:tcPr>
          <w:p w14:paraId="00BF64AF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98633A3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C77D88C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CBB3A1D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5B160C6" w14:textId="77777777" w:rsidR="00FD62E5" w:rsidRDefault="00FD62E5" w:rsidP="00FD62E5">
            <w:pPr>
              <w:jc w:val="center"/>
            </w:pPr>
          </w:p>
        </w:tc>
      </w:tr>
      <w:tr w:rsidR="00FD62E5" w14:paraId="21B89A96" w14:textId="77777777" w:rsidTr="00AA21CE">
        <w:trPr>
          <w:trHeight w:hRule="exact" w:val="400"/>
        </w:trPr>
        <w:tc>
          <w:tcPr>
            <w:tcW w:w="3062" w:type="dxa"/>
            <w:vAlign w:val="center"/>
          </w:tcPr>
          <w:p w14:paraId="635CE0CF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cooling FW pump no3</w:t>
            </w:r>
          </w:p>
        </w:tc>
        <w:tc>
          <w:tcPr>
            <w:tcW w:w="1836" w:type="dxa"/>
            <w:vAlign w:val="center"/>
          </w:tcPr>
          <w:p w14:paraId="7D294E52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4AE99EC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953CF92" w14:textId="0539E8D7" w:rsidR="00FD62E5" w:rsidRDefault="00FD62E5" w:rsidP="00FD62E5">
            <w:pPr>
              <w:jc w:val="center"/>
            </w:pPr>
            <w:r>
              <w:t>51089</w:t>
            </w:r>
          </w:p>
        </w:tc>
        <w:tc>
          <w:tcPr>
            <w:tcW w:w="1112" w:type="dxa"/>
            <w:vAlign w:val="center"/>
          </w:tcPr>
          <w:p w14:paraId="0F4EEFE8" w14:textId="19A623ED" w:rsidR="00FD62E5" w:rsidRDefault="00FD62E5" w:rsidP="00FD62E5">
            <w:pPr>
              <w:jc w:val="center"/>
            </w:pPr>
            <w:r>
              <w:t>1750</w:t>
            </w:r>
          </w:p>
        </w:tc>
        <w:tc>
          <w:tcPr>
            <w:tcW w:w="1271" w:type="dxa"/>
          </w:tcPr>
          <w:p w14:paraId="62563EEB" w14:textId="15BCE7D5" w:rsidR="00FD62E5" w:rsidRDefault="00FD62E5" w:rsidP="00FD62E5">
            <w:pPr>
              <w:jc w:val="center"/>
            </w:pPr>
            <w:r w:rsidRPr="001158F9">
              <w:t>19/09/2024</w:t>
            </w:r>
          </w:p>
        </w:tc>
      </w:tr>
      <w:tr w:rsidR="00FD62E5" w14:paraId="077FA46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20F1E78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cooling FW pump no3</w:t>
            </w:r>
          </w:p>
        </w:tc>
        <w:tc>
          <w:tcPr>
            <w:tcW w:w="1836" w:type="dxa"/>
            <w:vAlign w:val="center"/>
          </w:tcPr>
          <w:p w14:paraId="5910C15A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2D678C7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8E45764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AF95CC9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B697379" w14:textId="77777777" w:rsidR="00FD62E5" w:rsidRDefault="00FD62E5" w:rsidP="00FD62E5">
            <w:pPr>
              <w:jc w:val="center"/>
            </w:pPr>
          </w:p>
        </w:tc>
      </w:tr>
      <w:tr w:rsidR="00FD62E5" w14:paraId="7A7D2B6F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6D1D24A" w14:textId="77777777" w:rsidR="00FD62E5" w:rsidRDefault="00FD62E5" w:rsidP="00FD62E5">
            <w:r>
              <w:rPr>
                <w:b/>
                <w:color w:val="990099"/>
              </w:rPr>
              <w:t>LT FW booster pumps</w:t>
            </w:r>
          </w:p>
        </w:tc>
      </w:tr>
      <w:tr w:rsidR="00FD62E5" w14:paraId="036CDB96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EF83743" w14:textId="77777777" w:rsidR="00FD62E5" w:rsidRDefault="00FD62E5" w:rsidP="00FD62E5">
            <w:r>
              <w:rPr>
                <w:b/>
                <w:color w:val="990099"/>
              </w:rPr>
              <w:t>LT FW booster pumps</w:t>
            </w:r>
          </w:p>
        </w:tc>
      </w:tr>
      <w:tr w:rsidR="00FD62E5" w14:paraId="6DDE43E6" w14:textId="77777777" w:rsidTr="00695EBB">
        <w:trPr>
          <w:trHeight w:hRule="exact" w:val="400"/>
        </w:trPr>
        <w:tc>
          <w:tcPr>
            <w:tcW w:w="3062" w:type="dxa"/>
            <w:vAlign w:val="center"/>
          </w:tcPr>
          <w:p w14:paraId="0230BF98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FW booster pump no1 el. motor</w:t>
            </w:r>
          </w:p>
        </w:tc>
        <w:tc>
          <w:tcPr>
            <w:tcW w:w="1836" w:type="dxa"/>
            <w:vAlign w:val="center"/>
          </w:tcPr>
          <w:p w14:paraId="2332E33E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2447DC4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899BA8B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C964787" w14:textId="71C96667" w:rsidR="00FD62E5" w:rsidRDefault="00FD62E5" w:rsidP="00FD62E5">
            <w:pPr>
              <w:jc w:val="center"/>
            </w:pPr>
            <w:r>
              <w:t>3565</w:t>
            </w:r>
          </w:p>
        </w:tc>
        <w:tc>
          <w:tcPr>
            <w:tcW w:w="1271" w:type="dxa"/>
          </w:tcPr>
          <w:p w14:paraId="3C42E880" w14:textId="566A711B" w:rsidR="00FD62E5" w:rsidRDefault="00FD62E5" w:rsidP="00FD62E5">
            <w:pPr>
              <w:jc w:val="center"/>
            </w:pPr>
            <w:r w:rsidRPr="00287896">
              <w:t>19/09/2024</w:t>
            </w:r>
          </w:p>
        </w:tc>
      </w:tr>
      <w:tr w:rsidR="00FD62E5" w14:paraId="5AD1AA8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2DFC0C0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FW booster pump no1 el. motor</w:t>
            </w:r>
          </w:p>
        </w:tc>
        <w:tc>
          <w:tcPr>
            <w:tcW w:w="1836" w:type="dxa"/>
            <w:vAlign w:val="center"/>
          </w:tcPr>
          <w:p w14:paraId="5CF23255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281C3A4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73B5679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A714F61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7FEF38A" w14:textId="77777777" w:rsidR="00FD62E5" w:rsidRDefault="00FD62E5" w:rsidP="00FD62E5">
            <w:pPr>
              <w:jc w:val="center"/>
            </w:pPr>
          </w:p>
        </w:tc>
      </w:tr>
      <w:tr w:rsidR="00FD62E5" w14:paraId="705B56AE" w14:textId="77777777" w:rsidTr="00AE3A66">
        <w:trPr>
          <w:trHeight w:hRule="exact" w:val="400"/>
        </w:trPr>
        <w:tc>
          <w:tcPr>
            <w:tcW w:w="3062" w:type="dxa"/>
            <w:vAlign w:val="center"/>
          </w:tcPr>
          <w:p w14:paraId="3888F6FB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FW booster pump no1</w:t>
            </w:r>
          </w:p>
        </w:tc>
        <w:tc>
          <w:tcPr>
            <w:tcW w:w="1836" w:type="dxa"/>
            <w:vAlign w:val="center"/>
          </w:tcPr>
          <w:p w14:paraId="7977DC83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6538BEC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E2B99CD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9B828BB" w14:textId="1077AE07" w:rsidR="00FD62E5" w:rsidRDefault="00FD62E5" w:rsidP="00FD62E5">
            <w:pPr>
              <w:jc w:val="center"/>
            </w:pPr>
            <w:r>
              <w:t>3500</w:t>
            </w:r>
          </w:p>
        </w:tc>
        <w:tc>
          <w:tcPr>
            <w:tcW w:w="1271" w:type="dxa"/>
          </w:tcPr>
          <w:p w14:paraId="28FF9747" w14:textId="5A5C0C59" w:rsidR="00FD62E5" w:rsidRDefault="00FD62E5" w:rsidP="00FD62E5">
            <w:pPr>
              <w:jc w:val="center"/>
            </w:pPr>
            <w:r w:rsidRPr="00287896">
              <w:t>19/09/2024</w:t>
            </w:r>
          </w:p>
        </w:tc>
      </w:tr>
      <w:tr w:rsidR="00FD62E5" w14:paraId="6BD1B81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B1953E2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FW booster pump no1</w:t>
            </w:r>
          </w:p>
        </w:tc>
        <w:tc>
          <w:tcPr>
            <w:tcW w:w="1836" w:type="dxa"/>
            <w:vAlign w:val="center"/>
          </w:tcPr>
          <w:p w14:paraId="15B3FCEA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4FA6191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47DD93D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B03994D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41D1C42" w14:textId="77777777" w:rsidR="00FD62E5" w:rsidRDefault="00FD62E5" w:rsidP="00FD62E5">
            <w:pPr>
              <w:jc w:val="center"/>
            </w:pPr>
          </w:p>
        </w:tc>
      </w:tr>
      <w:tr w:rsidR="00FD62E5" w14:paraId="418C92D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78F1E78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FW booster pump no2 el. motor</w:t>
            </w:r>
          </w:p>
        </w:tc>
        <w:tc>
          <w:tcPr>
            <w:tcW w:w="1836" w:type="dxa"/>
            <w:vAlign w:val="center"/>
          </w:tcPr>
          <w:p w14:paraId="7890C7B8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54ACDC9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C58040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0D5BDC4" w14:textId="315CAB38" w:rsidR="00FD62E5" w:rsidRDefault="00FD62E5" w:rsidP="00FD62E5">
            <w:pPr>
              <w:jc w:val="center"/>
            </w:pPr>
            <w:r>
              <w:t>3565</w:t>
            </w:r>
          </w:p>
        </w:tc>
        <w:tc>
          <w:tcPr>
            <w:tcW w:w="1271" w:type="dxa"/>
            <w:vAlign w:val="center"/>
          </w:tcPr>
          <w:p w14:paraId="72DDC99D" w14:textId="77777777" w:rsidR="00FD62E5" w:rsidRDefault="00FD62E5" w:rsidP="00FD62E5">
            <w:pPr>
              <w:jc w:val="center"/>
            </w:pPr>
          </w:p>
        </w:tc>
      </w:tr>
      <w:tr w:rsidR="00FD62E5" w14:paraId="45B6B2F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8E9C687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FW booster pump no2 el. motor</w:t>
            </w:r>
          </w:p>
        </w:tc>
        <w:tc>
          <w:tcPr>
            <w:tcW w:w="1836" w:type="dxa"/>
            <w:vAlign w:val="center"/>
          </w:tcPr>
          <w:p w14:paraId="4B71F804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E449C86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935B02C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BB46C9C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3B79AB3" w14:textId="77777777" w:rsidR="00FD62E5" w:rsidRDefault="00FD62E5" w:rsidP="00FD62E5">
            <w:pPr>
              <w:jc w:val="center"/>
            </w:pPr>
          </w:p>
        </w:tc>
      </w:tr>
      <w:tr w:rsidR="00FD62E5" w14:paraId="7E5ABF0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CFBD9AA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FW booster pump no2</w:t>
            </w:r>
          </w:p>
        </w:tc>
        <w:tc>
          <w:tcPr>
            <w:tcW w:w="1836" w:type="dxa"/>
            <w:vAlign w:val="center"/>
          </w:tcPr>
          <w:p w14:paraId="34DA09E1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BB9BC47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F78CAD6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80A1B75" w14:textId="50958552" w:rsidR="00FD62E5" w:rsidRDefault="00FD62E5" w:rsidP="00FD62E5">
            <w:pPr>
              <w:jc w:val="center"/>
            </w:pPr>
            <w:r>
              <w:t>3500</w:t>
            </w:r>
          </w:p>
        </w:tc>
        <w:tc>
          <w:tcPr>
            <w:tcW w:w="1271" w:type="dxa"/>
            <w:vAlign w:val="center"/>
          </w:tcPr>
          <w:p w14:paraId="26CC1552" w14:textId="77777777" w:rsidR="00FD62E5" w:rsidRDefault="00FD62E5" w:rsidP="00FD62E5">
            <w:pPr>
              <w:jc w:val="center"/>
            </w:pPr>
          </w:p>
        </w:tc>
      </w:tr>
      <w:tr w:rsidR="00FD62E5" w14:paraId="24FF6EA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A5E8FDB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LT FW booster pump no2</w:t>
            </w:r>
          </w:p>
        </w:tc>
        <w:tc>
          <w:tcPr>
            <w:tcW w:w="1836" w:type="dxa"/>
            <w:vAlign w:val="center"/>
          </w:tcPr>
          <w:p w14:paraId="18C1C690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CEB3B7B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755CE3A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1D55A2A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0F0E7F5" w14:textId="77777777" w:rsidR="00FD62E5" w:rsidRDefault="00FD62E5" w:rsidP="00FD62E5">
            <w:pPr>
              <w:jc w:val="center"/>
            </w:pPr>
          </w:p>
        </w:tc>
      </w:tr>
      <w:tr w:rsidR="00FD62E5" w14:paraId="4E9A74B6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644F5E6" w14:textId="77777777" w:rsidR="00FD62E5" w:rsidRDefault="00FD62E5" w:rsidP="00FD62E5">
            <w:r>
              <w:rPr>
                <w:b/>
                <w:color w:val="990099"/>
              </w:rPr>
              <w:t>Main CSW pumps</w:t>
            </w:r>
          </w:p>
        </w:tc>
      </w:tr>
      <w:tr w:rsidR="00FD62E5" w14:paraId="382B20F8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67C4336" w14:textId="77777777" w:rsidR="00FD62E5" w:rsidRDefault="00FD62E5" w:rsidP="00FD62E5">
            <w:r>
              <w:rPr>
                <w:b/>
                <w:color w:val="990099"/>
              </w:rPr>
              <w:t>Main CSW pumps</w:t>
            </w:r>
          </w:p>
        </w:tc>
      </w:tr>
      <w:tr w:rsidR="00FD62E5" w14:paraId="4314568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99CA654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lastRenderedPageBreak/>
              <w:t>Main Cooling SW pump no1 el. motor</w:t>
            </w:r>
          </w:p>
        </w:tc>
        <w:tc>
          <w:tcPr>
            <w:tcW w:w="1836" w:type="dxa"/>
            <w:vAlign w:val="center"/>
          </w:tcPr>
          <w:p w14:paraId="39A5D55C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9F6F307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D62DC3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0A639A1" w14:textId="513FDC5C" w:rsidR="00FD62E5" w:rsidRDefault="00FD62E5" w:rsidP="00FD62E5">
            <w:pPr>
              <w:jc w:val="center"/>
            </w:pPr>
            <w:r>
              <w:t>1780</w:t>
            </w:r>
          </w:p>
        </w:tc>
        <w:tc>
          <w:tcPr>
            <w:tcW w:w="1271" w:type="dxa"/>
            <w:vAlign w:val="center"/>
          </w:tcPr>
          <w:p w14:paraId="53FD9A46" w14:textId="77777777" w:rsidR="00FD62E5" w:rsidRDefault="00FD62E5" w:rsidP="00FD62E5">
            <w:pPr>
              <w:jc w:val="center"/>
            </w:pPr>
          </w:p>
        </w:tc>
      </w:tr>
      <w:tr w:rsidR="00FD62E5" w14:paraId="3FCEB93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E4876D8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Main Cooling SW pump no1 el. motor</w:t>
            </w:r>
          </w:p>
        </w:tc>
        <w:tc>
          <w:tcPr>
            <w:tcW w:w="1836" w:type="dxa"/>
            <w:vAlign w:val="center"/>
          </w:tcPr>
          <w:p w14:paraId="3D043BB3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67305FC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5B98B15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A198C1C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120BBBA" w14:textId="77777777" w:rsidR="00FD62E5" w:rsidRDefault="00FD62E5" w:rsidP="00FD62E5">
            <w:pPr>
              <w:jc w:val="center"/>
            </w:pPr>
          </w:p>
        </w:tc>
      </w:tr>
      <w:tr w:rsidR="00FD62E5" w14:paraId="15B48B2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8A378D8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Main Cooling SW pump no1</w:t>
            </w:r>
          </w:p>
        </w:tc>
        <w:tc>
          <w:tcPr>
            <w:tcW w:w="1836" w:type="dxa"/>
            <w:vAlign w:val="center"/>
          </w:tcPr>
          <w:p w14:paraId="325FF3D3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619BB26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42D5DF2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B79EF26" w14:textId="049FEC5F" w:rsidR="00FD62E5" w:rsidRDefault="00505FFC" w:rsidP="00FD62E5">
            <w:r>
              <w:t>1750</w:t>
            </w:r>
          </w:p>
        </w:tc>
        <w:tc>
          <w:tcPr>
            <w:tcW w:w="1271" w:type="dxa"/>
            <w:vAlign w:val="center"/>
          </w:tcPr>
          <w:p w14:paraId="2FD83D4D" w14:textId="77777777" w:rsidR="00FD62E5" w:rsidRDefault="00FD62E5" w:rsidP="00FD62E5">
            <w:pPr>
              <w:jc w:val="center"/>
            </w:pPr>
          </w:p>
        </w:tc>
      </w:tr>
      <w:tr w:rsidR="00FD62E5" w14:paraId="1DDB0E2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A4B9C14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Main Cooling SW pump no1</w:t>
            </w:r>
          </w:p>
        </w:tc>
        <w:tc>
          <w:tcPr>
            <w:tcW w:w="1836" w:type="dxa"/>
            <w:vAlign w:val="center"/>
          </w:tcPr>
          <w:p w14:paraId="51AF9297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7979733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D907264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98151A0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1254529" w14:textId="77777777" w:rsidR="00FD62E5" w:rsidRDefault="00FD62E5" w:rsidP="00FD62E5">
            <w:pPr>
              <w:jc w:val="center"/>
            </w:pPr>
          </w:p>
        </w:tc>
      </w:tr>
      <w:tr w:rsidR="00FD62E5" w14:paraId="387A4C7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7BB13AE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Main Cooling SW pump no2 el. motor</w:t>
            </w:r>
          </w:p>
        </w:tc>
        <w:tc>
          <w:tcPr>
            <w:tcW w:w="1836" w:type="dxa"/>
            <w:vAlign w:val="center"/>
          </w:tcPr>
          <w:p w14:paraId="5EEF03C7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270D604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DCF2070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E1C1904" w14:textId="3D8A0C47" w:rsidR="00FD62E5" w:rsidRDefault="00505FFC" w:rsidP="00FD62E5">
            <w:pPr>
              <w:jc w:val="center"/>
            </w:pPr>
            <w:r>
              <w:t>1780</w:t>
            </w:r>
          </w:p>
        </w:tc>
        <w:tc>
          <w:tcPr>
            <w:tcW w:w="1271" w:type="dxa"/>
            <w:vAlign w:val="center"/>
          </w:tcPr>
          <w:p w14:paraId="76F88E5C" w14:textId="77777777" w:rsidR="00FD62E5" w:rsidRDefault="00FD62E5" w:rsidP="00FD62E5">
            <w:pPr>
              <w:jc w:val="center"/>
            </w:pPr>
          </w:p>
        </w:tc>
      </w:tr>
      <w:tr w:rsidR="00FD62E5" w14:paraId="1AE4396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6D36FFB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Main Cooling SW pump no2 el. motor</w:t>
            </w:r>
          </w:p>
        </w:tc>
        <w:tc>
          <w:tcPr>
            <w:tcW w:w="1836" w:type="dxa"/>
            <w:vAlign w:val="center"/>
          </w:tcPr>
          <w:p w14:paraId="387BBD5C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E1C4FB4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F2AB211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3FDEB73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F3E7A3C" w14:textId="77777777" w:rsidR="00FD62E5" w:rsidRDefault="00FD62E5" w:rsidP="00FD62E5">
            <w:pPr>
              <w:jc w:val="center"/>
            </w:pPr>
          </w:p>
        </w:tc>
      </w:tr>
      <w:tr w:rsidR="00FD62E5" w14:paraId="71F17EC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079C8CE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Main Cooling SW pump no2</w:t>
            </w:r>
          </w:p>
        </w:tc>
        <w:tc>
          <w:tcPr>
            <w:tcW w:w="1836" w:type="dxa"/>
            <w:vAlign w:val="center"/>
          </w:tcPr>
          <w:p w14:paraId="1B1951C4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5629842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277DD77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B77EEA0" w14:textId="4AC582EE" w:rsidR="00FD62E5" w:rsidRDefault="00505FFC" w:rsidP="00FD62E5">
            <w:pPr>
              <w:jc w:val="center"/>
            </w:pPr>
            <w:r>
              <w:t>1750</w:t>
            </w:r>
          </w:p>
        </w:tc>
        <w:tc>
          <w:tcPr>
            <w:tcW w:w="1271" w:type="dxa"/>
            <w:vAlign w:val="center"/>
          </w:tcPr>
          <w:p w14:paraId="730A6C81" w14:textId="77777777" w:rsidR="00FD62E5" w:rsidRDefault="00FD62E5" w:rsidP="00FD62E5">
            <w:pPr>
              <w:jc w:val="center"/>
            </w:pPr>
          </w:p>
        </w:tc>
      </w:tr>
      <w:tr w:rsidR="00FD62E5" w14:paraId="26D5EE8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899AA7A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Main Cooling SW pump no2</w:t>
            </w:r>
          </w:p>
        </w:tc>
        <w:tc>
          <w:tcPr>
            <w:tcW w:w="1836" w:type="dxa"/>
            <w:vAlign w:val="center"/>
          </w:tcPr>
          <w:p w14:paraId="1A2DF2D9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FCA3137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ACF08A3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38B2038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B5FD75C" w14:textId="77777777" w:rsidR="00FD62E5" w:rsidRDefault="00FD62E5" w:rsidP="00FD62E5">
            <w:pPr>
              <w:jc w:val="center"/>
            </w:pPr>
          </w:p>
        </w:tc>
      </w:tr>
      <w:tr w:rsidR="00FD62E5" w14:paraId="4D40A7F0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82C0ECC" w14:textId="77777777" w:rsidR="00FD62E5" w:rsidRDefault="00FD62E5" w:rsidP="00FD62E5">
            <w:r>
              <w:rPr>
                <w:b/>
                <w:color w:val="990099"/>
              </w:rPr>
              <w:t>IG CSW pump</w:t>
            </w:r>
          </w:p>
        </w:tc>
      </w:tr>
      <w:tr w:rsidR="00FD62E5" w14:paraId="363171FA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4777788" w14:textId="77777777" w:rsidR="00FD62E5" w:rsidRDefault="00FD62E5" w:rsidP="00FD62E5">
            <w:r>
              <w:rPr>
                <w:b/>
                <w:color w:val="990099"/>
              </w:rPr>
              <w:t>IG CSW pump</w:t>
            </w:r>
          </w:p>
        </w:tc>
      </w:tr>
      <w:tr w:rsidR="00FD62E5" w14:paraId="0F7ED0F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1EE47EF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Inert Gas Cooling Sea Water pump el. motor</w:t>
            </w:r>
          </w:p>
        </w:tc>
        <w:tc>
          <w:tcPr>
            <w:tcW w:w="1836" w:type="dxa"/>
            <w:vAlign w:val="center"/>
          </w:tcPr>
          <w:p w14:paraId="4D4A5392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774E746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AD93D1A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B09CBAA" w14:textId="5767A177" w:rsidR="00FD62E5" w:rsidRDefault="00505FFC" w:rsidP="00FD62E5">
            <w:pPr>
              <w:jc w:val="center"/>
            </w:pPr>
            <w:r>
              <w:t>3565</w:t>
            </w:r>
          </w:p>
        </w:tc>
        <w:tc>
          <w:tcPr>
            <w:tcW w:w="1271" w:type="dxa"/>
            <w:vAlign w:val="center"/>
          </w:tcPr>
          <w:p w14:paraId="61D6FB98" w14:textId="77777777" w:rsidR="00FD62E5" w:rsidRDefault="00FD62E5" w:rsidP="00FD62E5">
            <w:pPr>
              <w:jc w:val="center"/>
            </w:pPr>
          </w:p>
        </w:tc>
      </w:tr>
      <w:tr w:rsidR="00FD62E5" w14:paraId="34C7FAC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F231F93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Inert Gas Cooling Sea Water pump el. motor</w:t>
            </w:r>
          </w:p>
        </w:tc>
        <w:tc>
          <w:tcPr>
            <w:tcW w:w="1836" w:type="dxa"/>
            <w:vAlign w:val="center"/>
          </w:tcPr>
          <w:p w14:paraId="517EF257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E23C654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D7C4C60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48AB9C4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9058B91" w14:textId="77777777" w:rsidR="00FD62E5" w:rsidRDefault="00FD62E5" w:rsidP="00FD62E5">
            <w:pPr>
              <w:jc w:val="center"/>
            </w:pPr>
          </w:p>
        </w:tc>
      </w:tr>
      <w:tr w:rsidR="00FD62E5" w14:paraId="1A17C22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6ECEB4D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Inert Gas Cooling Sea Water pump</w:t>
            </w:r>
          </w:p>
        </w:tc>
        <w:tc>
          <w:tcPr>
            <w:tcW w:w="1836" w:type="dxa"/>
            <w:vAlign w:val="center"/>
          </w:tcPr>
          <w:p w14:paraId="7A0BD398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2C15A57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EB399A4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B1A00D9" w14:textId="3AC71F81" w:rsidR="00FD62E5" w:rsidRDefault="00505FFC" w:rsidP="00FD62E5">
            <w:pPr>
              <w:jc w:val="center"/>
            </w:pPr>
            <w:r>
              <w:t>3565</w:t>
            </w:r>
          </w:p>
        </w:tc>
        <w:tc>
          <w:tcPr>
            <w:tcW w:w="1271" w:type="dxa"/>
            <w:vAlign w:val="center"/>
          </w:tcPr>
          <w:p w14:paraId="7F9F3741" w14:textId="77777777" w:rsidR="00FD62E5" w:rsidRDefault="00FD62E5" w:rsidP="00FD62E5">
            <w:pPr>
              <w:jc w:val="center"/>
            </w:pPr>
          </w:p>
        </w:tc>
      </w:tr>
      <w:tr w:rsidR="00FD62E5" w14:paraId="5812451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C814B6F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Inert Gas Cooling Sea Water pump</w:t>
            </w:r>
          </w:p>
        </w:tc>
        <w:tc>
          <w:tcPr>
            <w:tcW w:w="1836" w:type="dxa"/>
            <w:vAlign w:val="center"/>
          </w:tcPr>
          <w:p w14:paraId="2737AA4E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D8D4908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0377173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A0835CB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804B7F7" w14:textId="77777777" w:rsidR="00FD62E5" w:rsidRDefault="00FD62E5" w:rsidP="00FD62E5">
            <w:pPr>
              <w:jc w:val="center"/>
            </w:pPr>
          </w:p>
        </w:tc>
      </w:tr>
      <w:tr w:rsidR="00FD62E5" w14:paraId="770A55EE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FF14C56" w14:textId="77777777" w:rsidR="00FD62E5" w:rsidRDefault="00FD62E5" w:rsidP="00FD62E5">
            <w:r>
              <w:rPr>
                <w:b/>
                <w:color w:val="990099"/>
              </w:rPr>
              <w:t>Scrubber CSW pump</w:t>
            </w:r>
          </w:p>
        </w:tc>
      </w:tr>
      <w:tr w:rsidR="00FD62E5" w14:paraId="38D69FF4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28F91BB" w14:textId="77777777" w:rsidR="00FD62E5" w:rsidRDefault="00FD62E5" w:rsidP="00FD62E5">
            <w:r>
              <w:rPr>
                <w:b/>
                <w:color w:val="990099"/>
              </w:rPr>
              <w:t>Scrubber CSW pump</w:t>
            </w:r>
          </w:p>
        </w:tc>
      </w:tr>
      <w:tr w:rsidR="00FD62E5" w14:paraId="61A7BFF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CC3387F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Scrubber CSW pump el. motor</w:t>
            </w:r>
          </w:p>
        </w:tc>
        <w:tc>
          <w:tcPr>
            <w:tcW w:w="1836" w:type="dxa"/>
            <w:vAlign w:val="center"/>
          </w:tcPr>
          <w:p w14:paraId="085B2659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BDADF61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6B844D0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634985B" w14:textId="6E773071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AC5CF20" w14:textId="77777777" w:rsidR="00FD62E5" w:rsidRDefault="00FD62E5" w:rsidP="00FD62E5">
            <w:pPr>
              <w:jc w:val="center"/>
            </w:pPr>
          </w:p>
        </w:tc>
      </w:tr>
      <w:tr w:rsidR="00FD62E5" w14:paraId="1F3D750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B7C2930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Scrubber CSW pump el. motor</w:t>
            </w:r>
          </w:p>
        </w:tc>
        <w:tc>
          <w:tcPr>
            <w:tcW w:w="1836" w:type="dxa"/>
            <w:vAlign w:val="center"/>
          </w:tcPr>
          <w:p w14:paraId="65451B0F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72BFBC5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D668EEE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2861C8C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E0209C4" w14:textId="77777777" w:rsidR="00FD62E5" w:rsidRDefault="00FD62E5" w:rsidP="00FD62E5">
            <w:pPr>
              <w:jc w:val="center"/>
            </w:pPr>
          </w:p>
        </w:tc>
      </w:tr>
      <w:tr w:rsidR="00FD62E5" w14:paraId="7D07DA9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3C04D31" w14:textId="77777777" w:rsidR="00FD62E5" w:rsidRDefault="00FD62E5" w:rsidP="00FD62E5">
            <w:r>
              <w:t>Scrubber CSW pump</w:t>
            </w:r>
          </w:p>
        </w:tc>
        <w:tc>
          <w:tcPr>
            <w:tcW w:w="1836" w:type="dxa"/>
            <w:vAlign w:val="center"/>
          </w:tcPr>
          <w:p w14:paraId="535DFFA1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824B17B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2B9AE67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8645C6A" w14:textId="6D8A53B6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D3A34C9" w14:textId="77777777" w:rsidR="00FD62E5" w:rsidRDefault="00FD62E5" w:rsidP="00FD62E5">
            <w:pPr>
              <w:jc w:val="center"/>
            </w:pPr>
          </w:p>
        </w:tc>
      </w:tr>
      <w:tr w:rsidR="00FD62E5" w14:paraId="6D7F8C2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15A797A" w14:textId="77777777" w:rsidR="00FD62E5" w:rsidRDefault="00FD62E5" w:rsidP="00FD62E5">
            <w:r>
              <w:t>Scrubber CSW pump</w:t>
            </w:r>
          </w:p>
        </w:tc>
        <w:tc>
          <w:tcPr>
            <w:tcW w:w="1836" w:type="dxa"/>
            <w:vAlign w:val="center"/>
          </w:tcPr>
          <w:p w14:paraId="76F2F8E3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24305D0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042E563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166E539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374A8E1" w14:textId="77777777" w:rsidR="00FD62E5" w:rsidRDefault="00FD62E5" w:rsidP="00FD62E5">
            <w:pPr>
              <w:jc w:val="center"/>
            </w:pPr>
          </w:p>
        </w:tc>
      </w:tr>
      <w:tr w:rsidR="00FD62E5" w14:paraId="61965BB9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1310B96" w14:textId="77777777" w:rsidR="00FD62E5" w:rsidRDefault="00FD62E5" w:rsidP="00FD62E5">
            <w:r>
              <w:rPr>
                <w:b/>
                <w:color w:val="990099"/>
              </w:rPr>
              <w:t>Hot Water circulation pump</w:t>
            </w:r>
          </w:p>
        </w:tc>
      </w:tr>
      <w:tr w:rsidR="00FD62E5" w14:paraId="049B0F5F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049A711" w14:textId="77777777" w:rsidR="00FD62E5" w:rsidRDefault="00FD62E5" w:rsidP="00FD62E5">
            <w:r>
              <w:rPr>
                <w:b/>
                <w:color w:val="990099"/>
              </w:rPr>
              <w:t>Hot Water circulation pump</w:t>
            </w:r>
          </w:p>
        </w:tc>
      </w:tr>
      <w:tr w:rsidR="00FD62E5" w14:paraId="49B7D99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BA95AF8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Hot Water circulation pump el. motor</w:t>
            </w:r>
          </w:p>
        </w:tc>
        <w:tc>
          <w:tcPr>
            <w:tcW w:w="1836" w:type="dxa"/>
            <w:vAlign w:val="center"/>
          </w:tcPr>
          <w:p w14:paraId="3B13C36C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03CCC39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7734CD9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D57E5C4" w14:textId="39293137" w:rsidR="00FD62E5" w:rsidRDefault="00505FFC" w:rsidP="00FD62E5">
            <w:pPr>
              <w:jc w:val="center"/>
            </w:pPr>
            <w:r>
              <w:t>3505</w:t>
            </w:r>
          </w:p>
        </w:tc>
        <w:tc>
          <w:tcPr>
            <w:tcW w:w="1271" w:type="dxa"/>
            <w:vAlign w:val="center"/>
          </w:tcPr>
          <w:p w14:paraId="10167CA1" w14:textId="77777777" w:rsidR="00FD62E5" w:rsidRDefault="00FD62E5" w:rsidP="00FD62E5">
            <w:pPr>
              <w:jc w:val="center"/>
            </w:pPr>
          </w:p>
        </w:tc>
      </w:tr>
      <w:tr w:rsidR="00FD62E5" w14:paraId="45E0D38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D238365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Hot Water circulation pump el. motor</w:t>
            </w:r>
          </w:p>
        </w:tc>
        <w:tc>
          <w:tcPr>
            <w:tcW w:w="1836" w:type="dxa"/>
            <w:vAlign w:val="center"/>
          </w:tcPr>
          <w:p w14:paraId="4674981A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1FBF231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98705FC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BFD79A2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62FE13E" w14:textId="77777777" w:rsidR="00FD62E5" w:rsidRDefault="00FD62E5" w:rsidP="00FD62E5">
            <w:pPr>
              <w:jc w:val="center"/>
            </w:pPr>
          </w:p>
        </w:tc>
      </w:tr>
      <w:tr w:rsidR="00FD62E5" w14:paraId="536C763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D1EB661" w14:textId="77777777" w:rsidR="00FD62E5" w:rsidRDefault="00FD62E5" w:rsidP="00FD62E5">
            <w:r>
              <w:t>Hot Water circulation pump</w:t>
            </w:r>
          </w:p>
        </w:tc>
        <w:tc>
          <w:tcPr>
            <w:tcW w:w="1836" w:type="dxa"/>
            <w:vAlign w:val="center"/>
          </w:tcPr>
          <w:p w14:paraId="7E47A21E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D2354E8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F7D136F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C5F6A48" w14:textId="52E06852" w:rsidR="00FD62E5" w:rsidRDefault="00505FFC" w:rsidP="00FD62E5">
            <w:pPr>
              <w:jc w:val="center"/>
            </w:pPr>
            <w:r>
              <w:t>3500</w:t>
            </w:r>
          </w:p>
        </w:tc>
        <w:tc>
          <w:tcPr>
            <w:tcW w:w="1271" w:type="dxa"/>
            <w:vAlign w:val="center"/>
          </w:tcPr>
          <w:p w14:paraId="637D27CB" w14:textId="77777777" w:rsidR="00FD62E5" w:rsidRDefault="00FD62E5" w:rsidP="00FD62E5">
            <w:pPr>
              <w:jc w:val="center"/>
            </w:pPr>
          </w:p>
        </w:tc>
      </w:tr>
      <w:tr w:rsidR="00FD62E5" w14:paraId="59F5F51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2FF9278" w14:textId="77777777" w:rsidR="00FD62E5" w:rsidRDefault="00FD62E5" w:rsidP="00FD62E5">
            <w:r>
              <w:t>Hot Water circulation pump</w:t>
            </w:r>
          </w:p>
        </w:tc>
        <w:tc>
          <w:tcPr>
            <w:tcW w:w="1836" w:type="dxa"/>
            <w:vAlign w:val="center"/>
          </w:tcPr>
          <w:p w14:paraId="21A2B673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A3E1DBD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C07C2D6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0CA6A3B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05A0EC8" w14:textId="77777777" w:rsidR="00FD62E5" w:rsidRDefault="00FD62E5" w:rsidP="00FD62E5">
            <w:pPr>
              <w:jc w:val="center"/>
            </w:pPr>
          </w:p>
        </w:tc>
      </w:tr>
      <w:tr w:rsidR="00FD62E5" w14:paraId="54845938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BC80C15" w14:textId="77777777" w:rsidR="00FD62E5" w:rsidRDefault="00FD62E5" w:rsidP="00FD62E5">
            <w:r>
              <w:rPr>
                <w:b/>
                <w:color w:val="990099"/>
              </w:rPr>
              <w:t>Ballast Water Treatment System</w:t>
            </w:r>
          </w:p>
        </w:tc>
      </w:tr>
      <w:tr w:rsidR="00FD62E5" w14:paraId="138F8D60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45FA024" w14:textId="77777777" w:rsidR="00FD62E5" w:rsidRDefault="00FD62E5" w:rsidP="00FD62E5">
            <w:r>
              <w:rPr>
                <w:b/>
                <w:color w:val="990099"/>
              </w:rPr>
              <w:t>Ballast Water Treatment System</w:t>
            </w:r>
          </w:p>
        </w:tc>
      </w:tr>
      <w:tr w:rsidR="00FD62E5" w14:paraId="1089082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52F5EF1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Ballast Water Treatment System pump el. motor</w:t>
            </w:r>
          </w:p>
        </w:tc>
        <w:tc>
          <w:tcPr>
            <w:tcW w:w="1836" w:type="dxa"/>
            <w:vAlign w:val="center"/>
          </w:tcPr>
          <w:p w14:paraId="0559E679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4EB55CB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3474289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FD049ED" w14:textId="520B4A02" w:rsidR="00FD62E5" w:rsidRDefault="00505FFC" w:rsidP="00FD62E5">
            <w:pPr>
              <w:jc w:val="center"/>
            </w:pPr>
            <w:r>
              <w:t>3480</w:t>
            </w:r>
          </w:p>
        </w:tc>
        <w:tc>
          <w:tcPr>
            <w:tcW w:w="1271" w:type="dxa"/>
            <w:vAlign w:val="center"/>
          </w:tcPr>
          <w:p w14:paraId="04B0DFDE" w14:textId="77777777" w:rsidR="00FD62E5" w:rsidRDefault="00FD62E5" w:rsidP="00FD62E5">
            <w:pPr>
              <w:jc w:val="center"/>
            </w:pPr>
          </w:p>
        </w:tc>
      </w:tr>
      <w:tr w:rsidR="00FD62E5" w14:paraId="35F4070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40AF5CB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Ballast Water Treatment System pump el. motor</w:t>
            </w:r>
          </w:p>
        </w:tc>
        <w:tc>
          <w:tcPr>
            <w:tcW w:w="1836" w:type="dxa"/>
            <w:vAlign w:val="center"/>
          </w:tcPr>
          <w:p w14:paraId="638451F9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649A694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28875E6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81FD53E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8447973" w14:textId="77777777" w:rsidR="00FD62E5" w:rsidRDefault="00FD62E5" w:rsidP="00FD62E5">
            <w:pPr>
              <w:jc w:val="center"/>
            </w:pPr>
          </w:p>
        </w:tc>
      </w:tr>
      <w:tr w:rsidR="00FD62E5" w14:paraId="26EC396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DBE2747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Ballast Water Treatment System pump</w:t>
            </w:r>
          </w:p>
        </w:tc>
        <w:tc>
          <w:tcPr>
            <w:tcW w:w="1836" w:type="dxa"/>
            <w:vAlign w:val="center"/>
          </w:tcPr>
          <w:p w14:paraId="32F5AE2E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627D708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17109DA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893AFA9" w14:textId="50A8F027" w:rsidR="00FD62E5" w:rsidRDefault="00505FFC" w:rsidP="00FD62E5">
            <w:pPr>
              <w:jc w:val="center"/>
            </w:pPr>
            <w:r>
              <w:t>3480</w:t>
            </w:r>
          </w:p>
        </w:tc>
        <w:tc>
          <w:tcPr>
            <w:tcW w:w="1271" w:type="dxa"/>
            <w:vAlign w:val="center"/>
          </w:tcPr>
          <w:p w14:paraId="14C6BA78" w14:textId="77777777" w:rsidR="00FD62E5" w:rsidRDefault="00FD62E5" w:rsidP="00FD62E5">
            <w:pPr>
              <w:jc w:val="center"/>
            </w:pPr>
          </w:p>
        </w:tc>
      </w:tr>
      <w:tr w:rsidR="00FD62E5" w14:paraId="76272BB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F63EE67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Ballast Water Treatment System pump</w:t>
            </w:r>
          </w:p>
        </w:tc>
        <w:tc>
          <w:tcPr>
            <w:tcW w:w="1836" w:type="dxa"/>
            <w:vAlign w:val="center"/>
          </w:tcPr>
          <w:p w14:paraId="47BDBD29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50E9C45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C8DDCC2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95AC236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9D97341" w14:textId="77777777" w:rsidR="00FD62E5" w:rsidRDefault="00FD62E5" w:rsidP="00FD62E5">
            <w:pPr>
              <w:jc w:val="center"/>
            </w:pPr>
          </w:p>
        </w:tc>
      </w:tr>
      <w:tr w:rsidR="00FD62E5" w14:paraId="47CF520C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7C5515D" w14:textId="77777777" w:rsidR="00FD62E5" w:rsidRDefault="00FD62E5" w:rsidP="00FD62E5">
            <w:r>
              <w:rPr>
                <w:b/>
                <w:color w:val="990099"/>
              </w:rPr>
              <w:t>FWG ejector</w:t>
            </w:r>
          </w:p>
        </w:tc>
      </w:tr>
      <w:tr w:rsidR="00FD62E5" w14:paraId="3CE5F47B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78B7A76" w14:textId="77777777" w:rsidR="00FD62E5" w:rsidRDefault="00FD62E5" w:rsidP="00FD62E5">
            <w:r>
              <w:rPr>
                <w:b/>
                <w:color w:val="990099"/>
              </w:rPr>
              <w:t>FWG ejector</w:t>
            </w:r>
          </w:p>
        </w:tc>
      </w:tr>
      <w:tr w:rsidR="00FD62E5" w14:paraId="76EE171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CE0F703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lastRenderedPageBreak/>
              <w:t>FWG ejector pump el. motor</w:t>
            </w:r>
          </w:p>
        </w:tc>
        <w:tc>
          <w:tcPr>
            <w:tcW w:w="1836" w:type="dxa"/>
            <w:vAlign w:val="center"/>
          </w:tcPr>
          <w:p w14:paraId="3D71103F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58918C7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788669A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6D519C1" w14:textId="6E3302D7" w:rsidR="00FD62E5" w:rsidRDefault="00505FFC" w:rsidP="00FD62E5">
            <w:pPr>
              <w:jc w:val="center"/>
            </w:pPr>
            <w:r>
              <w:t>3500</w:t>
            </w:r>
          </w:p>
        </w:tc>
        <w:tc>
          <w:tcPr>
            <w:tcW w:w="1271" w:type="dxa"/>
            <w:vAlign w:val="center"/>
          </w:tcPr>
          <w:p w14:paraId="6849EBF5" w14:textId="77777777" w:rsidR="00FD62E5" w:rsidRDefault="00FD62E5" w:rsidP="00FD62E5">
            <w:pPr>
              <w:jc w:val="center"/>
            </w:pPr>
          </w:p>
        </w:tc>
      </w:tr>
      <w:tr w:rsidR="00FD62E5" w14:paraId="415AFBA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6F93F60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FWG ejector pump el. motor</w:t>
            </w:r>
          </w:p>
        </w:tc>
        <w:tc>
          <w:tcPr>
            <w:tcW w:w="1836" w:type="dxa"/>
            <w:vAlign w:val="center"/>
          </w:tcPr>
          <w:p w14:paraId="43011453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B7594D0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8DAAF2E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87F335B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2E1F403" w14:textId="77777777" w:rsidR="00FD62E5" w:rsidRDefault="00FD62E5" w:rsidP="00FD62E5">
            <w:pPr>
              <w:jc w:val="center"/>
            </w:pPr>
          </w:p>
        </w:tc>
      </w:tr>
      <w:tr w:rsidR="00FD62E5" w14:paraId="4980FAE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A74B9A3" w14:textId="77777777" w:rsidR="00FD62E5" w:rsidRDefault="00FD62E5" w:rsidP="00FD62E5">
            <w:r>
              <w:t>FWG ejector pump</w:t>
            </w:r>
          </w:p>
        </w:tc>
        <w:tc>
          <w:tcPr>
            <w:tcW w:w="1836" w:type="dxa"/>
            <w:vAlign w:val="center"/>
          </w:tcPr>
          <w:p w14:paraId="4B02941B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CF8AD3F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B1B10C5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85F28F6" w14:textId="1E7081E2" w:rsidR="00FD62E5" w:rsidRDefault="00505FFC" w:rsidP="00FD62E5">
            <w:pPr>
              <w:jc w:val="center"/>
            </w:pPr>
            <w:r>
              <w:t>3500</w:t>
            </w:r>
          </w:p>
        </w:tc>
        <w:tc>
          <w:tcPr>
            <w:tcW w:w="1271" w:type="dxa"/>
            <w:vAlign w:val="center"/>
          </w:tcPr>
          <w:p w14:paraId="05B34594" w14:textId="77777777" w:rsidR="00FD62E5" w:rsidRDefault="00FD62E5" w:rsidP="00FD62E5">
            <w:pPr>
              <w:jc w:val="center"/>
            </w:pPr>
          </w:p>
        </w:tc>
      </w:tr>
      <w:tr w:rsidR="00FD62E5" w14:paraId="430060F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4277731" w14:textId="77777777" w:rsidR="00FD62E5" w:rsidRDefault="00FD62E5" w:rsidP="00FD62E5">
            <w:r>
              <w:t>FWG ejector pump</w:t>
            </w:r>
          </w:p>
        </w:tc>
        <w:tc>
          <w:tcPr>
            <w:tcW w:w="1836" w:type="dxa"/>
            <w:vAlign w:val="center"/>
          </w:tcPr>
          <w:p w14:paraId="291480DF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2A0BE69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BB57BFD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C627B71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926726C" w14:textId="77777777" w:rsidR="00FD62E5" w:rsidRDefault="00FD62E5" w:rsidP="00FD62E5">
            <w:pPr>
              <w:jc w:val="center"/>
            </w:pPr>
          </w:p>
        </w:tc>
      </w:tr>
      <w:tr w:rsidR="00FD62E5" w14:paraId="41C0D440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093D0E0" w14:textId="77777777" w:rsidR="00FD62E5" w:rsidRDefault="00FD62E5" w:rsidP="00FD62E5">
            <w:r>
              <w:rPr>
                <w:b/>
                <w:color w:val="990099"/>
              </w:rPr>
              <w:t>FW hydro pump</w:t>
            </w:r>
          </w:p>
        </w:tc>
      </w:tr>
      <w:tr w:rsidR="00FD62E5" w14:paraId="71D35A60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D9B81E8" w14:textId="77777777" w:rsidR="00FD62E5" w:rsidRDefault="00FD62E5" w:rsidP="00FD62E5">
            <w:r>
              <w:rPr>
                <w:b/>
                <w:color w:val="990099"/>
              </w:rPr>
              <w:t>FW hydro pump</w:t>
            </w:r>
          </w:p>
        </w:tc>
      </w:tr>
      <w:tr w:rsidR="00FD62E5" w14:paraId="206BEB7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43EFE73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FW hydrophore pump no1 el. motor</w:t>
            </w:r>
          </w:p>
        </w:tc>
        <w:tc>
          <w:tcPr>
            <w:tcW w:w="1836" w:type="dxa"/>
            <w:vAlign w:val="center"/>
          </w:tcPr>
          <w:p w14:paraId="0FB45912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4C9D278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D9C11A6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75DCECC" w14:textId="320B91C4" w:rsidR="00FD62E5" w:rsidRDefault="00505FFC" w:rsidP="00FD62E5">
            <w:pPr>
              <w:jc w:val="center"/>
            </w:pPr>
            <w:r>
              <w:t>3565</w:t>
            </w:r>
          </w:p>
        </w:tc>
        <w:tc>
          <w:tcPr>
            <w:tcW w:w="1271" w:type="dxa"/>
            <w:vAlign w:val="center"/>
          </w:tcPr>
          <w:p w14:paraId="34D31225" w14:textId="77777777" w:rsidR="00FD62E5" w:rsidRDefault="00FD62E5" w:rsidP="00FD62E5">
            <w:pPr>
              <w:jc w:val="center"/>
            </w:pPr>
          </w:p>
        </w:tc>
      </w:tr>
      <w:tr w:rsidR="00FD62E5" w14:paraId="0CCEEEF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734D56C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FW hydrophore pump no1 el. motor</w:t>
            </w:r>
          </w:p>
        </w:tc>
        <w:tc>
          <w:tcPr>
            <w:tcW w:w="1836" w:type="dxa"/>
            <w:vAlign w:val="center"/>
          </w:tcPr>
          <w:p w14:paraId="70EC7BFB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B5D2DAA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0ADB8BD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394E64E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254084B" w14:textId="77777777" w:rsidR="00FD62E5" w:rsidRDefault="00FD62E5" w:rsidP="00FD62E5">
            <w:pPr>
              <w:jc w:val="center"/>
            </w:pPr>
          </w:p>
        </w:tc>
      </w:tr>
      <w:tr w:rsidR="00FD62E5" w14:paraId="6C413EF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9B14C88" w14:textId="77777777" w:rsidR="00FD62E5" w:rsidRDefault="00FD62E5" w:rsidP="00FD62E5">
            <w:r>
              <w:t>FW hydrophore pump no1</w:t>
            </w:r>
          </w:p>
        </w:tc>
        <w:tc>
          <w:tcPr>
            <w:tcW w:w="1836" w:type="dxa"/>
            <w:vAlign w:val="center"/>
          </w:tcPr>
          <w:p w14:paraId="21D1EFB6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DE5E360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7508D93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85426FA" w14:textId="0359C18E" w:rsidR="00FD62E5" w:rsidRDefault="00505FFC" w:rsidP="00FD62E5">
            <w:pPr>
              <w:jc w:val="center"/>
            </w:pPr>
            <w:r>
              <w:t>3500</w:t>
            </w:r>
          </w:p>
        </w:tc>
        <w:tc>
          <w:tcPr>
            <w:tcW w:w="1271" w:type="dxa"/>
            <w:vAlign w:val="center"/>
          </w:tcPr>
          <w:p w14:paraId="4F683836" w14:textId="77777777" w:rsidR="00FD62E5" w:rsidRDefault="00FD62E5" w:rsidP="00FD62E5">
            <w:pPr>
              <w:jc w:val="center"/>
            </w:pPr>
          </w:p>
        </w:tc>
      </w:tr>
      <w:tr w:rsidR="00FD62E5" w14:paraId="5CB0439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E197149" w14:textId="77777777" w:rsidR="00FD62E5" w:rsidRDefault="00FD62E5" w:rsidP="00FD62E5">
            <w:r>
              <w:t>FW hydrophore pump no1</w:t>
            </w:r>
          </w:p>
        </w:tc>
        <w:tc>
          <w:tcPr>
            <w:tcW w:w="1836" w:type="dxa"/>
            <w:vAlign w:val="center"/>
          </w:tcPr>
          <w:p w14:paraId="511BB232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E8FF63E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3E66656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8F0EBD4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D93DDC8" w14:textId="77777777" w:rsidR="00FD62E5" w:rsidRDefault="00FD62E5" w:rsidP="00FD62E5">
            <w:pPr>
              <w:jc w:val="center"/>
            </w:pPr>
          </w:p>
        </w:tc>
      </w:tr>
      <w:tr w:rsidR="00FD62E5" w14:paraId="448C30B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11D83C4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FW hydrophore pump no2 el. motor</w:t>
            </w:r>
          </w:p>
        </w:tc>
        <w:tc>
          <w:tcPr>
            <w:tcW w:w="1836" w:type="dxa"/>
            <w:vAlign w:val="center"/>
          </w:tcPr>
          <w:p w14:paraId="1454F1D6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9CE6D7F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F4B50F1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76D030C" w14:textId="34EB2C18" w:rsidR="00FD62E5" w:rsidRDefault="00505FFC" w:rsidP="00FD62E5">
            <w:pPr>
              <w:jc w:val="center"/>
            </w:pPr>
            <w:r>
              <w:t>3565</w:t>
            </w:r>
          </w:p>
        </w:tc>
        <w:tc>
          <w:tcPr>
            <w:tcW w:w="1271" w:type="dxa"/>
            <w:vAlign w:val="center"/>
          </w:tcPr>
          <w:p w14:paraId="1C1AA081" w14:textId="77777777" w:rsidR="00FD62E5" w:rsidRDefault="00FD62E5" w:rsidP="00FD62E5">
            <w:pPr>
              <w:jc w:val="center"/>
            </w:pPr>
          </w:p>
        </w:tc>
      </w:tr>
      <w:tr w:rsidR="00FD62E5" w14:paraId="198466F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13654CB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FW hydrophore pump no2 el. motor</w:t>
            </w:r>
          </w:p>
        </w:tc>
        <w:tc>
          <w:tcPr>
            <w:tcW w:w="1836" w:type="dxa"/>
            <w:vAlign w:val="center"/>
          </w:tcPr>
          <w:p w14:paraId="2C5FC7F0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1861402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FBA780E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F9C7724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09399E9" w14:textId="77777777" w:rsidR="00FD62E5" w:rsidRDefault="00FD62E5" w:rsidP="00FD62E5">
            <w:pPr>
              <w:jc w:val="center"/>
            </w:pPr>
          </w:p>
        </w:tc>
      </w:tr>
      <w:tr w:rsidR="00FD62E5" w14:paraId="2A741E7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76F2472" w14:textId="77777777" w:rsidR="00FD62E5" w:rsidRDefault="00FD62E5" w:rsidP="00FD62E5">
            <w:r>
              <w:t>FW hydrophore pump no2</w:t>
            </w:r>
          </w:p>
        </w:tc>
        <w:tc>
          <w:tcPr>
            <w:tcW w:w="1836" w:type="dxa"/>
            <w:vAlign w:val="center"/>
          </w:tcPr>
          <w:p w14:paraId="4DD5CF8D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E883F86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BF9AF59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4C8E7F5" w14:textId="01715ED2" w:rsidR="00FD62E5" w:rsidRDefault="00505FFC" w:rsidP="00FD62E5">
            <w:pPr>
              <w:jc w:val="center"/>
            </w:pPr>
            <w:r>
              <w:t>3500</w:t>
            </w:r>
          </w:p>
        </w:tc>
        <w:tc>
          <w:tcPr>
            <w:tcW w:w="1271" w:type="dxa"/>
            <w:vAlign w:val="center"/>
          </w:tcPr>
          <w:p w14:paraId="0A77A150" w14:textId="77777777" w:rsidR="00FD62E5" w:rsidRDefault="00FD62E5" w:rsidP="00FD62E5">
            <w:pPr>
              <w:jc w:val="center"/>
            </w:pPr>
          </w:p>
        </w:tc>
      </w:tr>
      <w:tr w:rsidR="00FD62E5" w14:paraId="1F36BA2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3C212CD" w14:textId="77777777" w:rsidR="00FD62E5" w:rsidRDefault="00FD62E5" w:rsidP="00FD62E5">
            <w:r>
              <w:t>FW hydrophore pump no2</w:t>
            </w:r>
          </w:p>
        </w:tc>
        <w:tc>
          <w:tcPr>
            <w:tcW w:w="1836" w:type="dxa"/>
            <w:vAlign w:val="center"/>
          </w:tcPr>
          <w:p w14:paraId="07580C35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7D8F68A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976E932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1DCED92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392BBAD" w14:textId="77777777" w:rsidR="00FD62E5" w:rsidRDefault="00FD62E5" w:rsidP="00FD62E5">
            <w:pPr>
              <w:jc w:val="center"/>
            </w:pPr>
          </w:p>
        </w:tc>
      </w:tr>
      <w:tr w:rsidR="00FD62E5" w14:paraId="12BCF581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1916ADA" w14:textId="77777777" w:rsidR="00FD62E5" w:rsidRDefault="00FD62E5" w:rsidP="00FD62E5">
            <w:r>
              <w:rPr>
                <w:b/>
                <w:color w:val="990099"/>
              </w:rPr>
              <w:t>Main air compressor</w:t>
            </w:r>
          </w:p>
        </w:tc>
      </w:tr>
      <w:tr w:rsidR="00FD62E5" w14:paraId="3ACAED87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6231433" w14:textId="77777777" w:rsidR="00FD62E5" w:rsidRDefault="00FD62E5" w:rsidP="00FD62E5">
            <w:r>
              <w:rPr>
                <w:b/>
                <w:color w:val="990099"/>
              </w:rPr>
              <w:t>Main air compressor</w:t>
            </w:r>
          </w:p>
        </w:tc>
      </w:tr>
      <w:tr w:rsidR="00FD62E5" w14:paraId="59E9D4D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6071768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Main air compressor no1 el. motor</w:t>
            </w:r>
          </w:p>
        </w:tc>
        <w:tc>
          <w:tcPr>
            <w:tcW w:w="1836" w:type="dxa"/>
            <w:vAlign w:val="center"/>
          </w:tcPr>
          <w:p w14:paraId="2919AF93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971561E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C01B42F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86A4F82" w14:textId="30861F0E" w:rsidR="00FD62E5" w:rsidRDefault="00505FFC" w:rsidP="00FD62E5">
            <w:pPr>
              <w:jc w:val="center"/>
            </w:pPr>
            <w:r>
              <w:t>1770</w:t>
            </w:r>
          </w:p>
        </w:tc>
        <w:tc>
          <w:tcPr>
            <w:tcW w:w="1271" w:type="dxa"/>
            <w:vAlign w:val="center"/>
          </w:tcPr>
          <w:p w14:paraId="4178FF60" w14:textId="77777777" w:rsidR="00FD62E5" w:rsidRDefault="00FD62E5" w:rsidP="00FD62E5">
            <w:pPr>
              <w:jc w:val="center"/>
            </w:pPr>
          </w:p>
        </w:tc>
      </w:tr>
      <w:tr w:rsidR="00FD62E5" w14:paraId="0CC80E9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A9773E7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Main air compressor no1 el. motor</w:t>
            </w:r>
          </w:p>
        </w:tc>
        <w:tc>
          <w:tcPr>
            <w:tcW w:w="1836" w:type="dxa"/>
            <w:vAlign w:val="center"/>
          </w:tcPr>
          <w:p w14:paraId="1F46546A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82124C5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A8C9798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EA08FFD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0C0BAB8" w14:textId="77777777" w:rsidR="00FD62E5" w:rsidRDefault="00FD62E5" w:rsidP="00FD62E5">
            <w:pPr>
              <w:jc w:val="center"/>
            </w:pPr>
          </w:p>
        </w:tc>
      </w:tr>
      <w:tr w:rsidR="00FD62E5" w14:paraId="2C0C1DF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1E3B5D4" w14:textId="77777777" w:rsidR="00FD62E5" w:rsidRDefault="00FD62E5" w:rsidP="00FD62E5">
            <w:r>
              <w:t>Main air compressor no1</w:t>
            </w:r>
          </w:p>
        </w:tc>
        <w:tc>
          <w:tcPr>
            <w:tcW w:w="1836" w:type="dxa"/>
            <w:vAlign w:val="center"/>
          </w:tcPr>
          <w:p w14:paraId="47C36819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E7D5815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9A8DEAB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E731312" w14:textId="4D5F2876" w:rsidR="00FD62E5" w:rsidRDefault="00505FFC" w:rsidP="00FD62E5">
            <w:pPr>
              <w:jc w:val="center"/>
            </w:pPr>
            <w:r>
              <w:t>1780</w:t>
            </w:r>
          </w:p>
        </w:tc>
        <w:tc>
          <w:tcPr>
            <w:tcW w:w="1271" w:type="dxa"/>
            <w:vAlign w:val="center"/>
          </w:tcPr>
          <w:p w14:paraId="1FAF8849" w14:textId="77777777" w:rsidR="00FD62E5" w:rsidRDefault="00FD62E5" w:rsidP="00FD62E5">
            <w:pPr>
              <w:jc w:val="center"/>
            </w:pPr>
          </w:p>
        </w:tc>
      </w:tr>
      <w:tr w:rsidR="00FD62E5" w14:paraId="63D2F7D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7E6E845" w14:textId="77777777" w:rsidR="00FD62E5" w:rsidRDefault="00FD62E5" w:rsidP="00FD62E5">
            <w:r>
              <w:t>Main air compressor no1</w:t>
            </w:r>
          </w:p>
        </w:tc>
        <w:tc>
          <w:tcPr>
            <w:tcW w:w="1836" w:type="dxa"/>
            <w:vAlign w:val="center"/>
          </w:tcPr>
          <w:p w14:paraId="206980DA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A80E040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D279B72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3830DA0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5AE8938" w14:textId="77777777" w:rsidR="00FD62E5" w:rsidRDefault="00FD62E5" w:rsidP="00FD62E5">
            <w:pPr>
              <w:jc w:val="center"/>
            </w:pPr>
          </w:p>
        </w:tc>
      </w:tr>
      <w:tr w:rsidR="00FD62E5" w14:paraId="007C08E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F7BE747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Main air compressor no2 el. motor</w:t>
            </w:r>
          </w:p>
        </w:tc>
        <w:tc>
          <w:tcPr>
            <w:tcW w:w="1836" w:type="dxa"/>
            <w:vAlign w:val="center"/>
          </w:tcPr>
          <w:p w14:paraId="3F644A49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582B4E7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262C85B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2ACF4A5" w14:textId="43191A7B" w:rsidR="00FD62E5" w:rsidRDefault="00505FFC" w:rsidP="00FD62E5">
            <w:pPr>
              <w:jc w:val="center"/>
            </w:pPr>
            <w:r>
              <w:t>1770</w:t>
            </w:r>
          </w:p>
        </w:tc>
        <w:tc>
          <w:tcPr>
            <w:tcW w:w="1271" w:type="dxa"/>
            <w:vAlign w:val="center"/>
          </w:tcPr>
          <w:p w14:paraId="60323083" w14:textId="77777777" w:rsidR="00FD62E5" w:rsidRDefault="00FD62E5" w:rsidP="00FD62E5">
            <w:pPr>
              <w:jc w:val="center"/>
            </w:pPr>
          </w:p>
        </w:tc>
      </w:tr>
      <w:tr w:rsidR="00FD62E5" w14:paraId="6CE9317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16D59CF" w14:textId="77777777" w:rsidR="00FD62E5" w:rsidRPr="003F7AE8" w:rsidRDefault="00FD62E5" w:rsidP="00FD62E5">
            <w:pPr>
              <w:rPr>
                <w:lang w:val="en-IN"/>
              </w:rPr>
            </w:pPr>
            <w:r w:rsidRPr="003F7AE8">
              <w:rPr>
                <w:lang w:val="en-IN"/>
              </w:rPr>
              <w:t>Main air compressor no2 el. motor</w:t>
            </w:r>
          </w:p>
        </w:tc>
        <w:tc>
          <w:tcPr>
            <w:tcW w:w="1836" w:type="dxa"/>
            <w:vAlign w:val="center"/>
          </w:tcPr>
          <w:p w14:paraId="4B1B2B46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C57EFEF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49CA1B5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7F4563A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39CAEC2" w14:textId="77777777" w:rsidR="00FD62E5" w:rsidRDefault="00FD62E5" w:rsidP="00FD62E5">
            <w:pPr>
              <w:jc w:val="center"/>
            </w:pPr>
          </w:p>
        </w:tc>
      </w:tr>
      <w:tr w:rsidR="00FD62E5" w14:paraId="16856F9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91AF4F9" w14:textId="77777777" w:rsidR="00FD62E5" w:rsidRDefault="00FD62E5" w:rsidP="00FD62E5">
            <w:r>
              <w:t>Main air compressor no2</w:t>
            </w:r>
          </w:p>
        </w:tc>
        <w:tc>
          <w:tcPr>
            <w:tcW w:w="1836" w:type="dxa"/>
            <w:vAlign w:val="center"/>
          </w:tcPr>
          <w:p w14:paraId="2A34D963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8847824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D01DA5E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B230117" w14:textId="336A33A4" w:rsidR="00FD62E5" w:rsidRDefault="00505FFC" w:rsidP="00FD62E5">
            <w:pPr>
              <w:jc w:val="center"/>
            </w:pPr>
            <w:r>
              <w:t>1780</w:t>
            </w:r>
          </w:p>
        </w:tc>
        <w:tc>
          <w:tcPr>
            <w:tcW w:w="1271" w:type="dxa"/>
            <w:vAlign w:val="center"/>
          </w:tcPr>
          <w:p w14:paraId="38EDD15B" w14:textId="77777777" w:rsidR="00FD62E5" w:rsidRDefault="00FD62E5" w:rsidP="00FD62E5">
            <w:pPr>
              <w:jc w:val="center"/>
            </w:pPr>
          </w:p>
        </w:tc>
      </w:tr>
      <w:tr w:rsidR="00FD62E5" w14:paraId="70372D6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816E467" w14:textId="77777777" w:rsidR="00FD62E5" w:rsidRDefault="00FD62E5" w:rsidP="00FD62E5">
            <w:r>
              <w:t>Main air compressor no2</w:t>
            </w:r>
          </w:p>
        </w:tc>
        <w:tc>
          <w:tcPr>
            <w:tcW w:w="1836" w:type="dxa"/>
            <w:vAlign w:val="center"/>
          </w:tcPr>
          <w:p w14:paraId="4144F027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CBDCC82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85B3D83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F53C3D4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B8C4B73" w14:textId="77777777" w:rsidR="00FD62E5" w:rsidRDefault="00FD62E5" w:rsidP="00FD62E5">
            <w:pPr>
              <w:jc w:val="center"/>
            </w:pPr>
          </w:p>
        </w:tc>
      </w:tr>
      <w:tr w:rsidR="00FD62E5" w14:paraId="38C64E30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FD6A6B6" w14:textId="77777777" w:rsidR="00FD62E5" w:rsidRDefault="00FD62E5" w:rsidP="00FD62E5">
            <w:r>
              <w:rPr>
                <w:b/>
                <w:color w:val="990099"/>
              </w:rPr>
              <w:t>Provision compressors</w:t>
            </w:r>
          </w:p>
        </w:tc>
      </w:tr>
      <w:tr w:rsidR="00FD62E5" w14:paraId="16FA6199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AB25883" w14:textId="77777777" w:rsidR="00FD62E5" w:rsidRDefault="00FD62E5" w:rsidP="00FD62E5">
            <w:r>
              <w:rPr>
                <w:b/>
                <w:color w:val="990099"/>
              </w:rPr>
              <w:t>Provision compressors</w:t>
            </w:r>
          </w:p>
        </w:tc>
      </w:tr>
      <w:tr w:rsidR="00FD62E5" w14:paraId="1287D3B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E7EF36A" w14:textId="77777777" w:rsidR="00FD62E5" w:rsidRDefault="00FD62E5" w:rsidP="00FD62E5">
            <w:r>
              <w:t>Provision ref compressor no1</w:t>
            </w:r>
          </w:p>
        </w:tc>
        <w:tc>
          <w:tcPr>
            <w:tcW w:w="1836" w:type="dxa"/>
            <w:vAlign w:val="center"/>
          </w:tcPr>
          <w:p w14:paraId="074CF244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DF6DC7E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27593AE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3AF661C" w14:textId="28C32ABE" w:rsidR="00FD62E5" w:rsidRDefault="00505FFC" w:rsidP="00FD62E5">
            <w:pPr>
              <w:jc w:val="center"/>
            </w:pPr>
            <w:r>
              <w:t>1750</w:t>
            </w:r>
          </w:p>
        </w:tc>
        <w:tc>
          <w:tcPr>
            <w:tcW w:w="1271" w:type="dxa"/>
            <w:vAlign w:val="center"/>
          </w:tcPr>
          <w:p w14:paraId="1AED093B" w14:textId="77777777" w:rsidR="00FD62E5" w:rsidRDefault="00FD62E5" w:rsidP="00FD62E5">
            <w:pPr>
              <w:jc w:val="center"/>
            </w:pPr>
          </w:p>
        </w:tc>
      </w:tr>
      <w:tr w:rsidR="00FD62E5" w14:paraId="01DCA11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FD288B8" w14:textId="77777777" w:rsidR="00FD62E5" w:rsidRDefault="00FD62E5" w:rsidP="00FD62E5">
            <w:r>
              <w:t>Provision ref compressor no1</w:t>
            </w:r>
          </w:p>
        </w:tc>
        <w:tc>
          <w:tcPr>
            <w:tcW w:w="1836" w:type="dxa"/>
            <w:vAlign w:val="center"/>
          </w:tcPr>
          <w:p w14:paraId="4AD3E83D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E814D7E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86B2BE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783DFF1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932EDE2" w14:textId="77777777" w:rsidR="00FD62E5" w:rsidRDefault="00FD62E5" w:rsidP="00FD62E5">
            <w:pPr>
              <w:jc w:val="center"/>
            </w:pPr>
          </w:p>
        </w:tc>
      </w:tr>
      <w:tr w:rsidR="00FD62E5" w14:paraId="22E69A2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81D21CD" w14:textId="77777777" w:rsidR="00FD62E5" w:rsidRDefault="00FD62E5" w:rsidP="00FD62E5">
            <w:r>
              <w:t>Provision ref compressor no2</w:t>
            </w:r>
          </w:p>
        </w:tc>
        <w:tc>
          <w:tcPr>
            <w:tcW w:w="1836" w:type="dxa"/>
            <w:vAlign w:val="center"/>
          </w:tcPr>
          <w:p w14:paraId="60A66BE9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B86A5D5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794CDAC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2A30B8A" w14:textId="305224AF" w:rsidR="00FD62E5" w:rsidRDefault="00505FFC" w:rsidP="00FD62E5">
            <w:pPr>
              <w:jc w:val="center"/>
            </w:pPr>
            <w:r>
              <w:t>1750</w:t>
            </w:r>
          </w:p>
        </w:tc>
        <w:tc>
          <w:tcPr>
            <w:tcW w:w="1271" w:type="dxa"/>
            <w:vAlign w:val="center"/>
          </w:tcPr>
          <w:p w14:paraId="13FE6EA0" w14:textId="77777777" w:rsidR="00FD62E5" w:rsidRDefault="00FD62E5" w:rsidP="00FD62E5">
            <w:pPr>
              <w:jc w:val="center"/>
            </w:pPr>
          </w:p>
        </w:tc>
      </w:tr>
      <w:tr w:rsidR="00FD62E5" w14:paraId="68A102B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3B4ECEB" w14:textId="77777777" w:rsidR="00FD62E5" w:rsidRDefault="00FD62E5" w:rsidP="00FD62E5">
            <w:r>
              <w:t>Provision ref compressor no2</w:t>
            </w:r>
          </w:p>
        </w:tc>
        <w:tc>
          <w:tcPr>
            <w:tcW w:w="1836" w:type="dxa"/>
            <w:vAlign w:val="center"/>
          </w:tcPr>
          <w:p w14:paraId="4EF19490" w14:textId="77777777" w:rsidR="00FD62E5" w:rsidRDefault="00FD62E5" w:rsidP="00FD62E5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4DD4410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788D4EE" w14:textId="77777777" w:rsidR="00FD62E5" w:rsidRDefault="00FD62E5" w:rsidP="00FD62E5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75D945D" w14:textId="77777777" w:rsidR="00FD62E5" w:rsidRDefault="00FD62E5" w:rsidP="00FD62E5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C118ED3" w14:textId="77777777" w:rsidR="00FD62E5" w:rsidRDefault="00FD62E5" w:rsidP="00FD62E5">
            <w:pPr>
              <w:jc w:val="center"/>
            </w:pPr>
          </w:p>
        </w:tc>
      </w:tr>
      <w:tr w:rsidR="00FD62E5" w14:paraId="08CF02F9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3F27DC1" w14:textId="77777777" w:rsidR="00FD62E5" w:rsidRDefault="00FD62E5" w:rsidP="00FD62E5">
            <w:r>
              <w:rPr>
                <w:b/>
                <w:color w:val="990099"/>
              </w:rPr>
              <w:t>AC compressors</w:t>
            </w:r>
          </w:p>
        </w:tc>
      </w:tr>
      <w:tr w:rsidR="00FD62E5" w14:paraId="26C1C0A2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8B1C43B" w14:textId="77777777" w:rsidR="00FD62E5" w:rsidRDefault="00FD62E5" w:rsidP="00FD62E5">
            <w:r>
              <w:rPr>
                <w:b/>
                <w:color w:val="990099"/>
              </w:rPr>
              <w:t>AC compressors</w:t>
            </w:r>
          </w:p>
        </w:tc>
      </w:tr>
      <w:tr w:rsidR="00505FFC" w14:paraId="55AA26B2" w14:textId="77777777" w:rsidTr="00273202">
        <w:trPr>
          <w:trHeight w:hRule="exact" w:val="400"/>
        </w:trPr>
        <w:tc>
          <w:tcPr>
            <w:tcW w:w="3062" w:type="dxa"/>
            <w:vAlign w:val="center"/>
          </w:tcPr>
          <w:p w14:paraId="7207DF57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ir condition compressor no1 el. motor</w:t>
            </w:r>
          </w:p>
        </w:tc>
        <w:tc>
          <w:tcPr>
            <w:tcW w:w="1836" w:type="dxa"/>
            <w:vAlign w:val="center"/>
          </w:tcPr>
          <w:p w14:paraId="330FFA4D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70232D1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A644367" w14:textId="2A2E65DB" w:rsidR="00505FFC" w:rsidRDefault="00505FFC" w:rsidP="00505FFC">
            <w:pPr>
              <w:jc w:val="center"/>
            </w:pPr>
            <w:r>
              <w:t>27706</w:t>
            </w:r>
          </w:p>
        </w:tc>
        <w:tc>
          <w:tcPr>
            <w:tcW w:w="1112" w:type="dxa"/>
            <w:vAlign w:val="center"/>
          </w:tcPr>
          <w:p w14:paraId="737AD18F" w14:textId="5106422C" w:rsidR="00505FFC" w:rsidRDefault="00505FFC" w:rsidP="00505FFC">
            <w:pPr>
              <w:jc w:val="center"/>
            </w:pPr>
            <w:r>
              <w:t>3560</w:t>
            </w:r>
          </w:p>
        </w:tc>
        <w:tc>
          <w:tcPr>
            <w:tcW w:w="1271" w:type="dxa"/>
          </w:tcPr>
          <w:p w14:paraId="49C640A0" w14:textId="782573FD" w:rsidR="00505FFC" w:rsidRDefault="00505FFC" w:rsidP="00505FFC">
            <w:pPr>
              <w:jc w:val="center"/>
            </w:pPr>
            <w:r w:rsidRPr="00474BFC">
              <w:t>19/09/2024</w:t>
            </w:r>
          </w:p>
        </w:tc>
      </w:tr>
      <w:tr w:rsidR="00505FFC" w14:paraId="3B7CBFD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B9B5C11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ir condition compressor no1 el. motor</w:t>
            </w:r>
          </w:p>
        </w:tc>
        <w:tc>
          <w:tcPr>
            <w:tcW w:w="1836" w:type="dxa"/>
            <w:vAlign w:val="center"/>
          </w:tcPr>
          <w:p w14:paraId="1227FD7A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333EA31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9AC2E79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D7F952C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28AA230" w14:textId="77777777" w:rsidR="00505FFC" w:rsidRDefault="00505FFC" w:rsidP="00505FFC">
            <w:pPr>
              <w:jc w:val="center"/>
            </w:pPr>
          </w:p>
        </w:tc>
      </w:tr>
      <w:tr w:rsidR="00505FFC" w14:paraId="1C1B7171" w14:textId="77777777" w:rsidTr="005F4CD6">
        <w:trPr>
          <w:trHeight w:hRule="exact" w:val="400"/>
        </w:trPr>
        <w:tc>
          <w:tcPr>
            <w:tcW w:w="3062" w:type="dxa"/>
            <w:vAlign w:val="center"/>
          </w:tcPr>
          <w:p w14:paraId="3BD76721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lastRenderedPageBreak/>
              <w:t>Air condition compressor no1 male</w:t>
            </w:r>
          </w:p>
        </w:tc>
        <w:tc>
          <w:tcPr>
            <w:tcW w:w="1836" w:type="dxa"/>
            <w:vAlign w:val="center"/>
          </w:tcPr>
          <w:p w14:paraId="519C2B4A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F35889A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3C66A29" w14:textId="060F8DE9" w:rsidR="00505FFC" w:rsidRDefault="00505FFC" w:rsidP="00505FFC">
            <w:pPr>
              <w:jc w:val="center"/>
            </w:pPr>
            <w:r>
              <w:t>27706</w:t>
            </w:r>
          </w:p>
        </w:tc>
        <w:tc>
          <w:tcPr>
            <w:tcW w:w="1112" w:type="dxa"/>
            <w:vAlign w:val="center"/>
          </w:tcPr>
          <w:p w14:paraId="1DE3AE98" w14:textId="1DC3C54A" w:rsidR="00505FFC" w:rsidRDefault="00505FFC" w:rsidP="00505FFC">
            <w:pPr>
              <w:jc w:val="center"/>
            </w:pPr>
            <w:r>
              <w:t>4000</w:t>
            </w:r>
          </w:p>
        </w:tc>
        <w:tc>
          <w:tcPr>
            <w:tcW w:w="1271" w:type="dxa"/>
          </w:tcPr>
          <w:p w14:paraId="42ADAEE5" w14:textId="7A7470B6" w:rsidR="00505FFC" w:rsidRDefault="00505FFC" w:rsidP="00505FFC">
            <w:pPr>
              <w:jc w:val="center"/>
            </w:pPr>
            <w:r w:rsidRPr="00474BFC">
              <w:t>19/09/2024</w:t>
            </w:r>
          </w:p>
        </w:tc>
      </w:tr>
      <w:tr w:rsidR="00505FFC" w14:paraId="73E53C6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3DBC541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ir condition compressor no1 male</w:t>
            </w:r>
          </w:p>
        </w:tc>
        <w:tc>
          <w:tcPr>
            <w:tcW w:w="1836" w:type="dxa"/>
            <w:vAlign w:val="center"/>
          </w:tcPr>
          <w:p w14:paraId="012B3A37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264FD29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750FC0B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8E1F175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EF90FF0" w14:textId="77777777" w:rsidR="00505FFC" w:rsidRDefault="00505FFC" w:rsidP="00505FFC">
            <w:pPr>
              <w:jc w:val="center"/>
            </w:pPr>
          </w:p>
        </w:tc>
      </w:tr>
      <w:tr w:rsidR="00505FFC" w14:paraId="55FE04D3" w14:textId="77777777" w:rsidTr="00E924C8">
        <w:trPr>
          <w:trHeight w:hRule="exact" w:val="400"/>
        </w:trPr>
        <w:tc>
          <w:tcPr>
            <w:tcW w:w="3062" w:type="dxa"/>
            <w:vAlign w:val="center"/>
          </w:tcPr>
          <w:p w14:paraId="3C4A5F68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ir condition compressor no1 female</w:t>
            </w:r>
          </w:p>
        </w:tc>
        <w:tc>
          <w:tcPr>
            <w:tcW w:w="1836" w:type="dxa"/>
            <w:vAlign w:val="center"/>
          </w:tcPr>
          <w:p w14:paraId="0C3AF087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C2A130E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529D9C7" w14:textId="4A754FF3" w:rsidR="00505FFC" w:rsidRDefault="00505FFC" w:rsidP="00505FFC">
            <w:pPr>
              <w:jc w:val="center"/>
            </w:pPr>
            <w:r>
              <w:t>27706</w:t>
            </w:r>
          </w:p>
        </w:tc>
        <w:tc>
          <w:tcPr>
            <w:tcW w:w="1112" w:type="dxa"/>
            <w:vAlign w:val="center"/>
          </w:tcPr>
          <w:p w14:paraId="31946B08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</w:tcPr>
          <w:p w14:paraId="25DACD2D" w14:textId="1188FE9D" w:rsidR="00505FFC" w:rsidRDefault="00505FFC" w:rsidP="00505FFC">
            <w:pPr>
              <w:jc w:val="center"/>
            </w:pPr>
            <w:r w:rsidRPr="00474BFC">
              <w:t>19/09/2024</w:t>
            </w:r>
          </w:p>
        </w:tc>
      </w:tr>
      <w:tr w:rsidR="00505FFC" w14:paraId="35FAF20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D0BE574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ir condition compressor no1 female</w:t>
            </w:r>
          </w:p>
        </w:tc>
        <w:tc>
          <w:tcPr>
            <w:tcW w:w="1836" w:type="dxa"/>
            <w:vAlign w:val="center"/>
          </w:tcPr>
          <w:p w14:paraId="1C6E3B9B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BF16015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5FFD701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2E7FEE1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929DC72" w14:textId="77777777" w:rsidR="00505FFC" w:rsidRDefault="00505FFC" w:rsidP="00505FFC">
            <w:pPr>
              <w:jc w:val="center"/>
            </w:pPr>
          </w:p>
        </w:tc>
      </w:tr>
      <w:tr w:rsidR="00505FFC" w14:paraId="63EB68E1" w14:textId="77777777" w:rsidTr="005E0C40">
        <w:trPr>
          <w:trHeight w:hRule="exact" w:val="400"/>
        </w:trPr>
        <w:tc>
          <w:tcPr>
            <w:tcW w:w="3062" w:type="dxa"/>
            <w:vAlign w:val="center"/>
          </w:tcPr>
          <w:p w14:paraId="7723F6F8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ir condition compressor no2 el. motor</w:t>
            </w:r>
          </w:p>
        </w:tc>
        <w:tc>
          <w:tcPr>
            <w:tcW w:w="1836" w:type="dxa"/>
            <w:vAlign w:val="center"/>
          </w:tcPr>
          <w:p w14:paraId="39C66EAC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C908997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FFB15D0" w14:textId="3094A86A" w:rsidR="00505FFC" w:rsidRDefault="00505FFC" w:rsidP="00505FFC">
            <w:pPr>
              <w:jc w:val="center"/>
            </w:pPr>
            <w:r>
              <w:t>40101</w:t>
            </w:r>
          </w:p>
        </w:tc>
        <w:tc>
          <w:tcPr>
            <w:tcW w:w="1112" w:type="dxa"/>
            <w:vAlign w:val="center"/>
          </w:tcPr>
          <w:p w14:paraId="7E8089A0" w14:textId="520DBE5A" w:rsidR="00505FFC" w:rsidRDefault="00505FFC" w:rsidP="00505FFC">
            <w:pPr>
              <w:jc w:val="center"/>
            </w:pPr>
            <w:r>
              <w:t>3560</w:t>
            </w:r>
          </w:p>
        </w:tc>
        <w:tc>
          <w:tcPr>
            <w:tcW w:w="1271" w:type="dxa"/>
          </w:tcPr>
          <w:p w14:paraId="242CC0C1" w14:textId="744C6659" w:rsidR="00505FFC" w:rsidRDefault="00505FFC" w:rsidP="00505FFC">
            <w:pPr>
              <w:jc w:val="center"/>
            </w:pPr>
            <w:r w:rsidRPr="00474BFC">
              <w:t>19/09/2024</w:t>
            </w:r>
          </w:p>
        </w:tc>
      </w:tr>
      <w:tr w:rsidR="00505FFC" w14:paraId="04D6774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923657D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ir condition compressor no2 el. motor</w:t>
            </w:r>
          </w:p>
        </w:tc>
        <w:tc>
          <w:tcPr>
            <w:tcW w:w="1836" w:type="dxa"/>
            <w:vAlign w:val="center"/>
          </w:tcPr>
          <w:p w14:paraId="3DF95FE0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2DFEAB2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33B6BBC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9A0C033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6FA2126" w14:textId="77777777" w:rsidR="00505FFC" w:rsidRDefault="00505FFC" w:rsidP="00505FFC">
            <w:pPr>
              <w:jc w:val="center"/>
            </w:pPr>
          </w:p>
        </w:tc>
      </w:tr>
      <w:tr w:rsidR="00505FFC" w14:paraId="2CFF97C8" w14:textId="77777777" w:rsidTr="008413C6">
        <w:trPr>
          <w:trHeight w:hRule="exact" w:val="400"/>
        </w:trPr>
        <w:tc>
          <w:tcPr>
            <w:tcW w:w="3062" w:type="dxa"/>
            <w:vAlign w:val="center"/>
          </w:tcPr>
          <w:p w14:paraId="32AA119E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ir condition compressor no2 male</w:t>
            </w:r>
          </w:p>
        </w:tc>
        <w:tc>
          <w:tcPr>
            <w:tcW w:w="1836" w:type="dxa"/>
            <w:vAlign w:val="center"/>
          </w:tcPr>
          <w:p w14:paraId="4172B0CA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7F51FC7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1D112CC" w14:textId="4A18F730" w:rsidR="00505FFC" w:rsidRDefault="00505FFC" w:rsidP="00505FFC">
            <w:pPr>
              <w:jc w:val="center"/>
            </w:pPr>
            <w:r>
              <w:t xml:space="preserve">      40101</w:t>
            </w:r>
          </w:p>
        </w:tc>
        <w:tc>
          <w:tcPr>
            <w:tcW w:w="1112" w:type="dxa"/>
            <w:vAlign w:val="center"/>
          </w:tcPr>
          <w:p w14:paraId="0CCAFF78" w14:textId="3ACFD543" w:rsidR="00505FFC" w:rsidRDefault="00505FFC" w:rsidP="00505FFC">
            <w:pPr>
              <w:jc w:val="center"/>
            </w:pPr>
            <w:r>
              <w:t>4000</w:t>
            </w:r>
          </w:p>
        </w:tc>
        <w:tc>
          <w:tcPr>
            <w:tcW w:w="1271" w:type="dxa"/>
          </w:tcPr>
          <w:p w14:paraId="62B74C86" w14:textId="52354999" w:rsidR="00505FFC" w:rsidRDefault="00505FFC" w:rsidP="00505FFC">
            <w:pPr>
              <w:jc w:val="center"/>
            </w:pPr>
            <w:r w:rsidRPr="00474BFC">
              <w:t>19/09/2024</w:t>
            </w:r>
          </w:p>
        </w:tc>
      </w:tr>
      <w:tr w:rsidR="00505FFC" w14:paraId="5BFC24B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46EAB18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ir condition compressor no2 male</w:t>
            </w:r>
          </w:p>
        </w:tc>
        <w:tc>
          <w:tcPr>
            <w:tcW w:w="1836" w:type="dxa"/>
            <w:vAlign w:val="center"/>
          </w:tcPr>
          <w:p w14:paraId="04A6B6F3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AC54C17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E04D097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9C32093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DC57A93" w14:textId="77777777" w:rsidR="00505FFC" w:rsidRDefault="00505FFC" w:rsidP="00505FFC">
            <w:pPr>
              <w:jc w:val="center"/>
            </w:pPr>
          </w:p>
        </w:tc>
      </w:tr>
      <w:tr w:rsidR="00505FFC" w14:paraId="6B3066C8" w14:textId="77777777" w:rsidTr="002728F8">
        <w:trPr>
          <w:trHeight w:hRule="exact" w:val="400"/>
        </w:trPr>
        <w:tc>
          <w:tcPr>
            <w:tcW w:w="3062" w:type="dxa"/>
            <w:vAlign w:val="center"/>
          </w:tcPr>
          <w:p w14:paraId="7318FC48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ir condition compressor no2 female</w:t>
            </w:r>
          </w:p>
        </w:tc>
        <w:tc>
          <w:tcPr>
            <w:tcW w:w="1836" w:type="dxa"/>
            <w:vAlign w:val="center"/>
          </w:tcPr>
          <w:p w14:paraId="20934FC4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E67E48C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2B7C09B" w14:textId="5CC159F7" w:rsidR="00505FFC" w:rsidRDefault="00505FFC" w:rsidP="00505FFC">
            <w:pPr>
              <w:jc w:val="center"/>
            </w:pPr>
            <w:r>
              <w:t>40101</w:t>
            </w:r>
          </w:p>
        </w:tc>
        <w:tc>
          <w:tcPr>
            <w:tcW w:w="1112" w:type="dxa"/>
            <w:vAlign w:val="center"/>
          </w:tcPr>
          <w:p w14:paraId="5E64A371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</w:tcPr>
          <w:p w14:paraId="55DF1B8A" w14:textId="00A54DD9" w:rsidR="00505FFC" w:rsidRDefault="00505FFC" w:rsidP="00505FFC">
            <w:pPr>
              <w:jc w:val="center"/>
            </w:pPr>
            <w:r w:rsidRPr="00474BFC">
              <w:t>19/09/2024</w:t>
            </w:r>
          </w:p>
        </w:tc>
      </w:tr>
      <w:tr w:rsidR="00505FFC" w14:paraId="138FF08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AE3E4D7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ir condition compressor no2 female</w:t>
            </w:r>
          </w:p>
        </w:tc>
        <w:tc>
          <w:tcPr>
            <w:tcW w:w="1836" w:type="dxa"/>
            <w:vAlign w:val="center"/>
          </w:tcPr>
          <w:p w14:paraId="53CEF262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535711E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E416BBC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ECECAFD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E4E0E85" w14:textId="77777777" w:rsidR="00505FFC" w:rsidRDefault="00505FFC" w:rsidP="00505FFC">
            <w:pPr>
              <w:jc w:val="center"/>
            </w:pPr>
          </w:p>
        </w:tc>
      </w:tr>
      <w:tr w:rsidR="00505FFC" w14:paraId="7A08D97D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40AB685" w14:textId="77777777" w:rsidR="00505FFC" w:rsidRDefault="00505FFC" w:rsidP="00505FFC">
            <w:r>
              <w:rPr>
                <w:b/>
                <w:color w:val="990099"/>
              </w:rPr>
              <w:t>Emergency compressor</w:t>
            </w:r>
          </w:p>
        </w:tc>
      </w:tr>
      <w:tr w:rsidR="00505FFC" w14:paraId="6C18E2D5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08C940F" w14:textId="77777777" w:rsidR="00505FFC" w:rsidRDefault="00505FFC" w:rsidP="00505FFC">
            <w:r>
              <w:rPr>
                <w:b/>
                <w:color w:val="990099"/>
              </w:rPr>
              <w:t>Emergency compressor</w:t>
            </w:r>
          </w:p>
        </w:tc>
      </w:tr>
      <w:tr w:rsidR="00505FFC" w14:paraId="1C64C73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1C2E7FD" w14:textId="77777777" w:rsidR="00505FFC" w:rsidRDefault="00505FFC" w:rsidP="00505FFC">
            <w:r>
              <w:t>Emergency compressor el. motor</w:t>
            </w:r>
          </w:p>
        </w:tc>
        <w:tc>
          <w:tcPr>
            <w:tcW w:w="1836" w:type="dxa"/>
            <w:vAlign w:val="center"/>
          </w:tcPr>
          <w:p w14:paraId="7D4A89E2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F988D0D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A67FF92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2C44154" w14:textId="2EEB9BB6" w:rsidR="00505FFC" w:rsidRDefault="00505FFC" w:rsidP="00505FFC">
            <w:pPr>
              <w:jc w:val="center"/>
            </w:pPr>
            <w:r>
              <w:t>1762</w:t>
            </w:r>
          </w:p>
        </w:tc>
        <w:tc>
          <w:tcPr>
            <w:tcW w:w="1271" w:type="dxa"/>
            <w:vAlign w:val="center"/>
          </w:tcPr>
          <w:p w14:paraId="4E0B23AF" w14:textId="77777777" w:rsidR="00505FFC" w:rsidRDefault="00505FFC" w:rsidP="00505FFC">
            <w:pPr>
              <w:jc w:val="center"/>
            </w:pPr>
          </w:p>
        </w:tc>
      </w:tr>
      <w:tr w:rsidR="00505FFC" w14:paraId="5C09726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13A7BBD" w14:textId="77777777" w:rsidR="00505FFC" w:rsidRDefault="00505FFC" w:rsidP="00505FFC">
            <w:r>
              <w:t>Emergency compressor el. motor</w:t>
            </w:r>
          </w:p>
        </w:tc>
        <w:tc>
          <w:tcPr>
            <w:tcW w:w="1836" w:type="dxa"/>
            <w:vAlign w:val="center"/>
          </w:tcPr>
          <w:p w14:paraId="1BA9F2CE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1D486F3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14A085F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02FF42A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AB6A5F5" w14:textId="77777777" w:rsidR="00505FFC" w:rsidRDefault="00505FFC" w:rsidP="00505FFC">
            <w:pPr>
              <w:jc w:val="center"/>
            </w:pPr>
          </w:p>
        </w:tc>
      </w:tr>
      <w:tr w:rsidR="00505FFC" w14:paraId="4CA99B3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176F62A" w14:textId="77777777" w:rsidR="00505FFC" w:rsidRDefault="00505FFC" w:rsidP="00505FFC">
            <w:r>
              <w:t>Emergency compressor</w:t>
            </w:r>
          </w:p>
        </w:tc>
        <w:tc>
          <w:tcPr>
            <w:tcW w:w="1836" w:type="dxa"/>
            <w:vAlign w:val="center"/>
          </w:tcPr>
          <w:p w14:paraId="7BCEA928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23C6622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226F0E8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AF4C3DB" w14:textId="14782380" w:rsidR="00505FFC" w:rsidRDefault="00505FFC" w:rsidP="00505FFC">
            <w:pPr>
              <w:jc w:val="center"/>
            </w:pPr>
            <w:r>
              <w:t>1780</w:t>
            </w:r>
          </w:p>
        </w:tc>
        <w:tc>
          <w:tcPr>
            <w:tcW w:w="1271" w:type="dxa"/>
            <w:vAlign w:val="center"/>
          </w:tcPr>
          <w:p w14:paraId="2B0A7EA7" w14:textId="77777777" w:rsidR="00505FFC" w:rsidRDefault="00505FFC" w:rsidP="00505FFC">
            <w:pPr>
              <w:jc w:val="center"/>
            </w:pPr>
          </w:p>
        </w:tc>
      </w:tr>
      <w:tr w:rsidR="00505FFC" w14:paraId="33133DF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1B38E6E" w14:textId="77777777" w:rsidR="00505FFC" w:rsidRDefault="00505FFC" w:rsidP="00505FFC">
            <w:r>
              <w:t>Emergency compressor</w:t>
            </w:r>
          </w:p>
        </w:tc>
        <w:tc>
          <w:tcPr>
            <w:tcW w:w="1836" w:type="dxa"/>
            <w:vAlign w:val="center"/>
          </w:tcPr>
          <w:p w14:paraId="006BCD75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2B5BD86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134841D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6BD27F2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1B25FD6" w14:textId="77777777" w:rsidR="00505FFC" w:rsidRDefault="00505FFC" w:rsidP="00505FFC">
            <w:pPr>
              <w:jc w:val="center"/>
            </w:pPr>
          </w:p>
        </w:tc>
      </w:tr>
      <w:tr w:rsidR="00505FFC" w14:paraId="226304D4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43C8FBD" w14:textId="77777777" w:rsidR="00505FFC" w:rsidRDefault="00505FFC" w:rsidP="00505FFC">
            <w:r>
              <w:rPr>
                <w:b/>
                <w:color w:val="990099"/>
              </w:rPr>
              <w:t>Deck seal water pump</w:t>
            </w:r>
          </w:p>
        </w:tc>
      </w:tr>
      <w:tr w:rsidR="00505FFC" w14:paraId="2A7E874D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BBCF136" w14:textId="77777777" w:rsidR="00505FFC" w:rsidRDefault="00505FFC" w:rsidP="00505FFC">
            <w:r>
              <w:rPr>
                <w:b/>
                <w:color w:val="990099"/>
              </w:rPr>
              <w:t>Deck seal water pump</w:t>
            </w:r>
          </w:p>
        </w:tc>
      </w:tr>
      <w:tr w:rsidR="00505FFC" w14:paraId="70105CE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31950EA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Deck water seal SW pump no1 el. motor</w:t>
            </w:r>
          </w:p>
        </w:tc>
        <w:tc>
          <w:tcPr>
            <w:tcW w:w="1836" w:type="dxa"/>
            <w:vAlign w:val="center"/>
          </w:tcPr>
          <w:p w14:paraId="0D4206D7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90D13D0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5BDE4C2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0FDCA49" w14:textId="5B54C652" w:rsidR="00505FFC" w:rsidRDefault="00505FFC" w:rsidP="00505FFC">
            <w:pPr>
              <w:jc w:val="center"/>
            </w:pPr>
            <w:r>
              <w:t>3500</w:t>
            </w:r>
          </w:p>
        </w:tc>
        <w:tc>
          <w:tcPr>
            <w:tcW w:w="1271" w:type="dxa"/>
            <w:vAlign w:val="center"/>
          </w:tcPr>
          <w:p w14:paraId="434603E6" w14:textId="77777777" w:rsidR="00505FFC" w:rsidRDefault="00505FFC" w:rsidP="00505FFC">
            <w:pPr>
              <w:jc w:val="center"/>
            </w:pPr>
          </w:p>
        </w:tc>
      </w:tr>
      <w:tr w:rsidR="00505FFC" w14:paraId="6707D25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EC9F027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Deck water seal SW pump no1 el. motor</w:t>
            </w:r>
          </w:p>
        </w:tc>
        <w:tc>
          <w:tcPr>
            <w:tcW w:w="1836" w:type="dxa"/>
            <w:vAlign w:val="center"/>
          </w:tcPr>
          <w:p w14:paraId="640ECBFA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6B41E6C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6FFDE96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0B1A08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1F249D9" w14:textId="77777777" w:rsidR="00505FFC" w:rsidRDefault="00505FFC" w:rsidP="00505FFC">
            <w:pPr>
              <w:jc w:val="center"/>
            </w:pPr>
          </w:p>
        </w:tc>
      </w:tr>
      <w:tr w:rsidR="00505FFC" w14:paraId="54D73E7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21E1888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Deck water seal SW pump no1</w:t>
            </w:r>
          </w:p>
        </w:tc>
        <w:tc>
          <w:tcPr>
            <w:tcW w:w="1836" w:type="dxa"/>
            <w:vAlign w:val="center"/>
          </w:tcPr>
          <w:p w14:paraId="479FFA5D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F549D45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C2257F4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C94F718" w14:textId="0B19AEA8" w:rsidR="00505FFC" w:rsidRDefault="00505FFC" w:rsidP="00505FFC">
            <w:pPr>
              <w:jc w:val="center"/>
            </w:pPr>
            <w:r>
              <w:t>3500</w:t>
            </w:r>
          </w:p>
        </w:tc>
        <w:tc>
          <w:tcPr>
            <w:tcW w:w="1271" w:type="dxa"/>
            <w:vAlign w:val="center"/>
          </w:tcPr>
          <w:p w14:paraId="59D82A2F" w14:textId="77777777" w:rsidR="00505FFC" w:rsidRDefault="00505FFC" w:rsidP="00505FFC">
            <w:pPr>
              <w:jc w:val="center"/>
            </w:pPr>
          </w:p>
        </w:tc>
      </w:tr>
      <w:tr w:rsidR="00505FFC" w14:paraId="34D2AE7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0834812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Deck water seal SW pump no1</w:t>
            </w:r>
          </w:p>
        </w:tc>
        <w:tc>
          <w:tcPr>
            <w:tcW w:w="1836" w:type="dxa"/>
            <w:vAlign w:val="center"/>
          </w:tcPr>
          <w:p w14:paraId="2770BE45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B402DD7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82B639A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398E443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B79A598" w14:textId="77777777" w:rsidR="00505FFC" w:rsidRDefault="00505FFC" w:rsidP="00505FFC">
            <w:pPr>
              <w:jc w:val="center"/>
            </w:pPr>
          </w:p>
        </w:tc>
      </w:tr>
      <w:tr w:rsidR="00505FFC" w14:paraId="2F27574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17B8A42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Deck water seal SW pump no2 el. motor</w:t>
            </w:r>
          </w:p>
        </w:tc>
        <w:tc>
          <w:tcPr>
            <w:tcW w:w="1836" w:type="dxa"/>
            <w:vAlign w:val="center"/>
          </w:tcPr>
          <w:p w14:paraId="4B73D1F4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54A5E86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190F34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968ED2C" w14:textId="13D17FAD" w:rsidR="00505FFC" w:rsidRDefault="00505FFC" w:rsidP="00505FFC">
            <w:pPr>
              <w:jc w:val="center"/>
            </w:pPr>
            <w:r>
              <w:t>3500</w:t>
            </w:r>
          </w:p>
        </w:tc>
        <w:tc>
          <w:tcPr>
            <w:tcW w:w="1271" w:type="dxa"/>
            <w:vAlign w:val="center"/>
          </w:tcPr>
          <w:p w14:paraId="095F7C11" w14:textId="77777777" w:rsidR="00505FFC" w:rsidRDefault="00505FFC" w:rsidP="00505FFC">
            <w:pPr>
              <w:jc w:val="center"/>
            </w:pPr>
          </w:p>
        </w:tc>
      </w:tr>
      <w:tr w:rsidR="00505FFC" w14:paraId="5D7F9E2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34BA34C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Deck water seal SW pump no2 el. motor</w:t>
            </w:r>
          </w:p>
        </w:tc>
        <w:tc>
          <w:tcPr>
            <w:tcW w:w="1836" w:type="dxa"/>
            <w:vAlign w:val="center"/>
          </w:tcPr>
          <w:p w14:paraId="57C45B0C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2E5BD4B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29BA93B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8B8251D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B74737F" w14:textId="77777777" w:rsidR="00505FFC" w:rsidRDefault="00505FFC" w:rsidP="00505FFC">
            <w:pPr>
              <w:jc w:val="center"/>
            </w:pPr>
          </w:p>
        </w:tc>
      </w:tr>
      <w:tr w:rsidR="00505FFC" w14:paraId="38BCEAF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3E4631E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Deck water seal SW pump no2</w:t>
            </w:r>
          </w:p>
        </w:tc>
        <w:tc>
          <w:tcPr>
            <w:tcW w:w="1836" w:type="dxa"/>
            <w:vAlign w:val="center"/>
          </w:tcPr>
          <w:p w14:paraId="6BBB3AE8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8CFBB4A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450B3AB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70959EC" w14:textId="77A04400" w:rsidR="00505FFC" w:rsidRDefault="00505FFC" w:rsidP="00505FFC">
            <w:pPr>
              <w:jc w:val="center"/>
            </w:pPr>
            <w:r>
              <w:t>3500</w:t>
            </w:r>
          </w:p>
        </w:tc>
        <w:tc>
          <w:tcPr>
            <w:tcW w:w="1271" w:type="dxa"/>
            <w:vAlign w:val="center"/>
          </w:tcPr>
          <w:p w14:paraId="4CCB926B" w14:textId="77777777" w:rsidR="00505FFC" w:rsidRDefault="00505FFC" w:rsidP="00505FFC">
            <w:pPr>
              <w:jc w:val="center"/>
            </w:pPr>
          </w:p>
        </w:tc>
      </w:tr>
      <w:tr w:rsidR="00505FFC" w14:paraId="1113391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28FB6C4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Deck water seal SW pump no2</w:t>
            </w:r>
          </w:p>
        </w:tc>
        <w:tc>
          <w:tcPr>
            <w:tcW w:w="1836" w:type="dxa"/>
            <w:vAlign w:val="center"/>
          </w:tcPr>
          <w:p w14:paraId="1E63424A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0F2D67D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F1B6FCC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A9CBEA6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A4AC278" w14:textId="77777777" w:rsidR="00505FFC" w:rsidRDefault="00505FFC" w:rsidP="00505FFC">
            <w:pPr>
              <w:jc w:val="center"/>
            </w:pPr>
          </w:p>
        </w:tc>
      </w:tr>
      <w:tr w:rsidR="00505FFC" w14:paraId="107C9A9D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9828D89" w14:textId="77777777" w:rsidR="00505FFC" w:rsidRDefault="00505FFC" w:rsidP="00505FFC">
            <w:r>
              <w:rPr>
                <w:b/>
                <w:color w:val="990099"/>
              </w:rPr>
              <w:t>Steering gear</w:t>
            </w:r>
          </w:p>
        </w:tc>
      </w:tr>
      <w:tr w:rsidR="00505FFC" w14:paraId="2C331D5C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7442459" w14:textId="77777777" w:rsidR="00505FFC" w:rsidRDefault="00505FFC" w:rsidP="00505FFC">
            <w:r>
              <w:rPr>
                <w:b/>
                <w:color w:val="990099"/>
              </w:rPr>
              <w:t>Steering gear</w:t>
            </w:r>
          </w:p>
        </w:tc>
      </w:tr>
      <w:tr w:rsidR="00505FFC" w14:paraId="130F1355" w14:textId="77777777" w:rsidTr="002D44B3">
        <w:trPr>
          <w:trHeight w:hRule="exact" w:val="400"/>
        </w:trPr>
        <w:tc>
          <w:tcPr>
            <w:tcW w:w="3062" w:type="dxa"/>
            <w:vAlign w:val="center"/>
          </w:tcPr>
          <w:p w14:paraId="3FFA20A6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Steering gear pump no1 el. motor</w:t>
            </w:r>
          </w:p>
        </w:tc>
        <w:tc>
          <w:tcPr>
            <w:tcW w:w="1836" w:type="dxa"/>
            <w:vAlign w:val="center"/>
          </w:tcPr>
          <w:p w14:paraId="79C34C0E" w14:textId="77777777" w:rsidR="00505FFC" w:rsidRDefault="00505FFC" w:rsidP="00505FFC">
            <w:pPr>
              <w:jc w:val="center"/>
            </w:pPr>
            <w:r>
              <w:t>Idle (no load)</w:t>
            </w:r>
          </w:p>
        </w:tc>
        <w:tc>
          <w:tcPr>
            <w:tcW w:w="1303" w:type="dxa"/>
            <w:vAlign w:val="center"/>
          </w:tcPr>
          <w:p w14:paraId="5449A76D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8A8E1A2" w14:textId="5C6B3E88" w:rsidR="00505FFC" w:rsidRDefault="00505FFC" w:rsidP="00505FFC">
            <w:pPr>
              <w:jc w:val="center"/>
            </w:pPr>
            <w:r>
              <w:t>32790</w:t>
            </w:r>
          </w:p>
        </w:tc>
        <w:tc>
          <w:tcPr>
            <w:tcW w:w="1112" w:type="dxa"/>
            <w:vAlign w:val="center"/>
          </w:tcPr>
          <w:p w14:paraId="71E4BFF1" w14:textId="194ABF00" w:rsidR="00505FFC" w:rsidRDefault="00505FFC" w:rsidP="00505FFC">
            <w:pPr>
              <w:jc w:val="center"/>
            </w:pPr>
            <w:r>
              <w:t>1764</w:t>
            </w:r>
          </w:p>
        </w:tc>
        <w:tc>
          <w:tcPr>
            <w:tcW w:w="1271" w:type="dxa"/>
          </w:tcPr>
          <w:p w14:paraId="6FA47450" w14:textId="638E2370" w:rsidR="00505FFC" w:rsidRDefault="00505FFC" w:rsidP="00505FFC">
            <w:pPr>
              <w:jc w:val="center"/>
            </w:pPr>
            <w:r w:rsidRPr="00EA4A28">
              <w:t>19/09/2024</w:t>
            </w:r>
          </w:p>
        </w:tc>
      </w:tr>
      <w:tr w:rsidR="00505FFC" w14:paraId="106F50B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4655781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Steering gear pump no1 el. motor</w:t>
            </w:r>
          </w:p>
        </w:tc>
        <w:tc>
          <w:tcPr>
            <w:tcW w:w="1836" w:type="dxa"/>
            <w:vAlign w:val="center"/>
          </w:tcPr>
          <w:p w14:paraId="7EDACF78" w14:textId="77777777" w:rsidR="00505FFC" w:rsidRDefault="00505FFC" w:rsidP="00505FFC">
            <w:pPr>
              <w:jc w:val="center"/>
            </w:pPr>
            <w:r>
              <w:t>Idle (no load)</w:t>
            </w:r>
          </w:p>
        </w:tc>
        <w:tc>
          <w:tcPr>
            <w:tcW w:w="1303" w:type="dxa"/>
            <w:vAlign w:val="center"/>
          </w:tcPr>
          <w:p w14:paraId="2B56261B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300A8DC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B5ACB99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54197F5" w14:textId="77777777" w:rsidR="00505FFC" w:rsidRDefault="00505FFC" w:rsidP="00505FFC">
            <w:pPr>
              <w:jc w:val="center"/>
            </w:pPr>
          </w:p>
        </w:tc>
      </w:tr>
      <w:tr w:rsidR="00505FFC" w14:paraId="753127F5" w14:textId="77777777" w:rsidTr="00510E6F">
        <w:trPr>
          <w:trHeight w:hRule="exact" w:val="400"/>
        </w:trPr>
        <w:tc>
          <w:tcPr>
            <w:tcW w:w="3062" w:type="dxa"/>
            <w:vAlign w:val="center"/>
          </w:tcPr>
          <w:p w14:paraId="19787DF6" w14:textId="77777777" w:rsidR="00505FFC" w:rsidRDefault="00505FFC" w:rsidP="00505FFC">
            <w:r>
              <w:t>Steering gear pump no1</w:t>
            </w:r>
          </w:p>
        </w:tc>
        <w:tc>
          <w:tcPr>
            <w:tcW w:w="1836" w:type="dxa"/>
            <w:vAlign w:val="center"/>
          </w:tcPr>
          <w:p w14:paraId="3E84F50C" w14:textId="77777777" w:rsidR="00505FFC" w:rsidRDefault="00505FFC" w:rsidP="00505FFC">
            <w:pPr>
              <w:jc w:val="center"/>
            </w:pPr>
            <w:r>
              <w:t>Idle (no load)</w:t>
            </w:r>
          </w:p>
        </w:tc>
        <w:tc>
          <w:tcPr>
            <w:tcW w:w="1303" w:type="dxa"/>
            <w:vAlign w:val="center"/>
          </w:tcPr>
          <w:p w14:paraId="0DB9AD6C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73EB678" w14:textId="695E34E1" w:rsidR="00505FFC" w:rsidRDefault="00505FFC" w:rsidP="00505FFC">
            <w:pPr>
              <w:jc w:val="center"/>
            </w:pPr>
            <w:r>
              <w:t>32790</w:t>
            </w:r>
          </w:p>
        </w:tc>
        <w:tc>
          <w:tcPr>
            <w:tcW w:w="1112" w:type="dxa"/>
            <w:vAlign w:val="center"/>
          </w:tcPr>
          <w:p w14:paraId="2BEACFD8" w14:textId="5E1F871C" w:rsidR="00505FFC" w:rsidRDefault="00505FFC" w:rsidP="00505FFC">
            <w:pPr>
              <w:jc w:val="center"/>
            </w:pPr>
            <w:r>
              <w:t>1764</w:t>
            </w:r>
          </w:p>
        </w:tc>
        <w:tc>
          <w:tcPr>
            <w:tcW w:w="1271" w:type="dxa"/>
          </w:tcPr>
          <w:p w14:paraId="6A34586C" w14:textId="7A8F222C" w:rsidR="00505FFC" w:rsidRDefault="00505FFC" w:rsidP="00505FFC">
            <w:pPr>
              <w:jc w:val="center"/>
            </w:pPr>
            <w:r w:rsidRPr="00EA4A28">
              <w:t>19/09/2024</w:t>
            </w:r>
          </w:p>
        </w:tc>
      </w:tr>
      <w:tr w:rsidR="00505FFC" w14:paraId="2698CE5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9D6E473" w14:textId="77777777" w:rsidR="00505FFC" w:rsidRDefault="00505FFC" w:rsidP="00505FFC">
            <w:r>
              <w:t>Steering gear pump no1</w:t>
            </w:r>
          </w:p>
        </w:tc>
        <w:tc>
          <w:tcPr>
            <w:tcW w:w="1836" w:type="dxa"/>
            <w:vAlign w:val="center"/>
          </w:tcPr>
          <w:p w14:paraId="4407191F" w14:textId="77777777" w:rsidR="00505FFC" w:rsidRDefault="00505FFC" w:rsidP="00505FFC">
            <w:pPr>
              <w:jc w:val="center"/>
            </w:pPr>
            <w:r>
              <w:t>Idle (no load)</w:t>
            </w:r>
          </w:p>
        </w:tc>
        <w:tc>
          <w:tcPr>
            <w:tcW w:w="1303" w:type="dxa"/>
            <w:vAlign w:val="center"/>
          </w:tcPr>
          <w:p w14:paraId="5F5B9227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702BE7B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F524622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2594AD6" w14:textId="77777777" w:rsidR="00505FFC" w:rsidRDefault="00505FFC" w:rsidP="00505FFC">
            <w:pPr>
              <w:jc w:val="center"/>
            </w:pPr>
          </w:p>
        </w:tc>
      </w:tr>
      <w:tr w:rsidR="00505FFC" w14:paraId="4206C6DC" w14:textId="77777777" w:rsidTr="004A2F7F">
        <w:trPr>
          <w:trHeight w:hRule="exact" w:val="400"/>
        </w:trPr>
        <w:tc>
          <w:tcPr>
            <w:tcW w:w="3062" w:type="dxa"/>
            <w:vAlign w:val="center"/>
          </w:tcPr>
          <w:p w14:paraId="4F305D82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Steering gear pump no2 el. motor</w:t>
            </w:r>
          </w:p>
        </w:tc>
        <w:tc>
          <w:tcPr>
            <w:tcW w:w="1836" w:type="dxa"/>
            <w:vAlign w:val="center"/>
          </w:tcPr>
          <w:p w14:paraId="0D801AC6" w14:textId="77777777" w:rsidR="00505FFC" w:rsidRDefault="00505FFC" w:rsidP="00505FFC">
            <w:pPr>
              <w:jc w:val="center"/>
            </w:pPr>
            <w:r>
              <w:t>Idle (no load)</w:t>
            </w:r>
          </w:p>
        </w:tc>
        <w:tc>
          <w:tcPr>
            <w:tcW w:w="1303" w:type="dxa"/>
            <w:vAlign w:val="center"/>
          </w:tcPr>
          <w:p w14:paraId="068FC98B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5338208" w14:textId="4CF667E7" w:rsidR="00505FFC" w:rsidRDefault="00505FFC" w:rsidP="00505FFC">
            <w:pPr>
              <w:jc w:val="center"/>
            </w:pPr>
            <w:r>
              <w:t>37497</w:t>
            </w:r>
          </w:p>
        </w:tc>
        <w:tc>
          <w:tcPr>
            <w:tcW w:w="1112" w:type="dxa"/>
            <w:vAlign w:val="center"/>
          </w:tcPr>
          <w:p w14:paraId="34105103" w14:textId="23FCDC17" w:rsidR="00505FFC" w:rsidRDefault="00505FFC" w:rsidP="00505FFC">
            <w:pPr>
              <w:jc w:val="center"/>
            </w:pPr>
            <w:r>
              <w:t>1764</w:t>
            </w:r>
          </w:p>
        </w:tc>
        <w:tc>
          <w:tcPr>
            <w:tcW w:w="1271" w:type="dxa"/>
          </w:tcPr>
          <w:p w14:paraId="7100AD57" w14:textId="369429A9" w:rsidR="00505FFC" w:rsidRDefault="00505FFC" w:rsidP="00505FFC">
            <w:pPr>
              <w:jc w:val="center"/>
            </w:pPr>
            <w:r w:rsidRPr="00EA4A28">
              <w:t>19/09/2024</w:t>
            </w:r>
          </w:p>
        </w:tc>
      </w:tr>
      <w:tr w:rsidR="00505FFC" w14:paraId="0B513562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907C143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lastRenderedPageBreak/>
              <w:t>Steering gear pump no2 el. motor</w:t>
            </w:r>
          </w:p>
        </w:tc>
        <w:tc>
          <w:tcPr>
            <w:tcW w:w="1836" w:type="dxa"/>
            <w:vAlign w:val="center"/>
          </w:tcPr>
          <w:p w14:paraId="598DEAED" w14:textId="77777777" w:rsidR="00505FFC" w:rsidRDefault="00505FFC" w:rsidP="00505FFC">
            <w:pPr>
              <w:jc w:val="center"/>
            </w:pPr>
            <w:r>
              <w:t>Idle (no load)</w:t>
            </w:r>
          </w:p>
        </w:tc>
        <w:tc>
          <w:tcPr>
            <w:tcW w:w="1303" w:type="dxa"/>
            <w:vAlign w:val="center"/>
          </w:tcPr>
          <w:p w14:paraId="347A59CB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4D39677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4402547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BE2EAA9" w14:textId="77777777" w:rsidR="00505FFC" w:rsidRDefault="00505FFC" w:rsidP="00505FFC">
            <w:pPr>
              <w:jc w:val="center"/>
            </w:pPr>
          </w:p>
        </w:tc>
      </w:tr>
      <w:tr w:rsidR="00505FFC" w14:paraId="1A31F51A" w14:textId="77777777" w:rsidTr="0051329E">
        <w:trPr>
          <w:trHeight w:hRule="exact" w:val="400"/>
        </w:trPr>
        <w:tc>
          <w:tcPr>
            <w:tcW w:w="3062" w:type="dxa"/>
            <w:vAlign w:val="center"/>
          </w:tcPr>
          <w:p w14:paraId="457997DD" w14:textId="77777777" w:rsidR="00505FFC" w:rsidRDefault="00505FFC" w:rsidP="00505FFC">
            <w:r>
              <w:t>Steering gear pump no2</w:t>
            </w:r>
          </w:p>
        </w:tc>
        <w:tc>
          <w:tcPr>
            <w:tcW w:w="1836" w:type="dxa"/>
            <w:vAlign w:val="center"/>
          </w:tcPr>
          <w:p w14:paraId="64C3DA04" w14:textId="77777777" w:rsidR="00505FFC" w:rsidRDefault="00505FFC" w:rsidP="00505FFC">
            <w:pPr>
              <w:jc w:val="center"/>
            </w:pPr>
            <w:r>
              <w:t>Idle (no load)</w:t>
            </w:r>
          </w:p>
        </w:tc>
        <w:tc>
          <w:tcPr>
            <w:tcW w:w="1303" w:type="dxa"/>
            <w:vAlign w:val="center"/>
          </w:tcPr>
          <w:p w14:paraId="488FB866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CA1FEF0" w14:textId="23C84142" w:rsidR="00505FFC" w:rsidRDefault="00505FFC" w:rsidP="00505FFC">
            <w:pPr>
              <w:jc w:val="center"/>
            </w:pPr>
            <w:r>
              <w:t>37497</w:t>
            </w:r>
          </w:p>
        </w:tc>
        <w:tc>
          <w:tcPr>
            <w:tcW w:w="1112" w:type="dxa"/>
            <w:vAlign w:val="center"/>
          </w:tcPr>
          <w:p w14:paraId="7DBE2DE0" w14:textId="547C53FF" w:rsidR="00505FFC" w:rsidRDefault="00505FFC" w:rsidP="00505FFC">
            <w:pPr>
              <w:jc w:val="center"/>
            </w:pPr>
            <w:r>
              <w:t>1764</w:t>
            </w:r>
          </w:p>
        </w:tc>
        <w:tc>
          <w:tcPr>
            <w:tcW w:w="1271" w:type="dxa"/>
          </w:tcPr>
          <w:p w14:paraId="03F2F1C6" w14:textId="40AF415E" w:rsidR="00505FFC" w:rsidRDefault="00505FFC" w:rsidP="00505FFC">
            <w:pPr>
              <w:jc w:val="center"/>
            </w:pPr>
            <w:r w:rsidRPr="00EA4A28">
              <w:t>19/09/2024</w:t>
            </w:r>
          </w:p>
        </w:tc>
      </w:tr>
      <w:tr w:rsidR="00505FFC" w14:paraId="4717050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9949474" w14:textId="77777777" w:rsidR="00505FFC" w:rsidRDefault="00505FFC" w:rsidP="00505FFC">
            <w:r>
              <w:t>Steering gear pump no2</w:t>
            </w:r>
          </w:p>
        </w:tc>
        <w:tc>
          <w:tcPr>
            <w:tcW w:w="1836" w:type="dxa"/>
            <w:vAlign w:val="center"/>
          </w:tcPr>
          <w:p w14:paraId="240FEDD9" w14:textId="77777777" w:rsidR="00505FFC" w:rsidRDefault="00505FFC" w:rsidP="00505FFC">
            <w:pPr>
              <w:jc w:val="center"/>
            </w:pPr>
            <w:r>
              <w:t>Idle (no load)</w:t>
            </w:r>
          </w:p>
        </w:tc>
        <w:tc>
          <w:tcPr>
            <w:tcW w:w="1303" w:type="dxa"/>
            <w:vAlign w:val="center"/>
          </w:tcPr>
          <w:p w14:paraId="12247128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B15BE69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C36826F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236B052" w14:textId="77777777" w:rsidR="00505FFC" w:rsidRDefault="00505FFC" w:rsidP="00505FFC">
            <w:pPr>
              <w:jc w:val="center"/>
            </w:pPr>
          </w:p>
        </w:tc>
      </w:tr>
      <w:tr w:rsidR="00505FFC" w14:paraId="7AED2A9A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9285261" w14:textId="77777777" w:rsidR="00505FFC" w:rsidRDefault="00505FFC" w:rsidP="00505FFC">
            <w:r>
              <w:rPr>
                <w:b/>
                <w:color w:val="990099"/>
              </w:rPr>
              <w:t>AFT winch hydraulic pumps</w:t>
            </w:r>
          </w:p>
        </w:tc>
      </w:tr>
      <w:tr w:rsidR="00505FFC" w14:paraId="432D0F43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7884E34" w14:textId="77777777" w:rsidR="00505FFC" w:rsidRDefault="00505FFC" w:rsidP="00505FFC">
            <w:r>
              <w:rPr>
                <w:b/>
                <w:color w:val="990099"/>
              </w:rPr>
              <w:t>AFT winch hydraulic pumps</w:t>
            </w:r>
          </w:p>
        </w:tc>
      </w:tr>
      <w:tr w:rsidR="00505FFC" w14:paraId="605C48D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2AF463F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FT winch hydraulic pump no1 el. motor</w:t>
            </w:r>
          </w:p>
        </w:tc>
        <w:tc>
          <w:tcPr>
            <w:tcW w:w="1836" w:type="dxa"/>
            <w:vAlign w:val="center"/>
          </w:tcPr>
          <w:p w14:paraId="0926AE9D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C057AB4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94111AC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04FDBDD" w14:textId="1DB0C73C" w:rsidR="00505FFC" w:rsidRDefault="00505FFC" w:rsidP="00505FFC">
            <w:pPr>
              <w:jc w:val="center"/>
            </w:pPr>
            <w:r>
              <w:t>1770</w:t>
            </w:r>
          </w:p>
        </w:tc>
        <w:tc>
          <w:tcPr>
            <w:tcW w:w="1271" w:type="dxa"/>
            <w:vAlign w:val="center"/>
          </w:tcPr>
          <w:p w14:paraId="12B261BD" w14:textId="77777777" w:rsidR="00505FFC" w:rsidRDefault="00505FFC" w:rsidP="00505FFC">
            <w:pPr>
              <w:jc w:val="center"/>
            </w:pPr>
          </w:p>
        </w:tc>
      </w:tr>
      <w:tr w:rsidR="00505FFC" w14:paraId="324550C7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F62EBED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FT winch hydraulic pump no1 el. motor</w:t>
            </w:r>
          </w:p>
        </w:tc>
        <w:tc>
          <w:tcPr>
            <w:tcW w:w="1836" w:type="dxa"/>
            <w:vAlign w:val="center"/>
          </w:tcPr>
          <w:p w14:paraId="2101B944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A2D3B32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444D0AC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F06125A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6FAE58F" w14:textId="77777777" w:rsidR="00505FFC" w:rsidRDefault="00505FFC" w:rsidP="00505FFC">
            <w:pPr>
              <w:jc w:val="center"/>
            </w:pPr>
          </w:p>
        </w:tc>
      </w:tr>
      <w:tr w:rsidR="00505FFC" w14:paraId="1636B70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838B41E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FT winch hydraulic pump no1</w:t>
            </w:r>
          </w:p>
        </w:tc>
        <w:tc>
          <w:tcPr>
            <w:tcW w:w="1836" w:type="dxa"/>
            <w:vAlign w:val="center"/>
          </w:tcPr>
          <w:p w14:paraId="2262A3DD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D351B45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963F292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A5D8FF9" w14:textId="2B5C0646" w:rsidR="00505FFC" w:rsidRDefault="00505FFC" w:rsidP="00505FFC">
            <w:pPr>
              <w:jc w:val="center"/>
            </w:pPr>
            <w:r>
              <w:t>1770</w:t>
            </w:r>
          </w:p>
        </w:tc>
        <w:tc>
          <w:tcPr>
            <w:tcW w:w="1271" w:type="dxa"/>
            <w:vAlign w:val="center"/>
          </w:tcPr>
          <w:p w14:paraId="0269217F" w14:textId="77777777" w:rsidR="00505FFC" w:rsidRDefault="00505FFC" w:rsidP="00505FFC">
            <w:pPr>
              <w:jc w:val="center"/>
            </w:pPr>
          </w:p>
        </w:tc>
      </w:tr>
      <w:tr w:rsidR="00505FFC" w14:paraId="33D772A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C18D36D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FT winch hydraulic pump no1</w:t>
            </w:r>
          </w:p>
        </w:tc>
        <w:tc>
          <w:tcPr>
            <w:tcW w:w="1836" w:type="dxa"/>
            <w:vAlign w:val="center"/>
          </w:tcPr>
          <w:p w14:paraId="6F73D071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91062B5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4A783B6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9749B4E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976F667" w14:textId="77777777" w:rsidR="00505FFC" w:rsidRDefault="00505FFC" w:rsidP="00505FFC">
            <w:pPr>
              <w:jc w:val="center"/>
            </w:pPr>
          </w:p>
        </w:tc>
      </w:tr>
      <w:tr w:rsidR="00505FFC" w14:paraId="0F2F3B6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B567B6F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FT winch hydraulic pump no2 el. motor</w:t>
            </w:r>
          </w:p>
        </w:tc>
        <w:tc>
          <w:tcPr>
            <w:tcW w:w="1836" w:type="dxa"/>
            <w:vAlign w:val="center"/>
          </w:tcPr>
          <w:p w14:paraId="6FCA3A72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C31219F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3E3B47E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190168D" w14:textId="1F8EC3B9" w:rsidR="00505FFC" w:rsidRDefault="00505FFC" w:rsidP="00505FFC">
            <w:pPr>
              <w:jc w:val="center"/>
            </w:pPr>
            <w:r>
              <w:t>1770</w:t>
            </w:r>
          </w:p>
        </w:tc>
        <w:tc>
          <w:tcPr>
            <w:tcW w:w="1271" w:type="dxa"/>
            <w:vAlign w:val="center"/>
          </w:tcPr>
          <w:p w14:paraId="5FBDCB5B" w14:textId="77777777" w:rsidR="00505FFC" w:rsidRDefault="00505FFC" w:rsidP="00505FFC">
            <w:pPr>
              <w:jc w:val="center"/>
            </w:pPr>
          </w:p>
        </w:tc>
      </w:tr>
      <w:tr w:rsidR="00505FFC" w14:paraId="67DE56C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2059922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FT winch hydraulic pump no2 el. motor</w:t>
            </w:r>
          </w:p>
        </w:tc>
        <w:tc>
          <w:tcPr>
            <w:tcW w:w="1836" w:type="dxa"/>
            <w:vAlign w:val="center"/>
          </w:tcPr>
          <w:p w14:paraId="4BD07D3A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1860E5AD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857DBE3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D9B7C97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10780A1" w14:textId="77777777" w:rsidR="00505FFC" w:rsidRDefault="00505FFC" w:rsidP="00505FFC">
            <w:pPr>
              <w:jc w:val="center"/>
            </w:pPr>
          </w:p>
        </w:tc>
      </w:tr>
      <w:tr w:rsidR="00505FFC" w14:paraId="29E9F4B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7B5377D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FT winch hydraulic pump no2</w:t>
            </w:r>
          </w:p>
        </w:tc>
        <w:tc>
          <w:tcPr>
            <w:tcW w:w="1836" w:type="dxa"/>
            <w:vAlign w:val="center"/>
          </w:tcPr>
          <w:p w14:paraId="5E1E8CA7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506BF21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EDF345E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3E9031E" w14:textId="0F938C76" w:rsidR="00505FFC" w:rsidRDefault="00505FFC" w:rsidP="00505FFC">
            <w:pPr>
              <w:jc w:val="center"/>
            </w:pPr>
            <w:r>
              <w:t>1770</w:t>
            </w:r>
          </w:p>
        </w:tc>
        <w:tc>
          <w:tcPr>
            <w:tcW w:w="1271" w:type="dxa"/>
            <w:vAlign w:val="center"/>
          </w:tcPr>
          <w:p w14:paraId="2D29713D" w14:textId="77777777" w:rsidR="00505FFC" w:rsidRDefault="00505FFC" w:rsidP="00505FFC">
            <w:pPr>
              <w:jc w:val="center"/>
            </w:pPr>
          </w:p>
        </w:tc>
      </w:tr>
      <w:tr w:rsidR="00505FFC" w14:paraId="6E58763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F5F1716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FT winch hydraulic pump no2</w:t>
            </w:r>
          </w:p>
        </w:tc>
        <w:tc>
          <w:tcPr>
            <w:tcW w:w="1836" w:type="dxa"/>
            <w:vAlign w:val="center"/>
          </w:tcPr>
          <w:p w14:paraId="4E055659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DCE6661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23A6D1B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67884CC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88B2D5F" w14:textId="77777777" w:rsidR="00505FFC" w:rsidRDefault="00505FFC" w:rsidP="00505FFC">
            <w:pPr>
              <w:jc w:val="center"/>
            </w:pPr>
          </w:p>
        </w:tc>
      </w:tr>
      <w:tr w:rsidR="00505FFC" w14:paraId="3AED7AA1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2BD1578" w14:textId="77777777" w:rsidR="00505FFC" w:rsidRDefault="00505FFC" w:rsidP="00505FFC">
            <w:r>
              <w:rPr>
                <w:b/>
                <w:color w:val="990099"/>
              </w:rPr>
              <w:t>Bilge pump</w:t>
            </w:r>
          </w:p>
        </w:tc>
      </w:tr>
      <w:tr w:rsidR="00505FFC" w14:paraId="11EEA6E8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3864AC1" w14:textId="77777777" w:rsidR="00505FFC" w:rsidRDefault="00505FFC" w:rsidP="00505FFC">
            <w:r>
              <w:rPr>
                <w:b/>
                <w:color w:val="990099"/>
              </w:rPr>
              <w:t>Bilge pump</w:t>
            </w:r>
          </w:p>
        </w:tc>
      </w:tr>
      <w:tr w:rsidR="00505FFC" w14:paraId="6B7CCB7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B85CF20" w14:textId="77777777" w:rsidR="00505FFC" w:rsidRDefault="00505FFC" w:rsidP="00505FFC">
            <w:r>
              <w:t>Bilge pump el. motor</w:t>
            </w:r>
          </w:p>
        </w:tc>
        <w:tc>
          <w:tcPr>
            <w:tcW w:w="1836" w:type="dxa"/>
            <w:vAlign w:val="center"/>
          </w:tcPr>
          <w:p w14:paraId="2767C4FC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2FCC087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572D1BC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0E4F934" w14:textId="1E56EC2F" w:rsidR="00505FFC" w:rsidRDefault="00505FFC" w:rsidP="00505FFC">
            <w:pPr>
              <w:jc w:val="center"/>
            </w:pPr>
            <w:r>
              <w:t>1130</w:t>
            </w:r>
          </w:p>
        </w:tc>
        <w:tc>
          <w:tcPr>
            <w:tcW w:w="1271" w:type="dxa"/>
            <w:vAlign w:val="center"/>
          </w:tcPr>
          <w:p w14:paraId="4B392CE9" w14:textId="77777777" w:rsidR="00505FFC" w:rsidRDefault="00505FFC" w:rsidP="00505FFC">
            <w:pPr>
              <w:jc w:val="center"/>
            </w:pPr>
          </w:p>
        </w:tc>
      </w:tr>
      <w:tr w:rsidR="00505FFC" w14:paraId="26F8CA2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D97B3B6" w14:textId="77777777" w:rsidR="00505FFC" w:rsidRDefault="00505FFC" w:rsidP="00505FFC">
            <w:r>
              <w:t>Bilge pump el. motor</w:t>
            </w:r>
          </w:p>
        </w:tc>
        <w:tc>
          <w:tcPr>
            <w:tcW w:w="1836" w:type="dxa"/>
            <w:vAlign w:val="center"/>
          </w:tcPr>
          <w:p w14:paraId="2FD6083D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106CBB3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CC16D11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381F340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B5DC26F" w14:textId="77777777" w:rsidR="00505FFC" w:rsidRDefault="00505FFC" w:rsidP="00505FFC">
            <w:pPr>
              <w:jc w:val="center"/>
            </w:pPr>
          </w:p>
        </w:tc>
      </w:tr>
      <w:tr w:rsidR="00505FFC" w14:paraId="1261D2F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17126D8" w14:textId="77777777" w:rsidR="00505FFC" w:rsidRDefault="00505FFC" w:rsidP="00505FFC">
            <w:r>
              <w:t>Bilge pump</w:t>
            </w:r>
          </w:p>
        </w:tc>
        <w:tc>
          <w:tcPr>
            <w:tcW w:w="1836" w:type="dxa"/>
            <w:vAlign w:val="center"/>
          </w:tcPr>
          <w:p w14:paraId="5CEC0808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5FCF365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4125763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EAF47CF" w14:textId="5B82D757" w:rsidR="00505FFC" w:rsidRDefault="00505FFC" w:rsidP="00505FFC">
            <w:pPr>
              <w:jc w:val="center"/>
            </w:pPr>
            <w:r>
              <w:t>1130</w:t>
            </w:r>
          </w:p>
        </w:tc>
        <w:tc>
          <w:tcPr>
            <w:tcW w:w="1271" w:type="dxa"/>
            <w:vAlign w:val="center"/>
          </w:tcPr>
          <w:p w14:paraId="656297AE" w14:textId="77777777" w:rsidR="00505FFC" w:rsidRDefault="00505FFC" w:rsidP="00505FFC">
            <w:pPr>
              <w:jc w:val="center"/>
            </w:pPr>
          </w:p>
        </w:tc>
      </w:tr>
      <w:tr w:rsidR="00505FFC" w14:paraId="6168AD9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DE81983" w14:textId="77777777" w:rsidR="00505FFC" w:rsidRDefault="00505FFC" w:rsidP="00505FFC">
            <w:r>
              <w:t>Bilge pump</w:t>
            </w:r>
          </w:p>
        </w:tc>
        <w:tc>
          <w:tcPr>
            <w:tcW w:w="1836" w:type="dxa"/>
            <w:vAlign w:val="center"/>
          </w:tcPr>
          <w:p w14:paraId="5C279C1E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69D0974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80B030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0F3DD75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68397F0" w14:textId="77777777" w:rsidR="00505FFC" w:rsidRDefault="00505FFC" w:rsidP="00505FFC">
            <w:pPr>
              <w:jc w:val="center"/>
            </w:pPr>
          </w:p>
        </w:tc>
      </w:tr>
      <w:tr w:rsidR="00505FFC" w14:paraId="20047913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7D8B781" w14:textId="77777777" w:rsidR="00505FFC" w:rsidRDefault="00505FFC" w:rsidP="00505FFC">
            <w:r>
              <w:rPr>
                <w:b/>
                <w:color w:val="990099"/>
              </w:rPr>
              <w:t>Sludge pump</w:t>
            </w:r>
          </w:p>
        </w:tc>
      </w:tr>
      <w:tr w:rsidR="00505FFC" w14:paraId="7B913C29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6A5A3FE" w14:textId="77777777" w:rsidR="00505FFC" w:rsidRDefault="00505FFC" w:rsidP="00505FFC">
            <w:r>
              <w:rPr>
                <w:b/>
                <w:color w:val="990099"/>
              </w:rPr>
              <w:t>Sludge pump</w:t>
            </w:r>
          </w:p>
        </w:tc>
      </w:tr>
      <w:tr w:rsidR="00505FFC" w14:paraId="09575DD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DBDD886" w14:textId="77777777" w:rsidR="00505FFC" w:rsidRDefault="00505FFC" w:rsidP="00505FFC">
            <w:r>
              <w:t>Sludge pump el. motor</w:t>
            </w:r>
          </w:p>
        </w:tc>
        <w:tc>
          <w:tcPr>
            <w:tcW w:w="1836" w:type="dxa"/>
            <w:vAlign w:val="center"/>
          </w:tcPr>
          <w:p w14:paraId="4728483F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F68823C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7592079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13F925B" w14:textId="366A5DC4" w:rsidR="00505FFC" w:rsidRDefault="00505FFC" w:rsidP="00505FFC">
            <w:pPr>
              <w:jc w:val="center"/>
            </w:pPr>
            <w:r>
              <w:t>1140</w:t>
            </w:r>
          </w:p>
        </w:tc>
        <w:tc>
          <w:tcPr>
            <w:tcW w:w="1271" w:type="dxa"/>
            <w:vAlign w:val="center"/>
          </w:tcPr>
          <w:p w14:paraId="0EDE8314" w14:textId="77777777" w:rsidR="00505FFC" w:rsidRDefault="00505FFC" w:rsidP="00505FFC">
            <w:pPr>
              <w:jc w:val="center"/>
            </w:pPr>
          </w:p>
        </w:tc>
      </w:tr>
      <w:tr w:rsidR="00505FFC" w14:paraId="75E4BAC0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7B72D08" w14:textId="77777777" w:rsidR="00505FFC" w:rsidRDefault="00505FFC" w:rsidP="00505FFC">
            <w:r>
              <w:t>Sludge pump el. motor</w:t>
            </w:r>
          </w:p>
        </w:tc>
        <w:tc>
          <w:tcPr>
            <w:tcW w:w="1836" w:type="dxa"/>
            <w:vAlign w:val="center"/>
          </w:tcPr>
          <w:p w14:paraId="494793C0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9FC12BA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6674B94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3CB36B9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5FF1567" w14:textId="77777777" w:rsidR="00505FFC" w:rsidRDefault="00505FFC" w:rsidP="00505FFC">
            <w:pPr>
              <w:jc w:val="center"/>
            </w:pPr>
          </w:p>
        </w:tc>
      </w:tr>
      <w:tr w:rsidR="00505FFC" w14:paraId="6675EB7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2DD49A4" w14:textId="77777777" w:rsidR="00505FFC" w:rsidRDefault="00505FFC" w:rsidP="00505FFC">
            <w:r>
              <w:t>Sludge pump</w:t>
            </w:r>
          </w:p>
        </w:tc>
        <w:tc>
          <w:tcPr>
            <w:tcW w:w="1836" w:type="dxa"/>
            <w:vAlign w:val="center"/>
          </w:tcPr>
          <w:p w14:paraId="5E5EF603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C10BE55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962BCA4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BEB997F" w14:textId="35855D56" w:rsidR="00505FFC" w:rsidRDefault="00505FFC" w:rsidP="00505FFC">
            <w:pPr>
              <w:jc w:val="center"/>
            </w:pPr>
            <w:r>
              <w:t>1140</w:t>
            </w:r>
          </w:p>
        </w:tc>
        <w:tc>
          <w:tcPr>
            <w:tcW w:w="1271" w:type="dxa"/>
            <w:vAlign w:val="center"/>
          </w:tcPr>
          <w:p w14:paraId="286C86A3" w14:textId="77777777" w:rsidR="00505FFC" w:rsidRDefault="00505FFC" w:rsidP="00505FFC">
            <w:pPr>
              <w:jc w:val="center"/>
            </w:pPr>
          </w:p>
        </w:tc>
      </w:tr>
      <w:tr w:rsidR="00505FFC" w14:paraId="53AC8D4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4D6FC4F" w14:textId="77777777" w:rsidR="00505FFC" w:rsidRDefault="00505FFC" w:rsidP="00505FFC">
            <w:r>
              <w:t>Sludge pump</w:t>
            </w:r>
          </w:p>
        </w:tc>
        <w:tc>
          <w:tcPr>
            <w:tcW w:w="1836" w:type="dxa"/>
            <w:vAlign w:val="center"/>
          </w:tcPr>
          <w:p w14:paraId="569A58DC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A4FDAEB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48E51E5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2E8A704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25C22B6" w14:textId="77777777" w:rsidR="00505FFC" w:rsidRDefault="00505FFC" w:rsidP="00505FFC">
            <w:pPr>
              <w:jc w:val="center"/>
            </w:pPr>
          </w:p>
        </w:tc>
      </w:tr>
      <w:tr w:rsidR="00505FFC" w14:paraId="480EC6E6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DB51C63" w14:textId="77777777" w:rsidR="00505FFC" w:rsidRDefault="00505FFC" w:rsidP="00505FFC">
            <w:r>
              <w:rPr>
                <w:b/>
                <w:color w:val="990099"/>
              </w:rPr>
              <w:t>Fire GS pumps</w:t>
            </w:r>
          </w:p>
        </w:tc>
      </w:tr>
      <w:tr w:rsidR="00505FFC" w14:paraId="37BAD01F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9F14396" w14:textId="77777777" w:rsidR="00505FFC" w:rsidRDefault="00505FFC" w:rsidP="00505FFC">
            <w:r>
              <w:rPr>
                <w:b/>
                <w:color w:val="990099"/>
              </w:rPr>
              <w:t>Fire GS pumps</w:t>
            </w:r>
          </w:p>
        </w:tc>
      </w:tr>
      <w:tr w:rsidR="00505FFC" w14:paraId="3BD9A01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4CF0E34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Fire, bilge &amp; GS pump no1 el. motor</w:t>
            </w:r>
          </w:p>
        </w:tc>
        <w:tc>
          <w:tcPr>
            <w:tcW w:w="1836" w:type="dxa"/>
            <w:vAlign w:val="center"/>
          </w:tcPr>
          <w:p w14:paraId="6660ABAB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5A6A39A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4DF14AE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D29007E" w14:textId="42BFB289" w:rsidR="00505FFC" w:rsidRDefault="00505FFC" w:rsidP="00505FFC">
            <w:pPr>
              <w:jc w:val="center"/>
            </w:pPr>
            <w:r>
              <w:t>1787</w:t>
            </w:r>
          </w:p>
        </w:tc>
        <w:tc>
          <w:tcPr>
            <w:tcW w:w="1271" w:type="dxa"/>
            <w:vAlign w:val="center"/>
          </w:tcPr>
          <w:p w14:paraId="2904E533" w14:textId="77777777" w:rsidR="00505FFC" w:rsidRDefault="00505FFC" w:rsidP="00505FFC">
            <w:pPr>
              <w:jc w:val="center"/>
            </w:pPr>
          </w:p>
        </w:tc>
      </w:tr>
      <w:tr w:rsidR="00505FFC" w14:paraId="5C6BC5C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6DF1534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Fire, bilge &amp; GS pump no1 el. motor</w:t>
            </w:r>
          </w:p>
        </w:tc>
        <w:tc>
          <w:tcPr>
            <w:tcW w:w="1836" w:type="dxa"/>
            <w:vAlign w:val="center"/>
          </w:tcPr>
          <w:p w14:paraId="573D41FB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4192F12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52FAD2A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13061E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1DE68EA" w14:textId="77777777" w:rsidR="00505FFC" w:rsidRDefault="00505FFC" w:rsidP="00505FFC">
            <w:pPr>
              <w:jc w:val="center"/>
            </w:pPr>
          </w:p>
        </w:tc>
      </w:tr>
      <w:tr w:rsidR="00505FFC" w14:paraId="165B8D6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D904B40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Fire, bilge &amp; GS pump no1</w:t>
            </w:r>
          </w:p>
        </w:tc>
        <w:tc>
          <w:tcPr>
            <w:tcW w:w="1836" w:type="dxa"/>
            <w:vAlign w:val="center"/>
          </w:tcPr>
          <w:p w14:paraId="13A3A0CF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75CCE6A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E67683E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016BAB0" w14:textId="5B151874" w:rsidR="00505FFC" w:rsidRDefault="00505FFC" w:rsidP="00505FFC">
            <w:pPr>
              <w:jc w:val="center"/>
            </w:pPr>
            <w:r>
              <w:t>1750</w:t>
            </w:r>
          </w:p>
        </w:tc>
        <w:tc>
          <w:tcPr>
            <w:tcW w:w="1271" w:type="dxa"/>
            <w:vAlign w:val="center"/>
          </w:tcPr>
          <w:p w14:paraId="7304B332" w14:textId="77777777" w:rsidR="00505FFC" w:rsidRDefault="00505FFC" w:rsidP="00505FFC">
            <w:pPr>
              <w:jc w:val="center"/>
            </w:pPr>
          </w:p>
        </w:tc>
      </w:tr>
      <w:tr w:rsidR="00505FFC" w14:paraId="0050E73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14BCB22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Fire, bilge &amp; GS pump no1</w:t>
            </w:r>
          </w:p>
        </w:tc>
        <w:tc>
          <w:tcPr>
            <w:tcW w:w="1836" w:type="dxa"/>
            <w:vAlign w:val="center"/>
          </w:tcPr>
          <w:p w14:paraId="63BCABB8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8149FEA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A47A754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9EB1AC2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B6E44C3" w14:textId="77777777" w:rsidR="00505FFC" w:rsidRDefault="00505FFC" w:rsidP="00505FFC">
            <w:pPr>
              <w:jc w:val="center"/>
            </w:pPr>
          </w:p>
        </w:tc>
      </w:tr>
      <w:tr w:rsidR="00505FFC" w14:paraId="37299B4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AC25AD5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Fire, bilge &amp; GS pump no2 el. motor</w:t>
            </w:r>
          </w:p>
        </w:tc>
        <w:tc>
          <w:tcPr>
            <w:tcW w:w="1836" w:type="dxa"/>
            <w:vAlign w:val="center"/>
          </w:tcPr>
          <w:p w14:paraId="4D2365E9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2097D46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117DA45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B1D5BDD" w14:textId="36649EBB" w:rsidR="00505FFC" w:rsidRDefault="00505FFC" w:rsidP="00505FFC">
            <w:pPr>
              <w:jc w:val="center"/>
            </w:pPr>
            <w:r>
              <w:t>1787</w:t>
            </w:r>
          </w:p>
        </w:tc>
        <w:tc>
          <w:tcPr>
            <w:tcW w:w="1271" w:type="dxa"/>
            <w:vAlign w:val="center"/>
          </w:tcPr>
          <w:p w14:paraId="2059FC1D" w14:textId="77777777" w:rsidR="00505FFC" w:rsidRDefault="00505FFC" w:rsidP="00505FFC">
            <w:pPr>
              <w:jc w:val="center"/>
            </w:pPr>
          </w:p>
        </w:tc>
      </w:tr>
      <w:tr w:rsidR="00505FFC" w14:paraId="19744B46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237F712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Fire, bilge &amp; GS pump no2 el. motor</w:t>
            </w:r>
          </w:p>
        </w:tc>
        <w:tc>
          <w:tcPr>
            <w:tcW w:w="1836" w:type="dxa"/>
            <w:vAlign w:val="center"/>
          </w:tcPr>
          <w:p w14:paraId="480E516B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8565494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2F7A262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11D63AB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F855755" w14:textId="77777777" w:rsidR="00505FFC" w:rsidRDefault="00505FFC" w:rsidP="00505FFC">
            <w:pPr>
              <w:jc w:val="center"/>
            </w:pPr>
          </w:p>
        </w:tc>
      </w:tr>
      <w:tr w:rsidR="00505FFC" w14:paraId="2B1837E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D7870E2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Fire, bilge &amp; GS pump no2</w:t>
            </w:r>
          </w:p>
        </w:tc>
        <w:tc>
          <w:tcPr>
            <w:tcW w:w="1836" w:type="dxa"/>
            <w:vAlign w:val="center"/>
          </w:tcPr>
          <w:p w14:paraId="308F4746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3AE129D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80CBDC4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BD8F2E7" w14:textId="5A9A8BF8" w:rsidR="00505FFC" w:rsidRDefault="00505FFC" w:rsidP="00505FFC">
            <w:pPr>
              <w:jc w:val="center"/>
            </w:pPr>
            <w:r>
              <w:t>1750</w:t>
            </w:r>
          </w:p>
        </w:tc>
        <w:tc>
          <w:tcPr>
            <w:tcW w:w="1271" w:type="dxa"/>
            <w:vAlign w:val="center"/>
          </w:tcPr>
          <w:p w14:paraId="3CEB5492" w14:textId="77777777" w:rsidR="00505FFC" w:rsidRDefault="00505FFC" w:rsidP="00505FFC">
            <w:pPr>
              <w:jc w:val="center"/>
            </w:pPr>
          </w:p>
        </w:tc>
      </w:tr>
      <w:tr w:rsidR="00505FFC" w14:paraId="1322F30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B25BB70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lastRenderedPageBreak/>
              <w:t>Fire, bilge &amp; GS pump no2</w:t>
            </w:r>
          </w:p>
        </w:tc>
        <w:tc>
          <w:tcPr>
            <w:tcW w:w="1836" w:type="dxa"/>
            <w:vAlign w:val="center"/>
          </w:tcPr>
          <w:p w14:paraId="519490B4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4B801B23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C9DEE13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21C31902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4A32DDA" w14:textId="77777777" w:rsidR="00505FFC" w:rsidRDefault="00505FFC" w:rsidP="00505FFC">
            <w:pPr>
              <w:jc w:val="center"/>
            </w:pPr>
          </w:p>
        </w:tc>
      </w:tr>
      <w:tr w:rsidR="00505FFC" w14:paraId="0CDC5854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3ED1ACBB" w14:textId="77777777" w:rsidR="00505FFC" w:rsidRDefault="00505FFC" w:rsidP="00505FFC">
            <w:r>
              <w:rPr>
                <w:b/>
                <w:color w:val="990099"/>
              </w:rPr>
              <w:t>Emergency fire pump</w:t>
            </w:r>
          </w:p>
        </w:tc>
      </w:tr>
      <w:tr w:rsidR="00505FFC" w14:paraId="24ACC25E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C35528C" w14:textId="77777777" w:rsidR="00505FFC" w:rsidRDefault="00505FFC" w:rsidP="00505FFC">
            <w:r>
              <w:rPr>
                <w:b/>
                <w:color w:val="990099"/>
              </w:rPr>
              <w:t>Emergency fire pump</w:t>
            </w:r>
          </w:p>
        </w:tc>
      </w:tr>
      <w:tr w:rsidR="00505FFC" w14:paraId="31CCB6A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2A94D38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Emergency fire pump el. motor</w:t>
            </w:r>
          </w:p>
        </w:tc>
        <w:tc>
          <w:tcPr>
            <w:tcW w:w="1836" w:type="dxa"/>
            <w:vAlign w:val="center"/>
          </w:tcPr>
          <w:p w14:paraId="0404123F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B3CB781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358A7AE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B25938F" w14:textId="7F24FE61" w:rsidR="00505FFC" w:rsidRDefault="00505FFC" w:rsidP="00505FFC">
            <w:pPr>
              <w:jc w:val="center"/>
            </w:pPr>
            <w:r>
              <w:t>1780</w:t>
            </w:r>
          </w:p>
        </w:tc>
        <w:tc>
          <w:tcPr>
            <w:tcW w:w="1271" w:type="dxa"/>
            <w:vAlign w:val="center"/>
          </w:tcPr>
          <w:p w14:paraId="3B9A8428" w14:textId="77777777" w:rsidR="00505FFC" w:rsidRDefault="00505FFC" w:rsidP="00505FFC">
            <w:pPr>
              <w:jc w:val="center"/>
            </w:pPr>
          </w:p>
        </w:tc>
      </w:tr>
      <w:tr w:rsidR="00505FFC" w14:paraId="6FD2C863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5878FB1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Emergency fire pump el. motor</w:t>
            </w:r>
          </w:p>
        </w:tc>
        <w:tc>
          <w:tcPr>
            <w:tcW w:w="1836" w:type="dxa"/>
            <w:vAlign w:val="center"/>
          </w:tcPr>
          <w:p w14:paraId="0CA0322D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8B196A6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FED683F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1C52229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62BC6099" w14:textId="77777777" w:rsidR="00505FFC" w:rsidRDefault="00505FFC" w:rsidP="00505FFC">
            <w:pPr>
              <w:jc w:val="center"/>
            </w:pPr>
          </w:p>
        </w:tc>
      </w:tr>
      <w:tr w:rsidR="00505FFC" w14:paraId="1D9FF93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45E7302" w14:textId="77777777" w:rsidR="00505FFC" w:rsidRDefault="00505FFC" w:rsidP="00505FFC">
            <w:r>
              <w:t>Emergency fire pump</w:t>
            </w:r>
          </w:p>
        </w:tc>
        <w:tc>
          <w:tcPr>
            <w:tcW w:w="1836" w:type="dxa"/>
            <w:vAlign w:val="center"/>
          </w:tcPr>
          <w:p w14:paraId="366EBCB7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14A79AB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12A7003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417E33B" w14:textId="647E97D4" w:rsidR="00505FFC" w:rsidRDefault="00505FFC" w:rsidP="00505FFC">
            <w:pPr>
              <w:jc w:val="center"/>
            </w:pPr>
            <w:r>
              <w:t>1780</w:t>
            </w:r>
          </w:p>
        </w:tc>
        <w:tc>
          <w:tcPr>
            <w:tcW w:w="1271" w:type="dxa"/>
            <w:vAlign w:val="center"/>
          </w:tcPr>
          <w:p w14:paraId="6375147D" w14:textId="77777777" w:rsidR="00505FFC" w:rsidRDefault="00505FFC" w:rsidP="00505FFC">
            <w:pPr>
              <w:jc w:val="center"/>
            </w:pPr>
          </w:p>
        </w:tc>
      </w:tr>
      <w:tr w:rsidR="00505FFC" w14:paraId="2F400DB1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1D29A6B4" w14:textId="77777777" w:rsidR="00505FFC" w:rsidRDefault="00505FFC" w:rsidP="00505FFC">
            <w:r>
              <w:t>Emergency fire pump</w:t>
            </w:r>
          </w:p>
        </w:tc>
        <w:tc>
          <w:tcPr>
            <w:tcW w:w="1836" w:type="dxa"/>
            <w:vAlign w:val="center"/>
          </w:tcPr>
          <w:p w14:paraId="61ECFF6F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5C10406E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684A682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9F4AE4E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ACFC187" w14:textId="77777777" w:rsidR="00505FFC" w:rsidRDefault="00505FFC" w:rsidP="00505FFC">
            <w:pPr>
              <w:jc w:val="center"/>
            </w:pPr>
          </w:p>
        </w:tc>
      </w:tr>
      <w:tr w:rsidR="00505FFC" w14:paraId="66D3C820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75A1B3D" w14:textId="77777777" w:rsidR="00505FFC" w:rsidRDefault="00505FFC" w:rsidP="00505FFC">
            <w:r>
              <w:rPr>
                <w:b/>
                <w:color w:val="990099"/>
              </w:rPr>
              <w:t>IG blowers</w:t>
            </w:r>
          </w:p>
        </w:tc>
      </w:tr>
      <w:tr w:rsidR="00505FFC" w14:paraId="63989EFB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5B17313" w14:textId="77777777" w:rsidR="00505FFC" w:rsidRDefault="00505FFC" w:rsidP="00505FFC">
            <w:r>
              <w:rPr>
                <w:b/>
                <w:color w:val="990099"/>
              </w:rPr>
              <w:t>IG blowers</w:t>
            </w:r>
          </w:p>
        </w:tc>
      </w:tr>
      <w:tr w:rsidR="00505FFC" w14:paraId="26B4318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7117DF6B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Inert gas blower no1 el. motor</w:t>
            </w:r>
          </w:p>
        </w:tc>
        <w:tc>
          <w:tcPr>
            <w:tcW w:w="1836" w:type="dxa"/>
            <w:vAlign w:val="center"/>
          </w:tcPr>
          <w:p w14:paraId="3BE2FCB7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E05C13D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DD302F3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324EA2F" w14:textId="466737AE" w:rsidR="00505FFC" w:rsidRDefault="00505FFC" w:rsidP="00505FFC">
            <w:pPr>
              <w:jc w:val="center"/>
            </w:pPr>
            <w:r>
              <w:t>3565</w:t>
            </w:r>
          </w:p>
        </w:tc>
        <w:tc>
          <w:tcPr>
            <w:tcW w:w="1271" w:type="dxa"/>
            <w:vAlign w:val="center"/>
          </w:tcPr>
          <w:p w14:paraId="6A38F8F8" w14:textId="77777777" w:rsidR="00505FFC" w:rsidRDefault="00505FFC" w:rsidP="00505FFC">
            <w:pPr>
              <w:jc w:val="center"/>
            </w:pPr>
          </w:p>
        </w:tc>
      </w:tr>
      <w:tr w:rsidR="00505FFC" w14:paraId="4B77D9DE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9DC4C3F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Inert gas blower no1 el. motor</w:t>
            </w:r>
          </w:p>
        </w:tc>
        <w:tc>
          <w:tcPr>
            <w:tcW w:w="1836" w:type="dxa"/>
            <w:vAlign w:val="center"/>
          </w:tcPr>
          <w:p w14:paraId="43660F0A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D5BB9AA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2EE9018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51A9A53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89F1F12" w14:textId="77777777" w:rsidR="00505FFC" w:rsidRDefault="00505FFC" w:rsidP="00505FFC">
            <w:pPr>
              <w:jc w:val="center"/>
            </w:pPr>
          </w:p>
        </w:tc>
      </w:tr>
      <w:tr w:rsidR="00505FFC" w14:paraId="49D5B099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4FEDFBCE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Inert gas blower no2 el. motor</w:t>
            </w:r>
          </w:p>
        </w:tc>
        <w:tc>
          <w:tcPr>
            <w:tcW w:w="1836" w:type="dxa"/>
            <w:vAlign w:val="center"/>
          </w:tcPr>
          <w:p w14:paraId="77E1E5B9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036ECE2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62A6B8C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46CC4B5" w14:textId="170421F1" w:rsidR="00505FFC" w:rsidRDefault="00505FFC" w:rsidP="00505FFC">
            <w:pPr>
              <w:jc w:val="center"/>
            </w:pPr>
            <w:r>
              <w:t>3565</w:t>
            </w:r>
          </w:p>
        </w:tc>
        <w:tc>
          <w:tcPr>
            <w:tcW w:w="1271" w:type="dxa"/>
            <w:vAlign w:val="center"/>
          </w:tcPr>
          <w:p w14:paraId="3BC32E58" w14:textId="77777777" w:rsidR="00505FFC" w:rsidRDefault="00505FFC" w:rsidP="00505FFC">
            <w:pPr>
              <w:jc w:val="center"/>
            </w:pPr>
          </w:p>
        </w:tc>
      </w:tr>
      <w:tr w:rsidR="00505FFC" w14:paraId="67BE8AD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5E4B420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Inert gas blower no2 el. motor</w:t>
            </w:r>
          </w:p>
        </w:tc>
        <w:tc>
          <w:tcPr>
            <w:tcW w:w="1836" w:type="dxa"/>
            <w:vAlign w:val="center"/>
          </w:tcPr>
          <w:p w14:paraId="51DF0199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34D197B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FD767C9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35B57DA3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0EA1942F" w14:textId="77777777" w:rsidR="00505FFC" w:rsidRDefault="00505FFC" w:rsidP="00505FFC">
            <w:pPr>
              <w:jc w:val="center"/>
            </w:pPr>
          </w:p>
        </w:tc>
      </w:tr>
      <w:tr w:rsidR="00505FFC" w14:paraId="69861071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3E23E8B" w14:textId="77777777" w:rsidR="00505FFC" w:rsidRDefault="00505FFC" w:rsidP="00505FFC">
            <w:r>
              <w:rPr>
                <w:b/>
                <w:color w:val="990099"/>
              </w:rPr>
              <w:t>Aux Boiler FD fan</w:t>
            </w:r>
          </w:p>
        </w:tc>
      </w:tr>
      <w:tr w:rsidR="00505FFC" w14:paraId="294100C5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731B6DC" w14:textId="77777777" w:rsidR="00505FFC" w:rsidRDefault="00505FFC" w:rsidP="00505FFC">
            <w:r>
              <w:rPr>
                <w:b/>
                <w:color w:val="990099"/>
              </w:rPr>
              <w:t>Aux Boiler FD fan</w:t>
            </w:r>
          </w:p>
        </w:tc>
      </w:tr>
      <w:tr w:rsidR="00505FFC" w14:paraId="71AA3AE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DC76028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uxiliary boiler Forced Draft fan el. motor</w:t>
            </w:r>
          </w:p>
        </w:tc>
        <w:tc>
          <w:tcPr>
            <w:tcW w:w="1836" w:type="dxa"/>
            <w:vAlign w:val="center"/>
          </w:tcPr>
          <w:p w14:paraId="24C0A929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E266071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14E7AA8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AC4744B" w14:textId="352199B5" w:rsidR="00505FFC" w:rsidRDefault="00505FFC" w:rsidP="00505FFC">
            <w:pPr>
              <w:jc w:val="center"/>
            </w:pPr>
            <w:r>
              <w:t>3552</w:t>
            </w:r>
          </w:p>
        </w:tc>
        <w:tc>
          <w:tcPr>
            <w:tcW w:w="1271" w:type="dxa"/>
            <w:vAlign w:val="center"/>
          </w:tcPr>
          <w:p w14:paraId="0DAE456E" w14:textId="77777777" w:rsidR="00505FFC" w:rsidRDefault="00505FFC" w:rsidP="00505FFC">
            <w:pPr>
              <w:jc w:val="center"/>
            </w:pPr>
          </w:p>
        </w:tc>
      </w:tr>
      <w:tr w:rsidR="00505FFC" w14:paraId="1A88742D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2AA223EE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Auxiliary boiler Forced Draft fan el. motor</w:t>
            </w:r>
          </w:p>
        </w:tc>
        <w:tc>
          <w:tcPr>
            <w:tcW w:w="1836" w:type="dxa"/>
            <w:vAlign w:val="center"/>
          </w:tcPr>
          <w:p w14:paraId="294938E7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918CEC8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7C1B8D4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DDC85B0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4001A7A0" w14:textId="77777777" w:rsidR="00505FFC" w:rsidRDefault="00505FFC" w:rsidP="00505FFC">
            <w:pPr>
              <w:jc w:val="center"/>
            </w:pPr>
          </w:p>
        </w:tc>
      </w:tr>
      <w:tr w:rsidR="00505FFC" w14:paraId="766A078D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FDDAE06" w14:textId="77777777" w:rsidR="00505FFC" w:rsidRDefault="00505FFC" w:rsidP="00505FFC">
            <w:r>
              <w:rPr>
                <w:b/>
                <w:color w:val="990099"/>
              </w:rPr>
              <w:t>Cylinder oil transfer pump</w:t>
            </w:r>
          </w:p>
        </w:tc>
      </w:tr>
      <w:tr w:rsidR="00505FFC" w14:paraId="7CC31228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CB0914D" w14:textId="77777777" w:rsidR="00505FFC" w:rsidRDefault="00505FFC" w:rsidP="00505FFC">
            <w:r>
              <w:rPr>
                <w:b/>
                <w:color w:val="990099"/>
              </w:rPr>
              <w:t>Cylinder oil transfer pump</w:t>
            </w:r>
          </w:p>
        </w:tc>
      </w:tr>
      <w:tr w:rsidR="00505FFC" w14:paraId="4AB03F54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29C8AE8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Cylinder oil transfer pump el. motor</w:t>
            </w:r>
          </w:p>
        </w:tc>
        <w:tc>
          <w:tcPr>
            <w:tcW w:w="1836" w:type="dxa"/>
            <w:vAlign w:val="center"/>
          </w:tcPr>
          <w:p w14:paraId="2A89C238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1ECB351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0A7DD26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2DBF9E2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C0E466A" w14:textId="77777777" w:rsidR="00505FFC" w:rsidRDefault="00505FFC" w:rsidP="00505FFC">
            <w:pPr>
              <w:jc w:val="center"/>
            </w:pPr>
          </w:p>
        </w:tc>
      </w:tr>
      <w:tr w:rsidR="00505FFC" w14:paraId="5C7B509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67A45DE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Cylinder oil transfer pump el. motor</w:t>
            </w:r>
          </w:p>
        </w:tc>
        <w:tc>
          <w:tcPr>
            <w:tcW w:w="1836" w:type="dxa"/>
            <w:vAlign w:val="center"/>
          </w:tcPr>
          <w:p w14:paraId="7BD73301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9CCBA02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E088FF5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9876A70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5B0B52FB" w14:textId="77777777" w:rsidR="00505FFC" w:rsidRDefault="00505FFC" w:rsidP="00505FFC">
            <w:pPr>
              <w:jc w:val="center"/>
            </w:pPr>
          </w:p>
        </w:tc>
      </w:tr>
      <w:tr w:rsidR="00505FFC" w14:paraId="3FEADEEF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01D039F5" w14:textId="77777777" w:rsidR="00505FFC" w:rsidRDefault="00505FFC" w:rsidP="00505FFC">
            <w:r>
              <w:t>Cylinder oil transfer pump</w:t>
            </w:r>
          </w:p>
        </w:tc>
        <w:tc>
          <w:tcPr>
            <w:tcW w:w="1836" w:type="dxa"/>
            <w:vAlign w:val="center"/>
          </w:tcPr>
          <w:p w14:paraId="2C4C11D8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7D555AE4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4E8CE25A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DD4648D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8221E23" w14:textId="77777777" w:rsidR="00505FFC" w:rsidRDefault="00505FFC" w:rsidP="00505FFC">
            <w:pPr>
              <w:jc w:val="center"/>
            </w:pPr>
          </w:p>
        </w:tc>
      </w:tr>
      <w:tr w:rsidR="00505FFC" w14:paraId="6C8673E8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07755D6" w14:textId="77777777" w:rsidR="00505FFC" w:rsidRDefault="00505FFC" w:rsidP="00505FFC">
            <w:r>
              <w:t>Cylinder oil transfer pump</w:t>
            </w:r>
          </w:p>
        </w:tc>
        <w:tc>
          <w:tcPr>
            <w:tcW w:w="1836" w:type="dxa"/>
            <w:vAlign w:val="center"/>
          </w:tcPr>
          <w:p w14:paraId="6D24B281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33E0EECF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7363D0F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6D15BB0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38B756B7" w14:textId="77777777" w:rsidR="00505FFC" w:rsidRDefault="00505FFC" w:rsidP="00505FFC">
            <w:pPr>
              <w:jc w:val="center"/>
            </w:pPr>
          </w:p>
        </w:tc>
      </w:tr>
      <w:tr w:rsidR="00505FFC" w:rsidRPr="00505FFC" w14:paraId="58146546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D198BC8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t xml:space="preserve">Oily water separator </w:t>
            </w:r>
            <w:proofErr w:type="gramStart"/>
            <w:r w:rsidRPr="003F7AE8">
              <w:rPr>
                <w:b/>
                <w:color w:val="990099"/>
                <w:lang w:val="en-IN"/>
              </w:rPr>
              <w:t>feed  pump</w:t>
            </w:r>
            <w:proofErr w:type="gramEnd"/>
          </w:p>
        </w:tc>
      </w:tr>
      <w:tr w:rsidR="00505FFC" w:rsidRPr="00505FFC" w14:paraId="7F545F97" w14:textId="77777777" w:rsidTr="00FD62E5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17E24BE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b/>
                <w:color w:val="990099"/>
                <w:lang w:val="en-IN"/>
              </w:rPr>
              <w:t xml:space="preserve">Oily water separator </w:t>
            </w:r>
            <w:proofErr w:type="gramStart"/>
            <w:r w:rsidRPr="003F7AE8">
              <w:rPr>
                <w:b/>
                <w:color w:val="990099"/>
                <w:lang w:val="en-IN"/>
              </w:rPr>
              <w:t>feed  pump</w:t>
            </w:r>
            <w:proofErr w:type="gramEnd"/>
          </w:p>
        </w:tc>
      </w:tr>
      <w:tr w:rsidR="00505FFC" w14:paraId="02964DA5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62E42A80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Oily water separator feed pump el. motor</w:t>
            </w:r>
          </w:p>
        </w:tc>
        <w:tc>
          <w:tcPr>
            <w:tcW w:w="1836" w:type="dxa"/>
            <w:vAlign w:val="center"/>
          </w:tcPr>
          <w:p w14:paraId="663F5A12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276F621F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7140338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55CC71E1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F39AC5E" w14:textId="77777777" w:rsidR="00505FFC" w:rsidRDefault="00505FFC" w:rsidP="00505FFC">
            <w:pPr>
              <w:jc w:val="center"/>
            </w:pPr>
          </w:p>
        </w:tc>
      </w:tr>
      <w:tr w:rsidR="00505FFC" w14:paraId="38CE30BB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B2D6EF5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>Oily water separator feed pump el. motor</w:t>
            </w:r>
          </w:p>
        </w:tc>
        <w:tc>
          <w:tcPr>
            <w:tcW w:w="1836" w:type="dxa"/>
            <w:vAlign w:val="center"/>
          </w:tcPr>
          <w:p w14:paraId="790699CD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D47346D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7FB30340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1909D4C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73EF2793" w14:textId="77777777" w:rsidR="00505FFC" w:rsidRDefault="00505FFC" w:rsidP="00505FFC">
            <w:pPr>
              <w:jc w:val="center"/>
            </w:pPr>
          </w:p>
        </w:tc>
      </w:tr>
      <w:tr w:rsidR="00505FFC" w14:paraId="6699D1DA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5930595D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 xml:space="preserve">Oily water separator </w:t>
            </w:r>
            <w:proofErr w:type="gramStart"/>
            <w:r w:rsidRPr="003F7AE8">
              <w:rPr>
                <w:lang w:val="en-IN"/>
              </w:rPr>
              <w:t>feed  pump</w:t>
            </w:r>
            <w:proofErr w:type="gramEnd"/>
          </w:p>
        </w:tc>
        <w:tc>
          <w:tcPr>
            <w:tcW w:w="1836" w:type="dxa"/>
            <w:vAlign w:val="center"/>
          </w:tcPr>
          <w:p w14:paraId="2EE1200D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0D974F58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00CB946D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D09C895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1B60AB56" w14:textId="77777777" w:rsidR="00505FFC" w:rsidRDefault="00505FFC" w:rsidP="00505FFC">
            <w:pPr>
              <w:jc w:val="center"/>
            </w:pPr>
          </w:p>
        </w:tc>
      </w:tr>
      <w:tr w:rsidR="00505FFC" w14:paraId="3CEAE0AC" w14:textId="77777777" w:rsidTr="00FD62E5">
        <w:trPr>
          <w:trHeight w:hRule="exact" w:val="400"/>
        </w:trPr>
        <w:tc>
          <w:tcPr>
            <w:tcW w:w="3062" w:type="dxa"/>
            <w:vAlign w:val="center"/>
          </w:tcPr>
          <w:p w14:paraId="361484F4" w14:textId="77777777" w:rsidR="00505FFC" w:rsidRPr="003F7AE8" w:rsidRDefault="00505FFC" w:rsidP="00505FFC">
            <w:pPr>
              <w:rPr>
                <w:lang w:val="en-IN"/>
              </w:rPr>
            </w:pPr>
            <w:r w:rsidRPr="003F7AE8">
              <w:rPr>
                <w:lang w:val="en-IN"/>
              </w:rPr>
              <w:t xml:space="preserve">Oily water separator </w:t>
            </w:r>
            <w:proofErr w:type="gramStart"/>
            <w:r w:rsidRPr="003F7AE8">
              <w:rPr>
                <w:lang w:val="en-IN"/>
              </w:rPr>
              <w:t>feed  pump</w:t>
            </w:r>
            <w:proofErr w:type="gramEnd"/>
          </w:p>
        </w:tc>
        <w:tc>
          <w:tcPr>
            <w:tcW w:w="1836" w:type="dxa"/>
            <w:vAlign w:val="center"/>
          </w:tcPr>
          <w:p w14:paraId="4C3D6440" w14:textId="77777777" w:rsidR="00505FFC" w:rsidRDefault="00505FFC" w:rsidP="00505FFC">
            <w:pPr>
              <w:jc w:val="center"/>
            </w:pPr>
            <w:r>
              <w:t>During normal operation</w:t>
            </w:r>
          </w:p>
        </w:tc>
        <w:tc>
          <w:tcPr>
            <w:tcW w:w="1303" w:type="dxa"/>
            <w:vAlign w:val="center"/>
          </w:tcPr>
          <w:p w14:paraId="6A3BBC65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10B76408" w14:textId="77777777" w:rsidR="00505FFC" w:rsidRDefault="00505FFC" w:rsidP="00505FFC">
            <w:pPr>
              <w:jc w:val="center"/>
            </w:pPr>
          </w:p>
        </w:tc>
        <w:tc>
          <w:tcPr>
            <w:tcW w:w="1112" w:type="dxa"/>
            <w:vAlign w:val="center"/>
          </w:tcPr>
          <w:p w14:paraId="66854B9D" w14:textId="77777777" w:rsidR="00505FFC" w:rsidRDefault="00505FFC" w:rsidP="00505FFC">
            <w:pPr>
              <w:jc w:val="center"/>
            </w:pPr>
          </w:p>
        </w:tc>
        <w:tc>
          <w:tcPr>
            <w:tcW w:w="1271" w:type="dxa"/>
            <w:vAlign w:val="center"/>
          </w:tcPr>
          <w:p w14:paraId="22B2B588" w14:textId="77777777" w:rsidR="00505FFC" w:rsidRDefault="00505FFC" w:rsidP="00505FFC">
            <w:pPr>
              <w:jc w:val="center"/>
            </w:pPr>
          </w:p>
        </w:tc>
      </w:tr>
    </w:tbl>
    <w:p w14:paraId="19B9FE27" w14:textId="77777777" w:rsidR="00FF6A1D" w:rsidRDefault="00FF6A1D"/>
    <w:sectPr w:rsidR="00FF6A1D" w:rsidSect="00B5380D">
      <w:headerReference w:type="default" r:id="rId8"/>
      <w:footerReference w:type="default" r:id="rId9"/>
      <w:pgSz w:w="11906" w:h="16838"/>
      <w:pgMar w:top="1417" w:right="849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679B14" w14:textId="77777777" w:rsidR="00E54B82" w:rsidRDefault="00E54B82" w:rsidP="00D35042">
      <w:r>
        <w:separator/>
      </w:r>
    </w:p>
  </w:endnote>
  <w:endnote w:type="continuationSeparator" w:id="0">
    <w:p w14:paraId="7C932EA5" w14:textId="77777777" w:rsidR="00E54B82" w:rsidRDefault="00E54B82" w:rsidP="00D35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F9D154" w14:textId="77777777" w:rsidR="00F44A8C" w:rsidRPr="00320B77" w:rsidRDefault="00BA0C37" w:rsidP="00B5380D">
    <w:pPr>
      <w:pStyle w:val="Footer"/>
      <w:tabs>
        <w:tab w:val="clear" w:pos="9072"/>
        <w:tab w:val="right" w:pos="9781"/>
      </w:tabs>
      <w:ind w:right="-709"/>
      <w:rPr>
        <w:rFonts w:ascii="Times New Roman" w:hAnsi="Times New Roman" w:cs="Times New Roman"/>
        <w:sz w:val="24"/>
        <w:szCs w:val="24"/>
        <w:lang w:val="en-US"/>
      </w:rPr>
    </w:pPr>
    <w:r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65FB53" wp14:editId="65677FF5">
              <wp:simplePos x="0" y="0"/>
              <wp:positionH relativeFrom="column">
                <wp:posOffset>4231764</wp:posOffset>
              </wp:positionH>
              <wp:positionV relativeFrom="paragraph">
                <wp:posOffset>-24699</wp:posOffset>
              </wp:positionV>
              <wp:extent cx="2005264" cy="1403985"/>
              <wp:effectExtent l="0" t="0" r="0" b="0"/>
              <wp:wrapNone/>
              <wp:docPr id="30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5264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CC2B6A" w14:textId="77777777" w:rsidR="00B9094D" w:rsidRPr="00622722" w:rsidRDefault="00B9094D" w:rsidP="00364289">
                          <w:pPr>
                            <w:jc w:val="right"/>
                            <w:rPr>
                              <w:rFonts w:asciiTheme="minorHAnsi" w:hAnsiTheme="minorHAnsi"/>
                            </w:rPr>
                          </w:pPr>
                          <w:r w:rsidRPr="00622722">
                            <w:rPr>
                              <w:rFonts w:asciiTheme="minorHAnsi" w:hAnsiTheme="minorHAnsi"/>
                              <w:lang w:val="en-US"/>
                            </w:rPr>
                            <w:t xml:space="preserve">Page </w:t>
                          </w:r>
                          <w:r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instrText xml:space="preserve">PAGE  </w:instrText>
                          </w:r>
                          <w:r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PageNumber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  <w:r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t>/</w:t>
                          </w:r>
                          <w:r w:rsidR="00D83B6C"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="00D83B6C"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instrText xml:space="preserve"> NUMPAGES   \* MERGEFORMAT </w:instrText>
                          </w:r>
                          <w:r w:rsidR="00D83B6C"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PageNumber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="00D83B6C"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A65FB53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33.2pt;margin-top:-1.95pt;width:157.9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" filled="f" stroked="f">
              <v:textbox style="mso-fit-shape-to-text:t">
                <w:txbxContent>
                  <w:p w14:paraId="7BCC2B6A" w14:textId="77777777" w:rsidR="00B9094D" w:rsidRPr="00622722" w:rsidRDefault="00B9094D" w:rsidP="00364289">
                    <w:pPr>
                      <w:jc w:val="right"/>
                      <w:rPr>
                        <w:rFonts w:asciiTheme="minorHAnsi" w:hAnsiTheme="minorHAnsi"/>
                      </w:rPr>
                    </w:pPr>
                    <w:r w:rsidRPr="00622722">
                      <w:rPr>
                        <w:rFonts w:asciiTheme="minorHAnsi" w:hAnsiTheme="minorHAnsi"/>
                        <w:lang w:val="en-US"/>
                      </w:rPr>
                      <w:t xml:space="preserve">Page </w:t>
                    </w:r>
                    <w:r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instrText xml:space="preserve">PAGE  </w:instrText>
                    </w:r>
                    <w:r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PageNumber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fldChar w:fldCharType="end"/>
                    </w:r>
                    <w:r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t>/</w:t>
                    </w:r>
                    <w:r w:rsidR="00D83B6C"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="00D83B6C"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instrText xml:space="preserve"> NUMPAGES   \* MERGEFORMAT </w:instrText>
                    </w:r>
                    <w:r w:rsidR="00D83B6C"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PageNumber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="00D83B6C"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B9094D"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EA4CDEB" wp14:editId="237C8A23">
              <wp:simplePos x="0" y="0"/>
              <wp:positionH relativeFrom="column">
                <wp:posOffset>-258350</wp:posOffset>
              </wp:positionH>
              <wp:positionV relativeFrom="paragraph">
                <wp:posOffset>-11051</wp:posOffset>
              </wp:positionV>
              <wp:extent cx="4892722" cy="1403985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2722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CBCE74" w14:textId="77777777" w:rsidR="00B9094D" w:rsidRDefault="00B9094D" w:rsidP="00B9094D">
                          <w:bookmarkStart w:id="0" w:name="XX1"/>
                          <w:bookmarkEnd w:id="0"/>
                          <w:r>
                            <w:t xml:space="preserve"> </w:t>
                          </w:r>
                          <w:bookmarkStart w:id="1" w:name="XX2"/>
                          <w:bookmarkEnd w:id="1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4EA4CDEB" id="_x0000_s1027" type="#_x0000_t202" style="position:absolute;margin-left:-20.35pt;margin-top:-.85pt;width:385.2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" filled="f" stroked="f">
              <v:textbox style="mso-fit-shape-to-text:t">
                <w:txbxContent>
                  <w:p w14:paraId="42CBCE74" w14:textId="77777777" w:rsidR="00B9094D" w:rsidRDefault="00B9094D" w:rsidP="00B9094D">
                    <w:bookmarkStart w:id="2" w:name="XX1"/>
                    <w:bookmarkEnd w:id="2"/>
                    <w:r>
                      <w:t xml:space="preserve"> </w:t>
                    </w:r>
                    <w:bookmarkStart w:id="3" w:name="XX2"/>
                    <w:bookmarkEnd w:id="3"/>
                  </w:p>
                </w:txbxContent>
              </v:textbox>
            </v:shape>
          </w:pict>
        </mc:Fallback>
      </mc:AlternateContent>
    </w:r>
    <w:r w:rsidR="00F44A8C" w:rsidRPr="00320B77">
      <w:rPr>
        <w:rFonts w:ascii="Times New Roman" w:hAnsi="Times New Roman" w:cs="Times New Roman"/>
        <w:sz w:val="24"/>
        <w:szCs w:val="24"/>
        <w:lang w:val="en-US"/>
      </w:rPr>
      <w:t xml:space="preserve"> </w:t>
    </w:r>
  </w:p>
  <w:p w14:paraId="61E061EC" w14:textId="77777777" w:rsidR="00B9094D" w:rsidRDefault="00B9094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031C57" w14:textId="77777777" w:rsidR="00E54B82" w:rsidRDefault="00E54B82" w:rsidP="00D35042">
      <w:r>
        <w:separator/>
      </w:r>
    </w:p>
  </w:footnote>
  <w:footnote w:type="continuationSeparator" w:id="0">
    <w:p w14:paraId="725329AA" w14:textId="77777777" w:rsidR="00E54B82" w:rsidRDefault="00E54B82" w:rsidP="00D35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7FA697" w14:textId="77777777" w:rsidR="00F44A8C" w:rsidRDefault="004349B5" w:rsidP="001255B8">
    <w:pPr>
      <w:pStyle w:val="Header"/>
    </w:pPr>
    <w:r>
      <w:rPr>
        <w:noProof/>
      </w:rPr>
      <w:drawing>
        <wp:inline distT="0" distB="0" distL="0" distR="0" wp14:anchorId="07AE42E6" wp14:editId="4349343E">
          <wp:extent cx="6111240" cy="1135380"/>
          <wp:effectExtent l="0" t="0" r="3810" b="762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1240" cy="1135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EBC6B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9F808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A891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F84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2A2C6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55527D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4FCCCE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E1E24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681801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B829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6BB3DDD"/>
    <w:multiLevelType w:val="hybridMultilevel"/>
    <w:tmpl w:val="F8883B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560700">
    <w:abstractNumId w:val="8"/>
  </w:num>
  <w:num w:numId="2" w16cid:durableId="441920060">
    <w:abstractNumId w:val="3"/>
  </w:num>
  <w:num w:numId="3" w16cid:durableId="2029717442">
    <w:abstractNumId w:val="2"/>
  </w:num>
  <w:num w:numId="4" w16cid:durableId="1950431753">
    <w:abstractNumId w:val="1"/>
  </w:num>
  <w:num w:numId="5" w16cid:durableId="2140565166">
    <w:abstractNumId w:val="0"/>
  </w:num>
  <w:num w:numId="6" w16cid:durableId="280111761">
    <w:abstractNumId w:val="7"/>
  </w:num>
  <w:num w:numId="7" w16cid:durableId="583146012">
    <w:abstractNumId w:val="6"/>
  </w:num>
  <w:num w:numId="8" w16cid:durableId="26178607">
    <w:abstractNumId w:val="5"/>
  </w:num>
  <w:num w:numId="9" w16cid:durableId="1675523394">
    <w:abstractNumId w:val="4"/>
  </w:num>
  <w:num w:numId="10" w16cid:durableId="2077629287">
    <w:abstractNumId w:val="9"/>
  </w:num>
  <w:num w:numId="11" w16cid:durableId="21286992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defaultTabStop w:val="708"/>
  <w:hyphenationZone w:val="425"/>
  <w:defaultTableStyle w:val="BASE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DQ3MjQzNjY0NrdU0lEKTi0uzszPAykwqgUAhoQ1uywAAAA="/>
  </w:docVars>
  <w:rsids>
    <w:rsidRoot w:val="00D35042"/>
    <w:rsid w:val="00002D86"/>
    <w:rsid w:val="00003904"/>
    <w:rsid w:val="00003D4B"/>
    <w:rsid w:val="00004927"/>
    <w:rsid w:val="0000757D"/>
    <w:rsid w:val="00007931"/>
    <w:rsid w:val="00007E29"/>
    <w:rsid w:val="000107A8"/>
    <w:rsid w:val="00010824"/>
    <w:rsid w:val="00011FB8"/>
    <w:rsid w:val="00012676"/>
    <w:rsid w:val="00012981"/>
    <w:rsid w:val="000131B9"/>
    <w:rsid w:val="00013880"/>
    <w:rsid w:val="00020FE1"/>
    <w:rsid w:val="00021DA7"/>
    <w:rsid w:val="000248C8"/>
    <w:rsid w:val="00025AFA"/>
    <w:rsid w:val="00025BD7"/>
    <w:rsid w:val="00026238"/>
    <w:rsid w:val="000309CE"/>
    <w:rsid w:val="00035B7E"/>
    <w:rsid w:val="000447BE"/>
    <w:rsid w:val="00044C1D"/>
    <w:rsid w:val="00045FF3"/>
    <w:rsid w:val="0004622D"/>
    <w:rsid w:val="00046AF2"/>
    <w:rsid w:val="00051F09"/>
    <w:rsid w:val="0005305C"/>
    <w:rsid w:val="00053144"/>
    <w:rsid w:val="0005530D"/>
    <w:rsid w:val="00057110"/>
    <w:rsid w:val="000575E2"/>
    <w:rsid w:val="00057648"/>
    <w:rsid w:val="0005775E"/>
    <w:rsid w:val="00057ADB"/>
    <w:rsid w:val="000609BB"/>
    <w:rsid w:val="00062498"/>
    <w:rsid w:val="000635C5"/>
    <w:rsid w:val="000636C5"/>
    <w:rsid w:val="000664F0"/>
    <w:rsid w:val="00073C81"/>
    <w:rsid w:val="000768C7"/>
    <w:rsid w:val="00080674"/>
    <w:rsid w:val="00084811"/>
    <w:rsid w:val="00084F1A"/>
    <w:rsid w:val="00090F8A"/>
    <w:rsid w:val="00093A3D"/>
    <w:rsid w:val="000975F4"/>
    <w:rsid w:val="00097CA9"/>
    <w:rsid w:val="000A054A"/>
    <w:rsid w:val="000A06B3"/>
    <w:rsid w:val="000A18EF"/>
    <w:rsid w:val="000A3046"/>
    <w:rsid w:val="000A525C"/>
    <w:rsid w:val="000A7DFC"/>
    <w:rsid w:val="000B06B3"/>
    <w:rsid w:val="000B1DD2"/>
    <w:rsid w:val="000B3CD5"/>
    <w:rsid w:val="000B3F4A"/>
    <w:rsid w:val="000B63C0"/>
    <w:rsid w:val="000B7D23"/>
    <w:rsid w:val="000C0A41"/>
    <w:rsid w:val="000C0CA2"/>
    <w:rsid w:val="000C125A"/>
    <w:rsid w:val="000C1E71"/>
    <w:rsid w:val="000C28EA"/>
    <w:rsid w:val="000C3A54"/>
    <w:rsid w:val="000C42DC"/>
    <w:rsid w:val="000C4DBE"/>
    <w:rsid w:val="000D158A"/>
    <w:rsid w:val="000D2644"/>
    <w:rsid w:val="000D3B01"/>
    <w:rsid w:val="000D57D7"/>
    <w:rsid w:val="000D62E3"/>
    <w:rsid w:val="000D75C2"/>
    <w:rsid w:val="000D7EAD"/>
    <w:rsid w:val="000E33CB"/>
    <w:rsid w:val="000E66C3"/>
    <w:rsid w:val="000F04AD"/>
    <w:rsid w:val="000F1F96"/>
    <w:rsid w:val="000F2A62"/>
    <w:rsid w:val="000F3C7E"/>
    <w:rsid w:val="000F7533"/>
    <w:rsid w:val="00100A9B"/>
    <w:rsid w:val="001045D8"/>
    <w:rsid w:val="00106D41"/>
    <w:rsid w:val="00110F20"/>
    <w:rsid w:val="001122E6"/>
    <w:rsid w:val="001139A0"/>
    <w:rsid w:val="00114497"/>
    <w:rsid w:val="00120947"/>
    <w:rsid w:val="001210EE"/>
    <w:rsid w:val="0012177B"/>
    <w:rsid w:val="00121BD7"/>
    <w:rsid w:val="0012223B"/>
    <w:rsid w:val="001248B9"/>
    <w:rsid w:val="00124C51"/>
    <w:rsid w:val="001255B8"/>
    <w:rsid w:val="00126E6C"/>
    <w:rsid w:val="00126EF8"/>
    <w:rsid w:val="00132215"/>
    <w:rsid w:val="00135DA6"/>
    <w:rsid w:val="001374E4"/>
    <w:rsid w:val="001418AF"/>
    <w:rsid w:val="00143EB5"/>
    <w:rsid w:val="00146C14"/>
    <w:rsid w:val="001472E6"/>
    <w:rsid w:val="00147320"/>
    <w:rsid w:val="0015100A"/>
    <w:rsid w:val="001515D5"/>
    <w:rsid w:val="00152A94"/>
    <w:rsid w:val="00152FFE"/>
    <w:rsid w:val="00154412"/>
    <w:rsid w:val="001557C1"/>
    <w:rsid w:val="00156400"/>
    <w:rsid w:val="00157FDE"/>
    <w:rsid w:val="00161165"/>
    <w:rsid w:val="00163A9C"/>
    <w:rsid w:val="00165F7E"/>
    <w:rsid w:val="00166A08"/>
    <w:rsid w:val="001678A5"/>
    <w:rsid w:val="0017028F"/>
    <w:rsid w:val="00173983"/>
    <w:rsid w:val="00174E2D"/>
    <w:rsid w:val="001755DA"/>
    <w:rsid w:val="0017564D"/>
    <w:rsid w:val="00176D14"/>
    <w:rsid w:val="00176D2E"/>
    <w:rsid w:val="00177FF8"/>
    <w:rsid w:val="00181814"/>
    <w:rsid w:val="0018322E"/>
    <w:rsid w:val="00184190"/>
    <w:rsid w:val="001846A1"/>
    <w:rsid w:val="00185486"/>
    <w:rsid w:val="001856EE"/>
    <w:rsid w:val="0018631B"/>
    <w:rsid w:val="0018689C"/>
    <w:rsid w:val="001A0353"/>
    <w:rsid w:val="001A24F0"/>
    <w:rsid w:val="001A30C2"/>
    <w:rsid w:val="001A3BA4"/>
    <w:rsid w:val="001A597C"/>
    <w:rsid w:val="001A61D8"/>
    <w:rsid w:val="001A6688"/>
    <w:rsid w:val="001A6696"/>
    <w:rsid w:val="001A7402"/>
    <w:rsid w:val="001B0082"/>
    <w:rsid w:val="001B0C20"/>
    <w:rsid w:val="001B6169"/>
    <w:rsid w:val="001B62B4"/>
    <w:rsid w:val="001B7D73"/>
    <w:rsid w:val="001C18B8"/>
    <w:rsid w:val="001C1AB1"/>
    <w:rsid w:val="001C257F"/>
    <w:rsid w:val="001C32F9"/>
    <w:rsid w:val="001C45E4"/>
    <w:rsid w:val="001D1D5D"/>
    <w:rsid w:val="001D3160"/>
    <w:rsid w:val="001D46D8"/>
    <w:rsid w:val="001D7175"/>
    <w:rsid w:val="001E160F"/>
    <w:rsid w:val="001E2C8D"/>
    <w:rsid w:val="001E3903"/>
    <w:rsid w:val="001E6815"/>
    <w:rsid w:val="001F0549"/>
    <w:rsid w:val="001F25A0"/>
    <w:rsid w:val="001F7B72"/>
    <w:rsid w:val="00201337"/>
    <w:rsid w:val="002025F0"/>
    <w:rsid w:val="00202729"/>
    <w:rsid w:val="00202A2C"/>
    <w:rsid w:val="00203BB6"/>
    <w:rsid w:val="002062C5"/>
    <w:rsid w:val="002104BE"/>
    <w:rsid w:val="002111FF"/>
    <w:rsid w:val="00211A31"/>
    <w:rsid w:val="00212275"/>
    <w:rsid w:val="00213427"/>
    <w:rsid w:val="00215F8F"/>
    <w:rsid w:val="00216D08"/>
    <w:rsid w:val="0022096C"/>
    <w:rsid w:val="00220BFD"/>
    <w:rsid w:val="002219B9"/>
    <w:rsid w:val="00221BDC"/>
    <w:rsid w:val="00222245"/>
    <w:rsid w:val="00222BAD"/>
    <w:rsid w:val="00225594"/>
    <w:rsid w:val="00226903"/>
    <w:rsid w:val="002323CB"/>
    <w:rsid w:val="00234D9D"/>
    <w:rsid w:val="00234F19"/>
    <w:rsid w:val="00235313"/>
    <w:rsid w:val="00235929"/>
    <w:rsid w:val="00235BEE"/>
    <w:rsid w:val="00235EDC"/>
    <w:rsid w:val="002370EB"/>
    <w:rsid w:val="0024158F"/>
    <w:rsid w:val="0024209E"/>
    <w:rsid w:val="00244481"/>
    <w:rsid w:val="0024746B"/>
    <w:rsid w:val="00251801"/>
    <w:rsid w:val="002535F7"/>
    <w:rsid w:val="002537E9"/>
    <w:rsid w:val="00255543"/>
    <w:rsid w:val="002556FD"/>
    <w:rsid w:val="0025692C"/>
    <w:rsid w:val="00265173"/>
    <w:rsid w:val="002678D2"/>
    <w:rsid w:val="00270DD9"/>
    <w:rsid w:val="00270DF8"/>
    <w:rsid w:val="00270F05"/>
    <w:rsid w:val="00271A88"/>
    <w:rsid w:val="00272CE8"/>
    <w:rsid w:val="00273C25"/>
    <w:rsid w:val="0028322A"/>
    <w:rsid w:val="00285E82"/>
    <w:rsid w:val="002871D7"/>
    <w:rsid w:val="0029600B"/>
    <w:rsid w:val="002A06CB"/>
    <w:rsid w:val="002A1DF5"/>
    <w:rsid w:val="002A2F7B"/>
    <w:rsid w:val="002A3FCB"/>
    <w:rsid w:val="002A5303"/>
    <w:rsid w:val="002A6E1C"/>
    <w:rsid w:val="002B0CD3"/>
    <w:rsid w:val="002B1778"/>
    <w:rsid w:val="002B25CE"/>
    <w:rsid w:val="002B30F5"/>
    <w:rsid w:val="002B311A"/>
    <w:rsid w:val="002B337F"/>
    <w:rsid w:val="002B3DFD"/>
    <w:rsid w:val="002B6087"/>
    <w:rsid w:val="002B60CC"/>
    <w:rsid w:val="002B6313"/>
    <w:rsid w:val="002C5731"/>
    <w:rsid w:val="002C5EE3"/>
    <w:rsid w:val="002D22F9"/>
    <w:rsid w:val="002D27CA"/>
    <w:rsid w:val="002D2FC9"/>
    <w:rsid w:val="002D3CC1"/>
    <w:rsid w:val="002D3E7B"/>
    <w:rsid w:val="002D43FE"/>
    <w:rsid w:val="002D5E8A"/>
    <w:rsid w:val="002D70CC"/>
    <w:rsid w:val="002D74D3"/>
    <w:rsid w:val="002E0391"/>
    <w:rsid w:val="002E2887"/>
    <w:rsid w:val="002E3056"/>
    <w:rsid w:val="002E36BA"/>
    <w:rsid w:val="002E7107"/>
    <w:rsid w:val="002E7BEA"/>
    <w:rsid w:val="002F0510"/>
    <w:rsid w:val="002F1141"/>
    <w:rsid w:val="002F1751"/>
    <w:rsid w:val="002F1A59"/>
    <w:rsid w:val="002F2276"/>
    <w:rsid w:val="002F2AAB"/>
    <w:rsid w:val="002F2ADC"/>
    <w:rsid w:val="002F46EC"/>
    <w:rsid w:val="002F4B89"/>
    <w:rsid w:val="002F6014"/>
    <w:rsid w:val="002F69F1"/>
    <w:rsid w:val="002F74BA"/>
    <w:rsid w:val="00301535"/>
    <w:rsid w:val="00302918"/>
    <w:rsid w:val="00304D62"/>
    <w:rsid w:val="00304F25"/>
    <w:rsid w:val="00307593"/>
    <w:rsid w:val="0031005B"/>
    <w:rsid w:val="00313DD9"/>
    <w:rsid w:val="00317B84"/>
    <w:rsid w:val="00320B77"/>
    <w:rsid w:val="003227C0"/>
    <w:rsid w:val="00322C37"/>
    <w:rsid w:val="00322D19"/>
    <w:rsid w:val="00326399"/>
    <w:rsid w:val="003265D8"/>
    <w:rsid w:val="00330D99"/>
    <w:rsid w:val="0033298B"/>
    <w:rsid w:val="003330C8"/>
    <w:rsid w:val="00333F5C"/>
    <w:rsid w:val="003346DE"/>
    <w:rsid w:val="003348E6"/>
    <w:rsid w:val="0034206C"/>
    <w:rsid w:val="00342CD9"/>
    <w:rsid w:val="00342E11"/>
    <w:rsid w:val="00345A65"/>
    <w:rsid w:val="0035213B"/>
    <w:rsid w:val="0035346B"/>
    <w:rsid w:val="00355917"/>
    <w:rsid w:val="00355B7A"/>
    <w:rsid w:val="00357795"/>
    <w:rsid w:val="00360FE0"/>
    <w:rsid w:val="003617B8"/>
    <w:rsid w:val="00362E0A"/>
    <w:rsid w:val="00364289"/>
    <w:rsid w:val="00364D61"/>
    <w:rsid w:val="00365C3D"/>
    <w:rsid w:val="00367E58"/>
    <w:rsid w:val="00367F4B"/>
    <w:rsid w:val="00370418"/>
    <w:rsid w:val="00370452"/>
    <w:rsid w:val="00372887"/>
    <w:rsid w:val="003740A8"/>
    <w:rsid w:val="003746BB"/>
    <w:rsid w:val="00376C39"/>
    <w:rsid w:val="00383222"/>
    <w:rsid w:val="003853BA"/>
    <w:rsid w:val="003857AB"/>
    <w:rsid w:val="0038608D"/>
    <w:rsid w:val="003914AF"/>
    <w:rsid w:val="00392207"/>
    <w:rsid w:val="00393B1C"/>
    <w:rsid w:val="00393CE8"/>
    <w:rsid w:val="00394B84"/>
    <w:rsid w:val="003A3A24"/>
    <w:rsid w:val="003A5080"/>
    <w:rsid w:val="003A690D"/>
    <w:rsid w:val="003B436F"/>
    <w:rsid w:val="003B4462"/>
    <w:rsid w:val="003C1473"/>
    <w:rsid w:val="003C2B46"/>
    <w:rsid w:val="003C4DE0"/>
    <w:rsid w:val="003C595D"/>
    <w:rsid w:val="003C6480"/>
    <w:rsid w:val="003D0A1F"/>
    <w:rsid w:val="003D6731"/>
    <w:rsid w:val="003D73D9"/>
    <w:rsid w:val="003E1F78"/>
    <w:rsid w:val="003E29DA"/>
    <w:rsid w:val="003E381E"/>
    <w:rsid w:val="003E61BE"/>
    <w:rsid w:val="003F2BA1"/>
    <w:rsid w:val="003F61AA"/>
    <w:rsid w:val="003F7124"/>
    <w:rsid w:val="003F7AE8"/>
    <w:rsid w:val="0040099A"/>
    <w:rsid w:val="00404306"/>
    <w:rsid w:val="00404657"/>
    <w:rsid w:val="00405E05"/>
    <w:rsid w:val="00407787"/>
    <w:rsid w:val="00407B9A"/>
    <w:rsid w:val="004109C4"/>
    <w:rsid w:val="00411013"/>
    <w:rsid w:val="00414379"/>
    <w:rsid w:val="0041733C"/>
    <w:rsid w:val="00421EAA"/>
    <w:rsid w:val="00422ABB"/>
    <w:rsid w:val="004258F4"/>
    <w:rsid w:val="0042597C"/>
    <w:rsid w:val="00431EF3"/>
    <w:rsid w:val="004349B5"/>
    <w:rsid w:val="00435FFC"/>
    <w:rsid w:val="004362D8"/>
    <w:rsid w:val="00437C30"/>
    <w:rsid w:val="00440B51"/>
    <w:rsid w:val="004465C8"/>
    <w:rsid w:val="00447F6C"/>
    <w:rsid w:val="00450541"/>
    <w:rsid w:val="00452D50"/>
    <w:rsid w:val="00453804"/>
    <w:rsid w:val="0045528E"/>
    <w:rsid w:val="00463017"/>
    <w:rsid w:val="00463BBA"/>
    <w:rsid w:val="004726D2"/>
    <w:rsid w:val="004731D2"/>
    <w:rsid w:val="0047398A"/>
    <w:rsid w:val="00473B22"/>
    <w:rsid w:val="004749C2"/>
    <w:rsid w:val="00474A4C"/>
    <w:rsid w:val="004779E0"/>
    <w:rsid w:val="0048079F"/>
    <w:rsid w:val="00480BF7"/>
    <w:rsid w:val="00482879"/>
    <w:rsid w:val="00484965"/>
    <w:rsid w:val="00485FC0"/>
    <w:rsid w:val="00486DB6"/>
    <w:rsid w:val="0049320C"/>
    <w:rsid w:val="00493488"/>
    <w:rsid w:val="00494386"/>
    <w:rsid w:val="004946F3"/>
    <w:rsid w:val="00497E2B"/>
    <w:rsid w:val="004A386E"/>
    <w:rsid w:val="004A4517"/>
    <w:rsid w:val="004B2D4B"/>
    <w:rsid w:val="004B3D7C"/>
    <w:rsid w:val="004B4A60"/>
    <w:rsid w:val="004B4BC9"/>
    <w:rsid w:val="004B53DB"/>
    <w:rsid w:val="004B6706"/>
    <w:rsid w:val="004B6DF3"/>
    <w:rsid w:val="004B7154"/>
    <w:rsid w:val="004B776F"/>
    <w:rsid w:val="004C0918"/>
    <w:rsid w:val="004C35FB"/>
    <w:rsid w:val="004C51BA"/>
    <w:rsid w:val="004D1A20"/>
    <w:rsid w:val="004D2C41"/>
    <w:rsid w:val="004D4BD2"/>
    <w:rsid w:val="004D4F65"/>
    <w:rsid w:val="004D7465"/>
    <w:rsid w:val="004E0028"/>
    <w:rsid w:val="004E1DB2"/>
    <w:rsid w:val="004E3F99"/>
    <w:rsid w:val="004E4267"/>
    <w:rsid w:val="004E519A"/>
    <w:rsid w:val="004E5762"/>
    <w:rsid w:val="004F0CFA"/>
    <w:rsid w:val="004F1418"/>
    <w:rsid w:val="004F5CA4"/>
    <w:rsid w:val="004F5E5F"/>
    <w:rsid w:val="004F67DC"/>
    <w:rsid w:val="004F7173"/>
    <w:rsid w:val="00500AD3"/>
    <w:rsid w:val="00501FAA"/>
    <w:rsid w:val="005032AE"/>
    <w:rsid w:val="00505FFC"/>
    <w:rsid w:val="005066D3"/>
    <w:rsid w:val="0051030D"/>
    <w:rsid w:val="0051378D"/>
    <w:rsid w:val="005145E5"/>
    <w:rsid w:val="00514CDF"/>
    <w:rsid w:val="0051579B"/>
    <w:rsid w:val="0051691B"/>
    <w:rsid w:val="00517DD9"/>
    <w:rsid w:val="005200C7"/>
    <w:rsid w:val="00521122"/>
    <w:rsid w:val="0052120E"/>
    <w:rsid w:val="005225C0"/>
    <w:rsid w:val="005245C7"/>
    <w:rsid w:val="00526E67"/>
    <w:rsid w:val="0052724A"/>
    <w:rsid w:val="0053071B"/>
    <w:rsid w:val="00531505"/>
    <w:rsid w:val="00531F96"/>
    <w:rsid w:val="00533A25"/>
    <w:rsid w:val="00534E3B"/>
    <w:rsid w:val="00537044"/>
    <w:rsid w:val="00540205"/>
    <w:rsid w:val="0054108A"/>
    <w:rsid w:val="005415E3"/>
    <w:rsid w:val="00541CC7"/>
    <w:rsid w:val="00542D6F"/>
    <w:rsid w:val="005441EF"/>
    <w:rsid w:val="005469D6"/>
    <w:rsid w:val="00547D4A"/>
    <w:rsid w:val="0055227E"/>
    <w:rsid w:val="0055280F"/>
    <w:rsid w:val="00552BCA"/>
    <w:rsid w:val="0055498F"/>
    <w:rsid w:val="00555AC7"/>
    <w:rsid w:val="005569EC"/>
    <w:rsid w:val="00565629"/>
    <w:rsid w:val="00566553"/>
    <w:rsid w:val="005753E7"/>
    <w:rsid w:val="005755BA"/>
    <w:rsid w:val="00575E39"/>
    <w:rsid w:val="005764E2"/>
    <w:rsid w:val="00577041"/>
    <w:rsid w:val="005811DB"/>
    <w:rsid w:val="005820FA"/>
    <w:rsid w:val="005822B6"/>
    <w:rsid w:val="0058230A"/>
    <w:rsid w:val="00585AA5"/>
    <w:rsid w:val="005868C2"/>
    <w:rsid w:val="00590171"/>
    <w:rsid w:val="00590773"/>
    <w:rsid w:val="00592FB5"/>
    <w:rsid w:val="00596B69"/>
    <w:rsid w:val="0059776E"/>
    <w:rsid w:val="005A21DE"/>
    <w:rsid w:val="005A607F"/>
    <w:rsid w:val="005B1282"/>
    <w:rsid w:val="005B64A4"/>
    <w:rsid w:val="005B64EC"/>
    <w:rsid w:val="005B770A"/>
    <w:rsid w:val="005C2228"/>
    <w:rsid w:val="005C34E7"/>
    <w:rsid w:val="005C37B0"/>
    <w:rsid w:val="005C45FC"/>
    <w:rsid w:val="005C477F"/>
    <w:rsid w:val="005C48F8"/>
    <w:rsid w:val="005C527C"/>
    <w:rsid w:val="005D04A0"/>
    <w:rsid w:val="005D0547"/>
    <w:rsid w:val="005D1359"/>
    <w:rsid w:val="005D50F4"/>
    <w:rsid w:val="005D5B62"/>
    <w:rsid w:val="005D7831"/>
    <w:rsid w:val="005E4C7F"/>
    <w:rsid w:val="005E5580"/>
    <w:rsid w:val="005E7D88"/>
    <w:rsid w:val="005E7F2E"/>
    <w:rsid w:val="005F04C0"/>
    <w:rsid w:val="005F2CE2"/>
    <w:rsid w:val="005F2D04"/>
    <w:rsid w:val="005F3A48"/>
    <w:rsid w:val="00601AC2"/>
    <w:rsid w:val="00601E08"/>
    <w:rsid w:val="00603BDE"/>
    <w:rsid w:val="00604700"/>
    <w:rsid w:val="00604E1F"/>
    <w:rsid w:val="006064DF"/>
    <w:rsid w:val="00606ECE"/>
    <w:rsid w:val="00607E07"/>
    <w:rsid w:val="006109E0"/>
    <w:rsid w:val="006153C6"/>
    <w:rsid w:val="00616AF9"/>
    <w:rsid w:val="00616D62"/>
    <w:rsid w:val="00617359"/>
    <w:rsid w:val="006218D4"/>
    <w:rsid w:val="00622722"/>
    <w:rsid w:val="00622CD3"/>
    <w:rsid w:val="0062599D"/>
    <w:rsid w:val="00626816"/>
    <w:rsid w:val="00626965"/>
    <w:rsid w:val="0063284E"/>
    <w:rsid w:val="00637096"/>
    <w:rsid w:val="0063740F"/>
    <w:rsid w:val="00637FB6"/>
    <w:rsid w:val="00641B3B"/>
    <w:rsid w:val="0064393B"/>
    <w:rsid w:val="006450FC"/>
    <w:rsid w:val="00650A7D"/>
    <w:rsid w:val="00653C80"/>
    <w:rsid w:val="00653F9A"/>
    <w:rsid w:val="00655071"/>
    <w:rsid w:val="006551FA"/>
    <w:rsid w:val="00655AE2"/>
    <w:rsid w:val="0065773B"/>
    <w:rsid w:val="00657A7A"/>
    <w:rsid w:val="00657BF4"/>
    <w:rsid w:val="00660B78"/>
    <w:rsid w:val="006640DD"/>
    <w:rsid w:val="00665E00"/>
    <w:rsid w:val="0066632C"/>
    <w:rsid w:val="006676F3"/>
    <w:rsid w:val="00671BC6"/>
    <w:rsid w:val="0067372D"/>
    <w:rsid w:val="00674F42"/>
    <w:rsid w:val="00675F0C"/>
    <w:rsid w:val="00683883"/>
    <w:rsid w:val="00686CD5"/>
    <w:rsid w:val="00691F4B"/>
    <w:rsid w:val="00693FBD"/>
    <w:rsid w:val="00695942"/>
    <w:rsid w:val="00696160"/>
    <w:rsid w:val="00696A83"/>
    <w:rsid w:val="006A1DF0"/>
    <w:rsid w:val="006A28DB"/>
    <w:rsid w:val="006A46D9"/>
    <w:rsid w:val="006A5384"/>
    <w:rsid w:val="006A639E"/>
    <w:rsid w:val="006A67D1"/>
    <w:rsid w:val="006A765D"/>
    <w:rsid w:val="006B200B"/>
    <w:rsid w:val="006B5D3E"/>
    <w:rsid w:val="006C2200"/>
    <w:rsid w:val="006C47C9"/>
    <w:rsid w:val="006C5D26"/>
    <w:rsid w:val="006C7C55"/>
    <w:rsid w:val="006D19CB"/>
    <w:rsid w:val="006D31B2"/>
    <w:rsid w:val="006E00B6"/>
    <w:rsid w:val="006E0765"/>
    <w:rsid w:val="006E2CB4"/>
    <w:rsid w:val="006E6218"/>
    <w:rsid w:val="006F0C76"/>
    <w:rsid w:val="006F239F"/>
    <w:rsid w:val="006F3625"/>
    <w:rsid w:val="006F638D"/>
    <w:rsid w:val="006F6872"/>
    <w:rsid w:val="006F6AE8"/>
    <w:rsid w:val="0070084D"/>
    <w:rsid w:val="0070309E"/>
    <w:rsid w:val="00703F3D"/>
    <w:rsid w:val="00704C1D"/>
    <w:rsid w:val="00705018"/>
    <w:rsid w:val="0070683D"/>
    <w:rsid w:val="00710B85"/>
    <w:rsid w:val="00712A29"/>
    <w:rsid w:val="00714245"/>
    <w:rsid w:val="007153C5"/>
    <w:rsid w:val="00715574"/>
    <w:rsid w:val="00715963"/>
    <w:rsid w:val="00715FE9"/>
    <w:rsid w:val="007169B4"/>
    <w:rsid w:val="00720A76"/>
    <w:rsid w:val="007212F6"/>
    <w:rsid w:val="0072248A"/>
    <w:rsid w:val="00723151"/>
    <w:rsid w:val="0072497A"/>
    <w:rsid w:val="007258EB"/>
    <w:rsid w:val="00727FA4"/>
    <w:rsid w:val="0073051F"/>
    <w:rsid w:val="00733181"/>
    <w:rsid w:val="0073476A"/>
    <w:rsid w:val="0073527E"/>
    <w:rsid w:val="00735A12"/>
    <w:rsid w:val="00735F38"/>
    <w:rsid w:val="00736665"/>
    <w:rsid w:val="00737AC6"/>
    <w:rsid w:val="00740B72"/>
    <w:rsid w:val="00741055"/>
    <w:rsid w:val="0074120A"/>
    <w:rsid w:val="007428BD"/>
    <w:rsid w:val="00746AF9"/>
    <w:rsid w:val="007473CC"/>
    <w:rsid w:val="00751D03"/>
    <w:rsid w:val="00764523"/>
    <w:rsid w:val="007646E8"/>
    <w:rsid w:val="007663C8"/>
    <w:rsid w:val="00770353"/>
    <w:rsid w:val="00770899"/>
    <w:rsid w:val="0077112C"/>
    <w:rsid w:val="00774C4A"/>
    <w:rsid w:val="00776621"/>
    <w:rsid w:val="00776980"/>
    <w:rsid w:val="00783578"/>
    <w:rsid w:val="00784948"/>
    <w:rsid w:val="00786328"/>
    <w:rsid w:val="00786559"/>
    <w:rsid w:val="00793148"/>
    <w:rsid w:val="00794DE1"/>
    <w:rsid w:val="00795B08"/>
    <w:rsid w:val="00795EA9"/>
    <w:rsid w:val="007A016A"/>
    <w:rsid w:val="007A0F73"/>
    <w:rsid w:val="007A2503"/>
    <w:rsid w:val="007A36A4"/>
    <w:rsid w:val="007A611B"/>
    <w:rsid w:val="007A6935"/>
    <w:rsid w:val="007A724A"/>
    <w:rsid w:val="007B0BF6"/>
    <w:rsid w:val="007B1DF2"/>
    <w:rsid w:val="007B43F9"/>
    <w:rsid w:val="007B5D5C"/>
    <w:rsid w:val="007C1DF5"/>
    <w:rsid w:val="007C404E"/>
    <w:rsid w:val="007C5AC2"/>
    <w:rsid w:val="007C7747"/>
    <w:rsid w:val="007D055D"/>
    <w:rsid w:val="007D0629"/>
    <w:rsid w:val="007D15F2"/>
    <w:rsid w:val="007D3C0A"/>
    <w:rsid w:val="007D5C82"/>
    <w:rsid w:val="007D6F13"/>
    <w:rsid w:val="007D72C4"/>
    <w:rsid w:val="007D7300"/>
    <w:rsid w:val="007D7A9A"/>
    <w:rsid w:val="007E0E0D"/>
    <w:rsid w:val="007E1083"/>
    <w:rsid w:val="007E1E05"/>
    <w:rsid w:val="007E38E3"/>
    <w:rsid w:val="007E3F44"/>
    <w:rsid w:val="007E63DC"/>
    <w:rsid w:val="007E6D06"/>
    <w:rsid w:val="007E7557"/>
    <w:rsid w:val="007F14F4"/>
    <w:rsid w:val="007F3F03"/>
    <w:rsid w:val="007F6519"/>
    <w:rsid w:val="00800601"/>
    <w:rsid w:val="00800C87"/>
    <w:rsid w:val="00803CB1"/>
    <w:rsid w:val="00805812"/>
    <w:rsid w:val="00811C50"/>
    <w:rsid w:val="008138B3"/>
    <w:rsid w:val="00827A32"/>
    <w:rsid w:val="008304FF"/>
    <w:rsid w:val="00830E18"/>
    <w:rsid w:val="00831725"/>
    <w:rsid w:val="00831B17"/>
    <w:rsid w:val="00833472"/>
    <w:rsid w:val="008348E7"/>
    <w:rsid w:val="00835697"/>
    <w:rsid w:val="008425D6"/>
    <w:rsid w:val="0084284F"/>
    <w:rsid w:val="0084321F"/>
    <w:rsid w:val="0084379C"/>
    <w:rsid w:val="0084396C"/>
    <w:rsid w:val="00844C5D"/>
    <w:rsid w:val="008454D6"/>
    <w:rsid w:val="00850879"/>
    <w:rsid w:val="00850D10"/>
    <w:rsid w:val="00852218"/>
    <w:rsid w:val="008523DD"/>
    <w:rsid w:val="0085468A"/>
    <w:rsid w:val="00860EA4"/>
    <w:rsid w:val="0086774A"/>
    <w:rsid w:val="0087112A"/>
    <w:rsid w:val="00871A45"/>
    <w:rsid w:val="0087558E"/>
    <w:rsid w:val="008824B4"/>
    <w:rsid w:val="00882D29"/>
    <w:rsid w:val="00882F71"/>
    <w:rsid w:val="008833CE"/>
    <w:rsid w:val="008834F1"/>
    <w:rsid w:val="00887C43"/>
    <w:rsid w:val="00887E28"/>
    <w:rsid w:val="00887EC7"/>
    <w:rsid w:val="00892731"/>
    <w:rsid w:val="00892888"/>
    <w:rsid w:val="00893BAC"/>
    <w:rsid w:val="00896950"/>
    <w:rsid w:val="008976AA"/>
    <w:rsid w:val="008A30E3"/>
    <w:rsid w:val="008A44F4"/>
    <w:rsid w:val="008B37B7"/>
    <w:rsid w:val="008B418E"/>
    <w:rsid w:val="008B452F"/>
    <w:rsid w:val="008B7E6C"/>
    <w:rsid w:val="008C1A8E"/>
    <w:rsid w:val="008C26C5"/>
    <w:rsid w:val="008C2BBE"/>
    <w:rsid w:val="008D4667"/>
    <w:rsid w:val="008E0ACD"/>
    <w:rsid w:val="008E28E4"/>
    <w:rsid w:val="008E2CF9"/>
    <w:rsid w:val="008E2EB2"/>
    <w:rsid w:val="008E42F0"/>
    <w:rsid w:val="008E4390"/>
    <w:rsid w:val="008E481D"/>
    <w:rsid w:val="008E642E"/>
    <w:rsid w:val="008E7920"/>
    <w:rsid w:val="008F00C2"/>
    <w:rsid w:val="008F2AB3"/>
    <w:rsid w:val="008F64CC"/>
    <w:rsid w:val="008F6B26"/>
    <w:rsid w:val="00900035"/>
    <w:rsid w:val="00900CCF"/>
    <w:rsid w:val="009011C9"/>
    <w:rsid w:val="009011D2"/>
    <w:rsid w:val="0090418A"/>
    <w:rsid w:val="00904DE0"/>
    <w:rsid w:val="00904FFD"/>
    <w:rsid w:val="00905237"/>
    <w:rsid w:val="009070D6"/>
    <w:rsid w:val="00910BB3"/>
    <w:rsid w:val="009122B8"/>
    <w:rsid w:val="00912FD4"/>
    <w:rsid w:val="00914E2D"/>
    <w:rsid w:val="00917164"/>
    <w:rsid w:val="009172B9"/>
    <w:rsid w:val="00920147"/>
    <w:rsid w:val="00924458"/>
    <w:rsid w:val="0093446C"/>
    <w:rsid w:val="009346DC"/>
    <w:rsid w:val="00934ECC"/>
    <w:rsid w:val="00934F9C"/>
    <w:rsid w:val="00935A1F"/>
    <w:rsid w:val="00937EAC"/>
    <w:rsid w:val="00937FEF"/>
    <w:rsid w:val="009411B7"/>
    <w:rsid w:val="00944581"/>
    <w:rsid w:val="00945531"/>
    <w:rsid w:val="00946AD6"/>
    <w:rsid w:val="00947A10"/>
    <w:rsid w:val="00947D47"/>
    <w:rsid w:val="00952C20"/>
    <w:rsid w:val="00952CB7"/>
    <w:rsid w:val="0095663D"/>
    <w:rsid w:val="00957526"/>
    <w:rsid w:val="0096061F"/>
    <w:rsid w:val="009617D9"/>
    <w:rsid w:val="00962D69"/>
    <w:rsid w:val="009651BD"/>
    <w:rsid w:val="00965419"/>
    <w:rsid w:val="00967CB9"/>
    <w:rsid w:val="00970633"/>
    <w:rsid w:val="009754D8"/>
    <w:rsid w:val="0097609E"/>
    <w:rsid w:val="00977485"/>
    <w:rsid w:val="00977804"/>
    <w:rsid w:val="00981082"/>
    <w:rsid w:val="009819CE"/>
    <w:rsid w:val="00981CA6"/>
    <w:rsid w:val="009825ED"/>
    <w:rsid w:val="00983C8B"/>
    <w:rsid w:val="00985ADE"/>
    <w:rsid w:val="00987097"/>
    <w:rsid w:val="00990A75"/>
    <w:rsid w:val="0099148F"/>
    <w:rsid w:val="009922FE"/>
    <w:rsid w:val="009971BE"/>
    <w:rsid w:val="0099762E"/>
    <w:rsid w:val="009A399F"/>
    <w:rsid w:val="009A3B93"/>
    <w:rsid w:val="009A5117"/>
    <w:rsid w:val="009B2D94"/>
    <w:rsid w:val="009B55D7"/>
    <w:rsid w:val="009B67EB"/>
    <w:rsid w:val="009B6E2E"/>
    <w:rsid w:val="009B7980"/>
    <w:rsid w:val="009C02A5"/>
    <w:rsid w:val="009C22DB"/>
    <w:rsid w:val="009C267A"/>
    <w:rsid w:val="009C29C0"/>
    <w:rsid w:val="009C29DF"/>
    <w:rsid w:val="009C3B35"/>
    <w:rsid w:val="009C4A08"/>
    <w:rsid w:val="009C5772"/>
    <w:rsid w:val="009C691B"/>
    <w:rsid w:val="009D0125"/>
    <w:rsid w:val="009D1565"/>
    <w:rsid w:val="009D3B84"/>
    <w:rsid w:val="009D5B5E"/>
    <w:rsid w:val="009D6B81"/>
    <w:rsid w:val="009D6DEF"/>
    <w:rsid w:val="009D7234"/>
    <w:rsid w:val="009E035D"/>
    <w:rsid w:val="009E07A3"/>
    <w:rsid w:val="009E1CEE"/>
    <w:rsid w:val="009E2965"/>
    <w:rsid w:val="009E5960"/>
    <w:rsid w:val="009E680D"/>
    <w:rsid w:val="009E7372"/>
    <w:rsid w:val="009E7445"/>
    <w:rsid w:val="009F05CF"/>
    <w:rsid w:val="009F184E"/>
    <w:rsid w:val="009F3542"/>
    <w:rsid w:val="009F5DF2"/>
    <w:rsid w:val="00A012F7"/>
    <w:rsid w:val="00A018F5"/>
    <w:rsid w:val="00A02261"/>
    <w:rsid w:val="00A0369F"/>
    <w:rsid w:val="00A04C6C"/>
    <w:rsid w:val="00A0636C"/>
    <w:rsid w:val="00A121FB"/>
    <w:rsid w:val="00A12633"/>
    <w:rsid w:val="00A144F7"/>
    <w:rsid w:val="00A14707"/>
    <w:rsid w:val="00A162CF"/>
    <w:rsid w:val="00A20649"/>
    <w:rsid w:val="00A31190"/>
    <w:rsid w:val="00A31738"/>
    <w:rsid w:val="00A31B09"/>
    <w:rsid w:val="00A31B78"/>
    <w:rsid w:val="00A34686"/>
    <w:rsid w:val="00A3490A"/>
    <w:rsid w:val="00A36017"/>
    <w:rsid w:val="00A37086"/>
    <w:rsid w:val="00A440C4"/>
    <w:rsid w:val="00A4453F"/>
    <w:rsid w:val="00A46BB8"/>
    <w:rsid w:val="00A46F7D"/>
    <w:rsid w:val="00A472A1"/>
    <w:rsid w:val="00A501D0"/>
    <w:rsid w:val="00A52020"/>
    <w:rsid w:val="00A523ED"/>
    <w:rsid w:val="00A5251B"/>
    <w:rsid w:val="00A52B5C"/>
    <w:rsid w:val="00A53CE4"/>
    <w:rsid w:val="00A571BC"/>
    <w:rsid w:val="00A64157"/>
    <w:rsid w:val="00A660E8"/>
    <w:rsid w:val="00A7100F"/>
    <w:rsid w:val="00A71099"/>
    <w:rsid w:val="00A728A1"/>
    <w:rsid w:val="00A72C66"/>
    <w:rsid w:val="00A7385C"/>
    <w:rsid w:val="00A74409"/>
    <w:rsid w:val="00A7521C"/>
    <w:rsid w:val="00A7696F"/>
    <w:rsid w:val="00A76A72"/>
    <w:rsid w:val="00A8250C"/>
    <w:rsid w:val="00A86E27"/>
    <w:rsid w:val="00A925F3"/>
    <w:rsid w:val="00A96FA3"/>
    <w:rsid w:val="00A97C14"/>
    <w:rsid w:val="00AA0991"/>
    <w:rsid w:val="00AA0F2D"/>
    <w:rsid w:val="00AA1D5F"/>
    <w:rsid w:val="00AA2A4E"/>
    <w:rsid w:val="00AA400F"/>
    <w:rsid w:val="00AA411E"/>
    <w:rsid w:val="00AA66D2"/>
    <w:rsid w:val="00AB0585"/>
    <w:rsid w:val="00AB2262"/>
    <w:rsid w:val="00AB252C"/>
    <w:rsid w:val="00AB34CE"/>
    <w:rsid w:val="00AB537A"/>
    <w:rsid w:val="00AB58E5"/>
    <w:rsid w:val="00AB5D77"/>
    <w:rsid w:val="00AC008A"/>
    <w:rsid w:val="00AC6413"/>
    <w:rsid w:val="00AC65D2"/>
    <w:rsid w:val="00AC6C1E"/>
    <w:rsid w:val="00AC7858"/>
    <w:rsid w:val="00AD2BFF"/>
    <w:rsid w:val="00AD42B6"/>
    <w:rsid w:val="00AD6ED4"/>
    <w:rsid w:val="00AE3FEE"/>
    <w:rsid w:val="00AE461D"/>
    <w:rsid w:val="00AE4AC0"/>
    <w:rsid w:val="00AE76B8"/>
    <w:rsid w:val="00AF06D0"/>
    <w:rsid w:val="00AF31FC"/>
    <w:rsid w:val="00AF38C5"/>
    <w:rsid w:val="00AF433B"/>
    <w:rsid w:val="00AF44AF"/>
    <w:rsid w:val="00AF5180"/>
    <w:rsid w:val="00AF5E62"/>
    <w:rsid w:val="00AF71ED"/>
    <w:rsid w:val="00B00EE2"/>
    <w:rsid w:val="00B0153B"/>
    <w:rsid w:val="00B105AF"/>
    <w:rsid w:val="00B117A6"/>
    <w:rsid w:val="00B14466"/>
    <w:rsid w:val="00B14E52"/>
    <w:rsid w:val="00B22DAF"/>
    <w:rsid w:val="00B25621"/>
    <w:rsid w:val="00B26748"/>
    <w:rsid w:val="00B32774"/>
    <w:rsid w:val="00B3324C"/>
    <w:rsid w:val="00B34679"/>
    <w:rsid w:val="00B348F5"/>
    <w:rsid w:val="00B34BCA"/>
    <w:rsid w:val="00B3689E"/>
    <w:rsid w:val="00B37279"/>
    <w:rsid w:val="00B40669"/>
    <w:rsid w:val="00B42146"/>
    <w:rsid w:val="00B478ED"/>
    <w:rsid w:val="00B50119"/>
    <w:rsid w:val="00B51AD6"/>
    <w:rsid w:val="00B5380D"/>
    <w:rsid w:val="00B53886"/>
    <w:rsid w:val="00B549D4"/>
    <w:rsid w:val="00B55A18"/>
    <w:rsid w:val="00B57DDE"/>
    <w:rsid w:val="00B62AD0"/>
    <w:rsid w:val="00B705B2"/>
    <w:rsid w:val="00B70ACC"/>
    <w:rsid w:val="00B72764"/>
    <w:rsid w:val="00B72F45"/>
    <w:rsid w:val="00B764E0"/>
    <w:rsid w:val="00B82EC4"/>
    <w:rsid w:val="00B9094D"/>
    <w:rsid w:val="00B919B8"/>
    <w:rsid w:val="00B92825"/>
    <w:rsid w:val="00B95508"/>
    <w:rsid w:val="00B9610F"/>
    <w:rsid w:val="00BA075B"/>
    <w:rsid w:val="00BA0C37"/>
    <w:rsid w:val="00BA505F"/>
    <w:rsid w:val="00BA53C1"/>
    <w:rsid w:val="00BA5B6D"/>
    <w:rsid w:val="00BA632F"/>
    <w:rsid w:val="00BA6BB6"/>
    <w:rsid w:val="00BA7994"/>
    <w:rsid w:val="00BA7BD8"/>
    <w:rsid w:val="00BB07FE"/>
    <w:rsid w:val="00BB0C5D"/>
    <w:rsid w:val="00BB0FB8"/>
    <w:rsid w:val="00BB234F"/>
    <w:rsid w:val="00BB3FD8"/>
    <w:rsid w:val="00BB4BE5"/>
    <w:rsid w:val="00BB4E07"/>
    <w:rsid w:val="00BB5FFB"/>
    <w:rsid w:val="00BB7304"/>
    <w:rsid w:val="00BC1202"/>
    <w:rsid w:val="00BC170C"/>
    <w:rsid w:val="00BC38F2"/>
    <w:rsid w:val="00BC3B8A"/>
    <w:rsid w:val="00BC4128"/>
    <w:rsid w:val="00BC433F"/>
    <w:rsid w:val="00BC6F0F"/>
    <w:rsid w:val="00BD036E"/>
    <w:rsid w:val="00BD1650"/>
    <w:rsid w:val="00BD1C37"/>
    <w:rsid w:val="00BD400D"/>
    <w:rsid w:val="00BD5190"/>
    <w:rsid w:val="00BD7C89"/>
    <w:rsid w:val="00BE1224"/>
    <w:rsid w:val="00BE129A"/>
    <w:rsid w:val="00BE1C38"/>
    <w:rsid w:val="00BE2045"/>
    <w:rsid w:val="00BE43EE"/>
    <w:rsid w:val="00BF1C2E"/>
    <w:rsid w:val="00BF37B0"/>
    <w:rsid w:val="00BF3D49"/>
    <w:rsid w:val="00C01B16"/>
    <w:rsid w:val="00C024E3"/>
    <w:rsid w:val="00C0294C"/>
    <w:rsid w:val="00C03F7F"/>
    <w:rsid w:val="00C04E37"/>
    <w:rsid w:val="00C0602D"/>
    <w:rsid w:val="00C0723D"/>
    <w:rsid w:val="00C114FD"/>
    <w:rsid w:val="00C1293B"/>
    <w:rsid w:val="00C1335C"/>
    <w:rsid w:val="00C1684D"/>
    <w:rsid w:val="00C16931"/>
    <w:rsid w:val="00C2047B"/>
    <w:rsid w:val="00C2067A"/>
    <w:rsid w:val="00C215F3"/>
    <w:rsid w:val="00C21F73"/>
    <w:rsid w:val="00C2370F"/>
    <w:rsid w:val="00C25A84"/>
    <w:rsid w:val="00C26B68"/>
    <w:rsid w:val="00C31F36"/>
    <w:rsid w:val="00C33F5F"/>
    <w:rsid w:val="00C34379"/>
    <w:rsid w:val="00C423AE"/>
    <w:rsid w:val="00C42936"/>
    <w:rsid w:val="00C445FC"/>
    <w:rsid w:val="00C47D4C"/>
    <w:rsid w:val="00C5150B"/>
    <w:rsid w:val="00C526C6"/>
    <w:rsid w:val="00C52E19"/>
    <w:rsid w:val="00C5598F"/>
    <w:rsid w:val="00C61497"/>
    <w:rsid w:val="00C62703"/>
    <w:rsid w:val="00C63570"/>
    <w:rsid w:val="00C64617"/>
    <w:rsid w:val="00C65D33"/>
    <w:rsid w:val="00C6665C"/>
    <w:rsid w:val="00C704DE"/>
    <w:rsid w:val="00C7255D"/>
    <w:rsid w:val="00C732A3"/>
    <w:rsid w:val="00C73FF3"/>
    <w:rsid w:val="00C75C7E"/>
    <w:rsid w:val="00C76B78"/>
    <w:rsid w:val="00C76BE7"/>
    <w:rsid w:val="00C809E3"/>
    <w:rsid w:val="00C85A6D"/>
    <w:rsid w:val="00C86A46"/>
    <w:rsid w:val="00C87B93"/>
    <w:rsid w:val="00C91B36"/>
    <w:rsid w:val="00C9635B"/>
    <w:rsid w:val="00C96754"/>
    <w:rsid w:val="00C97171"/>
    <w:rsid w:val="00CA0CE8"/>
    <w:rsid w:val="00CA10C2"/>
    <w:rsid w:val="00CA2F88"/>
    <w:rsid w:val="00CA4445"/>
    <w:rsid w:val="00CA4E77"/>
    <w:rsid w:val="00CB228F"/>
    <w:rsid w:val="00CB256F"/>
    <w:rsid w:val="00CB2CE0"/>
    <w:rsid w:val="00CB37F7"/>
    <w:rsid w:val="00CB3DC1"/>
    <w:rsid w:val="00CB5043"/>
    <w:rsid w:val="00CB6814"/>
    <w:rsid w:val="00CB7950"/>
    <w:rsid w:val="00CC1A80"/>
    <w:rsid w:val="00CC3AEC"/>
    <w:rsid w:val="00CD1F78"/>
    <w:rsid w:val="00CD210D"/>
    <w:rsid w:val="00CD2E33"/>
    <w:rsid w:val="00CD4E12"/>
    <w:rsid w:val="00CD5458"/>
    <w:rsid w:val="00CD6FCC"/>
    <w:rsid w:val="00CE046B"/>
    <w:rsid w:val="00CF07B9"/>
    <w:rsid w:val="00CF2D16"/>
    <w:rsid w:val="00CF32D7"/>
    <w:rsid w:val="00CF3AED"/>
    <w:rsid w:val="00CF41D8"/>
    <w:rsid w:val="00CF7021"/>
    <w:rsid w:val="00D0059A"/>
    <w:rsid w:val="00D024DD"/>
    <w:rsid w:val="00D0660E"/>
    <w:rsid w:val="00D06A98"/>
    <w:rsid w:val="00D10060"/>
    <w:rsid w:val="00D1031A"/>
    <w:rsid w:val="00D122CD"/>
    <w:rsid w:val="00D142F4"/>
    <w:rsid w:val="00D1650E"/>
    <w:rsid w:val="00D166B7"/>
    <w:rsid w:val="00D16BE3"/>
    <w:rsid w:val="00D17C34"/>
    <w:rsid w:val="00D21302"/>
    <w:rsid w:val="00D21B70"/>
    <w:rsid w:val="00D21F4F"/>
    <w:rsid w:val="00D223CF"/>
    <w:rsid w:val="00D223D7"/>
    <w:rsid w:val="00D2370C"/>
    <w:rsid w:val="00D2561B"/>
    <w:rsid w:val="00D25E88"/>
    <w:rsid w:val="00D3039E"/>
    <w:rsid w:val="00D316BD"/>
    <w:rsid w:val="00D3178C"/>
    <w:rsid w:val="00D32561"/>
    <w:rsid w:val="00D341C6"/>
    <w:rsid w:val="00D35042"/>
    <w:rsid w:val="00D40A55"/>
    <w:rsid w:val="00D40B1B"/>
    <w:rsid w:val="00D42BB0"/>
    <w:rsid w:val="00D438AA"/>
    <w:rsid w:val="00D43CF3"/>
    <w:rsid w:val="00D521AA"/>
    <w:rsid w:val="00D536B7"/>
    <w:rsid w:val="00D601B0"/>
    <w:rsid w:val="00D603CA"/>
    <w:rsid w:val="00D62405"/>
    <w:rsid w:val="00D62F55"/>
    <w:rsid w:val="00D6400A"/>
    <w:rsid w:val="00D6655C"/>
    <w:rsid w:val="00D67326"/>
    <w:rsid w:val="00D713ED"/>
    <w:rsid w:val="00D717D4"/>
    <w:rsid w:val="00D73E93"/>
    <w:rsid w:val="00D740E9"/>
    <w:rsid w:val="00D77E58"/>
    <w:rsid w:val="00D80709"/>
    <w:rsid w:val="00D81B22"/>
    <w:rsid w:val="00D81B76"/>
    <w:rsid w:val="00D81CE8"/>
    <w:rsid w:val="00D82109"/>
    <w:rsid w:val="00D8379C"/>
    <w:rsid w:val="00D83B6C"/>
    <w:rsid w:val="00D84A1C"/>
    <w:rsid w:val="00D85E5D"/>
    <w:rsid w:val="00D86910"/>
    <w:rsid w:val="00D9116C"/>
    <w:rsid w:val="00D912F3"/>
    <w:rsid w:val="00D938E3"/>
    <w:rsid w:val="00D93BF5"/>
    <w:rsid w:val="00D946C7"/>
    <w:rsid w:val="00DA0471"/>
    <w:rsid w:val="00DA0E17"/>
    <w:rsid w:val="00DA288B"/>
    <w:rsid w:val="00DA5CFE"/>
    <w:rsid w:val="00DA6BA0"/>
    <w:rsid w:val="00DA6D4D"/>
    <w:rsid w:val="00DB12FF"/>
    <w:rsid w:val="00DB1A7E"/>
    <w:rsid w:val="00DB24F5"/>
    <w:rsid w:val="00DB3E72"/>
    <w:rsid w:val="00DB4F26"/>
    <w:rsid w:val="00DB5D76"/>
    <w:rsid w:val="00DB6769"/>
    <w:rsid w:val="00DB7611"/>
    <w:rsid w:val="00DC347D"/>
    <w:rsid w:val="00DC3A3B"/>
    <w:rsid w:val="00DC7AA9"/>
    <w:rsid w:val="00DD20F2"/>
    <w:rsid w:val="00DD2A23"/>
    <w:rsid w:val="00DD6291"/>
    <w:rsid w:val="00DD6959"/>
    <w:rsid w:val="00DE08B7"/>
    <w:rsid w:val="00DE35BA"/>
    <w:rsid w:val="00DE509C"/>
    <w:rsid w:val="00DF057F"/>
    <w:rsid w:val="00DF06D1"/>
    <w:rsid w:val="00E002BF"/>
    <w:rsid w:val="00E0129F"/>
    <w:rsid w:val="00E02B56"/>
    <w:rsid w:val="00E03EC1"/>
    <w:rsid w:val="00E04652"/>
    <w:rsid w:val="00E04A97"/>
    <w:rsid w:val="00E1132E"/>
    <w:rsid w:val="00E11870"/>
    <w:rsid w:val="00E13000"/>
    <w:rsid w:val="00E13479"/>
    <w:rsid w:val="00E1477F"/>
    <w:rsid w:val="00E172E1"/>
    <w:rsid w:val="00E22DCC"/>
    <w:rsid w:val="00E2496C"/>
    <w:rsid w:val="00E253CA"/>
    <w:rsid w:val="00E260EA"/>
    <w:rsid w:val="00E2657E"/>
    <w:rsid w:val="00E30B85"/>
    <w:rsid w:val="00E342ED"/>
    <w:rsid w:val="00E35AD4"/>
    <w:rsid w:val="00E365D6"/>
    <w:rsid w:val="00E37ECB"/>
    <w:rsid w:val="00E4057F"/>
    <w:rsid w:val="00E40BD8"/>
    <w:rsid w:val="00E40CF1"/>
    <w:rsid w:val="00E42477"/>
    <w:rsid w:val="00E43806"/>
    <w:rsid w:val="00E46B53"/>
    <w:rsid w:val="00E502F5"/>
    <w:rsid w:val="00E50B3C"/>
    <w:rsid w:val="00E5353C"/>
    <w:rsid w:val="00E535B4"/>
    <w:rsid w:val="00E54B82"/>
    <w:rsid w:val="00E57466"/>
    <w:rsid w:val="00E64463"/>
    <w:rsid w:val="00E657C4"/>
    <w:rsid w:val="00E65C1D"/>
    <w:rsid w:val="00E67A1B"/>
    <w:rsid w:val="00E70927"/>
    <w:rsid w:val="00E70D1C"/>
    <w:rsid w:val="00E719F5"/>
    <w:rsid w:val="00E73817"/>
    <w:rsid w:val="00E7757B"/>
    <w:rsid w:val="00E8072E"/>
    <w:rsid w:val="00E8085F"/>
    <w:rsid w:val="00E81B82"/>
    <w:rsid w:val="00E83F2F"/>
    <w:rsid w:val="00E903FE"/>
    <w:rsid w:val="00E9160C"/>
    <w:rsid w:val="00E93620"/>
    <w:rsid w:val="00E9387F"/>
    <w:rsid w:val="00E939B0"/>
    <w:rsid w:val="00E96909"/>
    <w:rsid w:val="00E96DD3"/>
    <w:rsid w:val="00E97A4E"/>
    <w:rsid w:val="00EA0BE2"/>
    <w:rsid w:val="00EA4AA3"/>
    <w:rsid w:val="00EA5038"/>
    <w:rsid w:val="00EA5786"/>
    <w:rsid w:val="00EA78DC"/>
    <w:rsid w:val="00EB251F"/>
    <w:rsid w:val="00EB38A5"/>
    <w:rsid w:val="00EB53D2"/>
    <w:rsid w:val="00EB6681"/>
    <w:rsid w:val="00EC0BD3"/>
    <w:rsid w:val="00EC1132"/>
    <w:rsid w:val="00EC136F"/>
    <w:rsid w:val="00EC235A"/>
    <w:rsid w:val="00EC3441"/>
    <w:rsid w:val="00EC4A04"/>
    <w:rsid w:val="00EC4AF5"/>
    <w:rsid w:val="00EC66DE"/>
    <w:rsid w:val="00EC6802"/>
    <w:rsid w:val="00EC683B"/>
    <w:rsid w:val="00EC7785"/>
    <w:rsid w:val="00ED313E"/>
    <w:rsid w:val="00ED64B4"/>
    <w:rsid w:val="00ED774B"/>
    <w:rsid w:val="00EE031E"/>
    <w:rsid w:val="00EE195C"/>
    <w:rsid w:val="00EE24B2"/>
    <w:rsid w:val="00EE33DF"/>
    <w:rsid w:val="00EE37FB"/>
    <w:rsid w:val="00EE55B2"/>
    <w:rsid w:val="00EE5920"/>
    <w:rsid w:val="00EE7AA9"/>
    <w:rsid w:val="00EF0240"/>
    <w:rsid w:val="00EF39BE"/>
    <w:rsid w:val="00EF4C35"/>
    <w:rsid w:val="00EF5066"/>
    <w:rsid w:val="00EF521D"/>
    <w:rsid w:val="00F04783"/>
    <w:rsid w:val="00F04FF6"/>
    <w:rsid w:val="00F067B6"/>
    <w:rsid w:val="00F07CDC"/>
    <w:rsid w:val="00F1199E"/>
    <w:rsid w:val="00F1297E"/>
    <w:rsid w:val="00F12ABD"/>
    <w:rsid w:val="00F149C7"/>
    <w:rsid w:val="00F14C11"/>
    <w:rsid w:val="00F16C10"/>
    <w:rsid w:val="00F1764B"/>
    <w:rsid w:val="00F20C4A"/>
    <w:rsid w:val="00F23489"/>
    <w:rsid w:val="00F26BFD"/>
    <w:rsid w:val="00F336B0"/>
    <w:rsid w:val="00F35EE3"/>
    <w:rsid w:val="00F36931"/>
    <w:rsid w:val="00F37016"/>
    <w:rsid w:val="00F37136"/>
    <w:rsid w:val="00F4194C"/>
    <w:rsid w:val="00F41C90"/>
    <w:rsid w:val="00F42B50"/>
    <w:rsid w:val="00F44A8C"/>
    <w:rsid w:val="00F46456"/>
    <w:rsid w:val="00F47ADD"/>
    <w:rsid w:val="00F5274F"/>
    <w:rsid w:val="00F528E1"/>
    <w:rsid w:val="00F57DF5"/>
    <w:rsid w:val="00F60CE5"/>
    <w:rsid w:val="00F64FDC"/>
    <w:rsid w:val="00F6535F"/>
    <w:rsid w:val="00F65DE9"/>
    <w:rsid w:val="00F6614A"/>
    <w:rsid w:val="00F665DA"/>
    <w:rsid w:val="00F7028F"/>
    <w:rsid w:val="00F70E5C"/>
    <w:rsid w:val="00F73780"/>
    <w:rsid w:val="00F754D4"/>
    <w:rsid w:val="00F801BF"/>
    <w:rsid w:val="00F84A60"/>
    <w:rsid w:val="00F84FE4"/>
    <w:rsid w:val="00F8534F"/>
    <w:rsid w:val="00F865A9"/>
    <w:rsid w:val="00F92348"/>
    <w:rsid w:val="00F94DDC"/>
    <w:rsid w:val="00F9738F"/>
    <w:rsid w:val="00FA0083"/>
    <w:rsid w:val="00FA0F32"/>
    <w:rsid w:val="00FA79C3"/>
    <w:rsid w:val="00FB12CF"/>
    <w:rsid w:val="00FB162D"/>
    <w:rsid w:val="00FB35C7"/>
    <w:rsid w:val="00FB403D"/>
    <w:rsid w:val="00FB4A86"/>
    <w:rsid w:val="00FB55A9"/>
    <w:rsid w:val="00FB60A2"/>
    <w:rsid w:val="00FC5968"/>
    <w:rsid w:val="00FC739D"/>
    <w:rsid w:val="00FD0946"/>
    <w:rsid w:val="00FD1B06"/>
    <w:rsid w:val="00FD2836"/>
    <w:rsid w:val="00FD4745"/>
    <w:rsid w:val="00FD50DD"/>
    <w:rsid w:val="00FD62E5"/>
    <w:rsid w:val="00FD7C46"/>
    <w:rsid w:val="00FD7D8B"/>
    <w:rsid w:val="00FE091E"/>
    <w:rsid w:val="00FE1E9C"/>
    <w:rsid w:val="00FE1FCC"/>
    <w:rsid w:val="00FE307C"/>
    <w:rsid w:val="00FE320B"/>
    <w:rsid w:val="00FE3CCC"/>
    <w:rsid w:val="00FE5228"/>
    <w:rsid w:val="00FE62FE"/>
    <w:rsid w:val="00FF0D47"/>
    <w:rsid w:val="00FF198A"/>
    <w:rsid w:val="00FF1C36"/>
    <w:rsid w:val="00FF223F"/>
    <w:rsid w:val="00FF2EDE"/>
    <w:rsid w:val="00FF5EC3"/>
    <w:rsid w:val="00FF67CD"/>
    <w:rsid w:val="00FF6A1D"/>
    <w:rsid w:val="00FF7D64"/>
    <w:rsid w:val="00FF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7BE80EA"/>
  <w15:docId w15:val="{5C4BCB18-1CE0-40A7-BFEE-9B48A22BA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30A"/>
    <w:rPr>
      <w:rFonts w:ascii="Arial" w:eastAsia="Times New Roman" w:hAnsi="Arial"/>
      <w:sz w:val="1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35042"/>
  </w:style>
  <w:style w:type="paragraph" w:styleId="Footer">
    <w:name w:val="footer"/>
    <w:basedOn w:val="Normal"/>
    <w:link w:val="FooterChar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35042"/>
  </w:style>
  <w:style w:type="paragraph" w:styleId="BalloonText">
    <w:name w:val="Balloon Text"/>
    <w:basedOn w:val="Normal"/>
    <w:link w:val="BalloonTextChar"/>
    <w:uiPriority w:val="99"/>
    <w:semiHidden/>
    <w:rsid w:val="00D35042"/>
    <w:rPr>
      <w:rFonts w:ascii="Tahoma" w:eastAsia="Calibri" w:hAnsi="Tahoma" w:cs="Tahoma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042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rsid w:val="00D35042"/>
  </w:style>
  <w:style w:type="character" w:customStyle="1" w:styleId="BodyTextIndent2Char">
    <w:name w:val="Body Text Indent 2 Char"/>
    <w:uiPriority w:val="99"/>
    <w:rsid w:val="00D35042"/>
    <w:rPr>
      <w:rFonts w:ascii="Arial" w:hAnsi="Arial" w:cs="Arial"/>
      <w:sz w:val="20"/>
      <w:szCs w:val="20"/>
      <w:lang w:eastAsia="pl-PL"/>
    </w:rPr>
  </w:style>
  <w:style w:type="paragraph" w:styleId="BodyTextIndent2">
    <w:name w:val="Body Text Indent 2"/>
    <w:basedOn w:val="Normal"/>
    <w:link w:val="BodyTextIndent2Char1"/>
    <w:uiPriority w:val="99"/>
    <w:rsid w:val="00D35042"/>
    <w:pPr>
      <w:ind w:left="1701"/>
    </w:pPr>
    <w:rPr>
      <w:rFonts w:eastAsia="Calibri" w:cs="Arial"/>
      <w:sz w:val="20"/>
      <w:szCs w:val="20"/>
    </w:rPr>
  </w:style>
  <w:style w:type="character" w:customStyle="1" w:styleId="BodyTextIndent2Char1">
    <w:name w:val="Body Text Indent 2 Char1"/>
    <w:basedOn w:val="DefaultParagraphFont"/>
    <w:link w:val="BodyTextIndent2"/>
    <w:uiPriority w:val="99"/>
    <w:semiHidden/>
    <w:rsid w:val="00147320"/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efaultParagraphFont"/>
    <w:uiPriority w:val="99"/>
    <w:rsid w:val="00226903"/>
  </w:style>
  <w:style w:type="character" w:styleId="Hyperlink">
    <w:name w:val="Hyperlink"/>
    <w:basedOn w:val="DefaultParagraphFont"/>
    <w:uiPriority w:val="99"/>
    <w:rsid w:val="0026517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265173"/>
    <w:rPr>
      <w:color w:val="800080"/>
      <w:u w:val="single"/>
    </w:rPr>
  </w:style>
  <w:style w:type="paragraph" w:customStyle="1" w:styleId="xl89">
    <w:name w:val="xl89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/>
      <w:szCs w:val="16"/>
    </w:rPr>
  </w:style>
  <w:style w:type="paragraph" w:customStyle="1" w:styleId="xl90">
    <w:name w:val="xl90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1">
    <w:name w:val="xl91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2">
    <w:name w:val="xl92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3">
    <w:name w:val="xl93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4">
    <w:name w:val="xl94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95">
    <w:name w:val="xl95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666699"/>
      <w:szCs w:val="16"/>
    </w:rPr>
  </w:style>
  <w:style w:type="paragraph" w:customStyle="1" w:styleId="xl96">
    <w:name w:val="xl96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7">
    <w:name w:val="xl97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</w:rPr>
  </w:style>
  <w:style w:type="paragraph" w:customStyle="1" w:styleId="xl98">
    <w:name w:val="xl98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99">
    <w:name w:val="xl99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0">
    <w:name w:val="xl100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101">
    <w:name w:val="xl101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99CC"/>
      <w:szCs w:val="16"/>
    </w:rPr>
  </w:style>
  <w:style w:type="paragraph" w:customStyle="1" w:styleId="xl102">
    <w:name w:val="xl102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03">
    <w:name w:val="xl103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4">
    <w:name w:val="xl104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05">
    <w:name w:val="xl105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Calibri"/>
      <w:b/>
      <w:bCs/>
      <w:color w:val="0066CC"/>
      <w:szCs w:val="16"/>
    </w:rPr>
  </w:style>
  <w:style w:type="paragraph" w:customStyle="1" w:styleId="xl106">
    <w:name w:val="xl106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3366FF"/>
      <w:szCs w:val="16"/>
    </w:rPr>
  </w:style>
  <w:style w:type="paragraph" w:customStyle="1" w:styleId="xl107">
    <w:name w:val="xl107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800080"/>
      <w:szCs w:val="16"/>
    </w:rPr>
  </w:style>
  <w:style w:type="paragraph" w:customStyle="1" w:styleId="xl108">
    <w:name w:val="xl108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szCs w:val="16"/>
    </w:rPr>
  </w:style>
  <w:style w:type="paragraph" w:customStyle="1" w:styleId="xl109">
    <w:name w:val="xl109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0066CC"/>
      <w:szCs w:val="16"/>
    </w:rPr>
  </w:style>
  <w:style w:type="paragraph" w:customStyle="1" w:styleId="xl110">
    <w:name w:val="xl110"/>
    <w:basedOn w:val="Normal"/>
    <w:rsid w:val="002651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111">
    <w:name w:val="xl111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12">
    <w:name w:val="xl112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3">
    <w:name w:val="xl113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4">
    <w:name w:val="xl114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color w:val="000000"/>
      <w:szCs w:val="16"/>
    </w:rPr>
  </w:style>
  <w:style w:type="paragraph" w:customStyle="1" w:styleId="xl115">
    <w:name w:val="xl115"/>
    <w:basedOn w:val="Normal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16">
    <w:name w:val="xl116"/>
    <w:basedOn w:val="Normal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7">
    <w:name w:val="xl117"/>
    <w:basedOn w:val="Normal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 w:cs="Arial"/>
      <w:szCs w:val="16"/>
    </w:rPr>
  </w:style>
  <w:style w:type="paragraph" w:customStyle="1" w:styleId="xl118">
    <w:name w:val="xl118"/>
    <w:basedOn w:val="Normal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119">
    <w:name w:val="xl119"/>
    <w:basedOn w:val="Normal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77">
    <w:name w:val="xl77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8">
    <w:name w:val="xl78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9">
    <w:name w:val="xl79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Cs w:val="16"/>
    </w:rPr>
  </w:style>
  <w:style w:type="paragraph" w:customStyle="1" w:styleId="xl80">
    <w:name w:val="xl80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1">
    <w:name w:val="xl81"/>
    <w:basedOn w:val="Normal"/>
    <w:rsid w:val="00320B7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2">
    <w:name w:val="xl82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3">
    <w:name w:val="xl83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">
    <w:name w:val="xl84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5">
    <w:name w:val="xl85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6">
    <w:name w:val="xl86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7">
    <w:name w:val="xl87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8">
    <w:name w:val="xl88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666699"/>
      <w:szCs w:val="16"/>
    </w:rPr>
  </w:style>
  <w:style w:type="paragraph" w:customStyle="1" w:styleId="xl120">
    <w:name w:val="xl120"/>
    <w:basedOn w:val="Normal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1">
    <w:name w:val="xl121"/>
    <w:basedOn w:val="Normal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2">
    <w:name w:val="xl122"/>
    <w:basedOn w:val="Normal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Normal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Normal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5">
    <w:name w:val="xl125"/>
    <w:basedOn w:val="Normal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6">
    <w:name w:val="xl126"/>
    <w:basedOn w:val="Normal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7">
    <w:name w:val="xl127"/>
    <w:basedOn w:val="Normal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838">
    <w:name w:val="xl838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39">
    <w:name w:val="xl839"/>
    <w:basedOn w:val="Normal"/>
    <w:rsid w:val="00A86E2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0">
    <w:name w:val="xl840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1">
    <w:name w:val="xl841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42">
    <w:name w:val="xl842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3">
    <w:name w:val="xl843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4">
    <w:name w:val="xl844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99CC"/>
      <w:szCs w:val="16"/>
    </w:rPr>
  </w:style>
  <w:style w:type="paragraph" w:customStyle="1" w:styleId="xl845">
    <w:name w:val="xl845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46">
    <w:name w:val="xl846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7">
    <w:name w:val="xl847"/>
    <w:basedOn w:val="Normal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48">
    <w:name w:val="xl848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9">
    <w:name w:val="xl849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0">
    <w:name w:val="xl850"/>
    <w:basedOn w:val="Normal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51">
    <w:name w:val="xl851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2">
    <w:name w:val="xl852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666699"/>
      <w:szCs w:val="16"/>
    </w:rPr>
  </w:style>
  <w:style w:type="paragraph" w:customStyle="1" w:styleId="xl853">
    <w:name w:val="xl853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854">
    <w:name w:val="xl854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5">
    <w:name w:val="xl855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6">
    <w:name w:val="xl856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7">
    <w:name w:val="xl857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58">
    <w:name w:val="xl858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9">
    <w:name w:val="xl859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60">
    <w:name w:val="xl860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b/>
      <w:bCs/>
      <w:color w:val="666699"/>
      <w:szCs w:val="16"/>
    </w:rPr>
  </w:style>
  <w:style w:type="paragraph" w:customStyle="1" w:styleId="xl861">
    <w:name w:val="xl861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2">
    <w:name w:val="xl862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3">
    <w:name w:val="xl863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864">
    <w:name w:val="xl864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5">
    <w:name w:val="xl865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66">
    <w:name w:val="xl866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7">
    <w:name w:val="xl867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68">
    <w:name w:val="xl868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9">
    <w:name w:val="xl869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0">
    <w:name w:val="xl870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1">
    <w:name w:val="xl871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66CC"/>
      <w:szCs w:val="16"/>
    </w:rPr>
  </w:style>
  <w:style w:type="paragraph" w:customStyle="1" w:styleId="xl872">
    <w:name w:val="xl872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66FF"/>
      <w:szCs w:val="16"/>
    </w:rPr>
  </w:style>
  <w:style w:type="paragraph" w:customStyle="1" w:styleId="xl873">
    <w:name w:val="xl873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66CC"/>
      <w:szCs w:val="16"/>
    </w:rPr>
  </w:style>
  <w:style w:type="paragraph" w:customStyle="1" w:styleId="xl874">
    <w:name w:val="xl874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75">
    <w:name w:val="xl875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6">
    <w:name w:val="xl876"/>
    <w:basedOn w:val="Normal"/>
    <w:rsid w:val="00A86E2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7">
    <w:name w:val="xl877"/>
    <w:basedOn w:val="Normal"/>
    <w:rsid w:val="00A86E2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3A3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3A3B"/>
    <w:rPr>
      <w:rFonts w:ascii="Times New Roman" w:eastAsia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DC3A3B"/>
    <w:rPr>
      <w:vertAlign w:val="superscript"/>
    </w:rPr>
  </w:style>
  <w:style w:type="paragraph" w:styleId="ListParagraph">
    <w:name w:val="List Paragraph"/>
    <w:basedOn w:val="Normal"/>
    <w:uiPriority w:val="34"/>
    <w:qFormat/>
    <w:rsid w:val="00542D6F"/>
    <w:pPr>
      <w:ind w:left="720"/>
      <w:contextualSpacing/>
    </w:pPr>
  </w:style>
  <w:style w:type="character" w:customStyle="1" w:styleId="Teksttreci4">
    <w:name w:val="Tekst treści (4)"/>
    <w:basedOn w:val="DefaultParagraphFont"/>
    <w:link w:val="Teksttreci41"/>
    <w:uiPriority w:val="99"/>
    <w:rsid w:val="00392207"/>
    <w:rPr>
      <w:sz w:val="24"/>
      <w:szCs w:val="24"/>
      <w:shd w:val="clear" w:color="auto" w:fill="FFFFFF"/>
    </w:rPr>
  </w:style>
  <w:style w:type="paragraph" w:customStyle="1" w:styleId="Teksttreci41">
    <w:name w:val="Tekst treści (4)1"/>
    <w:basedOn w:val="Normal"/>
    <w:link w:val="Teksttreci4"/>
    <w:uiPriority w:val="99"/>
    <w:rsid w:val="00392207"/>
    <w:pPr>
      <w:shd w:val="clear" w:color="auto" w:fill="FFFFFF"/>
      <w:spacing w:before="540" w:line="274" w:lineRule="exact"/>
    </w:pPr>
    <w:rPr>
      <w:rFonts w:ascii="Calibri" w:eastAsia="Calibri" w:hAnsi="Calibri"/>
    </w:rPr>
  </w:style>
  <w:style w:type="character" w:customStyle="1" w:styleId="Teksttreci10">
    <w:name w:val="Tekst treści (10)"/>
    <w:basedOn w:val="DefaultParagraphFont"/>
    <w:link w:val="Teksttreci101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Teksttreci101">
    <w:name w:val="Tekst treści (10)1"/>
    <w:basedOn w:val="Normal"/>
    <w:link w:val="Teksttreci10"/>
    <w:uiPriority w:val="99"/>
    <w:rsid w:val="00392207"/>
    <w:pPr>
      <w:shd w:val="clear" w:color="auto" w:fill="FFFFFF"/>
      <w:spacing w:before="60" w:after="780" w:line="240" w:lineRule="atLeast"/>
    </w:pPr>
    <w:rPr>
      <w:rFonts w:ascii="Calibri" w:eastAsia="Calibri" w:hAnsi="Calibri"/>
      <w:b/>
      <w:bCs/>
    </w:rPr>
  </w:style>
  <w:style w:type="character" w:customStyle="1" w:styleId="Teksttreci4Pogrubienie">
    <w:name w:val="Tekst treści (4) + Pogrubienie"/>
    <w:basedOn w:val="Teksttreci4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xl878">
    <w:name w:val="xl878"/>
    <w:basedOn w:val="Normal"/>
    <w:rsid w:val="004B6D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sz w:val="18"/>
      <w:szCs w:val="18"/>
    </w:rPr>
  </w:style>
  <w:style w:type="paragraph" w:customStyle="1" w:styleId="xl879">
    <w:name w:val="xl879"/>
    <w:basedOn w:val="Normal"/>
    <w:rsid w:val="00E719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font5">
    <w:name w:val="font5"/>
    <w:basedOn w:val="Normal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xl2946">
    <w:name w:val="xl2946"/>
    <w:basedOn w:val="Normal"/>
    <w:rsid w:val="00422ABB"/>
    <w:pPr>
      <w:shd w:val="clear" w:color="000000" w:fill="FFFFFF"/>
      <w:spacing w:before="100" w:beforeAutospacing="1" w:after="100" w:afterAutospacing="1"/>
    </w:pPr>
  </w:style>
  <w:style w:type="paragraph" w:customStyle="1" w:styleId="xl2947">
    <w:name w:val="xl2947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8">
    <w:name w:val="xl2948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9">
    <w:name w:val="xl2949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0">
    <w:name w:val="xl2950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2951">
    <w:name w:val="xl2951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2952">
    <w:name w:val="xl2952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3">
    <w:name w:val="xl2953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4">
    <w:name w:val="xl2954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5">
    <w:name w:val="xl2955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2956">
    <w:name w:val="xl2956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7">
    <w:name w:val="xl2957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8">
    <w:name w:val="xl2958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3366FF"/>
      <w:szCs w:val="16"/>
    </w:rPr>
  </w:style>
  <w:style w:type="paragraph" w:customStyle="1" w:styleId="xl2959">
    <w:name w:val="xl2959"/>
    <w:basedOn w:val="Normal"/>
    <w:rsid w:val="00422ABB"/>
    <w:pP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38047">
    <w:name w:val="xl38047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8">
    <w:name w:val="xl38048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9">
    <w:name w:val="xl38049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  <w:lang w:val="en-GB" w:eastAsia="en-GB"/>
    </w:rPr>
  </w:style>
  <w:style w:type="paragraph" w:customStyle="1" w:styleId="xl38050">
    <w:name w:val="xl38050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1">
    <w:name w:val="xl38051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2">
    <w:name w:val="xl38052"/>
    <w:basedOn w:val="Normal"/>
    <w:rsid w:val="00C21F73"/>
    <w:pP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3">
    <w:name w:val="xl38053"/>
    <w:basedOn w:val="Normal"/>
    <w:rsid w:val="00C21F73"/>
    <w:pP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4">
    <w:name w:val="xl38054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5">
    <w:name w:val="xl38055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6">
    <w:name w:val="xl38056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7">
    <w:name w:val="xl38057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  <w:lang w:val="en-GB" w:eastAsia="en-GB"/>
    </w:rPr>
  </w:style>
  <w:style w:type="paragraph" w:customStyle="1" w:styleId="xl38058">
    <w:name w:val="xl38058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customStyle="1" w:styleId="xl38059">
    <w:name w:val="xl38059"/>
    <w:basedOn w:val="Normal"/>
    <w:rsid w:val="001C45E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styleId="NoSpacing">
    <w:name w:val="No Spacing"/>
    <w:uiPriority w:val="1"/>
    <w:qFormat/>
    <w:rsid w:val="005820FA"/>
    <w:rPr>
      <w:rFonts w:ascii="Times New Roman" w:eastAsia="Times New Roman" w:hAnsi="Times New Roman"/>
      <w:sz w:val="24"/>
      <w:szCs w:val="24"/>
    </w:rPr>
  </w:style>
  <w:style w:type="paragraph" w:customStyle="1" w:styleId="xl39939">
    <w:name w:val="xl39939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0">
    <w:name w:val="xl39940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1">
    <w:name w:val="xl39941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39942">
    <w:name w:val="xl39942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9943">
    <w:name w:val="xl39943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39944">
    <w:name w:val="xl39944"/>
    <w:basedOn w:val="Normal"/>
    <w:rsid w:val="00EC235A"/>
    <w:pP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5">
    <w:name w:val="xl39945"/>
    <w:basedOn w:val="Normal"/>
    <w:rsid w:val="00EC235A"/>
    <w:pP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6">
    <w:name w:val="xl39946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7">
    <w:name w:val="xl39947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8">
    <w:name w:val="xl39948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949">
    <w:name w:val="xl39949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9950">
    <w:name w:val="xl39950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0">
    <w:name w:val="xl38060"/>
    <w:basedOn w:val="Normal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8061">
    <w:name w:val="xl38061"/>
    <w:basedOn w:val="Normal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2">
    <w:name w:val="xl38062"/>
    <w:basedOn w:val="Normal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3">
    <w:name w:val="xl38063"/>
    <w:basedOn w:val="Normal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8064">
    <w:name w:val="xl38064"/>
    <w:basedOn w:val="Normal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5">
    <w:name w:val="xl38065"/>
    <w:basedOn w:val="Normal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6">
    <w:name w:val="xl38066"/>
    <w:basedOn w:val="Normal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7">
    <w:name w:val="xl38067"/>
    <w:basedOn w:val="Normal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8">
    <w:name w:val="xl38068"/>
    <w:basedOn w:val="Normal"/>
    <w:rsid w:val="00002D86"/>
    <w:pPr>
      <w:spacing w:before="100" w:beforeAutospacing="1" w:after="100" w:afterAutospacing="1"/>
      <w:jc w:val="center"/>
      <w:textAlignment w:val="center"/>
    </w:pPr>
  </w:style>
  <w:style w:type="paragraph" w:customStyle="1" w:styleId="xl38069">
    <w:name w:val="xl38069"/>
    <w:basedOn w:val="Normal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8070">
    <w:name w:val="xl38070"/>
    <w:basedOn w:val="Normal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71">
    <w:name w:val="xl38071"/>
    <w:basedOn w:val="Normal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Default">
    <w:name w:val="Default"/>
    <w:rsid w:val="00B72F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55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</w:tblPr>
  </w:style>
  <w:style w:type="table" w:customStyle="1" w:styleId="BASE">
    <w:name w:val="BASE"/>
    <w:basedOn w:val="TableNormal"/>
    <w:uiPriority w:val="99"/>
    <w:rsid w:val="00BF37B0"/>
    <w:tblPr>
      <w:jc w:val="center"/>
      <w:tblCellMar>
        <w:left w:w="0" w:type="dxa"/>
        <w:right w:w="0" w:type="dxa"/>
      </w:tblCellMar>
    </w:tblPr>
    <w:trPr>
      <w:jc w:val="center"/>
    </w:trPr>
  </w:style>
  <w:style w:type="table" w:customStyle="1" w:styleId="Styl1">
    <w:name w:val="Styl1"/>
    <w:basedOn w:val="TableGrid"/>
    <w:uiPriority w:val="99"/>
    <w:rsid w:val="00485FC0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4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EA663-283E-4B2D-9570-22557384E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6</Pages>
  <Words>4619</Words>
  <Characters>26332</Characters>
  <Application>Microsoft Office Word</Application>
  <DocSecurity>0</DocSecurity>
  <Lines>219</Lines>
  <Paragraphs>6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30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 Biuro 2</dc:creator>
  <cp:lastModifiedBy>Office10</cp:lastModifiedBy>
  <cp:revision>36</cp:revision>
  <cp:lastPrinted>2017-01-25T14:09:00Z</cp:lastPrinted>
  <dcterms:created xsi:type="dcterms:W3CDTF">2018-11-03T16:21:00Z</dcterms:created>
  <dcterms:modified xsi:type="dcterms:W3CDTF">2024-09-30T04:51:00Z</dcterms:modified>
</cp:coreProperties>
</file>